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5B988207" w14:textId="77777777" w:rsidR="001022CE" w:rsidRDefault="00A45632">
      <w:pPr>
        <w:pStyle w:val="Title"/>
      </w:pPr>
      <w:bookmarkStart w:id="0" w:name="_GoBack"/>
      <w:bookmarkEnd w:id="0"/>
      <w:r>
        <w:t xml:space="preserve">Policy Book of </w:t>
      </w:r>
    </w:p>
    <w:p w14:paraId="04C133F1" w14:textId="77777777" w:rsidR="001022CE" w:rsidRDefault="00A45632">
      <w:pPr>
        <w:jc w:val="center"/>
      </w:pPr>
      <w:r>
        <w:rPr>
          <w:b/>
          <w:sz w:val="36"/>
          <w:szCs w:val="36"/>
        </w:rPr>
        <w:t>NEW JERSEY NURSING STUDENTS, INC.</w:t>
      </w:r>
    </w:p>
    <w:p w14:paraId="02F25F86" w14:textId="77777777" w:rsidR="001022CE" w:rsidRDefault="001022CE">
      <w:pPr>
        <w:jc w:val="center"/>
      </w:pPr>
    </w:p>
    <w:p w14:paraId="27474949" w14:textId="77777777" w:rsidR="001022CE" w:rsidRDefault="001022CE">
      <w:pPr>
        <w:jc w:val="center"/>
      </w:pPr>
    </w:p>
    <w:p w14:paraId="74D33270" w14:textId="77777777" w:rsidR="001022CE" w:rsidRDefault="00A45632">
      <w:pPr>
        <w:jc w:val="center"/>
      </w:pPr>
      <w:r>
        <w:t>TABLE OF CONTENTS</w:t>
      </w:r>
    </w:p>
    <w:p w14:paraId="6542D704" w14:textId="77777777" w:rsidR="001022CE" w:rsidRDefault="001022CE">
      <w:pPr>
        <w:jc w:val="center"/>
      </w:pPr>
    </w:p>
    <w:p w14:paraId="503F96AF" w14:textId="77777777" w:rsidR="001022CE" w:rsidRDefault="00A45632">
      <w:r>
        <w:t xml:space="preserve">Section 1. </w:t>
      </w:r>
      <w:r>
        <w:tab/>
        <w:t>Introduction</w:t>
      </w:r>
    </w:p>
    <w:p w14:paraId="3284966F" w14:textId="77777777" w:rsidR="001022CE" w:rsidRDefault="00A45632">
      <w:r>
        <w:t>Section 2.</w:t>
      </w:r>
      <w:r>
        <w:tab/>
        <w:t>Responsibilities of the Board</w:t>
      </w:r>
    </w:p>
    <w:p w14:paraId="238BF884" w14:textId="77777777" w:rsidR="001022CE" w:rsidRDefault="00A45632">
      <w:r>
        <w:t>Section 3.</w:t>
      </w:r>
      <w:r>
        <w:tab/>
        <w:t>Procedure for Email Votes</w:t>
      </w:r>
    </w:p>
    <w:p w14:paraId="4BC9B1C6" w14:textId="77777777" w:rsidR="001022CE" w:rsidRDefault="00A45632">
      <w:r>
        <w:t>Section 4.</w:t>
      </w:r>
      <w:r>
        <w:tab/>
        <w:t>Responsibilities of the President</w:t>
      </w:r>
    </w:p>
    <w:p w14:paraId="13B5E042" w14:textId="77777777" w:rsidR="001022CE" w:rsidRDefault="00A45632">
      <w:r>
        <w:t>Section 5.</w:t>
      </w:r>
      <w:r>
        <w:tab/>
        <w:t>Responsibilities of the First Vice President</w:t>
      </w:r>
    </w:p>
    <w:p w14:paraId="436909F6" w14:textId="77777777" w:rsidR="001022CE" w:rsidRDefault="00A45632">
      <w:r>
        <w:t>Section 6.</w:t>
      </w:r>
      <w:r>
        <w:tab/>
        <w:t>Responsibilities of the Second Vice President</w:t>
      </w:r>
    </w:p>
    <w:p w14:paraId="2FAFEEDF" w14:textId="77777777" w:rsidR="001022CE" w:rsidRDefault="00A45632">
      <w:r>
        <w:t xml:space="preserve">Section 7. </w:t>
      </w:r>
      <w:r>
        <w:tab/>
        <w:t>Responsibilities of the Secretary</w:t>
      </w:r>
    </w:p>
    <w:p w14:paraId="0B6BA5F3" w14:textId="77777777" w:rsidR="001022CE" w:rsidRDefault="00A45632">
      <w:r>
        <w:t>Section 8.</w:t>
      </w:r>
      <w:r>
        <w:tab/>
        <w:t>Responsibilities of the Treasurer</w:t>
      </w:r>
    </w:p>
    <w:p w14:paraId="3BCA12F3" w14:textId="77777777" w:rsidR="001022CE" w:rsidRDefault="00A45632">
      <w:r>
        <w:t>Section 9.</w:t>
      </w:r>
      <w:r>
        <w:tab/>
        <w:t xml:space="preserve">Responsibilities of the </w:t>
      </w:r>
      <w:r>
        <w:rPr>
          <w:i/>
        </w:rPr>
        <w:t xml:space="preserve">Pulsebeat </w:t>
      </w:r>
      <w:r>
        <w:t>Editor/Public Relations Director</w:t>
      </w:r>
    </w:p>
    <w:p w14:paraId="5245CC8B" w14:textId="77777777" w:rsidR="001022CE" w:rsidRDefault="00A45632">
      <w:r>
        <w:t>Section 10.</w:t>
      </w:r>
      <w:r>
        <w:tab/>
        <w:t>Responsibilities of the Membership/Nominations Director</w:t>
      </w:r>
    </w:p>
    <w:p w14:paraId="5AC4C949" w14:textId="60BCA374" w:rsidR="001022CE" w:rsidRPr="00EB5860" w:rsidRDefault="00A45632">
      <w:r>
        <w:t>Section 11.</w:t>
      </w:r>
      <w:r>
        <w:tab/>
        <w:t xml:space="preserve">Responsibilities of the </w:t>
      </w:r>
      <w:r w:rsidR="00EB5860" w:rsidRPr="005C40FB">
        <w:t xml:space="preserve">Population and Global Health Director </w:t>
      </w:r>
    </w:p>
    <w:p w14:paraId="4A6AD8B9" w14:textId="77777777" w:rsidR="001022CE" w:rsidRDefault="00A45632">
      <w:r>
        <w:t>Section 12.</w:t>
      </w:r>
      <w:r>
        <w:tab/>
        <w:t>Responsibilities of the Breakthrough to Nursing Director</w:t>
      </w:r>
    </w:p>
    <w:p w14:paraId="00091DEF" w14:textId="3FD775AD" w:rsidR="001022CE" w:rsidRDefault="00A45632">
      <w:r>
        <w:t>Section 13.</w:t>
      </w:r>
      <w:r>
        <w:tab/>
        <w:t xml:space="preserve">Responsibilities of the </w:t>
      </w:r>
      <w:r w:rsidR="00EB5860" w:rsidRPr="005C40FB">
        <w:t>Health Policy and Advocacy Director</w:t>
      </w:r>
      <w:r w:rsidRPr="005C40FB">
        <w:t xml:space="preserve"> </w:t>
      </w:r>
    </w:p>
    <w:p w14:paraId="78CDFC70" w14:textId="77777777" w:rsidR="001022CE" w:rsidRDefault="00A45632">
      <w:r>
        <w:t>Section 14.</w:t>
      </w:r>
      <w:r>
        <w:tab/>
        <w:t>Responsibilities of the Resolutions Director</w:t>
      </w:r>
    </w:p>
    <w:p w14:paraId="115A51BF" w14:textId="77777777" w:rsidR="001022CE" w:rsidRDefault="00A45632">
      <w:r>
        <w:t>Section 15.</w:t>
      </w:r>
      <w:r>
        <w:tab/>
        <w:t>Responsibilities of the Fundraising Director</w:t>
      </w:r>
    </w:p>
    <w:p w14:paraId="50FED3A5" w14:textId="77777777" w:rsidR="001022CE" w:rsidRDefault="00A45632">
      <w:r>
        <w:t>Section 16.</w:t>
      </w:r>
      <w:r>
        <w:tab/>
        <w:t>Appointed Positions</w:t>
      </w:r>
    </w:p>
    <w:p w14:paraId="5B0A30D0" w14:textId="77777777" w:rsidR="001022CE" w:rsidRDefault="00A45632">
      <w:bookmarkStart w:id="1" w:name="_gjdgxs" w:colFirst="0" w:colLast="0"/>
      <w:bookmarkEnd w:id="1"/>
      <w:r>
        <w:t>Section 17.</w:t>
      </w:r>
      <w:r>
        <w:tab/>
        <w:t>Responsibilities of the NJNS Consultants</w:t>
      </w:r>
    </w:p>
    <w:p w14:paraId="30FF8D88" w14:textId="77777777" w:rsidR="001022CE" w:rsidRDefault="00A45632">
      <w:r>
        <w:t>Section 18.</w:t>
      </w:r>
      <w:r>
        <w:tab/>
        <w:t>Contracts</w:t>
      </w:r>
    </w:p>
    <w:p w14:paraId="56E55872" w14:textId="77777777" w:rsidR="001022CE" w:rsidRDefault="00A45632">
      <w:r>
        <w:t>Section 19.</w:t>
      </w:r>
      <w:r>
        <w:tab/>
        <w:t>Professionalism</w:t>
      </w:r>
    </w:p>
    <w:p w14:paraId="377EF68A" w14:textId="77777777" w:rsidR="001022CE" w:rsidRDefault="00A45632">
      <w:r>
        <w:t xml:space="preserve">Section 20. </w:t>
      </w:r>
      <w:r>
        <w:tab/>
        <w:t>Return Check Policy</w:t>
      </w:r>
      <w:r>
        <w:tab/>
      </w:r>
    </w:p>
    <w:p w14:paraId="1CC4DFE8" w14:textId="77777777" w:rsidR="001022CE" w:rsidRDefault="00A45632">
      <w:r>
        <w:t>Section 21.</w:t>
      </w:r>
      <w:r>
        <w:tab/>
        <w:t>Quorum Contingency Plan</w:t>
      </w:r>
    </w:p>
    <w:p w14:paraId="47CE7D9B" w14:textId="77777777" w:rsidR="001022CE" w:rsidRDefault="00A45632">
      <w:r>
        <w:t>Section 22.</w:t>
      </w:r>
      <w:r>
        <w:tab/>
        <w:t xml:space="preserve">Appendices </w:t>
      </w:r>
    </w:p>
    <w:p w14:paraId="57B5713C" w14:textId="77777777" w:rsidR="001022CE" w:rsidRDefault="001022CE"/>
    <w:p w14:paraId="66C5E10A" w14:textId="77777777" w:rsidR="001022CE" w:rsidRDefault="00A45632">
      <w:r>
        <w:br w:type="page"/>
      </w:r>
    </w:p>
    <w:p w14:paraId="50571918" w14:textId="77777777" w:rsidR="001022CE" w:rsidRDefault="00A45632">
      <w:pPr>
        <w:jc w:val="center"/>
      </w:pPr>
      <w:r>
        <w:rPr>
          <w:b/>
        </w:rPr>
        <w:lastRenderedPageBreak/>
        <w:t>NEW JERSEY NURSING STUDENTS, INC.</w:t>
      </w:r>
    </w:p>
    <w:p w14:paraId="386A8D1A" w14:textId="77777777" w:rsidR="001022CE" w:rsidRDefault="001022CE"/>
    <w:p w14:paraId="6AB4010C" w14:textId="77777777" w:rsidR="001022CE" w:rsidRPr="003D56F8" w:rsidRDefault="00A45632">
      <w:pPr>
        <w:jc w:val="center"/>
      </w:pPr>
      <w:r w:rsidRPr="003D56F8">
        <w:rPr>
          <w:b/>
        </w:rPr>
        <w:t>Section 1</w:t>
      </w:r>
    </w:p>
    <w:p w14:paraId="16992B10" w14:textId="77777777" w:rsidR="001022CE" w:rsidRPr="003D56F8" w:rsidRDefault="00A45632">
      <w:pPr>
        <w:jc w:val="center"/>
      </w:pPr>
      <w:r w:rsidRPr="003D56F8">
        <w:rPr>
          <w:b/>
        </w:rPr>
        <w:t>Introduction</w:t>
      </w:r>
    </w:p>
    <w:p w14:paraId="0D15C867" w14:textId="77777777" w:rsidR="001022CE" w:rsidRPr="003D56F8" w:rsidRDefault="001022CE"/>
    <w:p w14:paraId="17B5C4C1" w14:textId="77777777" w:rsidR="001022CE" w:rsidRPr="003D56F8" w:rsidRDefault="00A45632">
      <w:r w:rsidRPr="003D56F8">
        <w:t>New Jersey Nursing Students, Inc. (NJNS) is the stepping stone to the graduate organizations, the New Jersey State Nurses Association and the New Jersey League for Nursing, representing professional standards, codes and ethics.</w:t>
      </w:r>
    </w:p>
    <w:p w14:paraId="3349CF78" w14:textId="77777777" w:rsidR="001022CE" w:rsidRPr="003D56F8" w:rsidRDefault="001022CE"/>
    <w:p w14:paraId="31A900A4" w14:textId="47CA5433" w:rsidR="001022CE" w:rsidRPr="00EB5860" w:rsidRDefault="00A45632">
      <w:r w:rsidRPr="003D56F8">
        <w:t xml:space="preserve">Experience gained while volunteering (we don’t get paid, we volunteer) for this organization is invaluable. The individual has the opportunity to grow personally, </w:t>
      </w:r>
      <w:r w:rsidRPr="005C40FB">
        <w:t>to</w:t>
      </w:r>
      <w:r w:rsidRPr="003D56F8">
        <w:t xml:space="preserve"> promote membership, and </w:t>
      </w:r>
      <w:r w:rsidRPr="005C40FB">
        <w:t>to promote and</w:t>
      </w:r>
      <w:r w:rsidRPr="003D56F8">
        <w:t xml:space="preserve"> mentor future leaders. Each officer and director will be called upon to </w:t>
      </w:r>
      <w:r w:rsidRPr="003D56F8">
        <w:rPr>
          <w:b/>
        </w:rPr>
        <w:t>devote much time and energy</w:t>
      </w:r>
      <w:r w:rsidRPr="003D56F8">
        <w:t xml:space="preserve"> unselfishly for the welfare of NJNS and should willingly do so. </w:t>
      </w:r>
    </w:p>
    <w:p w14:paraId="3B8A6972" w14:textId="77777777" w:rsidR="001022CE" w:rsidRPr="003D56F8" w:rsidRDefault="001022CE"/>
    <w:p w14:paraId="47FC1A66" w14:textId="77777777" w:rsidR="001022CE" w:rsidRPr="003D56F8" w:rsidRDefault="00A45632">
      <w:r w:rsidRPr="003D56F8">
        <w:t>A.</w:t>
      </w:r>
      <w:r w:rsidRPr="003D56F8">
        <w:tab/>
        <w:t>Policy Definition</w:t>
      </w:r>
    </w:p>
    <w:p w14:paraId="2D8D88AF" w14:textId="77777777" w:rsidR="001022CE" w:rsidRPr="003D56F8" w:rsidRDefault="00A45632">
      <w:pPr>
        <w:ind w:left="720"/>
      </w:pPr>
      <w:r w:rsidRPr="003D56F8">
        <w:t>Policy is made or approved by the board. Certain decisions, which set a precedent or govern procedures, may be defined as policies.</w:t>
      </w:r>
    </w:p>
    <w:p w14:paraId="29C15BF2" w14:textId="77777777" w:rsidR="001022CE" w:rsidRPr="003D56F8" w:rsidRDefault="001022CE"/>
    <w:p w14:paraId="79F1197E" w14:textId="77777777" w:rsidR="001022CE" w:rsidRPr="003D56F8" w:rsidRDefault="00A45632">
      <w:r w:rsidRPr="003D56F8">
        <w:t>B.</w:t>
      </w:r>
      <w:r w:rsidRPr="003D56F8">
        <w:tab/>
        <w:t>Purpose</w:t>
      </w:r>
    </w:p>
    <w:p w14:paraId="316BFB06" w14:textId="77777777" w:rsidR="001022CE" w:rsidRPr="003D56F8" w:rsidRDefault="00A45632">
      <w:pPr>
        <w:ind w:left="720"/>
      </w:pPr>
      <w:r w:rsidRPr="003D56F8">
        <w:t>The Policy Book shall serve as an adjunct to the bylaws of NJNS, to guide the actions of the future, and to explain and clarify methods of carrying out procedures and traditions which have proved most satisfactory in the past.  The Policy Book is both an orientation and guide.</w:t>
      </w:r>
    </w:p>
    <w:p w14:paraId="1689DF96" w14:textId="77777777" w:rsidR="001022CE" w:rsidRPr="003D56F8" w:rsidRDefault="001022CE"/>
    <w:p w14:paraId="42533F21" w14:textId="77777777" w:rsidR="001022CE" w:rsidRPr="003D56F8" w:rsidRDefault="00A45632">
      <w:r w:rsidRPr="003D56F8">
        <w:t>C.</w:t>
      </w:r>
      <w:r w:rsidRPr="003D56F8">
        <w:tab/>
        <w:t>Abbreviations</w:t>
      </w:r>
    </w:p>
    <w:p w14:paraId="0EA9B354" w14:textId="77777777" w:rsidR="001022CE" w:rsidRPr="003D56F8" w:rsidRDefault="001022CE"/>
    <w:p w14:paraId="1F5144EE" w14:textId="77777777" w:rsidR="001022CE" w:rsidRPr="003D56F8" w:rsidRDefault="00A45632">
      <w:r w:rsidRPr="003D56F8">
        <w:tab/>
        <w:t>The abbreviated form of the name of this organization shall be NJNS.</w:t>
      </w:r>
    </w:p>
    <w:p w14:paraId="0BCE26C5" w14:textId="77777777" w:rsidR="001022CE" w:rsidRPr="003D56F8" w:rsidRDefault="00A45632">
      <w:r w:rsidRPr="003D56F8">
        <w:tab/>
        <w:t>Other abbreviations will be as follows:</w:t>
      </w:r>
    </w:p>
    <w:p w14:paraId="7EB211E7" w14:textId="77777777" w:rsidR="001022CE" w:rsidRPr="003D56F8" w:rsidRDefault="00A45632">
      <w:r w:rsidRPr="003D56F8">
        <w:tab/>
      </w:r>
      <w:r w:rsidRPr="003D56F8">
        <w:tab/>
        <w:t>Council of School Participants</w:t>
      </w:r>
      <w:r w:rsidRPr="003D56F8">
        <w:tab/>
      </w:r>
      <w:r w:rsidRPr="003D56F8">
        <w:tab/>
        <w:t>COSP</w:t>
      </w:r>
    </w:p>
    <w:p w14:paraId="1065CFEB" w14:textId="77777777" w:rsidR="001022CE" w:rsidRPr="003D56F8" w:rsidRDefault="00A45632">
      <w:r w:rsidRPr="003D56F8">
        <w:tab/>
      </w:r>
      <w:r w:rsidRPr="003D56F8">
        <w:tab/>
        <w:t>National Student Nurses’ Association</w:t>
      </w:r>
      <w:r w:rsidRPr="003D56F8">
        <w:tab/>
        <w:t>NSNA</w:t>
      </w:r>
    </w:p>
    <w:p w14:paraId="2CE62DBC" w14:textId="77777777" w:rsidR="001022CE" w:rsidRPr="003D56F8" w:rsidRDefault="00A45632">
      <w:r w:rsidRPr="003D56F8">
        <w:tab/>
      </w:r>
      <w:r w:rsidRPr="003D56F8">
        <w:tab/>
        <w:t>New Jersey League for Nursing</w:t>
      </w:r>
      <w:r w:rsidRPr="003D56F8">
        <w:tab/>
      </w:r>
      <w:r w:rsidRPr="003D56F8">
        <w:tab/>
        <w:t>NJLN</w:t>
      </w:r>
    </w:p>
    <w:p w14:paraId="15754417" w14:textId="77777777" w:rsidR="001022CE" w:rsidRPr="003D56F8" w:rsidRDefault="00A45632">
      <w:r w:rsidRPr="003D56F8">
        <w:tab/>
      </w:r>
      <w:r w:rsidRPr="003D56F8">
        <w:tab/>
        <w:t>New Jersey State Nurses Association</w:t>
      </w:r>
      <w:r w:rsidRPr="003D56F8">
        <w:tab/>
      </w:r>
      <w:r w:rsidRPr="003D56F8">
        <w:tab/>
        <w:t>NJSNA</w:t>
      </w:r>
    </w:p>
    <w:p w14:paraId="4EC1E213" w14:textId="77777777" w:rsidR="001022CE" w:rsidRPr="003D56F8" w:rsidRDefault="00A45632">
      <w:r w:rsidRPr="003D56F8">
        <w:tab/>
      </w:r>
      <w:r w:rsidRPr="003D56F8">
        <w:tab/>
        <w:t>Breakthrough to Nursing</w:t>
      </w:r>
      <w:r w:rsidRPr="003D56F8">
        <w:tab/>
      </w:r>
      <w:r w:rsidRPr="003D56F8">
        <w:tab/>
      </w:r>
      <w:r w:rsidRPr="003D56F8">
        <w:tab/>
        <w:t>BTN</w:t>
      </w:r>
    </w:p>
    <w:p w14:paraId="7F0AC3D2" w14:textId="77777777" w:rsidR="001022CE" w:rsidRPr="003D56F8" w:rsidRDefault="001022CE"/>
    <w:p w14:paraId="5B075615" w14:textId="77777777" w:rsidR="001022CE" w:rsidRPr="003D56F8" w:rsidRDefault="00A45632">
      <w:r w:rsidRPr="003D56F8">
        <w:t>D.</w:t>
      </w:r>
      <w:r w:rsidRPr="003D56F8">
        <w:tab/>
        <w:t>Format of bylaws and policies:</w:t>
      </w:r>
    </w:p>
    <w:p w14:paraId="437E5B24" w14:textId="77777777" w:rsidR="001022CE" w:rsidRPr="003D56F8" w:rsidRDefault="00A45632">
      <w:r w:rsidRPr="003D56F8">
        <w:tab/>
        <w:t xml:space="preserve">The bylaws and policies will be written in accordance with McGraw-Hill’s </w:t>
      </w:r>
      <w:r w:rsidRPr="003D56F8">
        <w:tab/>
      </w:r>
      <w:r w:rsidRPr="003D56F8">
        <w:rPr>
          <w:i/>
        </w:rPr>
        <w:t>Manual for Eliminating Sexism in the English Language.</w:t>
      </w:r>
    </w:p>
    <w:p w14:paraId="617B430D" w14:textId="77777777" w:rsidR="001022CE" w:rsidRPr="003D56F8" w:rsidRDefault="001022CE"/>
    <w:p w14:paraId="50C834CB" w14:textId="77777777" w:rsidR="001022CE" w:rsidRPr="003D56F8" w:rsidRDefault="00A45632">
      <w:r w:rsidRPr="003D56F8">
        <w:t>E.</w:t>
      </w:r>
      <w:r w:rsidRPr="003D56F8">
        <w:tab/>
        <w:t>The Organization of NJNS</w:t>
      </w:r>
    </w:p>
    <w:p w14:paraId="2B9E3F3E" w14:textId="296FA306" w:rsidR="001022CE" w:rsidRPr="003D56F8" w:rsidRDefault="00A45632">
      <w:pPr>
        <w:ind w:left="720"/>
      </w:pPr>
      <w:r w:rsidRPr="003D56F8">
        <w:t>The organization of NJNS and its relationship to other nursing organizations is shown on the organizational chart (Appendix A).</w:t>
      </w:r>
    </w:p>
    <w:p w14:paraId="70ECEBC9" w14:textId="77777777" w:rsidR="001022CE" w:rsidRPr="003D56F8" w:rsidRDefault="001022CE"/>
    <w:p w14:paraId="4C1E7C0C" w14:textId="77777777" w:rsidR="00160241" w:rsidRDefault="00160241">
      <w:pPr>
        <w:jc w:val="center"/>
        <w:rPr>
          <w:b/>
        </w:rPr>
      </w:pPr>
    </w:p>
    <w:p w14:paraId="4889C647" w14:textId="77777777" w:rsidR="001022CE" w:rsidRPr="003D56F8" w:rsidRDefault="00A45632">
      <w:pPr>
        <w:jc w:val="center"/>
      </w:pPr>
      <w:r w:rsidRPr="003D56F8">
        <w:rPr>
          <w:b/>
        </w:rPr>
        <w:t xml:space="preserve">Section 2 </w:t>
      </w:r>
      <w:r w:rsidRPr="003D56F8">
        <w:rPr>
          <w:b/>
        </w:rPr>
        <w:tab/>
      </w:r>
    </w:p>
    <w:p w14:paraId="68887D8A" w14:textId="77777777" w:rsidR="001022CE" w:rsidRPr="003D56F8" w:rsidRDefault="00A45632">
      <w:pPr>
        <w:jc w:val="center"/>
      </w:pPr>
      <w:r w:rsidRPr="003D56F8">
        <w:rPr>
          <w:b/>
        </w:rPr>
        <w:t>General Responsibilities of the Board</w:t>
      </w:r>
    </w:p>
    <w:p w14:paraId="5744F89D" w14:textId="77777777" w:rsidR="001022CE" w:rsidRPr="003D56F8" w:rsidRDefault="001022CE"/>
    <w:p w14:paraId="0C0284F1" w14:textId="77777777" w:rsidR="001022CE" w:rsidRPr="003D56F8" w:rsidRDefault="00A45632">
      <w:r w:rsidRPr="003D56F8">
        <w:t xml:space="preserve">The board shall: </w:t>
      </w:r>
    </w:p>
    <w:p w14:paraId="57B2C639" w14:textId="77777777" w:rsidR="001022CE" w:rsidRPr="003D56F8" w:rsidRDefault="00A45632">
      <w:pPr>
        <w:ind w:left="1080" w:hanging="720"/>
      </w:pPr>
      <w:r w:rsidRPr="003D56F8">
        <w:t xml:space="preserve">A.  </w:t>
      </w:r>
      <w:r w:rsidRPr="003D56F8">
        <w:tab/>
        <w:t>meet in open forum the 2</w:t>
      </w:r>
      <w:r w:rsidRPr="003D56F8">
        <w:rPr>
          <w:vertAlign w:val="superscript"/>
        </w:rPr>
        <w:t>nd</w:t>
      </w:r>
      <w:r w:rsidRPr="003D56F8">
        <w:t xml:space="preserve"> Saturday of every month.</w:t>
      </w:r>
    </w:p>
    <w:p w14:paraId="006B6D26" w14:textId="32B44A62" w:rsidR="001022CE" w:rsidRPr="003D56F8" w:rsidRDefault="00A45632">
      <w:pPr>
        <w:ind w:left="1080" w:hanging="720"/>
      </w:pPr>
      <w:r w:rsidRPr="003D56F8">
        <w:t xml:space="preserve">B.  </w:t>
      </w:r>
      <w:r w:rsidRPr="003D56F8">
        <w:tab/>
        <w:t>transact business of NJNS between meetings and report such business at the next meeting</w:t>
      </w:r>
      <w:r w:rsidR="00412E32">
        <w:t xml:space="preserve"> </w:t>
      </w:r>
      <w:r w:rsidR="00412E32" w:rsidRPr="005C40FB">
        <w:t>as needed</w:t>
      </w:r>
      <w:r w:rsidR="00DF42CF" w:rsidRPr="005C40FB">
        <w:t xml:space="preserve">, or electronically. </w:t>
      </w:r>
    </w:p>
    <w:p w14:paraId="3447089F" w14:textId="77777777" w:rsidR="001022CE" w:rsidRPr="003D56F8" w:rsidRDefault="00A45632">
      <w:pPr>
        <w:numPr>
          <w:ilvl w:val="0"/>
          <w:numId w:val="26"/>
        </w:numPr>
        <w:ind w:hanging="720"/>
      </w:pPr>
      <w:r w:rsidRPr="003D56F8">
        <w:t>devise a program of actions, implementing and augmenting the purposes of this organization for presentation to the membership.</w:t>
      </w:r>
    </w:p>
    <w:p w14:paraId="24228FFC" w14:textId="77777777" w:rsidR="001022CE" w:rsidRPr="003D56F8" w:rsidRDefault="00A45632">
      <w:pPr>
        <w:numPr>
          <w:ilvl w:val="0"/>
          <w:numId w:val="26"/>
        </w:numPr>
        <w:ind w:hanging="720"/>
      </w:pPr>
      <w:r w:rsidRPr="003D56F8">
        <w:t>create special committees as the need arises and appoint directors to these committees.</w:t>
      </w:r>
    </w:p>
    <w:p w14:paraId="5CFA7BD1" w14:textId="77777777" w:rsidR="001022CE" w:rsidRPr="003D56F8" w:rsidRDefault="00A45632">
      <w:pPr>
        <w:ind w:left="1080" w:hanging="720"/>
      </w:pPr>
      <w:r w:rsidRPr="003D56F8">
        <w:t xml:space="preserve">E.  </w:t>
      </w:r>
      <w:r w:rsidRPr="003D56F8">
        <w:tab/>
        <w:t>approve the budget, authorize all monetary disbursements, and provide the annual review of accounts.</w:t>
      </w:r>
    </w:p>
    <w:p w14:paraId="106CEB24" w14:textId="77777777" w:rsidR="001022CE" w:rsidRPr="003D56F8" w:rsidRDefault="00A45632">
      <w:pPr>
        <w:numPr>
          <w:ilvl w:val="0"/>
          <w:numId w:val="27"/>
        </w:numPr>
        <w:ind w:hanging="720"/>
      </w:pPr>
      <w:r w:rsidRPr="003D56F8">
        <w:t>assume responsibilities with regard to chapters as specified in Article IV Section I of the bylaws.</w:t>
      </w:r>
    </w:p>
    <w:p w14:paraId="3D857695" w14:textId="77777777" w:rsidR="001022CE" w:rsidRPr="003D56F8" w:rsidRDefault="001022CE"/>
    <w:p w14:paraId="4422F5F0" w14:textId="77777777" w:rsidR="001022CE" w:rsidRPr="003D56F8" w:rsidRDefault="00A45632">
      <w:r w:rsidRPr="003D56F8">
        <w:t>The board shall perform all other duties as may be specified in the bylaws.</w:t>
      </w:r>
    </w:p>
    <w:p w14:paraId="0C41E0CA" w14:textId="77777777" w:rsidR="001022CE" w:rsidRPr="003D56F8" w:rsidRDefault="00A45632">
      <w:pPr>
        <w:numPr>
          <w:ilvl w:val="0"/>
          <w:numId w:val="29"/>
        </w:numPr>
        <w:tabs>
          <w:tab w:val="left" w:pos="1080"/>
        </w:tabs>
        <w:ind w:hanging="720"/>
      </w:pPr>
      <w:r w:rsidRPr="003D56F8">
        <w:t>Submit monthly reports in writing. These reports should be submitted to the entire board at least one week prior to the next scheduled meeting.</w:t>
      </w:r>
    </w:p>
    <w:p w14:paraId="56596EBD" w14:textId="43663902" w:rsidR="001022CE" w:rsidRPr="005C40FB" w:rsidRDefault="00A45632">
      <w:pPr>
        <w:numPr>
          <w:ilvl w:val="0"/>
          <w:numId w:val="28"/>
        </w:numPr>
        <w:ind w:hanging="720"/>
      </w:pPr>
      <w:r w:rsidRPr="005C40FB">
        <w:t>A copy of all correspondence pertaining to the business of NJNS shall be forwarded to a consultant prior to mailing</w:t>
      </w:r>
      <w:r w:rsidR="005C40FB" w:rsidRPr="005C40FB">
        <w:t>.</w:t>
      </w:r>
    </w:p>
    <w:p w14:paraId="3FFA1BD5" w14:textId="77777777" w:rsidR="001022CE" w:rsidRPr="003D56F8" w:rsidRDefault="00A45632">
      <w:pPr>
        <w:numPr>
          <w:ilvl w:val="0"/>
          <w:numId w:val="28"/>
        </w:numPr>
        <w:ind w:hanging="720"/>
      </w:pPr>
      <w:r w:rsidRPr="005C40FB">
        <w:t>The board members shall submit</w:t>
      </w:r>
      <w:r w:rsidRPr="003D56F8">
        <w:t xml:space="preserve"> an annual report in addition to a monthly report at the annual meeting.</w:t>
      </w:r>
    </w:p>
    <w:p w14:paraId="790A85AE" w14:textId="77777777" w:rsidR="001022CE" w:rsidRPr="003D56F8" w:rsidRDefault="00A45632">
      <w:pPr>
        <w:ind w:left="1080" w:hanging="720"/>
      </w:pPr>
      <w:r w:rsidRPr="003D56F8">
        <w:t xml:space="preserve">D.  </w:t>
      </w:r>
      <w:r w:rsidRPr="003D56F8">
        <w:tab/>
        <w:t xml:space="preserve">The annual reports of the board, standing, and special committees shall be copied and distributed at the annual convention to all voting delegates with enough copies for distribution to NJLN, NJSNA and NSNA. The outgoing board is responsible for distribution of reports. </w:t>
      </w:r>
    </w:p>
    <w:p w14:paraId="23B7531B" w14:textId="77777777" w:rsidR="001022CE" w:rsidRPr="003D56F8" w:rsidRDefault="00A45632">
      <w:pPr>
        <w:ind w:left="1080" w:hanging="720"/>
      </w:pPr>
      <w:r w:rsidRPr="003D56F8">
        <w:t xml:space="preserve">E.  </w:t>
      </w:r>
      <w:r w:rsidRPr="003D56F8">
        <w:tab/>
        <w:t>The board should be aware of the actions of the constituent associations (i.e. school organizations), and it is its duty to work with these associations. To form a liaison between state and school, the board members shall act in a capacity of consultant to our constituent associations.</w:t>
      </w:r>
    </w:p>
    <w:p w14:paraId="4AFC060E" w14:textId="77777777" w:rsidR="001022CE" w:rsidRPr="003D56F8" w:rsidRDefault="00A45632">
      <w:pPr>
        <w:numPr>
          <w:ilvl w:val="0"/>
          <w:numId w:val="30"/>
        </w:numPr>
        <w:ind w:hanging="720"/>
      </w:pPr>
      <w:r w:rsidRPr="003D56F8">
        <w:t>Expenses will be reimbursed by NJNS for officers and directors of the board attending events in line with their office, provided their expenses are in line with the budget and approved by the board</w:t>
      </w:r>
    </w:p>
    <w:p w14:paraId="4181195C" w14:textId="2551DE0B" w:rsidR="001022CE" w:rsidRPr="003D56F8" w:rsidRDefault="00A45632">
      <w:pPr>
        <w:numPr>
          <w:ilvl w:val="0"/>
          <w:numId w:val="30"/>
        </w:numPr>
        <w:ind w:hanging="720"/>
      </w:pPr>
      <w:r w:rsidRPr="003D56F8">
        <w:t>Archive files of the organization are located at a specified location determined by the board.</w:t>
      </w:r>
      <w:r w:rsidR="00412E32">
        <w:t xml:space="preserve"> </w:t>
      </w:r>
    </w:p>
    <w:p w14:paraId="10B6A2D6" w14:textId="77777777" w:rsidR="001022CE" w:rsidRPr="003D56F8" w:rsidRDefault="00A45632">
      <w:pPr>
        <w:numPr>
          <w:ilvl w:val="0"/>
          <w:numId w:val="30"/>
        </w:numPr>
        <w:ind w:hanging="720"/>
      </w:pPr>
      <w:r w:rsidRPr="003D56F8">
        <w:t>The board has the power to recommend matters to the new board.</w:t>
      </w:r>
    </w:p>
    <w:p w14:paraId="49919900" w14:textId="77777777" w:rsidR="001022CE" w:rsidRPr="003D56F8" w:rsidRDefault="00A45632">
      <w:pPr>
        <w:numPr>
          <w:ilvl w:val="0"/>
          <w:numId w:val="30"/>
        </w:numPr>
        <w:ind w:hanging="720"/>
      </w:pPr>
      <w:r w:rsidRPr="003D56F8">
        <w:t xml:space="preserve">It is important the board keep in mind the structure of NJNS: individual members, school organizations, NJNS, NJSNA and NJLN (the individual member is most important). </w:t>
      </w:r>
    </w:p>
    <w:p w14:paraId="71A763BF" w14:textId="77777777" w:rsidR="001022CE" w:rsidRPr="003D56F8" w:rsidRDefault="00A45632">
      <w:pPr>
        <w:ind w:left="1080" w:hanging="720"/>
      </w:pPr>
      <w:r w:rsidRPr="003D56F8">
        <w:t xml:space="preserve">J.   </w:t>
      </w:r>
      <w:r w:rsidRPr="003D56F8">
        <w:tab/>
        <w:t>Officers and directors should be those who plan to remain in the area until completion of their term of office, even if they graduate before their term is up, so as to attend meetings of this association.</w:t>
      </w:r>
    </w:p>
    <w:p w14:paraId="3DAA92EB" w14:textId="77777777" w:rsidR="001022CE" w:rsidRPr="003D56F8" w:rsidRDefault="00A45632">
      <w:pPr>
        <w:ind w:left="1080" w:hanging="720"/>
      </w:pPr>
      <w:r w:rsidRPr="003D56F8">
        <w:t xml:space="preserve">K.  </w:t>
      </w:r>
      <w:r w:rsidRPr="003D56F8">
        <w:tab/>
        <w:t>All officers and directors are reminded that they are most importantly student nurses with scholastic responsibilities.</w:t>
      </w:r>
    </w:p>
    <w:p w14:paraId="53D31703" w14:textId="77777777" w:rsidR="001022CE" w:rsidRPr="003D56F8" w:rsidRDefault="00A45632">
      <w:pPr>
        <w:ind w:left="1080" w:hanging="720"/>
      </w:pPr>
      <w:r w:rsidRPr="003D56F8">
        <w:t xml:space="preserve">L.  </w:t>
      </w:r>
      <w:r w:rsidRPr="003D56F8">
        <w:tab/>
        <w:t>Expenses:</w:t>
      </w:r>
    </w:p>
    <w:p w14:paraId="6426BF88" w14:textId="77777777" w:rsidR="001022CE" w:rsidRPr="003D56F8" w:rsidRDefault="00A45632">
      <w:pPr>
        <w:numPr>
          <w:ilvl w:val="2"/>
          <w:numId w:val="18"/>
        </w:numPr>
        <w:ind w:left="1800" w:hanging="360"/>
      </w:pPr>
      <w:r w:rsidRPr="003D56F8">
        <w:t>The board members’ related business expenses will be paid for by the association.</w:t>
      </w:r>
    </w:p>
    <w:p w14:paraId="3D8E9E65" w14:textId="77777777" w:rsidR="001022CE" w:rsidRPr="003D56F8" w:rsidRDefault="00A45632">
      <w:pPr>
        <w:numPr>
          <w:ilvl w:val="2"/>
          <w:numId w:val="18"/>
        </w:numPr>
        <w:ind w:left="1800" w:hanging="360"/>
      </w:pPr>
      <w:r w:rsidRPr="003D56F8">
        <w:t xml:space="preserve">Vouchers must be submitted by the next business meeting with all receipts attached. Exceptions will be made by the president. </w:t>
      </w:r>
    </w:p>
    <w:p w14:paraId="235F684D" w14:textId="77777777" w:rsidR="001022CE" w:rsidRPr="003D56F8" w:rsidRDefault="00A45632">
      <w:pPr>
        <w:numPr>
          <w:ilvl w:val="2"/>
          <w:numId w:val="18"/>
        </w:numPr>
        <w:ind w:left="1800" w:hanging="360"/>
      </w:pPr>
      <w:r w:rsidRPr="003D56F8">
        <w:t>Reimbursements for board members’ meals with appropriate receipts should be for a maximum of $75/day. Meals which are purchased by board members when food is provided by NJNS or by another organization are not reimbursable.</w:t>
      </w:r>
    </w:p>
    <w:p w14:paraId="1E31231F" w14:textId="77777777" w:rsidR="001022CE" w:rsidRPr="003D56F8" w:rsidRDefault="00A45632">
      <w:pPr>
        <w:ind w:left="1080" w:hanging="720"/>
      </w:pPr>
      <w:r w:rsidRPr="003D56F8">
        <w:t xml:space="preserve">M.  </w:t>
      </w:r>
      <w:r w:rsidRPr="003D56F8">
        <w:tab/>
        <w:t>Any board member who fails to show for an event that NJNS has paid for must reimburse NJNS for the price of their seat. Exceptions will be made by president.</w:t>
      </w:r>
      <w:r w:rsidRPr="003D56F8">
        <w:rPr>
          <w:b/>
          <w:strike/>
          <w:color w:val="FF0000"/>
        </w:rPr>
        <w:t xml:space="preserve"> </w:t>
      </w:r>
    </w:p>
    <w:p w14:paraId="4FE23DCA" w14:textId="77777777" w:rsidR="001022CE" w:rsidRPr="003D56F8" w:rsidRDefault="00A45632">
      <w:pPr>
        <w:numPr>
          <w:ilvl w:val="2"/>
          <w:numId w:val="19"/>
        </w:numPr>
        <w:ind w:left="1080" w:hanging="720"/>
      </w:pPr>
      <w:r w:rsidRPr="003D56F8">
        <w:t xml:space="preserve">The board must give the parliamentarian, a consultant, or </w:t>
      </w:r>
      <w:r w:rsidR="00482702" w:rsidRPr="003D56F8">
        <w:t>administrative manager</w:t>
      </w:r>
      <w:r w:rsidRPr="003D56F8">
        <w:t xml:space="preserve"> any credit cards associated with the board’s account immediately after receiving them.</w:t>
      </w:r>
    </w:p>
    <w:p w14:paraId="35695A21" w14:textId="77777777" w:rsidR="001022CE" w:rsidRPr="003D56F8" w:rsidRDefault="00A45632">
      <w:pPr>
        <w:numPr>
          <w:ilvl w:val="2"/>
          <w:numId w:val="19"/>
        </w:numPr>
        <w:ind w:left="1080" w:hanging="720"/>
      </w:pPr>
      <w:r w:rsidRPr="003D56F8">
        <w:t xml:space="preserve">The board may extend an invitation to the immediate past president to be a guest at the annual convention. </w:t>
      </w:r>
    </w:p>
    <w:p w14:paraId="7314327E" w14:textId="77777777" w:rsidR="001022CE" w:rsidRPr="003D56F8" w:rsidRDefault="001022CE"/>
    <w:p w14:paraId="68E20D2C" w14:textId="77777777" w:rsidR="001022CE" w:rsidRPr="003D56F8" w:rsidRDefault="00A45632">
      <w:pPr>
        <w:jc w:val="center"/>
      </w:pPr>
      <w:r w:rsidRPr="003D56F8">
        <w:rPr>
          <w:b/>
        </w:rPr>
        <w:t>Section 3</w:t>
      </w:r>
    </w:p>
    <w:p w14:paraId="4320457F" w14:textId="77777777" w:rsidR="001022CE" w:rsidRPr="003D56F8" w:rsidRDefault="00A45632">
      <w:pPr>
        <w:jc w:val="center"/>
      </w:pPr>
      <w:r w:rsidRPr="003D56F8">
        <w:rPr>
          <w:b/>
        </w:rPr>
        <w:t xml:space="preserve"> Procedure for E-mail Vote</w:t>
      </w:r>
    </w:p>
    <w:p w14:paraId="48170449" w14:textId="77777777" w:rsidR="001022CE" w:rsidRPr="003D56F8" w:rsidRDefault="001022CE"/>
    <w:p w14:paraId="360C349E" w14:textId="77777777" w:rsidR="001022CE" w:rsidRPr="003D56F8" w:rsidRDefault="00A45632">
      <w:r w:rsidRPr="003D56F8">
        <w:t>In order to have an email vote, a motion should have been discussed at the previous meeting or be an issue that requires immediate attention. If more than one issue is presented, each one requires a separate motion and vote.</w:t>
      </w:r>
    </w:p>
    <w:p w14:paraId="0D4B71E9" w14:textId="77777777" w:rsidR="001022CE" w:rsidRPr="003D56F8" w:rsidRDefault="001022CE"/>
    <w:p w14:paraId="225DA953" w14:textId="77777777" w:rsidR="001022CE" w:rsidRPr="003D56F8" w:rsidRDefault="00A45632">
      <w:r w:rsidRPr="003D56F8">
        <w:t>For the purpose of the minutes the following should be documented:</w:t>
      </w:r>
    </w:p>
    <w:p w14:paraId="7E359909" w14:textId="77777777" w:rsidR="001022CE" w:rsidRPr="003D56F8" w:rsidRDefault="00A45632">
      <w:pPr>
        <w:numPr>
          <w:ilvl w:val="0"/>
          <w:numId w:val="21"/>
        </w:numPr>
        <w:ind w:left="1080" w:hanging="720"/>
        <w:contextualSpacing/>
      </w:pPr>
      <w:r w:rsidRPr="003D56F8">
        <w:t xml:space="preserve">motion proposed by </w:t>
      </w:r>
      <w:r w:rsidRPr="003D56F8">
        <w:rPr>
          <w:i/>
        </w:rPr>
        <w:t>(who put the motion up for a vote).</w:t>
      </w:r>
    </w:p>
    <w:p w14:paraId="693CDDD6" w14:textId="77777777" w:rsidR="001022CE" w:rsidRPr="003D56F8" w:rsidRDefault="00A45632">
      <w:pPr>
        <w:numPr>
          <w:ilvl w:val="0"/>
          <w:numId w:val="21"/>
        </w:numPr>
        <w:ind w:left="1080" w:hanging="720"/>
        <w:contextualSpacing/>
        <w:rPr>
          <w:i/>
        </w:rPr>
      </w:pPr>
      <w:r w:rsidRPr="003D56F8">
        <w:t xml:space="preserve">motion seconded by </w:t>
      </w:r>
      <w:r w:rsidRPr="003D56F8">
        <w:rPr>
          <w:i/>
        </w:rPr>
        <w:t>(who supported the motion).</w:t>
      </w:r>
    </w:p>
    <w:p w14:paraId="5F17466A" w14:textId="77777777" w:rsidR="001022CE" w:rsidRPr="003D56F8" w:rsidRDefault="00A45632">
      <w:pPr>
        <w:numPr>
          <w:ilvl w:val="0"/>
          <w:numId w:val="21"/>
        </w:numPr>
        <w:ind w:left="1080" w:hanging="720"/>
        <w:contextualSpacing/>
      </w:pPr>
      <w:r w:rsidRPr="003D56F8">
        <w:t xml:space="preserve">discussion of the topic </w:t>
      </w:r>
      <w:r w:rsidRPr="003D56F8">
        <w:rPr>
          <w:i/>
        </w:rPr>
        <w:t>(background information).</w:t>
      </w:r>
      <w:r w:rsidRPr="003D56F8">
        <w:t xml:space="preserve"> </w:t>
      </w:r>
    </w:p>
    <w:p w14:paraId="1AF52B06" w14:textId="77777777" w:rsidR="001022CE" w:rsidRPr="003D56F8" w:rsidRDefault="001022CE"/>
    <w:p w14:paraId="4A8048D7" w14:textId="77777777" w:rsidR="001022CE" w:rsidRPr="003D56F8" w:rsidRDefault="00A45632">
      <w:r w:rsidRPr="003D56F8">
        <w:t xml:space="preserve">Instructions to make a motion:  </w:t>
      </w:r>
    </w:p>
    <w:p w14:paraId="36773AC5" w14:textId="5768769B" w:rsidR="001022CE" w:rsidRPr="005C40FB" w:rsidRDefault="00A45632">
      <w:pPr>
        <w:numPr>
          <w:ilvl w:val="0"/>
          <w:numId w:val="22"/>
        </w:numPr>
        <w:ind w:hanging="360"/>
      </w:pPr>
      <w:r w:rsidRPr="005C40FB">
        <w:t>Someone makes a motion</w:t>
      </w:r>
      <w:r w:rsidR="006858EF" w:rsidRPr="005C40FB">
        <w:t>.</w:t>
      </w:r>
    </w:p>
    <w:p w14:paraId="1716692B" w14:textId="77777777" w:rsidR="001022CE" w:rsidRPr="003D56F8" w:rsidRDefault="00A45632">
      <w:pPr>
        <w:numPr>
          <w:ilvl w:val="0"/>
          <w:numId w:val="22"/>
        </w:numPr>
        <w:ind w:hanging="360"/>
      </w:pPr>
      <w:r w:rsidRPr="003D56F8">
        <w:t>Need a second for each separate motion. The first person to e-mail and type “second” will be the name put in the minutes.</w:t>
      </w:r>
    </w:p>
    <w:p w14:paraId="51CD42AE" w14:textId="52C872EE" w:rsidR="001022CE" w:rsidRPr="005C40FB" w:rsidRDefault="00A45632">
      <w:pPr>
        <w:numPr>
          <w:ilvl w:val="0"/>
          <w:numId w:val="22"/>
        </w:numPr>
        <w:ind w:hanging="360"/>
      </w:pPr>
      <w:r w:rsidRPr="005C40FB">
        <w:t>If the member has questions or comments, call</w:t>
      </w:r>
      <w:r w:rsidR="005C40FB" w:rsidRPr="005C40FB">
        <w:t xml:space="preserve"> or e-mail the </w:t>
      </w:r>
      <w:r w:rsidR="008B48BE" w:rsidRPr="005C40FB">
        <w:t>P</w:t>
      </w:r>
      <w:r w:rsidR="006858EF" w:rsidRPr="005C40FB">
        <w:t>resident</w:t>
      </w:r>
      <w:r w:rsidRPr="005C40FB">
        <w:t xml:space="preserve"> before the voting date.</w:t>
      </w:r>
      <w:r w:rsidR="006858EF" w:rsidRPr="005C40FB">
        <w:t xml:space="preserve"> </w:t>
      </w:r>
    </w:p>
    <w:p w14:paraId="4A83DF8F" w14:textId="6FDDA240" w:rsidR="001022CE" w:rsidRPr="003D56F8" w:rsidRDefault="00B55B97">
      <w:pPr>
        <w:numPr>
          <w:ilvl w:val="0"/>
          <w:numId w:val="22"/>
        </w:numPr>
        <w:ind w:hanging="360"/>
      </w:pPr>
      <w:r>
        <w:t xml:space="preserve">The President </w:t>
      </w:r>
      <w:r w:rsidR="00A45632" w:rsidRPr="003D56F8">
        <w:t>shall select a deadline for all votes with a forty-eight (48) hour minimum to converse.</w:t>
      </w:r>
      <w:r w:rsidR="006858EF">
        <w:t xml:space="preserve"> </w:t>
      </w:r>
    </w:p>
    <w:p w14:paraId="40243C54" w14:textId="77777777" w:rsidR="001022CE" w:rsidRPr="003D56F8" w:rsidRDefault="00A45632">
      <w:pPr>
        <w:numPr>
          <w:ilvl w:val="0"/>
          <w:numId w:val="22"/>
        </w:numPr>
        <w:ind w:hanging="360"/>
      </w:pPr>
      <w:r w:rsidRPr="003D56F8">
        <w:t xml:space="preserve">E-mail all votes to the president or the consultants to be tallied. A copy with the number of votes for yes or no will be forwarded to the secretary to be placed in the minutes. </w:t>
      </w:r>
    </w:p>
    <w:p w14:paraId="492B3204" w14:textId="77777777" w:rsidR="001022CE" w:rsidRPr="003D56F8" w:rsidRDefault="001022CE"/>
    <w:p w14:paraId="192A9295" w14:textId="77777777" w:rsidR="001022CE" w:rsidRPr="003D56F8" w:rsidRDefault="00A45632">
      <w:pPr>
        <w:jc w:val="center"/>
      </w:pPr>
      <w:r w:rsidRPr="003D56F8">
        <w:rPr>
          <w:b/>
        </w:rPr>
        <w:t>Section 4</w:t>
      </w:r>
    </w:p>
    <w:p w14:paraId="11460A6A" w14:textId="77777777" w:rsidR="001022CE" w:rsidRPr="003D56F8" w:rsidRDefault="00A45632">
      <w:pPr>
        <w:jc w:val="center"/>
      </w:pPr>
      <w:r w:rsidRPr="003D56F8">
        <w:rPr>
          <w:b/>
        </w:rPr>
        <w:t>Responsibilities of the President</w:t>
      </w:r>
    </w:p>
    <w:p w14:paraId="470A4565" w14:textId="77777777" w:rsidR="001022CE" w:rsidRPr="003D56F8" w:rsidRDefault="001022CE"/>
    <w:p w14:paraId="746F9829" w14:textId="77777777" w:rsidR="001022CE" w:rsidRPr="003D56F8" w:rsidRDefault="00A45632">
      <w:pPr>
        <w:numPr>
          <w:ilvl w:val="0"/>
          <w:numId w:val="20"/>
        </w:numPr>
        <w:ind w:hanging="720"/>
      </w:pPr>
      <w:r w:rsidRPr="003D56F8">
        <w:t xml:space="preserve">Chair the business meeting of the annual convention. </w:t>
      </w:r>
    </w:p>
    <w:p w14:paraId="782D47D0" w14:textId="77777777" w:rsidR="001022CE" w:rsidRPr="003D56F8" w:rsidRDefault="00A45632">
      <w:pPr>
        <w:numPr>
          <w:ilvl w:val="0"/>
          <w:numId w:val="20"/>
        </w:numPr>
        <w:ind w:hanging="720"/>
      </w:pPr>
      <w:r w:rsidRPr="003D56F8">
        <w:t>Oversee and coordinate the compilation of the entire convention program book</w:t>
      </w:r>
    </w:p>
    <w:p w14:paraId="7C28FE8E" w14:textId="77777777" w:rsidR="001022CE" w:rsidRPr="003D56F8" w:rsidRDefault="00A45632">
      <w:pPr>
        <w:numPr>
          <w:ilvl w:val="2"/>
          <w:numId w:val="20"/>
        </w:numPr>
        <w:ind w:hanging="180"/>
      </w:pPr>
      <w:r w:rsidRPr="003D56F8">
        <w:t>May delegate as appropriate</w:t>
      </w:r>
    </w:p>
    <w:p w14:paraId="4BBA8180" w14:textId="77777777" w:rsidR="001022CE" w:rsidRPr="003D56F8" w:rsidRDefault="00A45632">
      <w:pPr>
        <w:numPr>
          <w:ilvl w:val="2"/>
          <w:numId w:val="20"/>
        </w:numPr>
        <w:ind w:hanging="180"/>
      </w:pPr>
      <w:r w:rsidRPr="003D56F8">
        <w:t>The program is to be presented and approved by the board</w:t>
      </w:r>
    </w:p>
    <w:p w14:paraId="4D06E557" w14:textId="77777777" w:rsidR="001022CE" w:rsidRPr="003D56F8" w:rsidRDefault="00A45632">
      <w:pPr>
        <w:numPr>
          <w:ilvl w:val="2"/>
          <w:numId w:val="20"/>
        </w:numPr>
        <w:ind w:hanging="180"/>
      </w:pPr>
      <w:r w:rsidRPr="003D56F8">
        <w:t xml:space="preserve">Submit the program for printing and distribution </w:t>
      </w:r>
    </w:p>
    <w:p w14:paraId="1C990C48" w14:textId="77777777" w:rsidR="001022CE" w:rsidRPr="003D56F8" w:rsidRDefault="00A45632">
      <w:pPr>
        <w:numPr>
          <w:ilvl w:val="0"/>
          <w:numId w:val="20"/>
        </w:numPr>
        <w:ind w:hanging="720"/>
      </w:pPr>
      <w:r w:rsidRPr="003D56F8">
        <w:t>May attend or appoint a delegate to attend the following meetings and arrive on time for:</w:t>
      </w:r>
    </w:p>
    <w:p w14:paraId="3678D92F" w14:textId="79B4FC1A" w:rsidR="001022CE" w:rsidRPr="005C40FB" w:rsidRDefault="005C40FB">
      <w:pPr>
        <w:numPr>
          <w:ilvl w:val="2"/>
          <w:numId w:val="20"/>
        </w:numPr>
        <w:ind w:hanging="180"/>
      </w:pPr>
      <w:r w:rsidRPr="005C40FB">
        <w:t>C</w:t>
      </w:r>
      <w:r w:rsidR="009B42ED" w:rsidRPr="005C40FB">
        <w:t xml:space="preserve">onventions </w:t>
      </w:r>
    </w:p>
    <w:p w14:paraId="5530AE4C" w14:textId="77777777" w:rsidR="001022CE" w:rsidRPr="003D56F8" w:rsidRDefault="00A45632">
      <w:pPr>
        <w:numPr>
          <w:ilvl w:val="2"/>
          <w:numId w:val="20"/>
        </w:numPr>
        <w:ind w:hanging="180"/>
      </w:pPr>
      <w:r w:rsidRPr="003D56F8">
        <w:t>Student government meetings when invited or necessary</w:t>
      </w:r>
    </w:p>
    <w:p w14:paraId="479B8BBA" w14:textId="77777777" w:rsidR="001022CE" w:rsidRPr="003D56F8" w:rsidRDefault="00A45632">
      <w:pPr>
        <w:numPr>
          <w:ilvl w:val="2"/>
          <w:numId w:val="20"/>
        </w:numPr>
        <w:ind w:hanging="180"/>
      </w:pPr>
      <w:r w:rsidRPr="003D56F8">
        <w:t>NSNA meetings and other state monthly meetings and/or state conventions</w:t>
      </w:r>
    </w:p>
    <w:p w14:paraId="354C2A8C" w14:textId="77777777" w:rsidR="001022CE" w:rsidRPr="003D56F8" w:rsidRDefault="00A45632">
      <w:pPr>
        <w:numPr>
          <w:ilvl w:val="0"/>
          <w:numId w:val="20"/>
        </w:numPr>
        <w:ind w:hanging="720"/>
      </w:pPr>
      <w:r w:rsidRPr="003D56F8">
        <w:t>Present the following reports:</w:t>
      </w:r>
    </w:p>
    <w:p w14:paraId="66C6D68A" w14:textId="77777777" w:rsidR="001022CE" w:rsidRPr="003D56F8" w:rsidRDefault="00A45632">
      <w:pPr>
        <w:numPr>
          <w:ilvl w:val="2"/>
          <w:numId w:val="20"/>
        </w:numPr>
        <w:ind w:hanging="180"/>
      </w:pPr>
      <w:r w:rsidRPr="003D56F8">
        <w:t xml:space="preserve">A final oral report is to be presented at the state convention listing goals and accomplishments during the term of office and should include future recommendations.  </w:t>
      </w:r>
    </w:p>
    <w:p w14:paraId="1DA4F829" w14:textId="77777777" w:rsidR="001022CE" w:rsidRPr="003D56F8" w:rsidRDefault="00A45632">
      <w:pPr>
        <w:numPr>
          <w:ilvl w:val="2"/>
          <w:numId w:val="20"/>
        </w:numPr>
        <w:ind w:hanging="180"/>
      </w:pPr>
      <w:r w:rsidRPr="003D56F8">
        <w:t>Suggestions/Recommendations:</w:t>
      </w:r>
    </w:p>
    <w:p w14:paraId="5CD0F0AB" w14:textId="77777777" w:rsidR="001022CE" w:rsidRPr="003D56F8" w:rsidRDefault="00A45632">
      <w:pPr>
        <w:numPr>
          <w:ilvl w:val="0"/>
          <w:numId w:val="1"/>
        </w:numPr>
        <w:ind w:left="2340" w:hanging="540"/>
      </w:pPr>
      <w:r w:rsidRPr="003D56F8">
        <w:t>Be thoroughly acquainted with an issue before presenting it. Do not make commitments in presenting an issue.</w:t>
      </w:r>
    </w:p>
    <w:p w14:paraId="56ADBDAA" w14:textId="77777777" w:rsidR="001022CE" w:rsidRPr="003D56F8" w:rsidRDefault="00A45632">
      <w:pPr>
        <w:numPr>
          <w:ilvl w:val="0"/>
          <w:numId w:val="1"/>
        </w:numPr>
        <w:ind w:left="2340" w:hanging="540"/>
      </w:pPr>
      <w:r w:rsidRPr="003D56F8">
        <w:t>Refer to the consultants frequently, relying on their resourcefulness and knowledge.</w:t>
      </w:r>
    </w:p>
    <w:p w14:paraId="62521206" w14:textId="77777777" w:rsidR="001022CE" w:rsidRPr="003D56F8" w:rsidRDefault="00A45632">
      <w:pPr>
        <w:numPr>
          <w:ilvl w:val="0"/>
          <w:numId w:val="1"/>
        </w:numPr>
        <w:ind w:left="2340" w:hanging="540"/>
      </w:pPr>
      <w:r w:rsidRPr="003D56F8">
        <w:t>Be a leader in the true sense of the word and not a dictator. Accept constructive</w:t>
      </w:r>
      <w:r w:rsidRPr="003D56F8">
        <w:rPr>
          <w:b/>
        </w:rPr>
        <w:t xml:space="preserve"> </w:t>
      </w:r>
      <w:r w:rsidRPr="003D56F8">
        <w:t>criticism and suggestions gracefully.</w:t>
      </w:r>
    </w:p>
    <w:p w14:paraId="018A6645" w14:textId="05D6BF8B" w:rsidR="00A45632" w:rsidRPr="003D56F8" w:rsidRDefault="00A45632" w:rsidP="00A45632">
      <w:pPr>
        <w:numPr>
          <w:ilvl w:val="0"/>
          <w:numId w:val="1"/>
        </w:numPr>
        <w:ind w:left="2340" w:hanging="540"/>
      </w:pPr>
      <w:r w:rsidRPr="003D56F8">
        <w:t>Remember that the president coordinates the activities of the board and NJNS. It is not “their</w:t>
      </w:r>
      <w:r w:rsidR="00260A0E" w:rsidRPr="005C40FB">
        <w:t>”</w:t>
      </w:r>
      <w:r w:rsidRPr="003D56F8">
        <w:t xml:space="preserve"> board</w:t>
      </w:r>
      <w:r w:rsidR="006E16C8" w:rsidRPr="003D56F8">
        <w:t xml:space="preserve">. </w:t>
      </w:r>
      <w:r w:rsidRPr="003D56F8">
        <w:t xml:space="preserve">Presidents </w:t>
      </w:r>
      <w:r w:rsidR="006E16C8" w:rsidRPr="003D56F8">
        <w:t xml:space="preserve">work </w:t>
      </w:r>
      <w:r w:rsidRPr="003D56F8">
        <w:t>with each board member, being mindful that the board is one body of which they are privileged to be the spokesperson</w:t>
      </w:r>
    </w:p>
    <w:p w14:paraId="5C7B4C94" w14:textId="77777777" w:rsidR="006E16C8" w:rsidRPr="003D56F8" w:rsidRDefault="00A45632" w:rsidP="006E16C8">
      <w:pPr>
        <w:numPr>
          <w:ilvl w:val="0"/>
          <w:numId w:val="1"/>
        </w:numPr>
        <w:ind w:left="2340" w:hanging="540"/>
      </w:pPr>
      <w:r w:rsidRPr="003D56F8">
        <w:t xml:space="preserve">Periodically, the president should send a blast email about what is going on in the state to the school presidents in an effort to build unity and foster communications. </w:t>
      </w:r>
    </w:p>
    <w:p w14:paraId="0135BD9C" w14:textId="77777777" w:rsidR="001022CE" w:rsidRPr="003D56F8" w:rsidRDefault="00A45632" w:rsidP="006E16C8">
      <w:pPr>
        <w:numPr>
          <w:ilvl w:val="0"/>
          <w:numId w:val="1"/>
        </w:numPr>
        <w:ind w:left="2340" w:hanging="540"/>
      </w:pPr>
      <w:r w:rsidRPr="003D56F8">
        <w:t>The president should make a personal effort to become acquainted with NJNS members.</w:t>
      </w:r>
    </w:p>
    <w:p w14:paraId="05B7B61C" w14:textId="77777777" w:rsidR="00A11AD9" w:rsidRDefault="00A45632" w:rsidP="00A11AD9">
      <w:pPr>
        <w:numPr>
          <w:ilvl w:val="0"/>
          <w:numId w:val="1"/>
        </w:numPr>
        <w:ind w:left="2340" w:hanging="540"/>
      </w:pPr>
      <w:r w:rsidRPr="003D56F8">
        <w:t>Any written contracts to be made by the association must be signed by the president with the discussion of at least one consultant.</w:t>
      </w:r>
    </w:p>
    <w:p w14:paraId="73D1F8A2" w14:textId="2F386AE8" w:rsidR="00A11AD9" w:rsidRPr="003D56F8" w:rsidRDefault="00A11AD9" w:rsidP="00A11AD9">
      <w:r>
        <w:t>F</w:t>
      </w:r>
      <w:r w:rsidRPr="005C40FB">
        <w:t xml:space="preserve">.         Prepares an agenda for board meetings with a section for reports from each board members. </w:t>
      </w:r>
    </w:p>
    <w:p w14:paraId="593C477C" w14:textId="77777777" w:rsidR="001022CE" w:rsidRPr="003D56F8" w:rsidRDefault="001022CE">
      <w:pPr>
        <w:jc w:val="center"/>
      </w:pPr>
    </w:p>
    <w:p w14:paraId="788F3889" w14:textId="77777777" w:rsidR="001022CE" w:rsidRPr="003D56F8" w:rsidRDefault="00A45632">
      <w:pPr>
        <w:jc w:val="center"/>
      </w:pPr>
      <w:r w:rsidRPr="003D56F8">
        <w:rPr>
          <w:b/>
        </w:rPr>
        <w:t>Section 5</w:t>
      </w:r>
    </w:p>
    <w:p w14:paraId="2978CD77" w14:textId="77777777" w:rsidR="001022CE" w:rsidRPr="003D56F8" w:rsidRDefault="00A45632">
      <w:pPr>
        <w:jc w:val="center"/>
      </w:pPr>
      <w:r w:rsidRPr="003D56F8">
        <w:rPr>
          <w:b/>
        </w:rPr>
        <w:t xml:space="preserve">  Responsibilities of the First Vice President</w:t>
      </w:r>
    </w:p>
    <w:p w14:paraId="1A6F2513" w14:textId="77777777" w:rsidR="001022CE" w:rsidRPr="003D56F8" w:rsidRDefault="001022CE"/>
    <w:p w14:paraId="2C1DC162" w14:textId="77777777" w:rsidR="001022CE" w:rsidRDefault="00A45632">
      <w:pPr>
        <w:numPr>
          <w:ilvl w:val="0"/>
          <w:numId w:val="2"/>
        </w:numPr>
        <w:ind w:hanging="720"/>
      </w:pPr>
      <w:r w:rsidRPr="003D56F8">
        <w:t>Co-chair the annual convention with the second vice president.</w:t>
      </w:r>
    </w:p>
    <w:p w14:paraId="65F7FEE0" w14:textId="1B35BBEE" w:rsidR="00D668A6" w:rsidRPr="003D56F8" w:rsidRDefault="005C40FB" w:rsidP="005C40FB">
      <w:pPr>
        <w:ind w:firstLine="720"/>
      </w:pPr>
      <w:r>
        <w:t xml:space="preserve">      i.  Solicit exhibito</w:t>
      </w:r>
      <w:r w:rsidR="00D668A6">
        <w:t>rs for convention.</w:t>
      </w:r>
    </w:p>
    <w:p w14:paraId="0C908BD8" w14:textId="2D426BF5" w:rsidR="001022CE" w:rsidRPr="00EB5860" w:rsidRDefault="005C40FB" w:rsidP="00F51D72">
      <w:pPr>
        <w:ind w:left="540"/>
        <w:rPr>
          <w:highlight w:val="yellow"/>
        </w:rPr>
      </w:pPr>
      <w:r>
        <w:t xml:space="preserve">       </w:t>
      </w:r>
      <w:r w:rsidR="00F51D72">
        <w:t xml:space="preserve">  ii. </w:t>
      </w:r>
      <w:r w:rsidR="00A45632" w:rsidRPr="00A11AD9">
        <w:t>Plan</w:t>
      </w:r>
      <w:r w:rsidR="00A45632" w:rsidRPr="003D56F8">
        <w:t xml:space="preserve"> and prepare the exhibitor layout, spo</w:t>
      </w:r>
      <w:r w:rsidR="00F51D72">
        <w:t xml:space="preserve">nsorship lists, and ads for the </w:t>
      </w:r>
      <w:r w:rsidR="00A45632" w:rsidRPr="003D56F8">
        <w:t>convention program</w:t>
      </w:r>
      <w:r w:rsidRPr="005C40FB">
        <w:t>.</w:t>
      </w:r>
    </w:p>
    <w:p w14:paraId="20519CA3" w14:textId="226EF693" w:rsidR="001022CE" w:rsidRPr="003D56F8" w:rsidRDefault="005C40FB" w:rsidP="005C40FB">
      <w:pPr>
        <w:ind w:firstLine="540"/>
      </w:pPr>
      <w:r>
        <w:t xml:space="preserve">      iii.   </w:t>
      </w:r>
      <w:r w:rsidR="00A45632" w:rsidRPr="003D56F8">
        <w:t>The program is to be pres</w:t>
      </w:r>
      <w:r w:rsidR="00260A0E">
        <w:t>ented and approved by the board</w:t>
      </w:r>
      <w:r>
        <w:t>.</w:t>
      </w:r>
    </w:p>
    <w:p w14:paraId="75F2D168" w14:textId="77777777" w:rsidR="001022CE" w:rsidRPr="003D56F8" w:rsidRDefault="00A45632">
      <w:pPr>
        <w:numPr>
          <w:ilvl w:val="0"/>
          <w:numId w:val="2"/>
        </w:numPr>
        <w:ind w:hanging="720"/>
      </w:pPr>
      <w:r w:rsidRPr="003D56F8">
        <w:t xml:space="preserve"> Use NSNA </w:t>
      </w:r>
      <w:r w:rsidRPr="003D56F8">
        <w:rPr>
          <w:i/>
        </w:rPr>
        <w:t>Guidelines for Planning Meetings and Conventions.</w:t>
      </w:r>
    </w:p>
    <w:p w14:paraId="7F588BD2" w14:textId="77777777" w:rsidR="001022CE" w:rsidRPr="003D56F8" w:rsidRDefault="001022CE"/>
    <w:p w14:paraId="02F9000A" w14:textId="77777777" w:rsidR="001022CE" w:rsidRPr="003D56F8" w:rsidRDefault="00A45632">
      <w:pPr>
        <w:jc w:val="center"/>
      </w:pPr>
      <w:r w:rsidRPr="003D56F8">
        <w:rPr>
          <w:b/>
        </w:rPr>
        <w:t>Section 6</w:t>
      </w:r>
    </w:p>
    <w:p w14:paraId="25831FC7" w14:textId="77777777" w:rsidR="001022CE" w:rsidRPr="003D56F8" w:rsidRDefault="00A45632">
      <w:pPr>
        <w:jc w:val="center"/>
      </w:pPr>
      <w:r w:rsidRPr="003D56F8">
        <w:rPr>
          <w:b/>
        </w:rPr>
        <w:t xml:space="preserve"> Responsibilities of the Second Vice President</w:t>
      </w:r>
    </w:p>
    <w:p w14:paraId="3266EC37" w14:textId="77777777" w:rsidR="001022CE" w:rsidRPr="003D56F8" w:rsidRDefault="001022CE"/>
    <w:p w14:paraId="3248BF22" w14:textId="77777777" w:rsidR="001022CE" w:rsidRPr="003D56F8" w:rsidRDefault="00A45632">
      <w:pPr>
        <w:numPr>
          <w:ilvl w:val="0"/>
          <w:numId w:val="4"/>
        </w:numPr>
        <w:ind w:hanging="720"/>
      </w:pPr>
      <w:r w:rsidRPr="003D56F8">
        <w:t>Co-chair the annual convention with the first vice president.</w:t>
      </w:r>
    </w:p>
    <w:p w14:paraId="2BD93BCB" w14:textId="1961933F" w:rsidR="001022CE" w:rsidRPr="00F51D72" w:rsidRDefault="00A45632">
      <w:pPr>
        <w:numPr>
          <w:ilvl w:val="2"/>
          <w:numId w:val="4"/>
        </w:numPr>
        <w:ind w:hanging="180"/>
      </w:pPr>
      <w:r w:rsidRPr="00F51D72">
        <w:t>Plan and prepare the speaker schedule, speaker biographies, and session abstr</w:t>
      </w:r>
      <w:r w:rsidR="00260A0E" w:rsidRPr="00F51D72">
        <w:t>acts for the convention program</w:t>
      </w:r>
      <w:r w:rsidR="00F51D72">
        <w:t>.</w:t>
      </w:r>
    </w:p>
    <w:p w14:paraId="47D79650" w14:textId="2E035401" w:rsidR="006E16C8" w:rsidRPr="003D56F8" w:rsidRDefault="00A45632" w:rsidP="006E16C8">
      <w:pPr>
        <w:numPr>
          <w:ilvl w:val="2"/>
          <w:numId w:val="4"/>
        </w:numPr>
        <w:ind w:hanging="180"/>
      </w:pPr>
      <w:r w:rsidRPr="003D56F8">
        <w:t>The program is to be pre</w:t>
      </w:r>
      <w:r w:rsidR="00F51D72">
        <w:t>sented and approved by the board.</w:t>
      </w:r>
    </w:p>
    <w:p w14:paraId="34AE646A" w14:textId="77777777" w:rsidR="001022CE" w:rsidRPr="003D56F8" w:rsidRDefault="006E16C8" w:rsidP="006E16C8">
      <w:r w:rsidRPr="003D56F8">
        <w:t xml:space="preserve">C.         </w:t>
      </w:r>
      <w:r w:rsidR="00A45632" w:rsidRPr="003D56F8">
        <w:t xml:space="preserve">Chair the Bylaws/Policies Committee if there is no Legislation Director </w:t>
      </w:r>
    </w:p>
    <w:p w14:paraId="214EF8D2" w14:textId="34FE9298" w:rsidR="006E16C8" w:rsidRPr="003D56F8" w:rsidRDefault="006E16C8" w:rsidP="006E16C8">
      <w:pPr>
        <w:ind w:left="1080"/>
        <w:rPr>
          <w:i/>
        </w:rPr>
      </w:pPr>
      <w:r w:rsidRPr="003D56F8">
        <w:t xml:space="preserve">i.     </w:t>
      </w:r>
      <w:r w:rsidR="00A45632" w:rsidRPr="003D56F8">
        <w:t>Be familiar with the current edition of</w:t>
      </w:r>
      <w:r w:rsidR="00A45632" w:rsidRPr="003D56F8">
        <w:rPr>
          <w:i/>
        </w:rPr>
        <w:t xml:space="preserve"> Robert’s Rules of Order Newly Revise</w:t>
      </w:r>
      <w:r w:rsidR="00F51D72">
        <w:rPr>
          <w:i/>
        </w:rPr>
        <w:t>d.</w:t>
      </w:r>
    </w:p>
    <w:p w14:paraId="6DAC609C" w14:textId="77777777" w:rsidR="006E16C8" w:rsidRPr="003D56F8" w:rsidRDefault="006E16C8" w:rsidP="006E16C8">
      <w:pPr>
        <w:ind w:left="1080"/>
      </w:pPr>
      <w:r w:rsidRPr="003D56F8">
        <w:t xml:space="preserve">ii.   </w:t>
      </w:r>
      <w:r w:rsidR="00A45632" w:rsidRPr="003D56F8">
        <w:t>This function occurs when there is no legislation director.</w:t>
      </w:r>
      <w:r w:rsidR="00482702" w:rsidRPr="003D56F8">
        <w:t xml:space="preserve"> </w:t>
      </w:r>
    </w:p>
    <w:p w14:paraId="09033617" w14:textId="6BCA44BF" w:rsidR="001022CE" w:rsidRPr="003D56F8" w:rsidRDefault="006E16C8" w:rsidP="006E16C8">
      <w:r w:rsidRPr="003D56F8">
        <w:t>D.</w:t>
      </w:r>
      <w:r w:rsidRPr="003D56F8">
        <w:tab/>
      </w:r>
      <w:r w:rsidR="00A45632" w:rsidRPr="003D56F8">
        <w:t>Chair, write</w:t>
      </w:r>
      <w:r w:rsidR="00260A0E" w:rsidRPr="00F51D72">
        <w:t>,</w:t>
      </w:r>
      <w:r w:rsidR="00A45632" w:rsidRPr="003D56F8">
        <w:t xml:space="preserve"> and review policies for the Scholarship Committee.</w:t>
      </w:r>
    </w:p>
    <w:p w14:paraId="5B3EB5BE" w14:textId="77777777" w:rsidR="001022CE" w:rsidRPr="003D56F8" w:rsidRDefault="001022CE"/>
    <w:p w14:paraId="0FCF2C5E" w14:textId="77777777" w:rsidR="001022CE" w:rsidRPr="003D56F8" w:rsidRDefault="00A45632">
      <w:pPr>
        <w:jc w:val="center"/>
      </w:pPr>
      <w:r w:rsidRPr="003D56F8">
        <w:rPr>
          <w:b/>
        </w:rPr>
        <w:t>Section 7</w:t>
      </w:r>
    </w:p>
    <w:p w14:paraId="19E5CCAC" w14:textId="77777777" w:rsidR="001022CE" w:rsidRPr="003D56F8" w:rsidRDefault="00A45632">
      <w:pPr>
        <w:jc w:val="center"/>
      </w:pPr>
      <w:r w:rsidRPr="003D56F8">
        <w:rPr>
          <w:b/>
        </w:rPr>
        <w:t xml:space="preserve"> Responsibilities of the Secretary</w:t>
      </w:r>
      <w:r w:rsidR="00482702" w:rsidRPr="003D56F8">
        <w:rPr>
          <w:b/>
        </w:rPr>
        <w:t xml:space="preserve"> </w:t>
      </w:r>
    </w:p>
    <w:p w14:paraId="1FE990A4" w14:textId="77777777" w:rsidR="001022CE" w:rsidRPr="003D56F8" w:rsidRDefault="001022CE"/>
    <w:p w14:paraId="5E5EB938" w14:textId="06BA522C" w:rsidR="001022CE" w:rsidRPr="00081C08" w:rsidRDefault="00081C08">
      <w:pPr>
        <w:numPr>
          <w:ilvl w:val="0"/>
          <w:numId w:val="6"/>
        </w:numPr>
        <w:ind w:left="720" w:hanging="720"/>
      </w:pPr>
      <w:r w:rsidRPr="00081C08">
        <w:t>T</w:t>
      </w:r>
      <w:r w:rsidR="00A45632" w:rsidRPr="00081C08">
        <w:t>he names, positions, and reasons for sending letters of appreciation following</w:t>
      </w:r>
      <w:r w:rsidR="00260A0E" w:rsidRPr="00081C08">
        <w:t xml:space="preserve"> </w:t>
      </w:r>
      <w:r w:rsidR="00A11AD9" w:rsidRPr="00081C08">
        <w:t>COS</w:t>
      </w:r>
      <w:r w:rsidR="00260A0E" w:rsidRPr="00081C08">
        <w:t>P and</w:t>
      </w:r>
      <w:r w:rsidR="00A45632" w:rsidRPr="00081C08">
        <w:t xml:space="preserve"> the annual convention which includes donors, sponsors, speakers, and any individual who provides NJNS with special service.</w:t>
      </w:r>
      <w:r w:rsidR="00A11AD9" w:rsidRPr="00081C08">
        <w:t xml:space="preserve"> </w:t>
      </w:r>
    </w:p>
    <w:p w14:paraId="72F48AC8" w14:textId="77777777" w:rsidR="001022CE" w:rsidRPr="003D56F8" w:rsidRDefault="00A45632">
      <w:pPr>
        <w:numPr>
          <w:ilvl w:val="0"/>
          <w:numId w:val="6"/>
        </w:numPr>
        <w:ind w:left="720" w:hanging="720"/>
      </w:pPr>
      <w:r w:rsidRPr="003D56F8">
        <w:t>Arrange social and educational programs for NJNS mass meetings, including workshops and Council of School Participants.</w:t>
      </w:r>
    </w:p>
    <w:p w14:paraId="2A7D1B03" w14:textId="77777777" w:rsidR="001022CE" w:rsidRPr="003D56F8" w:rsidRDefault="00A45632">
      <w:pPr>
        <w:numPr>
          <w:ilvl w:val="0"/>
          <w:numId w:val="6"/>
        </w:numPr>
        <w:ind w:left="720" w:hanging="720"/>
      </w:pPr>
      <w:r w:rsidRPr="003D56F8">
        <w:t>General NJNS communication and correspondence</w:t>
      </w:r>
    </w:p>
    <w:p w14:paraId="1C81FB6A" w14:textId="77777777" w:rsidR="001022CE" w:rsidRPr="003D56F8" w:rsidRDefault="00A45632">
      <w:pPr>
        <w:numPr>
          <w:ilvl w:val="2"/>
          <w:numId w:val="6"/>
        </w:numPr>
        <w:ind w:left="1440" w:hanging="180"/>
      </w:pPr>
      <w:r w:rsidRPr="003D56F8">
        <w:t>Resources</w:t>
      </w:r>
    </w:p>
    <w:p w14:paraId="4196C343" w14:textId="77777777" w:rsidR="001022CE" w:rsidRPr="003D56F8" w:rsidRDefault="00A45632">
      <w:pPr>
        <w:numPr>
          <w:ilvl w:val="3"/>
          <w:numId w:val="6"/>
        </w:numPr>
        <w:ind w:left="2160" w:hanging="360"/>
      </w:pPr>
      <w:r w:rsidRPr="003D56F8">
        <w:t>NSNA headquarters</w:t>
      </w:r>
    </w:p>
    <w:p w14:paraId="4FCDAC31" w14:textId="77777777" w:rsidR="001022CE" w:rsidRPr="003D56F8" w:rsidRDefault="00A45632">
      <w:pPr>
        <w:numPr>
          <w:ilvl w:val="3"/>
          <w:numId w:val="6"/>
        </w:numPr>
        <w:ind w:left="2160" w:hanging="360"/>
      </w:pPr>
      <w:r w:rsidRPr="003D56F8">
        <w:t>NJSNA headquarters</w:t>
      </w:r>
    </w:p>
    <w:p w14:paraId="2053BF40" w14:textId="77777777" w:rsidR="001022CE" w:rsidRPr="003D56F8" w:rsidRDefault="00A45632">
      <w:pPr>
        <w:numPr>
          <w:ilvl w:val="3"/>
          <w:numId w:val="6"/>
        </w:numPr>
        <w:ind w:left="2160" w:hanging="360"/>
      </w:pPr>
      <w:r w:rsidRPr="003D56F8">
        <w:t>NJLN headquarters</w:t>
      </w:r>
    </w:p>
    <w:p w14:paraId="47DCBFDC" w14:textId="77777777" w:rsidR="001022CE" w:rsidRPr="003D56F8" w:rsidRDefault="00A45632">
      <w:pPr>
        <w:numPr>
          <w:ilvl w:val="2"/>
          <w:numId w:val="6"/>
        </w:numPr>
        <w:ind w:left="1440" w:hanging="180"/>
      </w:pPr>
      <w:r w:rsidRPr="003D56F8">
        <w:t>Suggested types of programs</w:t>
      </w:r>
    </w:p>
    <w:p w14:paraId="7AB92AF1" w14:textId="77777777" w:rsidR="001022CE" w:rsidRPr="003D56F8" w:rsidRDefault="00A45632">
      <w:pPr>
        <w:numPr>
          <w:ilvl w:val="3"/>
          <w:numId w:val="6"/>
        </w:numPr>
        <w:ind w:left="2160" w:hanging="360"/>
      </w:pPr>
      <w:r w:rsidRPr="003D56F8">
        <w:t>Speakers for COSP</w:t>
      </w:r>
      <w:r w:rsidRPr="003D56F8">
        <w:rPr>
          <w:b/>
        </w:rPr>
        <w:t xml:space="preserve"> </w:t>
      </w:r>
    </w:p>
    <w:p w14:paraId="2CB15F74" w14:textId="77777777" w:rsidR="001022CE" w:rsidRPr="003D56F8" w:rsidRDefault="00A45632">
      <w:pPr>
        <w:numPr>
          <w:ilvl w:val="3"/>
          <w:numId w:val="6"/>
        </w:numPr>
        <w:ind w:left="2160" w:hanging="360"/>
      </w:pPr>
      <w:r w:rsidRPr="003D56F8">
        <w:t>Panel discussions</w:t>
      </w:r>
    </w:p>
    <w:p w14:paraId="2BA7C161" w14:textId="77777777" w:rsidR="001022CE" w:rsidRPr="003D56F8" w:rsidRDefault="00A45632">
      <w:pPr>
        <w:numPr>
          <w:ilvl w:val="0"/>
          <w:numId w:val="6"/>
        </w:numPr>
        <w:ind w:left="720" w:hanging="720"/>
      </w:pPr>
      <w:r w:rsidRPr="003D56F8">
        <w:t>Update the mailing list. This list shall contain the following:</w:t>
      </w:r>
    </w:p>
    <w:p w14:paraId="5DB270B7" w14:textId="77777777" w:rsidR="001022CE" w:rsidRPr="003D56F8" w:rsidRDefault="00A45632">
      <w:pPr>
        <w:numPr>
          <w:ilvl w:val="2"/>
          <w:numId w:val="6"/>
        </w:numPr>
        <w:ind w:left="1440" w:hanging="180"/>
      </w:pPr>
      <w:r w:rsidRPr="003D56F8">
        <w:t>All NJNS board members, including phone numbers.</w:t>
      </w:r>
    </w:p>
    <w:p w14:paraId="219B0B74" w14:textId="77777777" w:rsidR="001022CE" w:rsidRPr="003D56F8" w:rsidRDefault="00A45632">
      <w:pPr>
        <w:numPr>
          <w:ilvl w:val="0"/>
          <w:numId w:val="6"/>
        </w:numPr>
        <w:ind w:left="720" w:hanging="720"/>
      </w:pPr>
      <w:r w:rsidRPr="003D56F8">
        <w:t>Keep minutes of all meetings of the association</w:t>
      </w:r>
    </w:p>
    <w:p w14:paraId="541314FD" w14:textId="1CAD09BA" w:rsidR="001022CE" w:rsidRPr="003D56F8" w:rsidRDefault="00A45632">
      <w:pPr>
        <w:numPr>
          <w:ilvl w:val="2"/>
          <w:numId w:val="6"/>
        </w:numPr>
        <w:ind w:left="1440" w:hanging="180"/>
      </w:pPr>
      <w:r w:rsidRPr="003D56F8">
        <w:t>Follow and refer to a</w:t>
      </w:r>
      <w:r w:rsidR="00081C08">
        <w:t>n outline to maintain continuity.</w:t>
      </w:r>
    </w:p>
    <w:p w14:paraId="7B19226C" w14:textId="5E5318D1" w:rsidR="001022CE" w:rsidRPr="003D56F8" w:rsidRDefault="00A45632">
      <w:pPr>
        <w:numPr>
          <w:ilvl w:val="2"/>
          <w:numId w:val="6"/>
        </w:numPr>
        <w:ind w:left="1440" w:hanging="180"/>
      </w:pPr>
      <w:r w:rsidRPr="003D56F8">
        <w:t>Ke</w:t>
      </w:r>
      <w:r w:rsidR="00081C08">
        <w:t>ep a copy of all minutes on file.</w:t>
      </w:r>
    </w:p>
    <w:p w14:paraId="0E4A7463" w14:textId="0D34634A" w:rsidR="001022CE" w:rsidRPr="003D56F8" w:rsidRDefault="00A45632" w:rsidP="006E16C8">
      <w:pPr>
        <w:numPr>
          <w:ilvl w:val="2"/>
          <w:numId w:val="6"/>
        </w:numPr>
        <w:ind w:left="1440" w:hanging="180"/>
      </w:pPr>
      <w:r w:rsidRPr="003D56F8">
        <w:t>Submit a draft copy of the previous month’s minutes to the parliamentarian fourteen</w:t>
      </w:r>
      <w:r w:rsidRPr="003D56F8">
        <w:rPr>
          <w:b/>
          <w:color w:val="FF0000"/>
        </w:rPr>
        <w:t xml:space="preserve"> </w:t>
      </w:r>
      <w:r w:rsidRPr="003D56F8">
        <w:t>days pri</w:t>
      </w:r>
      <w:r w:rsidR="00081C08">
        <w:t>or to the next scheduled meeting.</w:t>
      </w:r>
    </w:p>
    <w:p w14:paraId="451DAA47" w14:textId="77777777" w:rsidR="001022CE" w:rsidRPr="003D56F8" w:rsidRDefault="00A45632">
      <w:pPr>
        <w:numPr>
          <w:ilvl w:val="2"/>
          <w:numId w:val="6"/>
        </w:numPr>
        <w:ind w:left="1440" w:hanging="180"/>
      </w:pPr>
      <w:r w:rsidRPr="003D56F8">
        <w:t>Record all pertinent transactions of the organization</w:t>
      </w:r>
    </w:p>
    <w:p w14:paraId="1E1A3598" w14:textId="77777777" w:rsidR="001022CE" w:rsidRPr="003D56F8" w:rsidRDefault="00A45632">
      <w:pPr>
        <w:numPr>
          <w:ilvl w:val="2"/>
          <w:numId w:val="6"/>
        </w:numPr>
        <w:ind w:left="1440" w:hanging="180"/>
      </w:pPr>
      <w:r w:rsidRPr="003D56F8">
        <w:t xml:space="preserve">In an emergency, the minutes may be signed by the </w:t>
      </w:r>
      <w:r w:rsidR="00482702" w:rsidRPr="003D56F8">
        <w:t>administrative manager</w:t>
      </w:r>
      <w:r w:rsidRPr="003D56F8">
        <w:t>.</w:t>
      </w:r>
    </w:p>
    <w:p w14:paraId="6E86CCDA" w14:textId="77777777" w:rsidR="001022CE" w:rsidRPr="003D56F8" w:rsidRDefault="00A45632">
      <w:pPr>
        <w:ind w:left="720" w:hanging="720"/>
      </w:pPr>
      <w:r w:rsidRPr="003D56F8">
        <w:t>F.</w:t>
      </w:r>
      <w:r w:rsidRPr="003D56F8">
        <w:tab/>
        <w:t xml:space="preserve">Proposed minutes must be sent to parliamentarian for approval within two weeks of the completed monthly board meeting. </w:t>
      </w:r>
    </w:p>
    <w:p w14:paraId="446DAFB8" w14:textId="77777777" w:rsidR="001022CE" w:rsidRPr="003D56F8" w:rsidRDefault="00A45632">
      <w:r w:rsidRPr="003D56F8">
        <w:tab/>
        <w:t xml:space="preserve">       i.</w:t>
      </w:r>
      <w:r w:rsidRPr="003D56F8">
        <w:tab/>
        <w:t>After approval, send to board within 72 hours.</w:t>
      </w:r>
    </w:p>
    <w:p w14:paraId="3EFB0EAB" w14:textId="77777777" w:rsidR="001022CE" w:rsidRPr="003D56F8" w:rsidRDefault="00A45632">
      <w:pPr>
        <w:ind w:left="1440" w:hanging="1440"/>
      </w:pPr>
      <w:r w:rsidRPr="003D56F8">
        <w:t xml:space="preserve">                  ii.</w:t>
      </w:r>
      <w:r w:rsidRPr="003D56F8">
        <w:tab/>
        <w:t xml:space="preserve">Approved minutes need to be distributed to the board members including </w:t>
      </w:r>
      <w:r w:rsidR="00482702" w:rsidRPr="003D56F8">
        <w:t>administrative manager</w:t>
      </w:r>
      <w:r w:rsidRPr="003D56F8">
        <w:t xml:space="preserve"> no later than one week prior to the next monthly board meeting.</w:t>
      </w:r>
    </w:p>
    <w:p w14:paraId="406E9462" w14:textId="2DD1C568" w:rsidR="001022CE" w:rsidRPr="003D56F8" w:rsidRDefault="00A45632">
      <w:pPr>
        <w:ind w:left="1260" w:hanging="540"/>
      </w:pPr>
      <w:r w:rsidRPr="003D56F8">
        <w:t xml:space="preserve">     iii.</w:t>
      </w:r>
      <w:r w:rsidRPr="003D56F8">
        <w:tab/>
        <w:t>After board approval, a signed copy must be sent to the national association</w:t>
      </w:r>
      <w:r w:rsidR="00260A0E">
        <w:t xml:space="preserve"> </w:t>
      </w:r>
      <w:r w:rsidR="00260A0E" w:rsidRPr="00081C08">
        <w:t>by the NSNA portal</w:t>
      </w:r>
      <w:r w:rsidRPr="00081C08">
        <w:t>.</w:t>
      </w:r>
      <w:r w:rsidR="00260A0E" w:rsidRPr="00081C08">
        <w:t xml:space="preserve"> </w:t>
      </w:r>
    </w:p>
    <w:p w14:paraId="6D3F3A68" w14:textId="77777777" w:rsidR="001022CE" w:rsidRPr="003D56F8" w:rsidRDefault="001022CE"/>
    <w:p w14:paraId="2DB09A93" w14:textId="77777777" w:rsidR="001022CE" w:rsidRPr="003D56F8" w:rsidRDefault="00A45632">
      <w:pPr>
        <w:jc w:val="center"/>
      </w:pPr>
      <w:r w:rsidRPr="003D56F8">
        <w:rPr>
          <w:b/>
        </w:rPr>
        <w:t>Section 8</w:t>
      </w:r>
    </w:p>
    <w:p w14:paraId="6B26B75E" w14:textId="77777777" w:rsidR="001022CE" w:rsidRPr="003D56F8" w:rsidRDefault="00A45632">
      <w:pPr>
        <w:jc w:val="center"/>
      </w:pPr>
      <w:r w:rsidRPr="003D56F8">
        <w:rPr>
          <w:b/>
        </w:rPr>
        <w:t>Responsibilities of the Treasurer</w:t>
      </w:r>
    </w:p>
    <w:p w14:paraId="4755734E" w14:textId="77777777" w:rsidR="001022CE" w:rsidRPr="003D56F8" w:rsidRDefault="001022CE"/>
    <w:p w14:paraId="7C33001F" w14:textId="77777777" w:rsidR="001022CE" w:rsidRPr="003D56F8" w:rsidRDefault="00A45632">
      <w:pPr>
        <w:numPr>
          <w:ilvl w:val="0"/>
          <w:numId w:val="9"/>
        </w:numPr>
        <w:ind w:left="720" w:hanging="720"/>
      </w:pPr>
      <w:r w:rsidRPr="003D56F8">
        <w:t>Keep copies of all financial records.</w:t>
      </w:r>
    </w:p>
    <w:p w14:paraId="4B9894D4" w14:textId="77777777" w:rsidR="001022CE" w:rsidRDefault="00A45632">
      <w:pPr>
        <w:numPr>
          <w:ilvl w:val="2"/>
          <w:numId w:val="9"/>
        </w:numPr>
        <w:ind w:left="1440" w:hanging="180"/>
      </w:pPr>
      <w:r w:rsidRPr="003D56F8">
        <w:t xml:space="preserve">The funds of this association, with the exception of six (6) months’ operating expenses be kept in the checking account, shall be placed in a savings plan to collect interest in a bank designated by the board. </w:t>
      </w:r>
    </w:p>
    <w:p w14:paraId="379274B0" w14:textId="7DC4A033" w:rsidR="00011662" w:rsidRPr="00081C08" w:rsidRDefault="00011662">
      <w:pPr>
        <w:numPr>
          <w:ilvl w:val="2"/>
          <w:numId w:val="9"/>
        </w:numPr>
        <w:ind w:left="1440" w:hanging="180"/>
      </w:pPr>
      <w:r w:rsidRPr="00081C08">
        <w:t>If the money market account is closed and the money transferred into the checking account it must be transferred to a new money market account with in six (6) months</w:t>
      </w:r>
      <w:r w:rsidR="00081C08">
        <w:t>.</w:t>
      </w:r>
    </w:p>
    <w:p w14:paraId="08935E74" w14:textId="77777777" w:rsidR="001022CE" w:rsidRPr="003D56F8" w:rsidRDefault="00A45632">
      <w:pPr>
        <w:numPr>
          <w:ilvl w:val="2"/>
          <w:numId w:val="9"/>
        </w:numPr>
        <w:ind w:left="1440" w:hanging="180"/>
      </w:pPr>
      <w:r w:rsidRPr="003D56F8">
        <w:t xml:space="preserve">The signatures of the treasurer, president, first vice president, and second vice president are necessary to withdraw money from the association’s savings account. In the case of an emergency, the </w:t>
      </w:r>
      <w:r w:rsidR="00482702" w:rsidRPr="003D56F8">
        <w:t>administrative manager</w:t>
      </w:r>
      <w:r w:rsidRPr="003D56F8">
        <w:t xml:space="preserve"> and parliamentarian will be authorized to take over such responsibilities. </w:t>
      </w:r>
    </w:p>
    <w:p w14:paraId="189B4BCE" w14:textId="77777777" w:rsidR="00011662" w:rsidRPr="007E0BF0" w:rsidRDefault="00A45632" w:rsidP="00011662">
      <w:pPr>
        <w:numPr>
          <w:ilvl w:val="2"/>
          <w:numId w:val="9"/>
        </w:numPr>
        <w:ind w:left="1440" w:hanging="180"/>
      </w:pPr>
      <w:r w:rsidRPr="007E0BF0">
        <w:t>A copy of the auditor’s reports is submitted with the treasurer’s annual report to the board at the end of the fiscal year June 30</w:t>
      </w:r>
      <w:r w:rsidRPr="007E0BF0">
        <w:rPr>
          <w:vertAlign w:val="superscript"/>
        </w:rPr>
        <w:t>th</w:t>
      </w:r>
      <w:r w:rsidR="00011662" w:rsidRPr="007E0BF0">
        <w:t>.</w:t>
      </w:r>
    </w:p>
    <w:p w14:paraId="5F055A4F" w14:textId="583A771E" w:rsidR="001022CE" w:rsidRPr="007E0BF0" w:rsidRDefault="00A45632">
      <w:pPr>
        <w:numPr>
          <w:ilvl w:val="0"/>
          <w:numId w:val="9"/>
        </w:numPr>
        <w:ind w:left="720" w:hanging="720"/>
      </w:pPr>
      <w:r w:rsidRPr="007E0BF0">
        <w:t>Prepare a tentative annual budget to be presented and approved by the board</w:t>
      </w:r>
      <w:r w:rsidR="000B4D3B">
        <w:t>.</w:t>
      </w:r>
      <w:r w:rsidRPr="007E0BF0">
        <w:t xml:space="preserve"> </w:t>
      </w:r>
    </w:p>
    <w:p w14:paraId="6B66817B" w14:textId="77777777" w:rsidR="001022CE" w:rsidRPr="003D56F8" w:rsidRDefault="00A45632">
      <w:pPr>
        <w:numPr>
          <w:ilvl w:val="2"/>
          <w:numId w:val="9"/>
        </w:numPr>
        <w:ind w:left="1440" w:hanging="180"/>
      </w:pPr>
      <w:r w:rsidRPr="003D56F8">
        <w:t>Advise the board members concerning reimbursement for necessary expenses.</w:t>
      </w:r>
    </w:p>
    <w:p w14:paraId="56824464" w14:textId="2838839E" w:rsidR="001022CE" w:rsidRPr="007E0BF0" w:rsidRDefault="00A45632">
      <w:pPr>
        <w:numPr>
          <w:ilvl w:val="2"/>
          <w:numId w:val="9"/>
        </w:numPr>
        <w:ind w:left="1440" w:hanging="180"/>
      </w:pPr>
      <w:r w:rsidRPr="007E0BF0">
        <w:t>Update the budget as necessary with the board approval.</w:t>
      </w:r>
      <w:r w:rsidR="00011662" w:rsidRPr="007E0BF0">
        <w:t xml:space="preserve"> </w:t>
      </w:r>
    </w:p>
    <w:p w14:paraId="5E86A225" w14:textId="77777777" w:rsidR="001022CE" w:rsidRPr="003D56F8" w:rsidRDefault="00A45632">
      <w:pPr>
        <w:ind w:left="720" w:hanging="720"/>
      </w:pPr>
      <w:r w:rsidRPr="003D56F8">
        <w:t xml:space="preserve">D. </w:t>
      </w:r>
      <w:r w:rsidRPr="003D56F8">
        <w:tab/>
        <w:t xml:space="preserve">The treasurer and one (1) consultant will be responsible for the funds at convention.  </w:t>
      </w:r>
    </w:p>
    <w:p w14:paraId="6E073BE8" w14:textId="77777777" w:rsidR="001022CE" w:rsidRPr="003D56F8" w:rsidRDefault="00A45632">
      <w:r w:rsidRPr="003D56F8">
        <w:t xml:space="preserve">E.      </w:t>
      </w:r>
      <w:r w:rsidRPr="003D56F8">
        <w:tab/>
        <w:t xml:space="preserve">Petty cash will be made available for the registration booth and the fundraising table at </w:t>
      </w:r>
      <w:r w:rsidRPr="003D56F8">
        <w:tab/>
      </w:r>
    </w:p>
    <w:p w14:paraId="269224A6" w14:textId="77777777" w:rsidR="001022CE" w:rsidRPr="003D56F8" w:rsidRDefault="00A45632">
      <w:pPr>
        <w:ind w:firstLine="720"/>
      </w:pPr>
      <w:r w:rsidRPr="003D56F8">
        <w:t xml:space="preserve">convention.                                                                                          </w:t>
      </w:r>
    </w:p>
    <w:p w14:paraId="4F94C766" w14:textId="77777777" w:rsidR="001022CE" w:rsidRPr="003D56F8" w:rsidRDefault="00A45632">
      <w:pPr>
        <w:ind w:left="720" w:hanging="720"/>
      </w:pPr>
      <w:r w:rsidRPr="003D56F8">
        <w:t>F.         Maintain NJNS’s corporation status annually.</w:t>
      </w:r>
    </w:p>
    <w:p w14:paraId="19B27EC1" w14:textId="77777777" w:rsidR="001022CE" w:rsidRPr="003D56F8" w:rsidRDefault="00A45632">
      <w:pPr>
        <w:ind w:left="720" w:hanging="720"/>
      </w:pPr>
      <w:r w:rsidRPr="003D56F8">
        <w:t xml:space="preserve">G. </w:t>
      </w:r>
      <w:r w:rsidRPr="003D56F8">
        <w:tab/>
        <w:t>Before leaving office provides the current actual costs in anticipation of the annual budget for the following year.</w:t>
      </w:r>
    </w:p>
    <w:p w14:paraId="6FB57EC3" w14:textId="77777777" w:rsidR="006E16C8" w:rsidRPr="003D56F8" w:rsidRDefault="00A45632">
      <w:pPr>
        <w:ind w:left="720" w:hanging="720"/>
      </w:pPr>
      <w:r w:rsidRPr="003D56F8">
        <w:t>I.</w:t>
      </w:r>
      <w:r w:rsidRPr="003D56F8">
        <w:tab/>
        <w:t>The management administrative manager and the parliamentarian shall be responsible for the reinvestment account</w:t>
      </w:r>
    </w:p>
    <w:p w14:paraId="20CCF813" w14:textId="77777777" w:rsidR="001022CE" w:rsidRPr="003D56F8" w:rsidRDefault="00A45632">
      <w:pPr>
        <w:ind w:left="720" w:hanging="720"/>
      </w:pPr>
      <w:r w:rsidRPr="003D56F8">
        <w:t xml:space="preserve">J. </w:t>
      </w:r>
      <w:r w:rsidRPr="003D56F8">
        <w:tab/>
        <w:t xml:space="preserve">The </w:t>
      </w:r>
      <w:r w:rsidR="00482702" w:rsidRPr="003D56F8">
        <w:t>administrative manager</w:t>
      </w:r>
      <w:r w:rsidRPr="003D56F8">
        <w:t xml:space="preserve"> shall be responsible for maintaining the organization books along with the treasurer.</w:t>
      </w:r>
    </w:p>
    <w:p w14:paraId="7255C6D8" w14:textId="77777777" w:rsidR="001022CE" w:rsidRPr="003D56F8" w:rsidRDefault="001022CE"/>
    <w:p w14:paraId="5FBA336B" w14:textId="77777777" w:rsidR="001022CE" w:rsidRPr="003D56F8" w:rsidRDefault="00A45632">
      <w:pPr>
        <w:jc w:val="center"/>
      </w:pPr>
      <w:r w:rsidRPr="003D56F8">
        <w:rPr>
          <w:b/>
        </w:rPr>
        <w:t>Section 9</w:t>
      </w:r>
    </w:p>
    <w:p w14:paraId="05537FE5" w14:textId="77777777" w:rsidR="001022CE" w:rsidRPr="003D56F8" w:rsidRDefault="00A45632">
      <w:pPr>
        <w:jc w:val="center"/>
      </w:pPr>
      <w:r w:rsidRPr="003D56F8">
        <w:rPr>
          <w:b/>
        </w:rPr>
        <w:t xml:space="preserve">Responsibilities of the </w:t>
      </w:r>
      <w:r w:rsidRPr="003D56F8">
        <w:rPr>
          <w:b/>
          <w:i/>
        </w:rPr>
        <w:t xml:space="preserve">Pulsebeat </w:t>
      </w:r>
      <w:r w:rsidRPr="003D56F8">
        <w:rPr>
          <w:b/>
        </w:rPr>
        <w:t>Editor/Public Relations Director</w:t>
      </w:r>
    </w:p>
    <w:p w14:paraId="6F5E1682" w14:textId="77777777" w:rsidR="001022CE" w:rsidRPr="003D56F8" w:rsidRDefault="001022CE">
      <w:pPr>
        <w:jc w:val="center"/>
      </w:pPr>
    </w:p>
    <w:p w14:paraId="14A33840" w14:textId="77777777" w:rsidR="001022CE" w:rsidRPr="003D56F8" w:rsidRDefault="00A45632">
      <w:pPr>
        <w:numPr>
          <w:ilvl w:val="0"/>
          <w:numId w:val="12"/>
        </w:numPr>
        <w:ind w:hanging="720"/>
      </w:pPr>
      <w:r w:rsidRPr="003D56F8">
        <w:t>Newsletter</w:t>
      </w:r>
    </w:p>
    <w:p w14:paraId="54B1BB60" w14:textId="77777777" w:rsidR="001022CE" w:rsidRPr="003D56F8" w:rsidRDefault="00A45632">
      <w:pPr>
        <w:numPr>
          <w:ilvl w:val="2"/>
          <w:numId w:val="12"/>
        </w:numPr>
        <w:ind w:hanging="180"/>
      </w:pPr>
      <w:r w:rsidRPr="003D56F8">
        <w:t xml:space="preserve">The official name of the newsletter shall be </w:t>
      </w:r>
      <w:r w:rsidRPr="003D56F8">
        <w:rPr>
          <w:i/>
        </w:rPr>
        <w:t>Pulsebeat.</w:t>
      </w:r>
    </w:p>
    <w:p w14:paraId="3DB4B8F1" w14:textId="77777777" w:rsidR="001022CE" w:rsidRPr="003D56F8" w:rsidRDefault="00A45632">
      <w:pPr>
        <w:numPr>
          <w:ilvl w:val="2"/>
          <w:numId w:val="12"/>
        </w:numPr>
        <w:ind w:hanging="180"/>
      </w:pPr>
      <w:r w:rsidRPr="003D56F8">
        <w:t>Distribution</w:t>
      </w:r>
    </w:p>
    <w:p w14:paraId="5927CBF1" w14:textId="7DFE182E" w:rsidR="001022CE" w:rsidRPr="007E0BF0" w:rsidRDefault="00A45632" w:rsidP="006E16C8">
      <w:pPr>
        <w:numPr>
          <w:ilvl w:val="3"/>
          <w:numId w:val="12"/>
        </w:numPr>
        <w:ind w:hanging="360"/>
      </w:pPr>
      <w:r w:rsidRPr="007E0BF0">
        <w:t>Electronic copies are available on the website for viewing</w:t>
      </w:r>
      <w:r w:rsidR="00011662" w:rsidRPr="007E0BF0">
        <w:t xml:space="preserve"> </w:t>
      </w:r>
    </w:p>
    <w:p w14:paraId="66C7C6F2" w14:textId="50E50BAF" w:rsidR="00CF289B" w:rsidRPr="00081C08" w:rsidRDefault="00081C08" w:rsidP="006E16C8">
      <w:pPr>
        <w:numPr>
          <w:ilvl w:val="3"/>
          <w:numId w:val="12"/>
        </w:numPr>
        <w:ind w:hanging="360"/>
      </w:pPr>
      <w:r w:rsidRPr="00081C08">
        <w:t>To s</w:t>
      </w:r>
      <w:r w:rsidR="00CF289B" w:rsidRPr="00081C08">
        <w:t>ustaini</w:t>
      </w:r>
      <w:r w:rsidR="009B42ED" w:rsidRPr="00081C08">
        <w:t>n</w:t>
      </w:r>
      <w:r w:rsidR="00CF289B" w:rsidRPr="00081C08">
        <w:t xml:space="preserve">g members </w:t>
      </w:r>
    </w:p>
    <w:p w14:paraId="19282F6C" w14:textId="77777777" w:rsidR="001022CE" w:rsidRPr="003D56F8" w:rsidRDefault="00A45632">
      <w:pPr>
        <w:numPr>
          <w:ilvl w:val="3"/>
          <w:numId w:val="12"/>
        </w:numPr>
        <w:ind w:hanging="360"/>
      </w:pPr>
      <w:r w:rsidRPr="003D56F8">
        <w:t>One to each consultant and the parliamentarian</w:t>
      </w:r>
    </w:p>
    <w:p w14:paraId="35AFFF3A" w14:textId="77777777" w:rsidR="001022CE" w:rsidRPr="003D56F8" w:rsidRDefault="00A45632">
      <w:pPr>
        <w:numPr>
          <w:ilvl w:val="3"/>
          <w:numId w:val="12"/>
        </w:numPr>
        <w:ind w:hanging="360"/>
      </w:pPr>
      <w:r w:rsidRPr="003D56F8">
        <w:t>One to the NJLN and one to NJSNA</w:t>
      </w:r>
    </w:p>
    <w:p w14:paraId="3BDF285D" w14:textId="77777777" w:rsidR="001022CE" w:rsidRPr="003D56F8" w:rsidRDefault="00A45632">
      <w:pPr>
        <w:numPr>
          <w:ilvl w:val="3"/>
          <w:numId w:val="12"/>
        </w:numPr>
        <w:ind w:hanging="360"/>
      </w:pPr>
      <w:r w:rsidRPr="003D56F8">
        <w:t>One electronic copy to the NSNA Board of Directors</w:t>
      </w:r>
    </w:p>
    <w:p w14:paraId="7B1C5EE2" w14:textId="502D1DC1" w:rsidR="001022CE" w:rsidRPr="007E0BF0" w:rsidRDefault="00A45632">
      <w:pPr>
        <w:numPr>
          <w:ilvl w:val="2"/>
          <w:numId w:val="12"/>
        </w:numPr>
        <w:ind w:hanging="180"/>
      </w:pPr>
      <w:r w:rsidRPr="007E0BF0">
        <w:t>Purpose</w:t>
      </w:r>
      <w:r w:rsidR="00CF289B" w:rsidRPr="007E0BF0">
        <w:t xml:space="preserve"> </w:t>
      </w:r>
      <w:r w:rsidR="00CF289B" w:rsidRPr="00081C08">
        <w:t xml:space="preserve">of </w:t>
      </w:r>
      <w:r w:rsidR="00CF289B" w:rsidRPr="00081C08">
        <w:rPr>
          <w:i/>
        </w:rPr>
        <w:t>Pulsebeat</w:t>
      </w:r>
    </w:p>
    <w:p w14:paraId="0A7101E9" w14:textId="77777777" w:rsidR="001022CE" w:rsidRPr="003D56F8" w:rsidRDefault="00A45632">
      <w:pPr>
        <w:numPr>
          <w:ilvl w:val="3"/>
          <w:numId w:val="12"/>
        </w:numPr>
        <w:ind w:hanging="360"/>
      </w:pPr>
      <w:r w:rsidRPr="003D56F8">
        <w:t>To improve statewide communication by providing current news to all members of the association approximately four times a year.</w:t>
      </w:r>
    </w:p>
    <w:p w14:paraId="2C62FA39" w14:textId="77777777" w:rsidR="001022CE" w:rsidRPr="003D56F8" w:rsidRDefault="00A45632">
      <w:pPr>
        <w:numPr>
          <w:ilvl w:val="3"/>
          <w:numId w:val="12"/>
        </w:numPr>
        <w:ind w:hanging="360"/>
      </w:pPr>
      <w:r w:rsidRPr="003D56F8">
        <w:t>To inform the schools of various fund-raising projects.</w:t>
      </w:r>
    </w:p>
    <w:p w14:paraId="6C26277C" w14:textId="77777777" w:rsidR="001022CE" w:rsidRPr="003D56F8" w:rsidRDefault="00A45632">
      <w:pPr>
        <w:numPr>
          <w:ilvl w:val="3"/>
          <w:numId w:val="12"/>
        </w:numPr>
        <w:ind w:hanging="360"/>
      </w:pPr>
      <w:r w:rsidRPr="003D56F8">
        <w:t>To unite the student nurses of New Jersey in a common project.</w:t>
      </w:r>
    </w:p>
    <w:p w14:paraId="0EC5A487" w14:textId="77777777" w:rsidR="001022CE" w:rsidRPr="003D56F8" w:rsidRDefault="00A45632">
      <w:pPr>
        <w:numPr>
          <w:ilvl w:val="3"/>
          <w:numId w:val="12"/>
        </w:numPr>
        <w:ind w:hanging="360"/>
      </w:pPr>
      <w:r w:rsidRPr="003D56F8">
        <w:t>To increase the interest and knowledge of NJNS by reaching the individual student.</w:t>
      </w:r>
    </w:p>
    <w:p w14:paraId="4F4598D9" w14:textId="77777777" w:rsidR="001022CE" w:rsidRPr="003D56F8" w:rsidRDefault="00A45632">
      <w:pPr>
        <w:numPr>
          <w:ilvl w:val="3"/>
          <w:numId w:val="12"/>
        </w:numPr>
        <w:ind w:hanging="360"/>
      </w:pPr>
      <w:r w:rsidRPr="003D56F8">
        <w:t>To keep members aware of the functions and activities of the association.</w:t>
      </w:r>
    </w:p>
    <w:p w14:paraId="3C059373" w14:textId="29F1DA4F" w:rsidR="001022CE" w:rsidRPr="00081C08" w:rsidRDefault="00A45632">
      <w:pPr>
        <w:numPr>
          <w:ilvl w:val="2"/>
          <w:numId w:val="12"/>
        </w:numPr>
        <w:ind w:hanging="180"/>
      </w:pPr>
      <w:r w:rsidRPr="00081C08">
        <w:t>Suggested coverage</w:t>
      </w:r>
      <w:r w:rsidR="00CF289B" w:rsidRPr="00081C08">
        <w:t xml:space="preserve"> </w:t>
      </w:r>
    </w:p>
    <w:p w14:paraId="3CF67BB8" w14:textId="77777777" w:rsidR="001022CE" w:rsidRPr="003D56F8" w:rsidRDefault="00A45632">
      <w:pPr>
        <w:numPr>
          <w:ilvl w:val="3"/>
          <w:numId w:val="12"/>
        </w:numPr>
        <w:ind w:hanging="360"/>
      </w:pPr>
      <w:r w:rsidRPr="003D56F8">
        <w:t>State meetings and activities</w:t>
      </w:r>
    </w:p>
    <w:p w14:paraId="56F50C9F" w14:textId="77777777" w:rsidR="001022CE" w:rsidRPr="003D56F8" w:rsidRDefault="00A45632">
      <w:pPr>
        <w:numPr>
          <w:ilvl w:val="3"/>
          <w:numId w:val="12"/>
        </w:numPr>
        <w:ind w:hanging="360"/>
      </w:pPr>
      <w:r w:rsidRPr="003D56F8">
        <w:t>State and national conventions</w:t>
      </w:r>
    </w:p>
    <w:p w14:paraId="11F2143E" w14:textId="77777777" w:rsidR="001022CE" w:rsidRPr="003D56F8" w:rsidRDefault="00A45632">
      <w:pPr>
        <w:numPr>
          <w:ilvl w:val="3"/>
          <w:numId w:val="12"/>
        </w:numPr>
        <w:ind w:hanging="360"/>
      </w:pPr>
      <w:r w:rsidRPr="003D56F8">
        <w:t>State and national candidates for office</w:t>
      </w:r>
    </w:p>
    <w:p w14:paraId="0EFF5842" w14:textId="77777777" w:rsidR="001022CE" w:rsidRPr="003D56F8" w:rsidRDefault="00A45632">
      <w:pPr>
        <w:numPr>
          <w:ilvl w:val="3"/>
          <w:numId w:val="12"/>
        </w:numPr>
        <w:ind w:hanging="360"/>
      </w:pPr>
      <w:r w:rsidRPr="003D56F8">
        <w:t>All recreational activities and events</w:t>
      </w:r>
    </w:p>
    <w:p w14:paraId="74E98542" w14:textId="77777777" w:rsidR="001022CE" w:rsidRPr="003D56F8" w:rsidRDefault="00A45632">
      <w:pPr>
        <w:numPr>
          <w:ilvl w:val="3"/>
          <w:numId w:val="12"/>
        </w:numPr>
        <w:ind w:hanging="360"/>
      </w:pPr>
      <w:r w:rsidRPr="003D56F8">
        <w:t xml:space="preserve">State and national proclaimed “Nurses’ Week” activities </w:t>
      </w:r>
    </w:p>
    <w:p w14:paraId="3DAA3867" w14:textId="77777777" w:rsidR="001022CE" w:rsidRPr="003D56F8" w:rsidRDefault="00A45632">
      <w:pPr>
        <w:numPr>
          <w:ilvl w:val="3"/>
          <w:numId w:val="12"/>
        </w:numPr>
        <w:ind w:hanging="360"/>
      </w:pPr>
      <w:r w:rsidRPr="003D56F8">
        <w:t>Community health projects</w:t>
      </w:r>
    </w:p>
    <w:p w14:paraId="464291F9" w14:textId="77777777" w:rsidR="001022CE" w:rsidRPr="003D56F8" w:rsidRDefault="00A45632">
      <w:pPr>
        <w:numPr>
          <w:ilvl w:val="3"/>
          <w:numId w:val="12"/>
        </w:numPr>
        <w:ind w:hanging="360"/>
      </w:pPr>
      <w:r w:rsidRPr="003D56F8">
        <w:t>Current events</w:t>
      </w:r>
    </w:p>
    <w:p w14:paraId="02E6CD09" w14:textId="77777777" w:rsidR="001022CE" w:rsidRPr="003D56F8" w:rsidRDefault="00A45632">
      <w:pPr>
        <w:numPr>
          <w:ilvl w:val="0"/>
          <w:numId w:val="12"/>
        </w:numPr>
        <w:ind w:hanging="720"/>
      </w:pPr>
      <w:r w:rsidRPr="003D56F8">
        <w:t xml:space="preserve">Actively promote in the </w:t>
      </w:r>
      <w:r w:rsidRPr="003D56F8">
        <w:rPr>
          <w:i/>
        </w:rPr>
        <w:t>Pulsebeat</w:t>
      </w:r>
      <w:r w:rsidRPr="003D56F8">
        <w:t xml:space="preserve"> and on the website all workshops, community health projects, and the annual convention to assure good attendance.</w:t>
      </w:r>
    </w:p>
    <w:p w14:paraId="6B5481FF" w14:textId="77777777" w:rsidR="001022CE" w:rsidRPr="003D56F8" w:rsidRDefault="00A45632">
      <w:pPr>
        <w:numPr>
          <w:ilvl w:val="0"/>
          <w:numId w:val="12"/>
        </w:numPr>
        <w:ind w:hanging="720"/>
      </w:pPr>
      <w:r w:rsidRPr="003D56F8">
        <w:t>Promote to the public, activities of NJNS that enhance the image of nursing.</w:t>
      </w:r>
    </w:p>
    <w:p w14:paraId="240C0887" w14:textId="77777777" w:rsidR="001022CE" w:rsidRPr="003D56F8" w:rsidRDefault="00A45632">
      <w:pPr>
        <w:numPr>
          <w:ilvl w:val="0"/>
          <w:numId w:val="12"/>
        </w:numPr>
        <w:ind w:hanging="720"/>
      </w:pPr>
      <w:r w:rsidRPr="003D56F8">
        <w:t>Maintain and update the website and social media sites.</w:t>
      </w:r>
    </w:p>
    <w:p w14:paraId="7CAFFB61" w14:textId="77777777" w:rsidR="001022CE" w:rsidRPr="003D56F8" w:rsidRDefault="001022CE"/>
    <w:p w14:paraId="064BBE5D" w14:textId="77777777" w:rsidR="001022CE" w:rsidRPr="003D56F8" w:rsidRDefault="00A45632">
      <w:pPr>
        <w:jc w:val="center"/>
      </w:pPr>
      <w:r w:rsidRPr="003D56F8">
        <w:rPr>
          <w:b/>
        </w:rPr>
        <w:t>Section 10</w:t>
      </w:r>
    </w:p>
    <w:p w14:paraId="22D2AEA8" w14:textId="77777777" w:rsidR="001022CE" w:rsidRPr="003D56F8" w:rsidRDefault="00A45632">
      <w:pPr>
        <w:jc w:val="center"/>
      </w:pPr>
      <w:r w:rsidRPr="003D56F8">
        <w:rPr>
          <w:b/>
        </w:rPr>
        <w:t>Responsibilities of the Membership/Nominations Director</w:t>
      </w:r>
    </w:p>
    <w:p w14:paraId="078337B4" w14:textId="77777777" w:rsidR="001022CE" w:rsidRPr="003D56F8" w:rsidRDefault="001022CE"/>
    <w:p w14:paraId="2C367082" w14:textId="77777777" w:rsidR="001022CE" w:rsidRPr="003D56F8" w:rsidRDefault="00A45632">
      <w:pPr>
        <w:numPr>
          <w:ilvl w:val="0"/>
          <w:numId w:val="7"/>
        </w:numPr>
        <w:ind w:hanging="720"/>
      </w:pPr>
      <w:r w:rsidRPr="003D56F8">
        <w:t>Complete a slate of candidates to be presented at the annual convention.</w:t>
      </w:r>
    </w:p>
    <w:p w14:paraId="3F8705F7" w14:textId="77777777" w:rsidR="001022CE" w:rsidRPr="003D56F8" w:rsidRDefault="00A45632">
      <w:pPr>
        <w:numPr>
          <w:ilvl w:val="0"/>
          <w:numId w:val="7"/>
        </w:numPr>
        <w:ind w:hanging="720"/>
      </w:pPr>
      <w:r w:rsidRPr="003D56F8">
        <w:t>Use NSNA Nominations Committee Procedures as a guide.</w:t>
      </w:r>
    </w:p>
    <w:p w14:paraId="39FCAD4C" w14:textId="77777777" w:rsidR="001022CE" w:rsidRPr="003D56F8" w:rsidRDefault="00A45632">
      <w:pPr>
        <w:numPr>
          <w:ilvl w:val="0"/>
          <w:numId w:val="7"/>
        </w:numPr>
        <w:ind w:hanging="720"/>
      </w:pPr>
      <w:r w:rsidRPr="003D56F8">
        <w:t>Recruit potential leaders for NJNS and encourage their participation at the state level.</w:t>
      </w:r>
    </w:p>
    <w:p w14:paraId="2D910AE9" w14:textId="1989F7F5" w:rsidR="001022CE" w:rsidRPr="003D56F8" w:rsidRDefault="006E16C8" w:rsidP="006E16C8">
      <w:pPr>
        <w:numPr>
          <w:ilvl w:val="0"/>
          <w:numId w:val="7"/>
        </w:numPr>
        <w:ind w:hanging="720"/>
      </w:pPr>
      <w:r w:rsidRPr="003D56F8">
        <w:t>Compile</w:t>
      </w:r>
      <w:r w:rsidR="00081C08">
        <w:t xml:space="preserve"> an accurate school contact list.</w:t>
      </w:r>
      <w:r w:rsidRPr="003D56F8">
        <w:t xml:space="preserve"> </w:t>
      </w:r>
      <w:r w:rsidR="00A45632" w:rsidRPr="003D56F8">
        <w:t>Assign schools to each board member to assure good communication.</w:t>
      </w:r>
    </w:p>
    <w:p w14:paraId="305C5F5E" w14:textId="77777777" w:rsidR="001022CE" w:rsidRPr="003D56F8" w:rsidRDefault="00A45632">
      <w:pPr>
        <w:numPr>
          <w:ilvl w:val="0"/>
          <w:numId w:val="7"/>
        </w:numPr>
        <w:ind w:hanging="720"/>
      </w:pPr>
      <w:r w:rsidRPr="003D56F8">
        <w:t>Assist schools, where needed, to increase membership.</w:t>
      </w:r>
    </w:p>
    <w:p w14:paraId="62C36101" w14:textId="77777777" w:rsidR="001022CE" w:rsidRPr="003D56F8" w:rsidRDefault="00A45632">
      <w:pPr>
        <w:numPr>
          <w:ilvl w:val="0"/>
          <w:numId w:val="7"/>
        </w:numPr>
        <w:ind w:hanging="720"/>
      </w:pPr>
      <w:r w:rsidRPr="003D56F8">
        <w:t>Develop membership incentive programs.</w:t>
      </w:r>
    </w:p>
    <w:p w14:paraId="7C6D449E" w14:textId="77777777" w:rsidR="001022CE" w:rsidRPr="003D56F8" w:rsidRDefault="00A45632">
      <w:pPr>
        <w:numPr>
          <w:ilvl w:val="0"/>
          <w:numId w:val="7"/>
        </w:numPr>
        <w:ind w:hanging="720"/>
      </w:pPr>
      <w:r w:rsidRPr="003D56F8">
        <w:t>Receive a computer printout from NSNA to compile a list of delegates for convention, based upon membership at each school of nursing.</w:t>
      </w:r>
    </w:p>
    <w:p w14:paraId="06EE58C3" w14:textId="77777777" w:rsidR="001022CE" w:rsidRPr="003D56F8" w:rsidRDefault="00A45632">
      <w:pPr>
        <w:numPr>
          <w:ilvl w:val="0"/>
          <w:numId w:val="7"/>
        </w:numPr>
        <w:ind w:hanging="720"/>
      </w:pPr>
      <w:r w:rsidRPr="003D56F8">
        <w:t>Contact NSNA six (6) weeks prior to the annual convention for a final delegate count that each school will be allowed to have as representatives.</w:t>
      </w:r>
    </w:p>
    <w:p w14:paraId="00CFF1F5" w14:textId="77777777" w:rsidR="001022CE" w:rsidRPr="003D56F8" w:rsidRDefault="00A45632">
      <w:pPr>
        <w:numPr>
          <w:ilvl w:val="0"/>
          <w:numId w:val="7"/>
        </w:numPr>
        <w:ind w:hanging="720"/>
      </w:pPr>
      <w:r w:rsidRPr="003D56F8">
        <w:t>Update the mailing list. This list shall contain the following:</w:t>
      </w:r>
    </w:p>
    <w:p w14:paraId="4481F18F" w14:textId="77777777" w:rsidR="001022CE" w:rsidRPr="003D56F8" w:rsidRDefault="00A45632">
      <w:pPr>
        <w:numPr>
          <w:ilvl w:val="2"/>
          <w:numId w:val="7"/>
        </w:numPr>
        <w:ind w:hanging="180"/>
      </w:pPr>
      <w:r w:rsidRPr="003D56F8">
        <w:t>All NJ schools of nursing/colleges, student government presidents or contact persons, deans/directors, and faculty advisors.</w:t>
      </w:r>
    </w:p>
    <w:p w14:paraId="481CE593" w14:textId="77777777" w:rsidR="001022CE" w:rsidRPr="003D56F8" w:rsidRDefault="00A45632">
      <w:pPr>
        <w:numPr>
          <w:ilvl w:val="2"/>
          <w:numId w:val="7"/>
        </w:numPr>
        <w:ind w:hanging="180"/>
      </w:pPr>
      <w:r w:rsidRPr="003D56F8">
        <w:t>All NJNS board members, including phone numbers.</w:t>
      </w:r>
    </w:p>
    <w:p w14:paraId="17A0098D" w14:textId="77777777" w:rsidR="001022CE" w:rsidRPr="003D56F8" w:rsidRDefault="00A45632">
      <w:pPr>
        <w:numPr>
          <w:ilvl w:val="0"/>
          <w:numId w:val="7"/>
        </w:numPr>
        <w:ind w:hanging="720"/>
      </w:pPr>
      <w:r w:rsidRPr="003D56F8">
        <w:t>Is responsible for monitor duties and activities.</w:t>
      </w:r>
    </w:p>
    <w:p w14:paraId="719B3532" w14:textId="77777777" w:rsidR="001022CE" w:rsidRPr="003D56F8" w:rsidRDefault="001022CE"/>
    <w:p w14:paraId="6A54AA3C" w14:textId="77777777" w:rsidR="001022CE" w:rsidRPr="003D56F8" w:rsidRDefault="00A45632">
      <w:pPr>
        <w:jc w:val="center"/>
      </w:pPr>
      <w:r w:rsidRPr="003D56F8">
        <w:rPr>
          <w:b/>
        </w:rPr>
        <w:t xml:space="preserve">Section 11 </w:t>
      </w:r>
    </w:p>
    <w:p w14:paraId="4D13AF5D" w14:textId="03BECE63" w:rsidR="001022CE" w:rsidRPr="007E0BF0" w:rsidRDefault="00A45632">
      <w:pPr>
        <w:jc w:val="center"/>
      </w:pPr>
      <w:r w:rsidRPr="003D56F8">
        <w:rPr>
          <w:b/>
        </w:rPr>
        <w:t xml:space="preserve">Responsibilities of the </w:t>
      </w:r>
      <w:r w:rsidR="007E0BF0" w:rsidRPr="00081C08">
        <w:rPr>
          <w:b/>
        </w:rPr>
        <w:t>Population and Global Health Director</w:t>
      </w:r>
      <w:r w:rsidR="007E0BF0">
        <w:rPr>
          <w:b/>
        </w:rPr>
        <w:t xml:space="preserve"> </w:t>
      </w:r>
    </w:p>
    <w:p w14:paraId="0E067926" w14:textId="3F2F63E4" w:rsidR="001022CE" w:rsidRPr="003D56F8" w:rsidRDefault="001022CE" w:rsidP="00105AD0"/>
    <w:p w14:paraId="29626E96" w14:textId="77777777" w:rsidR="001022CE" w:rsidRPr="003D56F8" w:rsidRDefault="00A45632">
      <w:pPr>
        <w:numPr>
          <w:ilvl w:val="0"/>
          <w:numId w:val="10"/>
        </w:numPr>
        <w:ind w:hanging="720"/>
      </w:pPr>
      <w:r w:rsidRPr="003D56F8">
        <w:t>Distribute community health project information from health organizations, such as the March of Dimes, American Heart Association, and others to all schools. Encourage schools to co</w:t>
      </w:r>
      <w:r w:rsidR="006E16C8" w:rsidRPr="003D56F8">
        <w:t>ntact agencies for information..</w:t>
      </w:r>
    </w:p>
    <w:p w14:paraId="40394AC8" w14:textId="5AEEBEBA" w:rsidR="001022CE" w:rsidRPr="00081C08" w:rsidRDefault="00A45632">
      <w:pPr>
        <w:numPr>
          <w:ilvl w:val="0"/>
          <w:numId w:val="10"/>
        </w:numPr>
        <w:ind w:hanging="720"/>
      </w:pPr>
      <w:r w:rsidRPr="00081C08">
        <w:t xml:space="preserve">Create a statewide community health project for presentation at </w:t>
      </w:r>
      <w:r w:rsidRPr="00081C08">
        <w:rPr>
          <w:b/>
        </w:rPr>
        <w:t>convention and COSP.</w:t>
      </w:r>
    </w:p>
    <w:p w14:paraId="70F6AFC6" w14:textId="77777777" w:rsidR="001022CE" w:rsidRPr="00CF289B" w:rsidRDefault="001022CE"/>
    <w:p w14:paraId="42C225F5" w14:textId="77777777" w:rsidR="001022CE" w:rsidRPr="003D56F8" w:rsidRDefault="00A45632">
      <w:pPr>
        <w:jc w:val="center"/>
      </w:pPr>
      <w:r w:rsidRPr="003D56F8">
        <w:rPr>
          <w:b/>
        </w:rPr>
        <w:t>Section 12</w:t>
      </w:r>
    </w:p>
    <w:p w14:paraId="2D36F88E" w14:textId="77777777" w:rsidR="001022CE" w:rsidRPr="003D56F8" w:rsidRDefault="00A45632">
      <w:pPr>
        <w:jc w:val="center"/>
      </w:pPr>
      <w:r w:rsidRPr="003D56F8">
        <w:rPr>
          <w:b/>
        </w:rPr>
        <w:t>Responsibilities of the Breakthrough to Nursing Director</w:t>
      </w:r>
    </w:p>
    <w:p w14:paraId="30EA1D2E" w14:textId="77777777" w:rsidR="001022CE" w:rsidRPr="003D56F8" w:rsidRDefault="001022CE"/>
    <w:p w14:paraId="206E2D07" w14:textId="77777777" w:rsidR="001022CE" w:rsidRPr="003D56F8" w:rsidRDefault="00A45632">
      <w:pPr>
        <w:numPr>
          <w:ilvl w:val="0"/>
          <w:numId w:val="13"/>
        </w:numPr>
        <w:ind w:hanging="720"/>
      </w:pPr>
      <w:r w:rsidRPr="003D56F8">
        <w:t>Receive from predecessor all files, information, and supplies with an explanation necessary for fulfilling the duties of the breakthrough to nursing director.</w:t>
      </w:r>
    </w:p>
    <w:p w14:paraId="3DC22BAD" w14:textId="77777777" w:rsidR="001022CE" w:rsidRPr="003D56F8" w:rsidRDefault="00A45632">
      <w:pPr>
        <w:numPr>
          <w:ilvl w:val="0"/>
          <w:numId w:val="13"/>
        </w:numPr>
        <w:ind w:hanging="720"/>
      </w:pPr>
      <w:r w:rsidRPr="003D56F8">
        <w:t>Actively promote and support the development of the BTN committee in school chapters.</w:t>
      </w:r>
    </w:p>
    <w:p w14:paraId="5D126649" w14:textId="77777777" w:rsidR="001022CE" w:rsidRPr="003D56F8" w:rsidRDefault="00A45632">
      <w:pPr>
        <w:numPr>
          <w:ilvl w:val="0"/>
          <w:numId w:val="13"/>
        </w:numPr>
        <w:ind w:hanging="720"/>
      </w:pPr>
      <w:r w:rsidRPr="003D56F8">
        <w:t>Be familiar with BTN activities supported by NSNA.</w:t>
      </w:r>
    </w:p>
    <w:p w14:paraId="3EDCA330" w14:textId="5BD84AB9" w:rsidR="003D56F8" w:rsidRDefault="00A45632" w:rsidP="00081C08">
      <w:pPr>
        <w:numPr>
          <w:ilvl w:val="0"/>
          <w:numId w:val="13"/>
        </w:numPr>
        <w:ind w:hanging="720"/>
      </w:pPr>
      <w:r w:rsidRPr="003D56F8">
        <w:t>Establish a statewide BTN project</w:t>
      </w:r>
      <w:r w:rsidR="003D56F8" w:rsidRPr="003D56F8">
        <w:t xml:space="preserve"> for presentation at </w:t>
      </w:r>
      <w:r w:rsidR="003D56F8" w:rsidRPr="00081C08">
        <w:rPr>
          <w:b/>
        </w:rPr>
        <w:t>convention</w:t>
      </w:r>
      <w:r w:rsidR="00CF289B" w:rsidRPr="00081C08">
        <w:rPr>
          <w:b/>
        </w:rPr>
        <w:t xml:space="preserve"> and COSP</w:t>
      </w:r>
      <w:r w:rsidR="00081C08" w:rsidRPr="00081C08">
        <w:t>.</w:t>
      </w:r>
    </w:p>
    <w:p w14:paraId="13B774E6" w14:textId="77777777" w:rsidR="00081C08" w:rsidRPr="00081C08" w:rsidRDefault="00081C08" w:rsidP="00081C08">
      <w:pPr>
        <w:ind w:left="720"/>
      </w:pPr>
    </w:p>
    <w:p w14:paraId="316D39A9" w14:textId="77777777" w:rsidR="001022CE" w:rsidRPr="003D56F8" w:rsidRDefault="00A45632">
      <w:pPr>
        <w:jc w:val="center"/>
      </w:pPr>
      <w:r w:rsidRPr="003D56F8">
        <w:rPr>
          <w:b/>
        </w:rPr>
        <w:t>Section 13</w:t>
      </w:r>
    </w:p>
    <w:p w14:paraId="4649DE56" w14:textId="0E7F446F" w:rsidR="001022CE" w:rsidRPr="0076623F" w:rsidRDefault="00A45632">
      <w:pPr>
        <w:jc w:val="center"/>
      </w:pPr>
      <w:r w:rsidRPr="003D56F8">
        <w:rPr>
          <w:b/>
        </w:rPr>
        <w:t xml:space="preserve">Responsibilities of the </w:t>
      </w:r>
      <w:r w:rsidR="0076623F" w:rsidRPr="00081C08">
        <w:rPr>
          <w:b/>
        </w:rPr>
        <w:t xml:space="preserve">Health Policy and Advocacy Director </w:t>
      </w:r>
    </w:p>
    <w:p w14:paraId="1AE37032" w14:textId="77777777" w:rsidR="001022CE" w:rsidRPr="003D56F8" w:rsidRDefault="001022CE"/>
    <w:p w14:paraId="0A513C3B" w14:textId="77777777" w:rsidR="001022CE" w:rsidRPr="003D56F8" w:rsidRDefault="00A45632">
      <w:pPr>
        <w:numPr>
          <w:ilvl w:val="0"/>
          <w:numId w:val="15"/>
        </w:numPr>
        <w:ind w:hanging="720"/>
      </w:pPr>
      <w:r w:rsidRPr="003D56F8">
        <w:t xml:space="preserve">Become familiar with the issues and methods to </w:t>
      </w:r>
      <w:r w:rsidR="003D56F8" w:rsidRPr="003D56F8">
        <w:t>bring about</w:t>
      </w:r>
      <w:r w:rsidRPr="003D56F8">
        <w:t xml:space="preserve"> issues supported by NSNA.</w:t>
      </w:r>
    </w:p>
    <w:p w14:paraId="7DE8DF6A" w14:textId="77777777" w:rsidR="001022CE" w:rsidRPr="003D56F8" w:rsidRDefault="00A45632">
      <w:pPr>
        <w:numPr>
          <w:ilvl w:val="0"/>
          <w:numId w:val="15"/>
        </w:numPr>
        <w:ind w:hanging="720"/>
      </w:pPr>
      <w:r w:rsidRPr="003D56F8">
        <w:t>Represent NJNS at NJSNA INPAC meetings.</w:t>
      </w:r>
    </w:p>
    <w:p w14:paraId="69CFD812" w14:textId="4371108B" w:rsidR="001022CE" w:rsidRPr="003D56F8" w:rsidRDefault="00A45632">
      <w:pPr>
        <w:numPr>
          <w:ilvl w:val="0"/>
          <w:numId w:val="15"/>
        </w:numPr>
        <w:ind w:hanging="720"/>
      </w:pPr>
      <w:r w:rsidRPr="003D56F8">
        <w:t>Chair the Bylaws/Policies Committee</w:t>
      </w:r>
      <w:r w:rsidR="00081C08">
        <w:t>.</w:t>
      </w:r>
    </w:p>
    <w:p w14:paraId="65A12066" w14:textId="77777777" w:rsidR="001022CE" w:rsidRPr="003D56F8" w:rsidRDefault="00A45632">
      <w:pPr>
        <w:numPr>
          <w:ilvl w:val="2"/>
          <w:numId w:val="15"/>
        </w:numPr>
        <w:ind w:hanging="180"/>
      </w:pPr>
      <w:r w:rsidRPr="003D56F8">
        <w:t xml:space="preserve">Be familiar with the current edition of </w:t>
      </w:r>
      <w:r w:rsidRPr="003D56F8">
        <w:rPr>
          <w:i/>
        </w:rPr>
        <w:t>Robert’s Rules of Order Newly Revised</w:t>
      </w:r>
    </w:p>
    <w:p w14:paraId="7164DE8A" w14:textId="77777777" w:rsidR="003D56F8" w:rsidRPr="003D56F8" w:rsidRDefault="00A45632" w:rsidP="003D56F8">
      <w:pPr>
        <w:numPr>
          <w:ilvl w:val="2"/>
          <w:numId w:val="15"/>
        </w:numPr>
        <w:ind w:hanging="180"/>
      </w:pPr>
      <w:r w:rsidRPr="003D56F8">
        <w:t>Post the proposed bylaws, amendments, and/or changes to the NJNS website 30 days prior to the annual convention.</w:t>
      </w:r>
      <w:r w:rsidR="00C44255" w:rsidRPr="003D56F8">
        <w:t xml:space="preserve"> </w:t>
      </w:r>
    </w:p>
    <w:p w14:paraId="45BA4D24" w14:textId="77777777" w:rsidR="001022CE" w:rsidRPr="003D56F8" w:rsidRDefault="00A45632" w:rsidP="003D56F8">
      <w:pPr>
        <w:numPr>
          <w:ilvl w:val="2"/>
          <w:numId w:val="15"/>
        </w:numPr>
        <w:ind w:hanging="180"/>
      </w:pPr>
      <w:r w:rsidRPr="003D56F8">
        <w:t>Review the Policy Book annually.</w:t>
      </w:r>
    </w:p>
    <w:p w14:paraId="172E4568" w14:textId="5385D1FD" w:rsidR="001022CE" w:rsidRPr="003D56F8" w:rsidRDefault="00A45632">
      <w:pPr>
        <w:numPr>
          <w:ilvl w:val="0"/>
          <w:numId w:val="15"/>
        </w:numPr>
        <w:ind w:hanging="720"/>
      </w:pPr>
      <w:r w:rsidRPr="003D56F8">
        <w:t xml:space="preserve">Is responsible for all delegate </w:t>
      </w:r>
      <w:r w:rsidR="00081C08">
        <w:t>responsibilities and activities.</w:t>
      </w:r>
    </w:p>
    <w:p w14:paraId="65296CC3" w14:textId="77777777" w:rsidR="001022CE" w:rsidRPr="003D56F8" w:rsidRDefault="001022CE">
      <w:pPr>
        <w:ind w:left="720"/>
      </w:pPr>
    </w:p>
    <w:p w14:paraId="013E67B6" w14:textId="77777777" w:rsidR="001022CE" w:rsidRPr="003D56F8" w:rsidRDefault="00A45632">
      <w:pPr>
        <w:jc w:val="center"/>
      </w:pPr>
      <w:r w:rsidRPr="003D56F8">
        <w:rPr>
          <w:b/>
        </w:rPr>
        <w:t>Section 14</w:t>
      </w:r>
    </w:p>
    <w:p w14:paraId="521D4FB0" w14:textId="77777777" w:rsidR="001022CE" w:rsidRPr="003D56F8" w:rsidRDefault="00A45632">
      <w:pPr>
        <w:jc w:val="center"/>
      </w:pPr>
      <w:r w:rsidRPr="003D56F8">
        <w:rPr>
          <w:b/>
        </w:rPr>
        <w:t>Responsibilities of the Resolutions Director</w:t>
      </w:r>
    </w:p>
    <w:p w14:paraId="4986F0F9" w14:textId="77777777" w:rsidR="001022CE" w:rsidRPr="003D56F8" w:rsidRDefault="001022CE"/>
    <w:p w14:paraId="5A2B5635" w14:textId="77777777" w:rsidR="003D56F8" w:rsidRPr="003D56F8" w:rsidRDefault="00A45632" w:rsidP="003D56F8">
      <w:pPr>
        <w:numPr>
          <w:ilvl w:val="0"/>
          <w:numId w:val="17"/>
        </w:numPr>
        <w:ind w:hanging="720"/>
      </w:pPr>
      <w:r w:rsidRPr="003D56F8">
        <w:t>Become familiar with resolutions and develop methods to bring about issues supported by NSNA</w:t>
      </w:r>
    </w:p>
    <w:p w14:paraId="4B97281D" w14:textId="77777777" w:rsidR="001022CE" w:rsidRPr="003D56F8" w:rsidRDefault="00A45632" w:rsidP="003D56F8">
      <w:pPr>
        <w:numPr>
          <w:ilvl w:val="0"/>
          <w:numId w:val="17"/>
        </w:numPr>
        <w:ind w:hanging="720"/>
      </w:pPr>
      <w:r w:rsidRPr="003D56F8">
        <w:t>Support the development of a Resolutions Committee in school chapters.</w:t>
      </w:r>
    </w:p>
    <w:p w14:paraId="00EAB9DB" w14:textId="77777777" w:rsidR="001022CE" w:rsidRPr="003D56F8" w:rsidRDefault="00A45632">
      <w:pPr>
        <w:numPr>
          <w:ilvl w:val="0"/>
          <w:numId w:val="17"/>
        </w:numPr>
        <w:ind w:hanging="720"/>
      </w:pPr>
      <w:r w:rsidRPr="003D56F8">
        <w:t>Develop a resolution for presentation at the NJNS convention and</w:t>
      </w:r>
      <w:r w:rsidR="003D56F8" w:rsidRPr="003D56F8">
        <w:t>,</w:t>
      </w:r>
      <w:r w:rsidRPr="003D56F8">
        <w:t xml:space="preserve"> once approved, present at the NSNA national convention.</w:t>
      </w:r>
    </w:p>
    <w:p w14:paraId="47E8A774" w14:textId="77777777" w:rsidR="001022CE" w:rsidRPr="003D56F8" w:rsidRDefault="001022CE"/>
    <w:p w14:paraId="436CDD04" w14:textId="77777777" w:rsidR="001022CE" w:rsidRPr="003D56F8" w:rsidRDefault="00A45632">
      <w:pPr>
        <w:jc w:val="center"/>
      </w:pPr>
      <w:r w:rsidRPr="003D56F8">
        <w:rPr>
          <w:b/>
        </w:rPr>
        <w:t>Section 15</w:t>
      </w:r>
    </w:p>
    <w:p w14:paraId="4267B985" w14:textId="77777777" w:rsidR="001022CE" w:rsidRPr="003D56F8" w:rsidRDefault="00A45632">
      <w:pPr>
        <w:jc w:val="center"/>
      </w:pPr>
      <w:r w:rsidRPr="003D56F8">
        <w:rPr>
          <w:b/>
        </w:rPr>
        <w:t>Responsibilities of the Fundraising Director</w:t>
      </w:r>
    </w:p>
    <w:p w14:paraId="2044FFB5" w14:textId="77777777" w:rsidR="001022CE" w:rsidRPr="003D56F8" w:rsidRDefault="001022CE"/>
    <w:p w14:paraId="6917E98F" w14:textId="77777777" w:rsidR="001022CE" w:rsidRPr="003D56F8" w:rsidRDefault="00A45632">
      <w:pPr>
        <w:numPr>
          <w:ilvl w:val="0"/>
          <w:numId w:val="31"/>
        </w:numPr>
        <w:ind w:hanging="720"/>
      </w:pPr>
      <w:r w:rsidRPr="003D56F8">
        <w:t>Develop and implement fundraisers as deemed appropriate by the board.</w:t>
      </w:r>
    </w:p>
    <w:p w14:paraId="55681446" w14:textId="77777777" w:rsidR="001022CE" w:rsidRPr="003D56F8" w:rsidRDefault="00A45632">
      <w:pPr>
        <w:numPr>
          <w:ilvl w:val="0"/>
          <w:numId w:val="31"/>
        </w:numPr>
        <w:ind w:hanging="720"/>
      </w:pPr>
      <w:r w:rsidRPr="003D56F8">
        <w:t>Work with the treasurer on fundraising projects.</w:t>
      </w:r>
    </w:p>
    <w:p w14:paraId="14DEAEE7" w14:textId="77777777" w:rsidR="001022CE" w:rsidRPr="003D56F8" w:rsidRDefault="00A45632">
      <w:pPr>
        <w:numPr>
          <w:ilvl w:val="0"/>
          <w:numId w:val="31"/>
        </w:numPr>
        <w:ind w:hanging="720"/>
      </w:pPr>
      <w:r w:rsidRPr="003D56F8">
        <w:t>Keep a record of all fundraisers throughout the year including profits and costs of each.</w:t>
      </w:r>
    </w:p>
    <w:p w14:paraId="3DE895DB" w14:textId="77777777" w:rsidR="001022CE" w:rsidRPr="003D56F8" w:rsidRDefault="00A45632">
      <w:pPr>
        <w:numPr>
          <w:ilvl w:val="0"/>
          <w:numId w:val="31"/>
        </w:numPr>
        <w:ind w:hanging="720"/>
      </w:pPr>
      <w:r w:rsidRPr="003D56F8">
        <w:t xml:space="preserve">Update all NJ schools of nursing/colleges on upcoming fundraising events via the </w:t>
      </w:r>
      <w:r w:rsidRPr="003D56F8">
        <w:rPr>
          <w:i/>
        </w:rPr>
        <w:t>Pulsebeat</w:t>
      </w:r>
      <w:r w:rsidRPr="003D56F8">
        <w:t xml:space="preserve"> and the website.</w:t>
      </w:r>
    </w:p>
    <w:p w14:paraId="1EC9C668" w14:textId="77777777" w:rsidR="001022CE" w:rsidRPr="003D56F8" w:rsidRDefault="001022CE"/>
    <w:p w14:paraId="3DCD4113" w14:textId="77777777" w:rsidR="001022CE" w:rsidRPr="003D56F8" w:rsidRDefault="00A45632">
      <w:pPr>
        <w:jc w:val="center"/>
      </w:pPr>
      <w:r w:rsidRPr="003D56F8">
        <w:rPr>
          <w:b/>
        </w:rPr>
        <w:t>Section 16</w:t>
      </w:r>
    </w:p>
    <w:p w14:paraId="06463FB6" w14:textId="77777777" w:rsidR="001022CE" w:rsidRPr="003D56F8" w:rsidRDefault="00A45632">
      <w:pPr>
        <w:jc w:val="center"/>
      </w:pPr>
      <w:r w:rsidRPr="003D56F8">
        <w:rPr>
          <w:b/>
        </w:rPr>
        <w:t>Appointed Positions</w:t>
      </w:r>
    </w:p>
    <w:p w14:paraId="5006D95F" w14:textId="77777777" w:rsidR="001022CE" w:rsidRPr="003D56F8" w:rsidRDefault="001022CE"/>
    <w:p w14:paraId="31CDEA74" w14:textId="77777777" w:rsidR="001022CE" w:rsidRPr="003D56F8" w:rsidRDefault="00A45632">
      <w:pPr>
        <w:numPr>
          <w:ilvl w:val="0"/>
          <w:numId w:val="32"/>
        </w:numPr>
        <w:ind w:hanging="720"/>
      </w:pPr>
      <w:r w:rsidRPr="003D56F8">
        <w:t>Appointed positions shall be:</w:t>
      </w:r>
    </w:p>
    <w:p w14:paraId="43A82EEB" w14:textId="77777777" w:rsidR="001022CE" w:rsidRPr="003D56F8" w:rsidRDefault="00A45632">
      <w:pPr>
        <w:numPr>
          <w:ilvl w:val="2"/>
          <w:numId w:val="32"/>
        </w:numPr>
        <w:ind w:hanging="180"/>
      </w:pPr>
      <w:r w:rsidRPr="003D56F8">
        <w:t>Two presidential advisors</w:t>
      </w:r>
    </w:p>
    <w:p w14:paraId="261CD1DA" w14:textId="0D5685A8" w:rsidR="001022CE" w:rsidRPr="003D56F8" w:rsidRDefault="00A45632">
      <w:pPr>
        <w:numPr>
          <w:ilvl w:val="3"/>
          <w:numId w:val="32"/>
        </w:numPr>
        <w:ind w:hanging="360"/>
      </w:pPr>
      <w:r w:rsidRPr="003D56F8">
        <w:t xml:space="preserve">The first advisor </w:t>
      </w:r>
      <w:r w:rsidR="003D56F8" w:rsidRPr="003D56F8">
        <w:t>shall</w:t>
      </w:r>
      <w:r w:rsidR="00081C08">
        <w:t xml:space="preserve"> be a school faculty member.</w:t>
      </w:r>
    </w:p>
    <w:p w14:paraId="3AAB61ED" w14:textId="77777777" w:rsidR="001022CE" w:rsidRPr="003D56F8" w:rsidRDefault="00A45632">
      <w:pPr>
        <w:numPr>
          <w:ilvl w:val="3"/>
          <w:numId w:val="32"/>
        </w:numPr>
        <w:ind w:hanging="360"/>
      </w:pPr>
      <w:r w:rsidRPr="003D56F8">
        <w:t>The second advisor shall have served on the board in the previous year if feasible.</w:t>
      </w:r>
    </w:p>
    <w:p w14:paraId="5BD890BF" w14:textId="77777777" w:rsidR="001022CE" w:rsidRPr="003D56F8" w:rsidRDefault="00A45632">
      <w:pPr>
        <w:numPr>
          <w:ilvl w:val="3"/>
          <w:numId w:val="32"/>
        </w:numPr>
        <w:ind w:hanging="360"/>
      </w:pPr>
      <w:r w:rsidRPr="003D56F8">
        <w:t>Shall be appointed by the president and maintain a one-year term that coincides with that of the president.</w:t>
      </w:r>
    </w:p>
    <w:p w14:paraId="1E35CC73" w14:textId="1EF7750E" w:rsidR="001022CE" w:rsidRPr="003D56F8" w:rsidRDefault="00A45632">
      <w:pPr>
        <w:numPr>
          <w:ilvl w:val="3"/>
          <w:numId w:val="32"/>
        </w:numPr>
        <w:ind w:hanging="360"/>
      </w:pPr>
      <w:r w:rsidRPr="003D56F8">
        <w:t>Responsibilities</w:t>
      </w:r>
      <w:r w:rsidR="00CB2341">
        <w:t xml:space="preserve"> for faculty advisors include</w:t>
      </w:r>
      <w:r w:rsidRPr="003D56F8">
        <w:t xml:space="preserve"> attendance at monthly board meetings and acting as a resource person.</w:t>
      </w:r>
    </w:p>
    <w:p w14:paraId="10F1222F" w14:textId="77777777" w:rsidR="001022CE" w:rsidRPr="003D56F8" w:rsidRDefault="001022CE"/>
    <w:p w14:paraId="0DB926B7" w14:textId="77777777" w:rsidR="001022CE" w:rsidRPr="003D56F8" w:rsidRDefault="00A45632">
      <w:pPr>
        <w:jc w:val="center"/>
      </w:pPr>
      <w:r w:rsidRPr="003D56F8">
        <w:rPr>
          <w:b/>
        </w:rPr>
        <w:t>Section 17</w:t>
      </w:r>
    </w:p>
    <w:p w14:paraId="130EF274" w14:textId="77777777" w:rsidR="001022CE" w:rsidRPr="003D56F8" w:rsidRDefault="00A45632">
      <w:pPr>
        <w:jc w:val="center"/>
      </w:pPr>
      <w:r w:rsidRPr="003D56F8">
        <w:rPr>
          <w:b/>
        </w:rPr>
        <w:t>Responsibilities of the NJNS Consultants</w:t>
      </w:r>
    </w:p>
    <w:p w14:paraId="3F7819EB" w14:textId="77777777" w:rsidR="001022CE" w:rsidRPr="003D56F8" w:rsidRDefault="001022CE"/>
    <w:p w14:paraId="7D8714AC" w14:textId="77777777" w:rsidR="001022CE" w:rsidRPr="003D56F8" w:rsidRDefault="00A45632">
      <w:pPr>
        <w:numPr>
          <w:ilvl w:val="0"/>
          <w:numId w:val="33"/>
        </w:numPr>
        <w:ind w:hanging="720"/>
      </w:pPr>
      <w:r w:rsidRPr="003D56F8">
        <w:t>Consultants are appointed by NJLN and NJSNA.</w:t>
      </w:r>
    </w:p>
    <w:p w14:paraId="4231158D" w14:textId="77777777" w:rsidR="001022CE" w:rsidRPr="003D56F8" w:rsidRDefault="00A45632">
      <w:pPr>
        <w:numPr>
          <w:ilvl w:val="0"/>
          <w:numId w:val="33"/>
        </w:numPr>
        <w:ind w:hanging="720"/>
      </w:pPr>
      <w:r w:rsidRPr="003D56F8">
        <w:t>Each consultant plays a vital role in the effective functioning of the student organization. The consultant must act as a resource person, interpreter, liaison officer, and one whose presence encourages independent thought and action.</w:t>
      </w:r>
    </w:p>
    <w:p w14:paraId="7014A0DB" w14:textId="77777777" w:rsidR="001022CE" w:rsidRPr="003D56F8" w:rsidRDefault="001022CE"/>
    <w:p w14:paraId="626BDB35" w14:textId="77777777" w:rsidR="001022CE" w:rsidRPr="003D56F8" w:rsidRDefault="00A45632">
      <w:pPr>
        <w:jc w:val="center"/>
      </w:pPr>
      <w:r w:rsidRPr="003D56F8">
        <w:rPr>
          <w:b/>
        </w:rPr>
        <w:t>Section 18</w:t>
      </w:r>
    </w:p>
    <w:p w14:paraId="5EC55E96" w14:textId="77777777" w:rsidR="001022CE" w:rsidRPr="003D56F8" w:rsidRDefault="00A45632">
      <w:pPr>
        <w:jc w:val="center"/>
      </w:pPr>
      <w:r w:rsidRPr="003D56F8">
        <w:rPr>
          <w:b/>
        </w:rPr>
        <w:t>Contracts</w:t>
      </w:r>
    </w:p>
    <w:p w14:paraId="54CA94A1" w14:textId="77777777" w:rsidR="001022CE" w:rsidRPr="003D56F8" w:rsidRDefault="001022CE"/>
    <w:p w14:paraId="7AB4D327" w14:textId="77777777" w:rsidR="001022CE" w:rsidRPr="003D56F8" w:rsidRDefault="00A45632">
      <w:pPr>
        <w:numPr>
          <w:ilvl w:val="0"/>
          <w:numId w:val="34"/>
        </w:numPr>
        <w:ind w:hanging="720"/>
      </w:pPr>
      <w:r w:rsidRPr="003D56F8">
        <w:t>All contracts shall be put out for bid or existing contracts may be continued as approved by the board.</w:t>
      </w:r>
    </w:p>
    <w:p w14:paraId="06158A3D" w14:textId="77777777" w:rsidR="001022CE" w:rsidRPr="003D56F8" w:rsidRDefault="00A45632">
      <w:pPr>
        <w:numPr>
          <w:ilvl w:val="0"/>
          <w:numId w:val="34"/>
        </w:numPr>
        <w:ind w:hanging="720"/>
      </w:pPr>
      <w:r w:rsidRPr="003D56F8">
        <w:t>Contracts may be made one (1) year in advance with the approval of the current board and one (1) consultant.</w:t>
      </w:r>
    </w:p>
    <w:p w14:paraId="0364FE6F" w14:textId="77777777" w:rsidR="001022CE" w:rsidRPr="003D56F8" w:rsidRDefault="00A45632">
      <w:pPr>
        <w:numPr>
          <w:ilvl w:val="0"/>
          <w:numId w:val="34"/>
        </w:numPr>
        <w:ind w:hanging="720"/>
      </w:pPr>
      <w:r w:rsidRPr="003D56F8">
        <w:t>All existing contracts shall be evaluated yearly, and can be continued as approved by a 2/3 vote of the board.</w:t>
      </w:r>
    </w:p>
    <w:p w14:paraId="5481AB9C" w14:textId="77777777" w:rsidR="001022CE" w:rsidRPr="003D56F8" w:rsidRDefault="00A45632">
      <w:pPr>
        <w:numPr>
          <w:ilvl w:val="0"/>
          <w:numId w:val="34"/>
        </w:numPr>
        <w:ind w:hanging="720"/>
      </w:pPr>
      <w:r w:rsidRPr="003D56F8">
        <w:t xml:space="preserve">New contract proposals shall require a minimum of three (3) bids to be reviewed by the board and the best offer shall be selected. </w:t>
      </w:r>
    </w:p>
    <w:p w14:paraId="0DA15DDC" w14:textId="77777777" w:rsidR="003D56F8" w:rsidRPr="003D56F8" w:rsidRDefault="00A45632" w:rsidP="003D56F8">
      <w:pPr>
        <w:numPr>
          <w:ilvl w:val="0"/>
          <w:numId w:val="34"/>
        </w:numPr>
        <w:ind w:hanging="720"/>
      </w:pPr>
      <w:r w:rsidRPr="003D56F8">
        <w:t>The current board may sign contracts for the location of the annual convention up to two (2) years in advance following the necessary p</w:t>
      </w:r>
      <w:r w:rsidR="009B42ED">
        <w:t>rocedure for signing contracts.</w:t>
      </w:r>
    </w:p>
    <w:p w14:paraId="029A80C4" w14:textId="77777777" w:rsidR="003D56F8" w:rsidRPr="003D56F8" w:rsidRDefault="003D56F8" w:rsidP="003D56F8"/>
    <w:p w14:paraId="7C4A8962" w14:textId="77777777" w:rsidR="003D56F8" w:rsidRPr="003D56F8" w:rsidRDefault="003D56F8" w:rsidP="003D56F8"/>
    <w:p w14:paraId="52857EEC" w14:textId="77777777" w:rsidR="001022CE" w:rsidRPr="003D56F8" w:rsidRDefault="00A45632">
      <w:pPr>
        <w:jc w:val="center"/>
      </w:pPr>
      <w:r w:rsidRPr="003D56F8">
        <w:rPr>
          <w:b/>
        </w:rPr>
        <w:t>Section 19</w:t>
      </w:r>
    </w:p>
    <w:p w14:paraId="6662FA20" w14:textId="77777777" w:rsidR="001022CE" w:rsidRPr="003D56F8" w:rsidRDefault="00A45632">
      <w:pPr>
        <w:jc w:val="center"/>
      </w:pPr>
      <w:r w:rsidRPr="003D56F8">
        <w:rPr>
          <w:b/>
        </w:rPr>
        <w:t>Professionalism</w:t>
      </w:r>
    </w:p>
    <w:p w14:paraId="7E228805" w14:textId="77777777" w:rsidR="001022CE" w:rsidRPr="003D56F8" w:rsidRDefault="001022CE"/>
    <w:p w14:paraId="0DC92553" w14:textId="77777777" w:rsidR="001022CE" w:rsidRPr="003D56F8" w:rsidRDefault="00A45632">
      <w:pPr>
        <w:numPr>
          <w:ilvl w:val="0"/>
          <w:numId w:val="35"/>
        </w:numPr>
        <w:ind w:hanging="720"/>
      </w:pPr>
      <w:r w:rsidRPr="003D56F8">
        <w:t>Professional Dress</w:t>
      </w:r>
    </w:p>
    <w:p w14:paraId="78A99E37" w14:textId="77777777" w:rsidR="001022CE" w:rsidRPr="003D56F8" w:rsidRDefault="00A45632">
      <w:pPr>
        <w:numPr>
          <w:ilvl w:val="1"/>
          <w:numId w:val="35"/>
        </w:numPr>
        <w:ind w:hanging="360"/>
      </w:pPr>
      <w:r w:rsidRPr="003D56F8">
        <w:t xml:space="preserve">Appropriate business attire is required at all functions where members of the board are representing NJNS. </w:t>
      </w:r>
    </w:p>
    <w:p w14:paraId="1E27A59C" w14:textId="77777777" w:rsidR="001022CE" w:rsidRPr="003D56F8" w:rsidRDefault="00A45632" w:rsidP="003D56F8">
      <w:pPr>
        <w:numPr>
          <w:ilvl w:val="1"/>
          <w:numId w:val="35"/>
        </w:numPr>
        <w:ind w:hanging="360"/>
      </w:pPr>
      <w:r w:rsidRPr="003D56F8">
        <w:t>Social Media Conduct</w:t>
      </w:r>
      <w:r w:rsidR="00C44255" w:rsidRPr="003D56F8">
        <w:t xml:space="preserve"> </w:t>
      </w:r>
    </w:p>
    <w:p w14:paraId="72090E70" w14:textId="77777777" w:rsidR="001022CE" w:rsidRPr="003D56F8" w:rsidRDefault="00A45632">
      <w:pPr>
        <w:numPr>
          <w:ilvl w:val="1"/>
          <w:numId w:val="35"/>
        </w:numPr>
        <w:ind w:hanging="360"/>
      </w:pPr>
      <w:r w:rsidRPr="003D56F8">
        <w:t>NJNS will utilize NSNA’s “Recommendations For: Social Media Usage and Maintaining Privacy, Confidentiality and Professionalism” for the NJNS Facebook and Instagram accounts.  The mission of the NJNS Facebook page is to unite the members of NJNS through social media to promote education, membership and NJNS events.  The president will serve as the administrator and the</w:t>
      </w:r>
      <w:r w:rsidRPr="003D56F8">
        <w:rPr>
          <w:i/>
        </w:rPr>
        <w:t xml:space="preserve"> Pulsebeat</w:t>
      </w:r>
      <w:r w:rsidRPr="003D56F8">
        <w:t xml:space="preserve"> editor/public relations director will serve as the co-administrator of the NJNS Facebook account and all posts made by “NJNS” will be made by either the president or the</w:t>
      </w:r>
      <w:r w:rsidRPr="003D56F8">
        <w:rPr>
          <w:i/>
        </w:rPr>
        <w:t xml:space="preserve"> Pulsebeat</w:t>
      </w:r>
      <w:r w:rsidRPr="003D56F8">
        <w:t xml:space="preserve"> editor/public relations director.  A consultan</w:t>
      </w:r>
      <w:r w:rsidRPr="003D56F8">
        <w:rPr>
          <w:color w:val="222222"/>
        </w:rPr>
        <w:t>t must approve all original posts.  Any unprofessional postings have the right to be removed by the NJNS sitting board.</w:t>
      </w:r>
    </w:p>
    <w:p w14:paraId="607BC470" w14:textId="77777777" w:rsidR="001022CE" w:rsidRPr="003D56F8" w:rsidRDefault="00A45632">
      <w:pPr>
        <w:numPr>
          <w:ilvl w:val="0"/>
          <w:numId w:val="35"/>
        </w:numPr>
        <w:ind w:hanging="720"/>
      </w:pPr>
      <w:r w:rsidRPr="003D56F8">
        <w:t>Conflicts of Interest</w:t>
      </w:r>
    </w:p>
    <w:p w14:paraId="072BF04E" w14:textId="77777777" w:rsidR="001022CE" w:rsidRPr="003D56F8" w:rsidRDefault="00A45632">
      <w:pPr>
        <w:numPr>
          <w:ilvl w:val="1"/>
          <w:numId w:val="35"/>
        </w:numPr>
        <w:ind w:hanging="360"/>
      </w:pPr>
      <w:r w:rsidRPr="003D56F8">
        <w:t xml:space="preserve">In connection with any actual or possible conflict of interest, interested persons must disclose the existence and nature of their conflict of interest to the board and any relevant committee members as soon as they become aware of such a conflict. </w:t>
      </w:r>
    </w:p>
    <w:p w14:paraId="3BAE9E3A" w14:textId="7D834657" w:rsidR="001022CE" w:rsidRPr="00F32ECE" w:rsidRDefault="00A45632">
      <w:pPr>
        <w:numPr>
          <w:ilvl w:val="1"/>
          <w:numId w:val="35"/>
        </w:numPr>
        <w:ind w:hanging="360"/>
      </w:pPr>
      <w:r w:rsidRPr="00F32ECE">
        <w:t>Sign the acknowledgment form</w:t>
      </w:r>
      <w:r w:rsidR="00EF7A2C" w:rsidRPr="00F32ECE">
        <w:t xml:space="preserve"> </w:t>
      </w:r>
      <w:r w:rsidR="00F32ECE" w:rsidRPr="00F32ECE">
        <w:t>during transmission meeting.</w:t>
      </w:r>
    </w:p>
    <w:p w14:paraId="34F8F242" w14:textId="77777777" w:rsidR="001022CE" w:rsidRPr="003D56F8" w:rsidRDefault="00A45632">
      <w:pPr>
        <w:numPr>
          <w:ilvl w:val="0"/>
          <w:numId w:val="35"/>
        </w:numPr>
        <w:ind w:hanging="720"/>
      </w:pPr>
      <w:r w:rsidRPr="003D56F8">
        <w:t>Code of Professional Conduct</w:t>
      </w:r>
    </w:p>
    <w:p w14:paraId="4D72A9FD" w14:textId="77777777" w:rsidR="001022CE" w:rsidRPr="003D56F8" w:rsidRDefault="00A45632">
      <w:pPr>
        <w:numPr>
          <w:ilvl w:val="1"/>
          <w:numId w:val="35"/>
        </w:numPr>
        <w:ind w:hanging="360"/>
      </w:pPr>
      <w:r w:rsidRPr="003D56F8">
        <w:t>All NJNS board members must:</w:t>
      </w:r>
    </w:p>
    <w:p w14:paraId="42F02AD9" w14:textId="77777777" w:rsidR="001022CE" w:rsidRPr="003D56F8" w:rsidRDefault="00A45632">
      <w:pPr>
        <w:numPr>
          <w:ilvl w:val="2"/>
          <w:numId w:val="35"/>
        </w:numPr>
        <w:ind w:hanging="180"/>
      </w:pPr>
      <w:r w:rsidRPr="003D56F8">
        <w:t>represent the interests of all members served by this organization,</w:t>
      </w:r>
    </w:p>
    <w:p w14:paraId="12A89BCE" w14:textId="77777777" w:rsidR="001022CE" w:rsidRPr="003D56F8" w:rsidRDefault="00A45632">
      <w:pPr>
        <w:numPr>
          <w:ilvl w:val="2"/>
          <w:numId w:val="35"/>
        </w:numPr>
        <w:ind w:hanging="180"/>
      </w:pPr>
      <w:r w:rsidRPr="003D56F8">
        <w:t>act in the best interest of NJNS,</w:t>
      </w:r>
    </w:p>
    <w:p w14:paraId="696DE08F" w14:textId="77777777" w:rsidR="001022CE" w:rsidRPr="003D56F8" w:rsidRDefault="00A45632">
      <w:pPr>
        <w:numPr>
          <w:ilvl w:val="2"/>
          <w:numId w:val="35"/>
        </w:numPr>
        <w:ind w:hanging="180"/>
      </w:pPr>
      <w:r w:rsidRPr="003D56F8">
        <w:t>accept duty of care to make decisions based on research, legal and financial counsel (as needed), and critical thinking that evaluates the short and long term impact of decisions upon NJNS,</w:t>
      </w:r>
    </w:p>
    <w:p w14:paraId="374CCD07" w14:textId="77777777" w:rsidR="001022CE" w:rsidRPr="003D56F8" w:rsidRDefault="00A45632">
      <w:pPr>
        <w:numPr>
          <w:ilvl w:val="2"/>
          <w:numId w:val="35"/>
        </w:numPr>
        <w:ind w:hanging="180"/>
      </w:pPr>
      <w:r w:rsidRPr="003D56F8">
        <w:t>avoid conflicts of interest,</w:t>
      </w:r>
    </w:p>
    <w:p w14:paraId="186261C8" w14:textId="77777777" w:rsidR="001022CE" w:rsidRPr="003D56F8" w:rsidRDefault="00A45632">
      <w:pPr>
        <w:numPr>
          <w:ilvl w:val="2"/>
          <w:numId w:val="35"/>
        </w:numPr>
        <w:ind w:hanging="180"/>
      </w:pPr>
      <w:r w:rsidRPr="003D56F8">
        <w:t>keep confidential information confidential,</w:t>
      </w:r>
    </w:p>
    <w:p w14:paraId="114E0023" w14:textId="77777777" w:rsidR="001022CE" w:rsidRPr="003D56F8" w:rsidRDefault="00A45632">
      <w:pPr>
        <w:numPr>
          <w:ilvl w:val="2"/>
          <w:numId w:val="35"/>
        </w:numPr>
        <w:ind w:hanging="180"/>
      </w:pPr>
      <w:r w:rsidRPr="003D56F8">
        <w:t>approach all NJNS board issues with an open mind and be prepared to make the best decision for the whole organization,</w:t>
      </w:r>
    </w:p>
    <w:p w14:paraId="78680751" w14:textId="77777777" w:rsidR="001022CE" w:rsidRPr="003D56F8" w:rsidRDefault="00A45632">
      <w:pPr>
        <w:numPr>
          <w:ilvl w:val="2"/>
          <w:numId w:val="35"/>
        </w:numPr>
        <w:ind w:hanging="180"/>
      </w:pPr>
      <w:r w:rsidRPr="003D56F8">
        <w:t>never exercise authority as an NJNS board member except when acting in a meeting with the full NJNS board or as delegated by the NJNS board,</w:t>
      </w:r>
    </w:p>
    <w:p w14:paraId="49EDAF01" w14:textId="77777777" w:rsidR="001022CE" w:rsidRPr="003D56F8" w:rsidRDefault="00A45632">
      <w:pPr>
        <w:numPr>
          <w:ilvl w:val="2"/>
          <w:numId w:val="35"/>
        </w:numPr>
        <w:ind w:hanging="180"/>
      </w:pPr>
      <w:r w:rsidRPr="003D56F8">
        <w:t>focus NJNS board efforts on NJNS’s mission and not on personal goals.</w:t>
      </w:r>
    </w:p>
    <w:p w14:paraId="3E5F8784" w14:textId="77777777" w:rsidR="001022CE" w:rsidRPr="003D56F8" w:rsidRDefault="00A45632">
      <w:pPr>
        <w:numPr>
          <w:ilvl w:val="0"/>
          <w:numId w:val="35"/>
        </w:numPr>
        <w:ind w:hanging="720"/>
      </w:pPr>
      <w:r w:rsidRPr="003D56F8">
        <w:t>Negative Feedback</w:t>
      </w:r>
    </w:p>
    <w:p w14:paraId="71DE97BC" w14:textId="77777777" w:rsidR="001022CE" w:rsidRPr="003D56F8" w:rsidRDefault="00A45632">
      <w:pPr>
        <w:numPr>
          <w:ilvl w:val="1"/>
          <w:numId w:val="35"/>
        </w:numPr>
        <w:ind w:hanging="360"/>
      </w:pPr>
      <w:r w:rsidRPr="003D56F8">
        <w:t xml:space="preserve">Any complaints or negative feedback about NJNS must be handled with utmost respect and professionalism.  All correspondence related to complaints must first be approved by a consultant.  </w:t>
      </w:r>
    </w:p>
    <w:p w14:paraId="036FFDC3" w14:textId="77777777" w:rsidR="001022CE" w:rsidRPr="003D56F8" w:rsidRDefault="00A45632">
      <w:pPr>
        <w:numPr>
          <w:ilvl w:val="0"/>
          <w:numId w:val="35"/>
        </w:numPr>
        <w:ind w:hanging="720"/>
      </w:pPr>
      <w:r w:rsidRPr="003D56F8">
        <w:t xml:space="preserve">Failure of a board member to comply with these professional policies will result in disciplinary action as voted on by the board. </w:t>
      </w:r>
    </w:p>
    <w:p w14:paraId="7A66DC0E" w14:textId="77777777" w:rsidR="001022CE" w:rsidRPr="003D56F8" w:rsidRDefault="001022CE"/>
    <w:p w14:paraId="57150A75" w14:textId="77777777" w:rsidR="003D56F8" w:rsidRPr="003D56F8" w:rsidRDefault="003D56F8">
      <w:pPr>
        <w:jc w:val="center"/>
        <w:rPr>
          <w:b/>
        </w:rPr>
      </w:pPr>
    </w:p>
    <w:p w14:paraId="5D3F10A1" w14:textId="77777777" w:rsidR="003D56F8" w:rsidRPr="003D56F8" w:rsidRDefault="003D56F8">
      <w:pPr>
        <w:jc w:val="center"/>
        <w:rPr>
          <w:b/>
        </w:rPr>
      </w:pPr>
    </w:p>
    <w:p w14:paraId="576DE06E" w14:textId="77777777" w:rsidR="001022CE" w:rsidRPr="003D56F8" w:rsidRDefault="00A45632">
      <w:pPr>
        <w:jc w:val="center"/>
      </w:pPr>
      <w:r w:rsidRPr="003D56F8">
        <w:rPr>
          <w:b/>
        </w:rPr>
        <w:t xml:space="preserve">Section 20  </w:t>
      </w:r>
    </w:p>
    <w:p w14:paraId="2D47C40A" w14:textId="77777777" w:rsidR="001022CE" w:rsidRPr="003D56F8" w:rsidRDefault="00A45632">
      <w:pPr>
        <w:jc w:val="center"/>
      </w:pPr>
      <w:r w:rsidRPr="003D56F8">
        <w:rPr>
          <w:b/>
        </w:rPr>
        <w:t>Return Check Policy</w:t>
      </w:r>
    </w:p>
    <w:p w14:paraId="35387293" w14:textId="77777777" w:rsidR="001022CE" w:rsidRPr="003D56F8" w:rsidRDefault="001022CE">
      <w:pPr>
        <w:jc w:val="center"/>
      </w:pPr>
    </w:p>
    <w:p w14:paraId="51903B0E" w14:textId="77777777" w:rsidR="001022CE" w:rsidRPr="003D56F8" w:rsidRDefault="00A45632">
      <w:pPr>
        <w:ind w:left="720" w:hanging="720"/>
      </w:pPr>
      <w:r w:rsidRPr="003D56F8">
        <w:t>A.</w:t>
      </w:r>
      <w:r w:rsidRPr="003D56F8">
        <w:tab/>
        <w:t>A check received as insufficient funds shall be assessed with the current bank fee. At the conclusion of a 60 day period following the receipt of a check returned for insufficient funds without reimbursement along with the additional fees, the treasurer will notify the dean/director of the school of nursing (regardless of membership in NJNS) from which the maker of the check in question is currently enrolled. This notification shall be made in the form of a certified receipt requested letter.</w:t>
      </w:r>
    </w:p>
    <w:p w14:paraId="25367722" w14:textId="77777777" w:rsidR="001022CE" w:rsidRPr="003D56F8" w:rsidRDefault="001022CE">
      <w:pPr>
        <w:ind w:left="720" w:hanging="720"/>
      </w:pPr>
    </w:p>
    <w:p w14:paraId="35850E2C" w14:textId="77777777" w:rsidR="001022CE" w:rsidRPr="003D56F8" w:rsidRDefault="00A45632">
      <w:pPr>
        <w:jc w:val="center"/>
      </w:pPr>
      <w:r w:rsidRPr="003D56F8">
        <w:rPr>
          <w:b/>
        </w:rPr>
        <w:t>Section 21</w:t>
      </w:r>
    </w:p>
    <w:p w14:paraId="4C7D7803" w14:textId="77777777" w:rsidR="001022CE" w:rsidRPr="003D56F8" w:rsidRDefault="00A45632">
      <w:pPr>
        <w:jc w:val="center"/>
      </w:pPr>
      <w:r w:rsidRPr="003D56F8">
        <w:rPr>
          <w:b/>
        </w:rPr>
        <w:t>Quorum Contingency Plan</w:t>
      </w:r>
    </w:p>
    <w:p w14:paraId="0471F69E" w14:textId="77777777" w:rsidR="001022CE" w:rsidRPr="003D56F8" w:rsidRDefault="001022CE"/>
    <w:p w14:paraId="230EB19D" w14:textId="77777777" w:rsidR="001022CE" w:rsidRPr="003D56F8" w:rsidRDefault="00A45632">
      <w:pPr>
        <w:ind w:left="720" w:hanging="720"/>
      </w:pPr>
      <w:r w:rsidRPr="003D56F8">
        <w:t>A.</w:t>
      </w:r>
      <w:r w:rsidRPr="003D56F8">
        <w:tab/>
        <w:t>In the event that both consultants are unavailable for a scheduled business meeting, the parliamentarian, presidential advisor, or administrative manager may temporarily assume the consultant’s responsibilities in order to fulfill quorum.</w:t>
      </w:r>
    </w:p>
    <w:p w14:paraId="05C09FF1" w14:textId="77777777" w:rsidR="001022CE" w:rsidRPr="003D56F8" w:rsidRDefault="001022CE">
      <w:pPr>
        <w:ind w:left="720" w:hanging="720"/>
      </w:pPr>
    </w:p>
    <w:p w14:paraId="49C4941A" w14:textId="77777777" w:rsidR="001022CE" w:rsidRPr="003D56F8" w:rsidRDefault="00A45632">
      <w:pPr>
        <w:jc w:val="center"/>
      </w:pPr>
      <w:r w:rsidRPr="003D56F8">
        <w:t xml:space="preserve"> </w:t>
      </w:r>
      <w:r w:rsidRPr="003D56F8">
        <w:rPr>
          <w:b/>
        </w:rPr>
        <w:t>Section 22</w:t>
      </w:r>
    </w:p>
    <w:p w14:paraId="15728217" w14:textId="77777777" w:rsidR="00566A4E" w:rsidRDefault="00566A4E" w:rsidP="00566A4E">
      <w:pPr>
        <w:jc w:val="center"/>
        <w:rPr>
          <w:b/>
        </w:rPr>
      </w:pPr>
      <w:r w:rsidRPr="003D56F8">
        <w:rPr>
          <w:b/>
        </w:rPr>
        <w:t>Appendices</w:t>
      </w:r>
    </w:p>
    <w:p w14:paraId="28A42028" w14:textId="77777777" w:rsidR="00F32ECE" w:rsidRDefault="00F32ECE" w:rsidP="00566A4E">
      <w:pPr>
        <w:jc w:val="center"/>
        <w:rPr>
          <w:b/>
        </w:rPr>
      </w:pPr>
    </w:p>
    <w:p w14:paraId="315867FF" w14:textId="3D3A6C6B" w:rsidR="00F32ECE" w:rsidRPr="00F32ECE" w:rsidRDefault="00F32ECE" w:rsidP="00F32ECE">
      <w:pPr>
        <w:jc w:val="center"/>
      </w:pPr>
      <w:r w:rsidRPr="00F32ECE">
        <w:rPr>
          <w:b/>
        </w:rPr>
        <w:t xml:space="preserve">APPENDIX A </w:t>
      </w:r>
    </w:p>
    <w:p w14:paraId="279A67FF" w14:textId="77777777" w:rsidR="00F32ECE" w:rsidRPr="00F32ECE" w:rsidRDefault="00F32ECE" w:rsidP="00F32ECE">
      <w:pPr>
        <w:jc w:val="center"/>
      </w:pPr>
      <w:r w:rsidRPr="00F32ECE">
        <w:rPr>
          <w:b/>
        </w:rPr>
        <w:t>New Jersey Nursing Students, Inc.</w:t>
      </w:r>
    </w:p>
    <w:p w14:paraId="69946A9D" w14:textId="77777777" w:rsidR="00F32ECE" w:rsidRPr="00F32ECE" w:rsidRDefault="00F32ECE" w:rsidP="00F32ECE">
      <w:pPr>
        <w:jc w:val="center"/>
        <w:rPr>
          <w:b/>
        </w:rPr>
      </w:pPr>
      <w:r w:rsidRPr="00F32ECE">
        <w:rPr>
          <w:b/>
        </w:rPr>
        <w:t>Definitions</w:t>
      </w:r>
    </w:p>
    <w:p w14:paraId="7DCB0616" w14:textId="77777777" w:rsidR="00F32ECE" w:rsidRPr="00F32ECE" w:rsidRDefault="00F32ECE" w:rsidP="00F32ECE">
      <w:pPr>
        <w:jc w:val="center"/>
        <w:rPr>
          <w:b/>
        </w:rPr>
      </w:pPr>
    </w:p>
    <w:p w14:paraId="70B58043" w14:textId="77777777" w:rsidR="00F32ECE" w:rsidRPr="00F32ECE" w:rsidRDefault="00F32ECE" w:rsidP="00F32ECE">
      <w:r w:rsidRPr="00F32ECE">
        <w:rPr>
          <w:b/>
        </w:rPr>
        <w:tab/>
      </w:r>
      <w:r w:rsidRPr="00F32ECE">
        <w:t>Non-contributing member</w:t>
      </w:r>
    </w:p>
    <w:p w14:paraId="7E06775B" w14:textId="77777777" w:rsidR="00F32ECE" w:rsidRPr="00F32ECE" w:rsidRDefault="00F32ECE" w:rsidP="00F32ECE">
      <w:pPr>
        <w:pStyle w:val="ListParagraph"/>
        <w:numPr>
          <w:ilvl w:val="0"/>
          <w:numId w:val="37"/>
        </w:numPr>
      </w:pPr>
      <w:r w:rsidRPr="00F32ECE">
        <w:t>Unresponsive to telephone calls/emails/texts, etc.</w:t>
      </w:r>
    </w:p>
    <w:p w14:paraId="591DE959" w14:textId="77777777" w:rsidR="00F32ECE" w:rsidRPr="00F32ECE" w:rsidRDefault="00F32ECE" w:rsidP="00F32ECE">
      <w:pPr>
        <w:pStyle w:val="ListParagraph"/>
        <w:numPr>
          <w:ilvl w:val="0"/>
          <w:numId w:val="37"/>
        </w:numPr>
      </w:pPr>
      <w:r w:rsidRPr="00F32ECE">
        <w:t>Failure to perform duties as assigned in the bylaws and by the president</w:t>
      </w:r>
    </w:p>
    <w:p w14:paraId="6B8DEEF2" w14:textId="77777777" w:rsidR="00F32ECE" w:rsidRPr="00F32ECE" w:rsidRDefault="00F32ECE" w:rsidP="00F32ECE">
      <w:pPr>
        <w:pStyle w:val="ListParagraph"/>
        <w:numPr>
          <w:ilvl w:val="0"/>
          <w:numId w:val="37"/>
        </w:numPr>
      </w:pPr>
      <w:r w:rsidRPr="00F32ECE">
        <w:t>Paperwork not signed and turned in within required 30 days</w:t>
      </w:r>
    </w:p>
    <w:p w14:paraId="3F149E2B" w14:textId="77777777" w:rsidR="00F32ECE" w:rsidRPr="00F32ECE" w:rsidRDefault="00F32ECE" w:rsidP="00F32ECE">
      <w:pPr>
        <w:pStyle w:val="ListParagraph"/>
        <w:numPr>
          <w:ilvl w:val="0"/>
          <w:numId w:val="37"/>
        </w:numPr>
      </w:pPr>
      <w:r w:rsidRPr="00F32ECE">
        <w:t>Failure to attend activities</w:t>
      </w:r>
    </w:p>
    <w:p w14:paraId="1504B2F6" w14:textId="77777777" w:rsidR="00F32ECE" w:rsidRPr="00F32ECE" w:rsidRDefault="00F32ECE" w:rsidP="00F32ECE"/>
    <w:p w14:paraId="70524AF3" w14:textId="77777777" w:rsidR="00F32ECE" w:rsidRPr="00F32ECE" w:rsidRDefault="00F32ECE" w:rsidP="00F32ECE">
      <w:pPr>
        <w:ind w:left="720"/>
      </w:pPr>
      <w:r w:rsidRPr="00F32ECE">
        <w:t>Excused absences</w:t>
      </w:r>
    </w:p>
    <w:p w14:paraId="20124656" w14:textId="77777777" w:rsidR="00F32ECE" w:rsidRPr="00F32ECE" w:rsidRDefault="00F32ECE" w:rsidP="00F32ECE">
      <w:pPr>
        <w:pStyle w:val="ListParagraph"/>
        <w:numPr>
          <w:ilvl w:val="0"/>
          <w:numId w:val="37"/>
        </w:numPr>
      </w:pPr>
      <w:r w:rsidRPr="00F32ECE">
        <w:t>Death of a loved one</w:t>
      </w:r>
    </w:p>
    <w:p w14:paraId="78212708" w14:textId="77777777" w:rsidR="00F32ECE" w:rsidRPr="00F32ECE" w:rsidRDefault="00F32ECE" w:rsidP="00F32ECE">
      <w:pPr>
        <w:pStyle w:val="ListParagraph"/>
        <w:numPr>
          <w:ilvl w:val="0"/>
          <w:numId w:val="37"/>
        </w:numPr>
      </w:pPr>
      <w:r w:rsidRPr="00F32ECE">
        <w:t>Illness with documentation</w:t>
      </w:r>
    </w:p>
    <w:p w14:paraId="2AE35D49" w14:textId="77777777" w:rsidR="00F32ECE" w:rsidRPr="00F32ECE" w:rsidRDefault="00F32ECE" w:rsidP="00F32ECE">
      <w:pPr>
        <w:pStyle w:val="ListParagraph"/>
        <w:numPr>
          <w:ilvl w:val="0"/>
          <w:numId w:val="37"/>
        </w:numPr>
      </w:pPr>
      <w:r w:rsidRPr="00F32ECE">
        <w:t>One (1) academic-related absence including summer activities</w:t>
      </w:r>
    </w:p>
    <w:p w14:paraId="6F7E8B44" w14:textId="77777777" w:rsidR="00F32ECE" w:rsidRPr="00F32ECE" w:rsidRDefault="00F32ECE" w:rsidP="00F32ECE">
      <w:pPr>
        <w:pStyle w:val="ListParagraph"/>
        <w:numPr>
          <w:ilvl w:val="0"/>
          <w:numId w:val="37"/>
        </w:numPr>
      </w:pPr>
      <w:r w:rsidRPr="00F32ECE">
        <w:t>Unpredicted emergency</w:t>
      </w:r>
    </w:p>
    <w:p w14:paraId="64B1900F" w14:textId="77777777" w:rsidR="00F32ECE" w:rsidRPr="00F32ECE" w:rsidRDefault="00F32ECE" w:rsidP="00F32ECE">
      <w:pPr>
        <w:pStyle w:val="ListParagraph"/>
        <w:ind w:left="1800"/>
      </w:pPr>
    </w:p>
    <w:p w14:paraId="0AF08012" w14:textId="77777777" w:rsidR="00F32ECE" w:rsidRPr="00F32ECE" w:rsidRDefault="00F32ECE" w:rsidP="00F32ECE"/>
    <w:p w14:paraId="476DE63D" w14:textId="77777777" w:rsidR="00F32ECE" w:rsidRPr="00F32ECE" w:rsidRDefault="00F32ECE" w:rsidP="00F32ECE">
      <w:pPr>
        <w:ind w:left="720"/>
      </w:pPr>
      <w:r w:rsidRPr="00F32ECE">
        <w:t>Unexcused absences</w:t>
      </w:r>
    </w:p>
    <w:p w14:paraId="5E2698BC" w14:textId="77777777" w:rsidR="00F32ECE" w:rsidRPr="00F32ECE" w:rsidRDefault="00F32ECE" w:rsidP="00F32ECE">
      <w:pPr>
        <w:pStyle w:val="ListParagraph"/>
        <w:numPr>
          <w:ilvl w:val="0"/>
          <w:numId w:val="37"/>
        </w:numPr>
      </w:pPr>
      <w:r w:rsidRPr="00F32ECE">
        <w:t>Second school related absence</w:t>
      </w:r>
    </w:p>
    <w:p w14:paraId="09BE57B1" w14:textId="77777777" w:rsidR="00F32ECE" w:rsidRPr="00F32ECE" w:rsidRDefault="00F32ECE" w:rsidP="00F32ECE">
      <w:pPr>
        <w:pStyle w:val="ListParagraph"/>
        <w:numPr>
          <w:ilvl w:val="0"/>
          <w:numId w:val="37"/>
        </w:numPr>
      </w:pPr>
      <w:r w:rsidRPr="00F32ECE">
        <w:t>Employment</w:t>
      </w:r>
    </w:p>
    <w:p w14:paraId="6636CA49" w14:textId="77777777" w:rsidR="00F32ECE" w:rsidRPr="00F32ECE" w:rsidRDefault="00F32ECE" w:rsidP="00F32ECE">
      <w:pPr>
        <w:pStyle w:val="ListParagraph"/>
        <w:numPr>
          <w:ilvl w:val="0"/>
          <w:numId w:val="37"/>
        </w:numPr>
      </w:pPr>
      <w:r w:rsidRPr="00F32ECE">
        <w:t>Childcare issues</w:t>
      </w:r>
    </w:p>
    <w:p w14:paraId="5EFB3A12" w14:textId="77777777" w:rsidR="00F32ECE" w:rsidRPr="00F32ECE" w:rsidRDefault="00F32ECE" w:rsidP="00F32ECE">
      <w:pPr>
        <w:pStyle w:val="ListParagraph"/>
        <w:numPr>
          <w:ilvl w:val="0"/>
          <w:numId w:val="37"/>
        </w:numPr>
      </w:pPr>
      <w:r w:rsidRPr="00F32ECE">
        <w:t>Motor vehicle violations</w:t>
      </w:r>
    </w:p>
    <w:p w14:paraId="66EF9F6D" w14:textId="77777777" w:rsidR="00F32ECE" w:rsidRPr="00F32ECE" w:rsidRDefault="00F32ECE" w:rsidP="00F32ECE">
      <w:pPr>
        <w:pStyle w:val="ListParagraph"/>
        <w:numPr>
          <w:ilvl w:val="0"/>
          <w:numId w:val="37"/>
        </w:numPr>
      </w:pPr>
      <w:r w:rsidRPr="00F32ECE">
        <w:t>Flat tire</w:t>
      </w:r>
    </w:p>
    <w:p w14:paraId="0728F9A8" w14:textId="76618717" w:rsidR="00F32ECE" w:rsidRPr="00F32ECE" w:rsidRDefault="00F32ECE" w:rsidP="00F32ECE">
      <w:pPr>
        <w:pStyle w:val="ListParagraph"/>
        <w:numPr>
          <w:ilvl w:val="0"/>
          <w:numId w:val="37"/>
        </w:numPr>
      </w:pPr>
      <w:r>
        <w:t>Illness with</w:t>
      </w:r>
      <w:r w:rsidRPr="00F32ECE">
        <w:t>out documentation</w:t>
      </w:r>
    </w:p>
    <w:p w14:paraId="33BAE7F1" w14:textId="77777777" w:rsidR="00566A4E" w:rsidRPr="003D56F8" w:rsidRDefault="00566A4E" w:rsidP="00566A4E">
      <w:pPr>
        <w:sectPr w:rsidR="00566A4E" w:rsidRPr="003D56F8">
          <w:footerReference w:type="default" r:id="rId8"/>
          <w:pgSz w:w="12240" w:h="15840"/>
          <w:pgMar w:top="1440" w:right="1440" w:bottom="1440" w:left="1440" w:header="720" w:footer="720" w:gutter="0"/>
          <w:pgNumType w:start="1"/>
          <w:cols w:space="720"/>
        </w:sectPr>
      </w:pPr>
    </w:p>
    <w:p w14:paraId="2460D0C9" w14:textId="1321691F" w:rsidR="001022CE" w:rsidRPr="003D56F8" w:rsidRDefault="001022CE" w:rsidP="00F32ECE"/>
    <w:p w14:paraId="31366665" w14:textId="7E699DC4" w:rsidR="001022CE" w:rsidRDefault="00A45632" w:rsidP="00F32ECE">
      <w:pPr>
        <w:ind w:left="90"/>
        <w:jc w:val="center"/>
        <w:rPr>
          <w:b/>
          <w:sz w:val="28"/>
          <w:szCs w:val="28"/>
        </w:rPr>
      </w:pPr>
      <w:r w:rsidRPr="003D56F8">
        <w:rPr>
          <w:b/>
          <w:sz w:val="28"/>
          <w:szCs w:val="28"/>
        </w:rPr>
        <w:t xml:space="preserve">APPENDIX </w:t>
      </w:r>
      <w:r w:rsidR="00F32ECE">
        <w:rPr>
          <w:b/>
          <w:sz w:val="28"/>
          <w:szCs w:val="28"/>
        </w:rPr>
        <w:t>B</w:t>
      </w:r>
    </w:p>
    <w:p w14:paraId="685BCB18" w14:textId="25E7397A" w:rsidR="004C4A84" w:rsidRPr="003D56F8" w:rsidRDefault="004C4A84" w:rsidP="00F32ECE">
      <w:pPr>
        <w:ind w:left="90"/>
        <w:jc w:val="center"/>
      </w:pPr>
    </w:p>
    <w:p w14:paraId="5EF6A49E" w14:textId="596343B5" w:rsidR="004C4A84" w:rsidRPr="004C4A84" w:rsidRDefault="00A45632" w:rsidP="004C4A84">
      <w:pPr>
        <w:ind w:left="90"/>
        <w:jc w:val="center"/>
        <w:rPr>
          <w:b/>
          <w:sz w:val="28"/>
          <w:szCs w:val="28"/>
        </w:rPr>
      </w:pPr>
      <w:r w:rsidRPr="00F32ECE">
        <w:rPr>
          <w:b/>
          <w:sz w:val="28"/>
          <w:szCs w:val="28"/>
        </w:rPr>
        <w:t>Organizational Chart</w:t>
      </w:r>
    </w:p>
    <w:p w14:paraId="7E4E27E6" w14:textId="0E864841" w:rsidR="001022CE" w:rsidRPr="0076623F" w:rsidRDefault="005B0D85" w:rsidP="0076623F">
      <w:pPr>
        <w:tabs>
          <w:tab w:val="left" w:pos="3456"/>
        </w:tabs>
      </w:pPr>
      <w:r>
        <w:rPr>
          <w:noProof/>
        </w:rPr>
        <mc:AlternateContent>
          <mc:Choice Requires="wpg">
            <w:drawing>
              <wp:anchor distT="0" distB="0" distL="114300" distR="114300" simplePos="0" relativeHeight="251651072" behindDoc="0" locked="0" layoutInCell="1" allowOverlap="1" wp14:anchorId="4F6458F7" wp14:editId="6AFEDEB5">
                <wp:simplePos x="0" y="0"/>
                <wp:positionH relativeFrom="margin">
                  <wp:posOffset>1461135</wp:posOffset>
                </wp:positionH>
                <wp:positionV relativeFrom="paragraph">
                  <wp:posOffset>168275</wp:posOffset>
                </wp:positionV>
                <wp:extent cx="6243955" cy="4334510"/>
                <wp:effectExtent l="0" t="0" r="29845" b="0"/>
                <wp:wrapSquare wrapText="bothSides"/>
                <wp:docPr id="7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43955" cy="4334510"/>
                          <a:chOff x="-907" y="-2739"/>
                          <a:chExt cx="83927" cy="120796"/>
                        </a:xfrm>
                      </wpg:grpSpPr>
                      <wps:wsp>
                        <wps:cNvPr id="80" name="Rectangle 2"/>
                        <wps:cNvSpPr>
                          <a:spLocks noChangeArrowheads="1"/>
                        </wps:cNvSpPr>
                        <wps:spPr bwMode="auto">
                          <a:xfrm>
                            <a:off x="475" y="89063"/>
                            <a:ext cx="78308" cy="289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3700D" w14:textId="77777777" w:rsidR="005C40FB" w:rsidRDefault="005C40FB">
                              <w:pPr>
                                <w:textDirection w:val="btLr"/>
                              </w:pPr>
                            </w:p>
                            <w:p w14:paraId="1CCE80D6" w14:textId="77777777" w:rsidR="005C40FB" w:rsidRDefault="005C40FB">
                              <w:pPr>
                                <w:textDirection w:val="btLr"/>
                              </w:pPr>
                            </w:p>
                            <w:p w14:paraId="39314A9D" w14:textId="77777777" w:rsidR="005C40FB" w:rsidRDefault="005C40FB">
                              <w:pPr>
                                <w:textDirection w:val="btLr"/>
                              </w:pPr>
                            </w:p>
                          </w:txbxContent>
                        </wps:txbx>
                        <wps:bodyPr rot="0" vert="horz" wrap="square" lIns="91425" tIns="91425" rIns="91425" bIns="91425" anchor="ctr" anchorCtr="0" upright="1">
                          <a:noAutofit/>
                        </wps:bodyPr>
                      </wps:wsp>
                      <wpg:grpSp>
                        <wpg:cNvPr id="81" name="Group 3"/>
                        <wpg:cNvGrpSpPr>
                          <a:grpSpLocks/>
                        </wpg:cNvGrpSpPr>
                        <wpg:grpSpPr bwMode="auto">
                          <a:xfrm>
                            <a:off x="30665" y="-2739"/>
                            <a:ext cx="21624" cy="54793"/>
                            <a:chOff x="-24" y="-2739"/>
                            <a:chExt cx="21623" cy="54793"/>
                          </a:xfrm>
                        </wpg:grpSpPr>
                        <wps:wsp>
                          <wps:cNvPr id="82" name="Freeform 5"/>
                          <wps:cNvSpPr>
                            <a:spLocks/>
                          </wps:cNvSpPr>
                          <wps:spPr bwMode="auto">
                            <a:xfrm>
                              <a:off x="1327" y="-2739"/>
                              <a:ext cx="17170" cy="8644"/>
                            </a:xfrm>
                            <a:custGeom>
                              <a:avLst/>
                              <a:gdLst>
                                <a:gd name="T0" fmla="*/ 0 w 1717039"/>
                                <a:gd name="T1" fmla="*/ 0 h 528320"/>
                                <a:gd name="T2" fmla="*/ 0 w 1717039"/>
                                <a:gd name="T3" fmla="*/ 5283 h 528320"/>
                                <a:gd name="T4" fmla="*/ 17170 w 1717039"/>
                                <a:gd name="T5" fmla="*/ 5283 h 528320"/>
                                <a:gd name="T6" fmla="*/ 17170 w 1717039"/>
                                <a:gd name="T7" fmla="*/ 0 h 528320"/>
                                <a:gd name="T8" fmla="*/ 0 w 1717039"/>
                                <a:gd name="T9" fmla="*/ 0 h 528320"/>
                                <a:gd name="T10" fmla="*/ 0 60000 65536"/>
                                <a:gd name="T11" fmla="*/ 0 60000 65536"/>
                                <a:gd name="T12" fmla="*/ 0 60000 65536"/>
                                <a:gd name="T13" fmla="*/ 0 60000 65536"/>
                                <a:gd name="T14" fmla="*/ 0 60000 65536"/>
                                <a:gd name="T15" fmla="*/ 0 w 1717039"/>
                                <a:gd name="T16" fmla="*/ 0 h 528320"/>
                                <a:gd name="T17" fmla="*/ 1717039 w 1717039"/>
                                <a:gd name="T18" fmla="*/ 528320 h 528320"/>
                              </a:gdLst>
                              <a:ahLst/>
                              <a:cxnLst>
                                <a:cxn ang="T10">
                                  <a:pos x="T0" y="T1"/>
                                </a:cxn>
                                <a:cxn ang="T11">
                                  <a:pos x="T2" y="T3"/>
                                </a:cxn>
                                <a:cxn ang="T12">
                                  <a:pos x="T4" y="T5"/>
                                </a:cxn>
                                <a:cxn ang="T13">
                                  <a:pos x="T6" y="T7"/>
                                </a:cxn>
                                <a:cxn ang="T14">
                                  <a:pos x="T8" y="T9"/>
                                </a:cxn>
                              </a:cxnLst>
                              <a:rect l="T15" t="T16" r="T17" b="T18"/>
                              <a:pathLst>
                                <a:path w="1717039" h="528320" extrusionOk="0">
                                  <a:moveTo>
                                    <a:pt x="0" y="0"/>
                                  </a:moveTo>
                                  <a:lnTo>
                                    <a:pt x="0" y="528320"/>
                                  </a:lnTo>
                                  <a:lnTo>
                                    <a:pt x="1717039" y="528320"/>
                                  </a:lnTo>
                                  <a:lnTo>
                                    <a:pt x="1717039" y="0"/>
                                  </a:lnTo>
                                  <a:lnTo>
                                    <a:pt x="0" y="0"/>
                                  </a:lnTo>
                                  <a:close/>
                                </a:path>
                              </a:pathLst>
                            </a:custGeom>
                            <a:solidFill>
                              <a:srgbClr val="FFFFFF"/>
                            </a:solidFill>
                            <a:ln w="12700">
                              <a:solidFill>
                                <a:srgbClr val="000000"/>
                              </a:solidFill>
                              <a:miter lim="800000"/>
                              <a:headEnd/>
                              <a:tailEnd/>
                            </a:ln>
                          </wps:spPr>
                          <wps:txbx>
                            <w:txbxContent>
                              <w:p w14:paraId="5E3405F8" w14:textId="3CA84140" w:rsidR="005C40FB" w:rsidRPr="00343D30" w:rsidRDefault="005C40FB">
                                <w:pPr>
                                  <w:jc w:val="center"/>
                                  <w:textDirection w:val="btLr"/>
                                  <w:rPr>
                                    <w:sz w:val="32"/>
                                    <w:szCs w:val="32"/>
                                  </w:rPr>
                                </w:pPr>
                                <w:r w:rsidRPr="00343D30">
                                  <w:rPr>
                                    <w:sz w:val="32"/>
                                    <w:szCs w:val="32"/>
                                  </w:rPr>
                                  <w:t>NSNA</w:t>
                                </w:r>
                              </w:p>
                            </w:txbxContent>
                          </wps:txbx>
                          <wps:bodyPr rot="0" vert="horz" wrap="square" lIns="88900" tIns="38100" rIns="88900" bIns="38100" anchor="ctr" anchorCtr="0" upright="1">
                            <a:noAutofit/>
                          </wps:bodyPr>
                        </wps:wsp>
                        <wps:wsp>
                          <wps:cNvPr id="83" name="Freeform 6"/>
                          <wps:cNvSpPr>
                            <a:spLocks/>
                          </wps:cNvSpPr>
                          <wps:spPr bwMode="auto">
                            <a:xfrm>
                              <a:off x="-24" y="11666"/>
                              <a:ext cx="19462" cy="11483"/>
                            </a:xfrm>
                            <a:custGeom>
                              <a:avLst/>
                              <a:gdLst>
                                <a:gd name="T0" fmla="*/ 0 w 1982469"/>
                                <a:gd name="T1" fmla="*/ 0 h 528320"/>
                                <a:gd name="T2" fmla="*/ 0 w 1982469"/>
                                <a:gd name="T3" fmla="*/ 5284 h 528320"/>
                                <a:gd name="T4" fmla="*/ 19824 w 1982469"/>
                                <a:gd name="T5" fmla="*/ 5284 h 528320"/>
                                <a:gd name="T6" fmla="*/ 19824 w 1982469"/>
                                <a:gd name="T7" fmla="*/ 0 h 528320"/>
                                <a:gd name="T8" fmla="*/ 0 w 1982469"/>
                                <a:gd name="T9" fmla="*/ 0 h 528320"/>
                                <a:gd name="T10" fmla="*/ 0 60000 65536"/>
                                <a:gd name="T11" fmla="*/ 0 60000 65536"/>
                                <a:gd name="T12" fmla="*/ 0 60000 65536"/>
                                <a:gd name="T13" fmla="*/ 0 60000 65536"/>
                                <a:gd name="T14" fmla="*/ 0 60000 65536"/>
                                <a:gd name="T15" fmla="*/ 0 w 1982469"/>
                                <a:gd name="T16" fmla="*/ 0 h 528320"/>
                                <a:gd name="T17" fmla="*/ 1982469 w 1982469"/>
                                <a:gd name="T18" fmla="*/ 528320 h 528320"/>
                              </a:gdLst>
                              <a:ahLst/>
                              <a:cxnLst>
                                <a:cxn ang="T10">
                                  <a:pos x="T0" y="T1"/>
                                </a:cxn>
                                <a:cxn ang="T11">
                                  <a:pos x="T2" y="T3"/>
                                </a:cxn>
                                <a:cxn ang="T12">
                                  <a:pos x="T4" y="T5"/>
                                </a:cxn>
                                <a:cxn ang="T13">
                                  <a:pos x="T6" y="T7"/>
                                </a:cxn>
                                <a:cxn ang="T14">
                                  <a:pos x="T8" y="T9"/>
                                </a:cxn>
                              </a:cxnLst>
                              <a:rect l="T15" t="T16" r="T17" b="T18"/>
                              <a:pathLst>
                                <a:path w="1982469" h="528320" extrusionOk="0">
                                  <a:moveTo>
                                    <a:pt x="0" y="0"/>
                                  </a:moveTo>
                                  <a:lnTo>
                                    <a:pt x="0" y="528320"/>
                                  </a:lnTo>
                                  <a:lnTo>
                                    <a:pt x="1982469" y="528320"/>
                                  </a:lnTo>
                                  <a:lnTo>
                                    <a:pt x="1982469" y="0"/>
                                  </a:lnTo>
                                  <a:lnTo>
                                    <a:pt x="0" y="0"/>
                                  </a:lnTo>
                                  <a:close/>
                                </a:path>
                              </a:pathLst>
                            </a:custGeom>
                            <a:solidFill>
                              <a:srgbClr val="FFFFFF"/>
                            </a:solidFill>
                            <a:ln w="12700">
                              <a:solidFill>
                                <a:srgbClr val="000000"/>
                              </a:solidFill>
                              <a:miter lim="800000"/>
                              <a:headEnd/>
                              <a:tailEnd/>
                            </a:ln>
                          </wps:spPr>
                          <wps:txbx>
                            <w:txbxContent>
                              <w:p w14:paraId="04A3EBFD" w14:textId="7F4CA169" w:rsidR="005C40FB" w:rsidRDefault="005C40FB" w:rsidP="004C4A84">
                                <w:pPr>
                                  <w:textDirection w:val="btLr"/>
                                </w:pPr>
                                <w:r>
                                  <w:rPr>
                                    <w:sz w:val="32"/>
                                  </w:rPr>
                                  <w:t xml:space="preserve"> </w:t>
                                </w:r>
                                <w:r w:rsidR="004C4A84">
                                  <w:rPr>
                                    <w:sz w:val="32"/>
                                    <w:szCs w:val="32"/>
                                  </w:rPr>
                                  <w:t>Local</w:t>
                                </w:r>
                                <w:r w:rsidR="004C4A84">
                                  <w:rPr>
                                    <w:sz w:val="32"/>
                                  </w:rPr>
                                  <w:t>LocalLoLoLocalLo</w:t>
                                </w:r>
                                <w:r>
                                  <w:rPr>
                                    <w:sz w:val="32"/>
                                  </w:rPr>
                                  <w:t>SNAs/Members</w:t>
                                </w:r>
                              </w:p>
                              <w:p w14:paraId="61930140" w14:textId="77777777" w:rsidR="004C4A84" w:rsidRDefault="004C4A84"/>
                            </w:txbxContent>
                          </wps:txbx>
                          <wps:bodyPr rot="0" vert="horz" wrap="square" lIns="88900" tIns="38100" rIns="88900" bIns="38100" anchor="ctr" anchorCtr="0" upright="1">
                            <a:noAutofit/>
                          </wps:bodyPr>
                        </wps:wsp>
                        <wps:wsp>
                          <wps:cNvPr id="84" name="Freeform 7"/>
                          <wps:cNvSpPr>
                            <a:spLocks/>
                          </wps:cNvSpPr>
                          <wps:spPr bwMode="auto">
                            <a:xfrm>
                              <a:off x="93" y="34757"/>
                              <a:ext cx="21506" cy="17297"/>
                            </a:xfrm>
                            <a:custGeom>
                              <a:avLst/>
                              <a:gdLst>
                                <a:gd name="T0" fmla="*/ 0 w 1717039"/>
                                <a:gd name="T1" fmla="*/ 0 h 528320"/>
                                <a:gd name="T2" fmla="*/ 0 w 1717039"/>
                                <a:gd name="T3" fmla="*/ 5283 h 528320"/>
                                <a:gd name="T4" fmla="*/ 17170 w 1717039"/>
                                <a:gd name="T5" fmla="*/ 5283 h 528320"/>
                                <a:gd name="T6" fmla="*/ 17170 w 1717039"/>
                                <a:gd name="T7" fmla="*/ 0 h 528320"/>
                                <a:gd name="T8" fmla="*/ 0 w 1717039"/>
                                <a:gd name="T9" fmla="*/ 0 h 528320"/>
                                <a:gd name="T10" fmla="*/ 0 60000 65536"/>
                                <a:gd name="T11" fmla="*/ 0 60000 65536"/>
                                <a:gd name="T12" fmla="*/ 0 60000 65536"/>
                                <a:gd name="T13" fmla="*/ 0 60000 65536"/>
                                <a:gd name="T14" fmla="*/ 0 60000 65536"/>
                                <a:gd name="T15" fmla="*/ 0 w 1717039"/>
                                <a:gd name="T16" fmla="*/ 0 h 528320"/>
                                <a:gd name="T17" fmla="*/ 1717039 w 1717039"/>
                                <a:gd name="T18" fmla="*/ 528320 h 528320"/>
                              </a:gdLst>
                              <a:ahLst/>
                              <a:cxnLst>
                                <a:cxn ang="T10">
                                  <a:pos x="T0" y="T1"/>
                                </a:cxn>
                                <a:cxn ang="T11">
                                  <a:pos x="T2" y="T3"/>
                                </a:cxn>
                                <a:cxn ang="T12">
                                  <a:pos x="T4" y="T5"/>
                                </a:cxn>
                                <a:cxn ang="T13">
                                  <a:pos x="T6" y="T7"/>
                                </a:cxn>
                                <a:cxn ang="T14">
                                  <a:pos x="T8" y="T9"/>
                                </a:cxn>
                              </a:cxnLst>
                              <a:rect l="T15" t="T16" r="T17" b="T18"/>
                              <a:pathLst>
                                <a:path w="1717039" h="528320" extrusionOk="0">
                                  <a:moveTo>
                                    <a:pt x="0" y="0"/>
                                  </a:moveTo>
                                  <a:lnTo>
                                    <a:pt x="0" y="528320"/>
                                  </a:lnTo>
                                  <a:lnTo>
                                    <a:pt x="1717039" y="528320"/>
                                  </a:lnTo>
                                  <a:lnTo>
                                    <a:pt x="1717039" y="0"/>
                                  </a:lnTo>
                                  <a:lnTo>
                                    <a:pt x="0" y="0"/>
                                  </a:lnTo>
                                  <a:close/>
                                </a:path>
                              </a:pathLst>
                            </a:custGeom>
                            <a:solidFill>
                              <a:srgbClr val="FFFFFF"/>
                            </a:solidFill>
                            <a:ln w="12700">
                              <a:solidFill>
                                <a:srgbClr val="000000"/>
                              </a:solidFill>
                              <a:miter lim="800000"/>
                              <a:headEnd/>
                              <a:tailEnd/>
                            </a:ln>
                          </wps:spPr>
                          <wps:txbx>
                            <w:txbxContent>
                              <w:p w14:paraId="7DCE55D5" w14:textId="07DC6239" w:rsidR="005C40FB" w:rsidRDefault="00FF7D8F" w:rsidP="00FF7D8F">
                                <w:pPr>
                                  <w:textDirection w:val="btLr"/>
                                </w:pPr>
                                <w:r>
                                  <w:rPr>
                                    <w:sz w:val="32"/>
                                  </w:rPr>
                                  <w:t>President NJNS</w:t>
                                </w:r>
                              </w:p>
                            </w:txbxContent>
                          </wps:txbx>
                          <wps:bodyPr rot="0" vert="horz" wrap="square" lIns="88900" tIns="38100" rIns="88900" bIns="38100" anchor="ctr" anchorCtr="0" upright="1">
                            <a:noAutofit/>
                          </wps:bodyPr>
                        </wps:wsp>
                        <wps:wsp>
                          <wps:cNvPr id="85" name="Freeform 8"/>
                          <wps:cNvSpPr>
                            <a:spLocks/>
                          </wps:cNvSpPr>
                          <wps:spPr bwMode="auto">
                            <a:xfrm>
                              <a:off x="9192" y="5842"/>
                              <a:ext cx="614" cy="5769"/>
                            </a:xfrm>
                            <a:custGeom>
                              <a:avLst/>
                              <a:gdLst>
                                <a:gd name="T0" fmla="*/ 0 w 1"/>
                                <a:gd name="T1" fmla="*/ 0 h 393065"/>
                                <a:gd name="T2" fmla="*/ 0 w 1"/>
                                <a:gd name="T3" fmla="*/ 3930 h 393065"/>
                                <a:gd name="T4" fmla="*/ 0 60000 65536"/>
                                <a:gd name="T5" fmla="*/ 0 60000 65536"/>
                                <a:gd name="T6" fmla="*/ 0 w 1"/>
                                <a:gd name="T7" fmla="*/ 0 h 393065"/>
                                <a:gd name="T8" fmla="*/ 0 w 1"/>
                                <a:gd name="T9" fmla="*/ 393065 h 393065"/>
                              </a:gdLst>
                              <a:ahLst/>
                              <a:cxnLst>
                                <a:cxn ang="T4">
                                  <a:pos x="T0" y="T1"/>
                                </a:cxn>
                                <a:cxn ang="T5">
                                  <a:pos x="T2" y="T3"/>
                                </a:cxn>
                              </a:cxnLst>
                              <a:rect l="T6" t="T7" r="T8" b="T9"/>
                              <a:pathLst>
                                <a:path w="1" h="393065" extrusionOk="0">
                                  <a:moveTo>
                                    <a:pt x="0" y="0"/>
                                  </a:moveTo>
                                  <a:lnTo>
                                    <a:pt x="0" y="393065"/>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g:grpSp>
                        <wpg:cNvPr id="87" name="Group 10"/>
                        <wpg:cNvGrpSpPr>
                          <a:grpSpLocks/>
                        </wpg:cNvGrpSpPr>
                        <wpg:grpSpPr bwMode="auto">
                          <a:xfrm>
                            <a:off x="50128" y="5905"/>
                            <a:ext cx="32892" cy="46159"/>
                            <a:chOff x="9527" y="-4445"/>
                            <a:chExt cx="32891" cy="46158"/>
                          </a:xfrm>
                        </wpg:grpSpPr>
                        <wps:wsp>
                          <wps:cNvPr id="88" name="Freeform 11"/>
                          <wps:cNvSpPr>
                            <a:spLocks/>
                          </wps:cNvSpPr>
                          <wps:spPr bwMode="auto">
                            <a:xfrm>
                              <a:off x="20535" y="-4445"/>
                              <a:ext cx="17171" cy="9728"/>
                            </a:xfrm>
                            <a:custGeom>
                              <a:avLst/>
                              <a:gdLst>
                                <a:gd name="T0" fmla="*/ 0 w 1717039"/>
                                <a:gd name="T1" fmla="*/ 0 h 528320"/>
                                <a:gd name="T2" fmla="*/ 0 w 1717039"/>
                                <a:gd name="T3" fmla="*/ 5283 h 528320"/>
                                <a:gd name="T4" fmla="*/ 17171 w 1717039"/>
                                <a:gd name="T5" fmla="*/ 5283 h 528320"/>
                                <a:gd name="T6" fmla="*/ 17171 w 1717039"/>
                                <a:gd name="T7" fmla="*/ 0 h 528320"/>
                                <a:gd name="T8" fmla="*/ 0 w 1717039"/>
                                <a:gd name="T9" fmla="*/ 0 h 528320"/>
                                <a:gd name="T10" fmla="*/ 0 60000 65536"/>
                                <a:gd name="T11" fmla="*/ 0 60000 65536"/>
                                <a:gd name="T12" fmla="*/ 0 60000 65536"/>
                                <a:gd name="T13" fmla="*/ 0 60000 65536"/>
                                <a:gd name="T14" fmla="*/ 0 60000 65536"/>
                                <a:gd name="T15" fmla="*/ 0 w 1717039"/>
                                <a:gd name="T16" fmla="*/ 0 h 528320"/>
                                <a:gd name="T17" fmla="*/ 1717039 w 1717039"/>
                                <a:gd name="T18" fmla="*/ 528320 h 528320"/>
                              </a:gdLst>
                              <a:ahLst/>
                              <a:cxnLst>
                                <a:cxn ang="T10">
                                  <a:pos x="T0" y="T1"/>
                                </a:cxn>
                                <a:cxn ang="T11">
                                  <a:pos x="T2" y="T3"/>
                                </a:cxn>
                                <a:cxn ang="T12">
                                  <a:pos x="T4" y="T5"/>
                                </a:cxn>
                                <a:cxn ang="T13">
                                  <a:pos x="T6" y="T7"/>
                                </a:cxn>
                                <a:cxn ang="T14">
                                  <a:pos x="T8" y="T9"/>
                                </a:cxn>
                              </a:cxnLst>
                              <a:rect l="T15" t="T16" r="T17" b="T18"/>
                              <a:pathLst>
                                <a:path w="1717039" h="528320" extrusionOk="0">
                                  <a:moveTo>
                                    <a:pt x="0" y="0"/>
                                  </a:moveTo>
                                  <a:lnTo>
                                    <a:pt x="0" y="528320"/>
                                  </a:lnTo>
                                  <a:lnTo>
                                    <a:pt x="1717039" y="528320"/>
                                  </a:lnTo>
                                  <a:lnTo>
                                    <a:pt x="1717039" y="0"/>
                                  </a:lnTo>
                                  <a:lnTo>
                                    <a:pt x="0" y="0"/>
                                  </a:lnTo>
                                  <a:close/>
                                </a:path>
                              </a:pathLst>
                            </a:custGeom>
                            <a:solidFill>
                              <a:srgbClr val="FFFFFF"/>
                            </a:solidFill>
                            <a:ln w="12700">
                              <a:solidFill>
                                <a:srgbClr val="000000"/>
                              </a:solidFill>
                              <a:miter lim="800000"/>
                              <a:headEnd/>
                              <a:tailEnd/>
                            </a:ln>
                          </wps:spPr>
                          <wps:txbx>
                            <w:txbxContent>
                              <w:p w14:paraId="2B072E17" w14:textId="77777777" w:rsidR="005C40FB" w:rsidRDefault="005C40FB">
                                <w:pPr>
                                  <w:jc w:val="center"/>
                                  <w:textDirection w:val="btLr"/>
                                </w:pPr>
                                <w:r>
                                  <w:rPr>
                                    <w:sz w:val="28"/>
                                  </w:rPr>
                                  <w:t>NJLN Consultant</w:t>
                                </w:r>
                              </w:p>
                            </w:txbxContent>
                          </wps:txbx>
                          <wps:bodyPr rot="0" vert="horz" wrap="square" lIns="88900" tIns="38100" rIns="88900" bIns="38100" anchor="ctr" anchorCtr="0" upright="1">
                            <a:noAutofit/>
                          </wps:bodyPr>
                        </wps:wsp>
                        <wps:wsp>
                          <wps:cNvPr id="89" name="Freeform 12"/>
                          <wps:cNvSpPr>
                            <a:spLocks/>
                          </wps:cNvSpPr>
                          <wps:spPr bwMode="auto">
                            <a:xfrm>
                              <a:off x="20769" y="9956"/>
                              <a:ext cx="18218" cy="8641"/>
                            </a:xfrm>
                            <a:custGeom>
                              <a:avLst/>
                              <a:gdLst>
                                <a:gd name="T0" fmla="*/ 0 w 1717039"/>
                                <a:gd name="T1" fmla="*/ 0 h 528320"/>
                                <a:gd name="T2" fmla="*/ 0 w 1717039"/>
                                <a:gd name="T3" fmla="*/ 5283 h 528320"/>
                                <a:gd name="T4" fmla="*/ 17171 w 1717039"/>
                                <a:gd name="T5" fmla="*/ 5283 h 528320"/>
                                <a:gd name="T6" fmla="*/ 17171 w 1717039"/>
                                <a:gd name="T7" fmla="*/ 0 h 528320"/>
                                <a:gd name="T8" fmla="*/ 0 w 1717039"/>
                                <a:gd name="T9" fmla="*/ 0 h 528320"/>
                                <a:gd name="T10" fmla="*/ 0 60000 65536"/>
                                <a:gd name="T11" fmla="*/ 0 60000 65536"/>
                                <a:gd name="T12" fmla="*/ 0 60000 65536"/>
                                <a:gd name="T13" fmla="*/ 0 60000 65536"/>
                                <a:gd name="T14" fmla="*/ 0 60000 65536"/>
                                <a:gd name="T15" fmla="*/ 0 w 1717039"/>
                                <a:gd name="T16" fmla="*/ 0 h 528320"/>
                                <a:gd name="T17" fmla="*/ 1717039 w 1717039"/>
                                <a:gd name="T18" fmla="*/ 528320 h 528320"/>
                              </a:gdLst>
                              <a:ahLst/>
                              <a:cxnLst>
                                <a:cxn ang="T10">
                                  <a:pos x="T0" y="T1"/>
                                </a:cxn>
                                <a:cxn ang="T11">
                                  <a:pos x="T2" y="T3"/>
                                </a:cxn>
                                <a:cxn ang="T12">
                                  <a:pos x="T4" y="T5"/>
                                </a:cxn>
                                <a:cxn ang="T13">
                                  <a:pos x="T6" y="T7"/>
                                </a:cxn>
                                <a:cxn ang="T14">
                                  <a:pos x="T8" y="T9"/>
                                </a:cxn>
                              </a:cxnLst>
                              <a:rect l="T15" t="T16" r="T17" b="T18"/>
                              <a:pathLst>
                                <a:path w="1717039" h="528320" extrusionOk="0">
                                  <a:moveTo>
                                    <a:pt x="0" y="0"/>
                                  </a:moveTo>
                                  <a:lnTo>
                                    <a:pt x="0" y="528320"/>
                                  </a:lnTo>
                                  <a:lnTo>
                                    <a:pt x="1717039" y="528320"/>
                                  </a:lnTo>
                                  <a:lnTo>
                                    <a:pt x="1717039" y="0"/>
                                  </a:lnTo>
                                  <a:lnTo>
                                    <a:pt x="0" y="0"/>
                                  </a:lnTo>
                                  <a:close/>
                                </a:path>
                              </a:pathLst>
                            </a:custGeom>
                            <a:solidFill>
                              <a:srgbClr val="FFFFFF"/>
                            </a:solidFill>
                            <a:ln w="12700">
                              <a:solidFill>
                                <a:srgbClr val="000000"/>
                              </a:solidFill>
                              <a:miter lim="800000"/>
                              <a:headEnd/>
                              <a:tailEnd/>
                            </a:ln>
                          </wps:spPr>
                          <wps:txbx>
                            <w:txbxContent>
                              <w:p w14:paraId="3E40BF1E" w14:textId="77777777" w:rsidR="005C40FB" w:rsidRDefault="005C40FB">
                                <w:pPr>
                                  <w:jc w:val="center"/>
                                  <w:textDirection w:val="btLr"/>
                                </w:pPr>
                                <w:r>
                                  <w:rPr>
                                    <w:sz w:val="28"/>
                                  </w:rPr>
                                  <w:t>NJSNA Consultant</w:t>
                                </w:r>
                              </w:p>
                            </w:txbxContent>
                          </wps:txbx>
                          <wps:bodyPr rot="0" vert="horz" wrap="square" lIns="88900" tIns="38100" rIns="88900" bIns="38100" anchor="ctr" anchorCtr="0" upright="1">
                            <a:noAutofit/>
                          </wps:bodyPr>
                        </wps:wsp>
                        <wps:wsp>
                          <wps:cNvPr id="90" name="Freeform 13"/>
                          <wps:cNvSpPr>
                            <a:spLocks/>
                          </wps:cNvSpPr>
                          <wps:spPr bwMode="auto">
                            <a:xfrm>
                              <a:off x="23977" y="30175"/>
                              <a:ext cx="18441" cy="11538"/>
                            </a:xfrm>
                            <a:custGeom>
                              <a:avLst/>
                              <a:gdLst>
                                <a:gd name="T0" fmla="*/ 0 w 1717039"/>
                                <a:gd name="T1" fmla="*/ 0 h 528320"/>
                                <a:gd name="T2" fmla="*/ 0 w 1717039"/>
                                <a:gd name="T3" fmla="*/ 5283 h 528320"/>
                                <a:gd name="T4" fmla="*/ 17171 w 1717039"/>
                                <a:gd name="T5" fmla="*/ 5283 h 528320"/>
                                <a:gd name="T6" fmla="*/ 17171 w 1717039"/>
                                <a:gd name="T7" fmla="*/ 0 h 528320"/>
                                <a:gd name="T8" fmla="*/ 0 w 1717039"/>
                                <a:gd name="T9" fmla="*/ 0 h 528320"/>
                                <a:gd name="T10" fmla="*/ 0 60000 65536"/>
                                <a:gd name="T11" fmla="*/ 0 60000 65536"/>
                                <a:gd name="T12" fmla="*/ 0 60000 65536"/>
                                <a:gd name="T13" fmla="*/ 0 60000 65536"/>
                                <a:gd name="T14" fmla="*/ 0 60000 65536"/>
                                <a:gd name="T15" fmla="*/ 0 w 1717039"/>
                                <a:gd name="T16" fmla="*/ 0 h 528320"/>
                                <a:gd name="T17" fmla="*/ 1717039 w 1717039"/>
                                <a:gd name="T18" fmla="*/ 528320 h 528320"/>
                              </a:gdLst>
                              <a:ahLst/>
                              <a:cxnLst>
                                <a:cxn ang="T10">
                                  <a:pos x="T0" y="T1"/>
                                </a:cxn>
                                <a:cxn ang="T11">
                                  <a:pos x="T2" y="T3"/>
                                </a:cxn>
                                <a:cxn ang="T12">
                                  <a:pos x="T4" y="T5"/>
                                </a:cxn>
                                <a:cxn ang="T13">
                                  <a:pos x="T6" y="T7"/>
                                </a:cxn>
                                <a:cxn ang="T14">
                                  <a:pos x="T8" y="T9"/>
                                </a:cxn>
                              </a:cxnLst>
                              <a:rect l="T15" t="T16" r="T17" b="T18"/>
                              <a:pathLst>
                                <a:path w="1717039" h="528320" extrusionOk="0">
                                  <a:moveTo>
                                    <a:pt x="0" y="0"/>
                                  </a:moveTo>
                                  <a:lnTo>
                                    <a:pt x="0" y="528320"/>
                                  </a:lnTo>
                                  <a:lnTo>
                                    <a:pt x="1717039" y="528320"/>
                                  </a:lnTo>
                                  <a:lnTo>
                                    <a:pt x="1717039" y="0"/>
                                  </a:lnTo>
                                  <a:lnTo>
                                    <a:pt x="0" y="0"/>
                                  </a:lnTo>
                                  <a:close/>
                                </a:path>
                              </a:pathLst>
                            </a:custGeom>
                            <a:solidFill>
                              <a:srgbClr val="FFFFFF"/>
                            </a:solidFill>
                            <a:ln w="12700">
                              <a:solidFill>
                                <a:srgbClr val="000000"/>
                              </a:solidFill>
                              <a:miter lim="800000"/>
                              <a:headEnd/>
                              <a:tailEnd/>
                            </a:ln>
                          </wps:spPr>
                          <wps:txbx>
                            <w:txbxContent>
                              <w:p w14:paraId="33C9430A" w14:textId="77777777" w:rsidR="005C40FB" w:rsidRDefault="005C40FB">
                                <w:pPr>
                                  <w:jc w:val="center"/>
                                  <w:textDirection w:val="btLr"/>
                                </w:pPr>
                                <w:r>
                                  <w:rPr>
                                    <w:sz w:val="28"/>
                                  </w:rPr>
                                  <w:t>Parliamentarian</w:t>
                                </w:r>
                              </w:p>
                            </w:txbxContent>
                          </wps:txbx>
                          <wps:bodyPr rot="0" vert="horz" wrap="square" lIns="88900" tIns="38100" rIns="88900" bIns="38100" anchor="ctr" anchorCtr="0" upright="1">
                            <a:noAutofit/>
                          </wps:bodyPr>
                        </wps:wsp>
                        <wpg:grpSp>
                          <wpg:cNvPr id="91" name="Group 14"/>
                          <wpg:cNvGrpSpPr>
                            <a:grpSpLocks/>
                          </wpg:cNvGrpSpPr>
                          <wpg:grpSpPr bwMode="auto">
                            <a:xfrm>
                              <a:off x="9527" y="2552"/>
                              <a:ext cx="11245" cy="13151"/>
                              <a:chOff x="9527" y="0"/>
                              <a:chExt cx="11245" cy="13150"/>
                            </a:xfrm>
                          </wpg:grpSpPr>
                          <wps:wsp>
                            <wps:cNvPr id="92" name="Freeform 15"/>
                            <wps:cNvSpPr>
                              <a:spLocks/>
                            </wps:cNvSpPr>
                            <wps:spPr bwMode="auto">
                              <a:xfrm flipV="1">
                                <a:off x="9527" y="3524"/>
                                <a:ext cx="7878" cy="1274"/>
                              </a:xfrm>
                              <a:custGeom>
                                <a:avLst/>
                                <a:gdLst>
                                  <a:gd name="T0" fmla="*/ 0 w 1740534"/>
                                  <a:gd name="T1" fmla="*/ 0 h 1"/>
                                  <a:gd name="T2" fmla="*/ 17405 w 1740534"/>
                                  <a:gd name="T3" fmla="*/ 0 h 1"/>
                                  <a:gd name="T4" fmla="*/ 0 60000 65536"/>
                                  <a:gd name="T5" fmla="*/ 0 60000 65536"/>
                                  <a:gd name="T6" fmla="*/ 0 w 1740534"/>
                                  <a:gd name="T7" fmla="*/ 0 h 1"/>
                                  <a:gd name="T8" fmla="*/ 1740534 w 1740534"/>
                                  <a:gd name="T9" fmla="*/ 0 h 1"/>
                                </a:gdLst>
                                <a:ahLst/>
                                <a:cxnLst>
                                  <a:cxn ang="T4">
                                    <a:pos x="T0" y="T1"/>
                                  </a:cxn>
                                  <a:cxn ang="T5">
                                    <a:pos x="T2" y="T3"/>
                                  </a:cxn>
                                </a:cxnLst>
                                <a:rect l="T6" t="T7" r="T8" b="T9"/>
                                <a:pathLst>
                                  <a:path w="1740534" h="1" extrusionOk="0">
                                    <a:moveTo>
                                      <a:pt x="0" y="0"/>
                                    </a:moveTo>
                                    <a:lnTo>
                                      <a:pt x="1740534" y="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s:wsp>
                            <wps:cNvPr id="93" name="Freeform 16"/>
                            <wps:cNvSpPr>
                              <a:spLocks/>
                            </wps:cNvSpPr>
                            <wps:spPr bwMode="auto">
                              <a:xfrm>
                                <a:off x="17487" y="0"/>
                                <a:ext cx="614" cy="13150"/>
                              </a:xfrm>
                              <a:custGeom>
                                <a:avLst/>
                                <a:gdLst>
                                  <a:gd name="T0" fmla="*/ 0 w 1"/>
                                  <a:gd name="T1" fmla="*/ 0 h 704850"/>
                                  <a:gd name="T2" fmla="*/ 0 w 1"/>
                                  <a:gd name="T3" fmla="*/ 7048 h 704850"/>
                                  <a:gd name="T4" fmla="*/ 0 60000 65536"/>
                                  <a:gd name="T5" fmla="*/ 0 60000 65536"/>
                                  <a:gd name="T6" fmla="*/ 0 w 1"/>
                                  <a:gd name="T7" fmla="*/ 0 h 704850"/>
                                  <a:gd name="T8" fmla="*/ 0 w 1"/>
                                  <a:gd name="T9" fmla="*/ 704850 h 704850"/>
                                </a:gdLst>
                                <a:ahLst/>
                                <a:cxnLst>
                                  <a:cxn ang="T4">
                                    <a:pos x="T0" y="T1"/>
                                  </a:cxn>
                                  <a:cxn ang="T5">
                                    <a:pos x="T2" y="T3"/>
                                  </a:cxn>
                                </a:cxnLst>
                                <a:rect l="T6" t="T7" r="T8" b="T9"/>
                                <a:pathLst>
                                  <a:path w="1" h="704850" extrusionOk="0">
                                    <a:moveTo>
                                      <a:pt x="0" y="0"/>
                                    </a:moveTo>
                                    <a:lnTo>
                                      <a:pt x="0" y="70485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s:wsp>
                            <wps:cNvPr id="94" name="Freeform 17"/>
                            <wps:cNvSpPr>
                              <a:spLocks/>
                            </wps:cNvSpPr>
                            <wps:spPr bwMode="auto">
                              <a:xfrm>
                                <a:off x="17487" y="0"/>
                                <a:ext cx="3048" cy="0"/>
                              </a:xfrm>
                              <a:custGeom>
                                <a:avLst/>
                                <a:gdLst>
                                  <a:gd name="T0" fmla="*/ 0 w 304799"/>
                                  <a:gd name="T1" fmla="*/ 0 h 1"/>
                                  <a:gd name="T2" fmla="*/ 3048 w 304799"/>
                                  <a:gd name="T3" fmla="*/ 0 h 1"/>
                                  <a:gd name="T4" fmla="*/ 0 60000 65536"/>
                                  <a:gd name="T5" fmla="*/ 0 60000 65536"/>
                                  <a:gd name="T6" fmla="*/ 0 w 304799"/>
                                  <a:gd name="T7" fmla="*/ 0 h 1"/>
                                  <a:gd name="T8" fmla="*/ 304799 w 304799"/>
                                  <a:gd name="T9" fmla="*/ 0 h 1"/>
                                </a:gdLst>
                                <a:ahLst/>
                                <a:cxnLst>
                                  <a:cxn ang="T4">
                                    <a:pos x="T0" y="T1"/>
                                  </a:cxn>
                                  <a:cxn ang="T5">
                                    <a:pos x="T2" y="T3"/>
                                  </a:cxn>
                                </a:cxnLst>
                                <a:rect l="T6" t="T7" r="T8" b="T9"/>
                                <a:pathLst>
                                  <a:path w="304799" h="1" extrusionOk="0">
                                    <a:moveTo>
                                      <a:pt x="0" y="0"/>
                                    </a:moveTo>
                                    <a:lnTo>
                                      <a:pt x="304799" y="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s:wsp>
                            <wps:cNvPr id="95" name="Freeform 18"/>
                            <wps:cNvSpPr>
                              <a:spLocks/>
                            </wps:cNvSpPr>
                            <wps:spPr bwMode="auto">
                              <a:xfrm flipV="1">
                                <a:off x="17680" y="10336"/>
                                <a:ext cx="3092" cy="2814"/>
                              </a:xfrm>
                              <a:custGeom>
                                <a:avLst/>
                                <a:gdLst>
                                  <a:gd name="T0" fmla="*/ 0 w 304799"/>
                                  <a:gd name="T1" fmla="*/ 0 h 1"/>
                                  <a:gd name="T2" fmla="*/ 3048 w 304799"/>
                                  <a:gd name="T3" fmla="*/ 0 h 1"/>
                                  <a:gd name="T4" fmla="*/ 0 60000 65536"/>
                                  <a:gd name="T5" fmla="*/ 0 60000 65536"/>
                                  <a:gd name="T6" fmla="*/ 0 w 304799"/>
                                  <a:gd name="T7" fmla="*/ 0 h 1"/>
                                  <a:gd name="T8" fmla="*/ 304799 w 304799"/>
                                  <a:gd name="T9" fmla="*/ 0 h 1"/>
                                </a:gdLst>
                                <a:ahLst/>
                                <a:cxnLst>
                                  <a:cxn ang="T4">
                                    <a:pos x="T0" y="T1"/>
                                  </a:cxn>
                                  <a:cxn ang="T5">
                                    <a:pos x="T2" y="T3"/>
                                  </a:cxn>
                                </a:cxnLst>
                                <a:rect l="T6" t="T7" r="T8" b="T9"/>
                                <a:pathLst>
                                  <a:path w="304799" h="1" extrusionOk="0">
                                    <a:moveTo>
                                      <a:pt x="0" y="0"/>
                                    </a:moveTo>
                                    <a:lnTo>
                                      <a:pt x="304799" y="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g:grpSp>
                      <wps:wsp>
                        <wps:cNvPr id="96" name="Freeform 19"/>
                        <wps:cNvSpPr>
                          <a:spLocks/>
                        </wps:cNvSpPr>
                        <wps:spPr bwMode="auto">
                          <a:xfrm>
                            <a:off x="-907" y="34757"/>
                            <a:ext cx="24580" cy="11538"/>
                          </a:xfrm>
                          <a:custGeom>
                            <a:avLst/>
                            <a:gdLst>
                              <a:gd name="T0" fmla="*/ 0 w 2343149"/>
                              <a:gd name="T1" fmla="*/ 0 h 528320"/>
                              <a:gd name="T2" fmla="*/ 0 w 2343149"/>
                              <a:gd name="T3" fmla="*/ 5283 h 528320"/>
                              <a:gd name="T4" fmla="*/ 23431 w 2343149"/>
                              <a:gd name="T5" fmla="*/ 5283 h 528320"/>
                              <a:gd name="T6" fmla="*/ 23431 w 2343149"/>
                              <a:gd name="T7" fmla="*/ 0 h 528320"/>
                              <a:gd name="T8" fmla="*/ 0 w 2343149"/>
                              <a:gd name="T9" fmla="*/ 0 h 528320"/>
                              <a:gd name="T10" fmla="*/ 0 60000 65536"/>
                              <a:gd name="T11" fmla="*/ 0 60000 65536"/>
                              <a:gd name="T12" fmla="*/ 0 60000 65536"/>
                              <a:gd name="T13" fmla="*/ 0 60000 65536"/>
                              <a:gd name="T14" fmla="*/ 0 60000 65536"/>
                              <a:gd name="T15" fmla="*/ 0 w 2343149"/>
                              <a:gd name="T16" fmla="*/ 0 h 528320"/>
                              <a:gd name="T17" fmla="*/ 2343149 w 2343149"/>
                              <a:gd name="T18" fmla="*/ 528320 h 528320"/>
                            </a:gdLst>
                            <a:ahLst/>
                            <a:cxnLst>
                              <a:cxn ang="T10">
                                <a:pos x="T0" y="T1"/>
                              </a:cxn>
                              <a:cxn ang="T11">
                                <a:pos x="T2" y="T3"/>
                              </a:cxn>
                              <a:cxn ang="T12">
                                <a:pos x="T4" y="T5"/>
                              </a:cxn>
                              <a:cxn ang="T13">
                                <a:pos x="T6" y="T7"/>
                              </a:cxn>
                              <a:cxn ang="T14">
                                <a:pos x="T8" y="T9"/>
                              </a:cxn>
                            </a:cxnLst>
                            <a:rect l="T15" t="T16" r="T17" b="T18"/>
                            <a:pathLst>
                              <a:path w="2343149" h="528320" extrusionOk="0">
                                <a:moveTo>
                                  <a:pt x="0" y="0"/>
                                </a:moveTo>
                                <a:lnTo>
                                  <a:pt x="0" y="528320"/>
                                </a:lnTo>
                                <a:lnTo>
                                  <a:pt x="2343149" y="528320"/>
                                </a:lnTo>
                                <a:lnTo>
                                  <a:pt x="2343149" y="0"/>
                                </a:lnTo>
                                <a:lnTo>
                                  <a:pt x="0" y="0"/>
                                </a:lnTo>
                                <a:close/>
                              </a:path>
                            </a:pathLst>
                          </a:custGeom>
                          <a:solidFill>
                            <a:srgbClr val="FFFFFF"/>
                          </a:solidFill>
                          <a:ln w="12700">
                            <a:solidFill>
                              <a:srgbClr val="000000"/>
                            </a:solidFill>
                            <a:miter lim="800000"/>
                            <a:headEnd/>
                            <a:tailEnd/>
                          </a:ln>
                        </wps:spPr>
                        <wps:txbx>
                          <w:txbxContent>
                            <w:p w14:paraId="49E307D7" w14:textId="432A3473" w:rsidR="005C40FB" w:rsidRDefault="005C40FB">
                              <w:pPr>
                                <w:jc w:val="center"/>
                                <w:textDirection w:val="btLr"/>
                              </w:pPr>
                              <w:r>
                                <w:rPr>
                                  <w:sz w:val="28"/>
                                </w:rPr>
                                <w:t>Presidential</w:t>
                              </w:r>
                              <w:r w:rsidR="005B0D85">
                                <w:rPr>
                                  <w:sz w:val="28"/>
                                </w:rPr>
                                <w:t xml:space="preserve"> Advisors</w:t>
                              </w:r>
                              <w:r>
                                <w:rPr>
                                  <w:sz w:val="28"/>
                                </w:rPr>
                                <w:t xml:space="preserve"> Advisor(s)</w:t>
                              </w:r>
                            </w:p>
                          </w:txbxContent>
                        </wps:txbx>
                        <wps:bodyPr rot="0" vert="horz" wrap="square" lIns="88900" tIns="38100" rIns="88900" bIns="38100" anchor="ctr" anchorCtr="0" upright="1">
                          <a:noAutofit/>
                        </wps:bodyPr>
                      </wps:wsp>
                      <wps:wsp>
                        <wps:cNvPr id="97" name="Freeform 20"/>
                        <wps:cNvSpPr>
                          <a:spLocks/>
                        </wps:cNvSpPr>
                        <wps:spPr bwMode="auto">
                          <a:xfrm rot="10800000" flipV="1">
                            <a:off x="23614" y="40526"/>
                            <a:ext cx="7234" cy="1274"/>
                          </a:xfrm>
                          <a:custGeom>
                            <a:avLst/>
                            <a:gdLst>
                              <a:gd name="T0" fmla="*/ 0 w 858519"/>
                              <a:gd name="T1" fmla="*/ 0 h 1"/>
                              <a:gd name="T2" fmla="*/ 8585 w 858519"/>
                              <a:gd name="T3" fmla="*/ 0 h 1"/>
                              <a:gd name="T4" fmla="*/ 0 60000 65536"/>
                              <a:gd name="T5" fmla="*/ 0 60000 65536"/>
                              <a:gd name="T6" fmla="*/ 0 w 858519"/>
                              <a:gd name="T7" fmla="*/ 0 h 1"/>
                              <a:gd name="T8" fmla="*/ 858519 w 858519"/>
                              <a:gd name="T9" fmla="*/ 0 h 1"/>
                            </a:gdLst>
                            <a:ahLst/>
                            <a:cxnLst>
                              <a:cxn ang="T4">
                                <a:pos x="T0" y="T1"/>
                              </a:cxn>
                              <a:cxn ang="T5">
                                <a:pos x="T2" y="T3"/>
                              </a:cxn>
                            </a:cxnLst>
                            <a:rect l="T6" t="T7" r="T8" b="T9"/>
                            <a:pathLst>
                              <a:path w="858519" h="1" extrusionOk="0">
                                <a:moveTo>
                                  <a:pt x="0" y="0"/>
                                </a:moveTo>
                                <a:lnTo>
                                  <a:pt x="858519" y="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s:wsp>
                        <wps:cNvPr id="98" name="Freeform 21"/>
                        <wps:cNvSpPr>
                          <a:spLocks/>
                        </wps:cNvSpPr>
                        <wps:spPr bwMode="auto">
                          <a:xfrm>
                            <a:off x="52351" y="37641"/>
                            <a:ext cx="12291" cy="8654"/>
                          </a:xfrm>
                          <a:custGeom>
                            <a:avLst/>
                            <a:gdLst>
                              <a:gd name="T0" fmla="*/ 0 w 1195069"/>
                              <a:gd name="T1" fmla="*/ 0 h 471805"/>
                              <a:gd name="T2" fmla="*/ 11950 w 1195069"/>
                              <a:gd name="T3" fmla="*/ 4718 h 471805"/>
                              <a:gd name="T4" fmla="*/ 0 60000 65536"/>
                              <a:gd name="T5" fmla="*/ 0 60000 65536"/>
                              <a:gd name="T6" fmla="*/ 0 w 1195069"/>
                              <a:gd name="T7" fmla="*/ 0 h 471805"/>
                              <a:gd name="T8" fmla="*/ 1195069 w 1195069"/>
                              <a:gd name="T9" fmla="*/ 471805 h 471805"/>
                            </a:gdLst>
                            <a:ahLst/>
                            <a:cxnLst>
                              <a:cxn ang="T4">
                                <a:pos x="T0" y="T1"/>
                              </a:cxn>
                              <a:cxn ang="T5">
                                <a:pos x="T2" y="T3"/>
                              </a:cxn>
                            </a:cxnLst>
                            <a:rect l="T6" t="T7" r="T8" b="T9"/>
                            <a:pathLst>
                              <a:path w="1195069" h="471805" extrusionOk="0">
                                <a:moveTo>
                                  <a:pt x="0" y="0"/>
                                </a:moveTo>
                                <a:lnTo>
                                  <a:pt x="1195069" y="471805"/>
                                </a:lnTo>
                              </a:path>
                            </a:pathLst>
                          </a:custGeom>
                          <a:solidFill>
                            <a:srgbClr val="FFFFFF"/>
                          </a:solidFill>
                          <a:ln w="12700">
                            <a:solidFill>
                              <a:srgbClr val="000000"/>
                            </a:solidFill>
                            <a:prstDash val="dash"/>
                            <a:round/>
                            <a:headEnd/>
                            <a:tailEnd/>
                          </a:ln>
                        </wps:spPr>
                        <wps:bodyPr rot="0" vert="horz" wrap="square" lIns="91440" tIns="45720" rIns="91440" bIns="45720" anchor="ctr" anchorCtr="0" upright="1">
                          <a:noAutofit/>
                        </wps:bodyPr>
                      </wps:wsp>
                    </wpg:wgp>
                  </a:graphicData>
                </a:graphic>
                <wp14:sizeRelH relativeFrom="margin">
                  <wp14:pctWidth>0</wp14:pctWidth>
                </wp14:sizeRelH>
              </wp:anchor>
            </w:drawing>
          </mc:Choice>
          <mc:Fallback xmlns:w15="http://schemas.microsoft.com/office/word/2012/wordml" xmlns:mv="urn:schemas-microsoft-com:mac:vml" xmlns:mo="http://schemas.microsoft.com/office/mac/office/2008/main">
            <w:pict>
              <v:group w14:anchorId="4F6458F7" id="Group 1" o:spid="_x0000_s1026" style="position:absolute;margin-left:115.05pt;margin-top:13.25pt;width:491.65pt;height:341.3pt;z-index:251651072;mso-position-horizontal-relative:margin;mso-width-relative:margin" coordorigin="-907,-2739" coordsize="83927,12079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">
                <v:rect id="Rectangle 2" o:spid="_x0000_s1027" style="position:absolute;left:475;top:89063;width:78308;height:289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BgkvwAA&#10;ANsAAAAPAAAAZHJzL2Rvd25yZXYueG1sRE/NisIwEL4LvkMYwZumFhGtRtFlhV1Pa/UBxmZsis2k&#10;NlG7b785CHv8+P5Xm87W4kmtrxwrmIwTEMSF0xWXCs6n/WgOwgdkjbVjUvBLHjbrfm+FmXYvPtIz&#10;D6WIIewzVGBCaDIpfWHIoh+7hjhyV9daDBG2pdQtvmK4rWWaJDNpseLYYLChD0PFLX9YBT9TR+ln&#10;6nd5aRemu5wO33ecKTUcdNsliEBd+Be/3V9awTyuj1/iD5DrP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L9sGCS/AAAA2wAAAA8AAAAAAAAAAAAAAAAAlwIAAGRycy9kb3ducmV2&#10;LnhtbFBLBQYAAAAABAAEAPUAAACDAwAAAAA=&#10;" filled="f" stroked="f">
                  <v:textbox inset="91425emu,91425emu,91425emu,91425emu">
                    <w:txbxContent>
                      <w:p w14:paraId="5763700D" w14:textId="77777777" w:rsidR="005C40FB" w:rsidRDefault="005C40FB">
                        <w:pPr>
                          <w:textDirection w:val="btLr"/>
                        </w:pPr>
                      </w:p>
                      <w:p w14:paraId="1CCE80D6" w14:textId="77777777" w:rsidR="005C40FB" w:rsidRDefault="005C40FB">
                        <w:pPr>
                          <w:textDirection w:val="btLr"/>
                        </w:pPr>
                      </w:p>
                      <w:p w14:paraId="39314A9D" w14:textId="77777777" w:rsidR="005C40FB" w:rsidRDefault="005C40FB">
                        <w:pPr>
                          <w:textDirection w:val="btLr"/>
                        </w:pPr>
                      </w:p>
                    </w:txbxContent>
                  </v:textbox>
                </v:rect>
                <v:group id="Group 3" o:spid="_x0000_s1028" style="position:absolute;left:30665;top:-2739;width:21624;height:54793" coordorigin="-24,-2739" coordsize="21623,5479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Gp78gbDAAAA2wAAAA8A&#10;AAAAAAAAAAAAAAAAqQIAAGRycy9kb3ducmV2LnhtbFBLBQYAAAAABAAEAPoAAACZAwAAAAA=&#10;">
                  <v:shape id="Freeform 5" o:spid="_x0000_s1029" style="position:absolute;left:1327;top:-2739;width:17170;height:8644;visibility:visible;mso-wrap-style:square;v-text-anchor:middle" coordsize="1717039,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soVHwgAA&#10;ANsAAAAPAAAAZHJzL2Rvd25yZXYueG1sRI/RagIxFETfC/5DuIJvNasPsl2NIqJUsEhX/YDr5ppd&#10;3NwsSarbv28KhT4OM3OGWax624oH+dA4VjAZZyCIK6cbNgou591rDiJEZI2tY1LwTQFWy8HLAgvt&#10;nlzS4xSNSBAOBSqoY+wKKUNVk8Uwdh1x8m7OW4xJeiO1x2eC21ZOs2wmLTacFmrsaFNTdT99WQXb&#10;CR3Wn0d8N9e7/zClofz4RkqNhv16DiJSH//Df+29VpBP4fdL+gFy+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GyhUfCAAAA2wAAAA8AAAAAAAAAAAAAAAAAlwIAAGRycy9kb3du&#10;cmV2LnhtbFBLBQYAAAAABAAEAPUAAACGAwAAAAA=&#10;" adj="-11796480,,5400" path="m0,0l0,528320,1717039,528320,1717039,,,0xe" strokeweight="1pt">
                    <v:stroke joinstyle="miter"/>
                    <v:formulas/>
                    <v:path arrowok="t" o:extrusionok="f" o:connecttype="custom" o:connectlocs="0,0;0,86;172,86;172,0;0,0" o:connectangles="0,0,0,0,0" textboxrect="0,0,1717039,528320"/>
                    <v:textbox inset="7pt,3pt,7pt,3pt">
                      <w:txbxContent>
                        <w:p w14:paraId="5E3405F8" w14:textId="3CA84140" w:rsidR="005C40FB" w:rsidRPr="00343D30" w:rsidRDefault="005C40FB">
                          <w:pPr>
                            <w:jc w:val="center"/>
                            <w:textDirection w:val="btLr"/>
                            <w:rPr>
                              <w:sz w:val="32"/>
                              <w:szCs w:val="32"/>
                            </w:rPr>
                          </w:pPr>
                          <w:r w:rsidRPr="00343D30">
                            <w:rPr>
                              <w:sz w:val="32"/>
                              <w:szCs w:val="32"/>
                            </w:rPr>
                            <w:t>NSNA</w:t>
                          </w:r>
                        </w:p>
                      </w:txbxContent>
                    </v:textbox>
                  </v:shape>
                  <v:shape id="Freeform 6" o:spid="_x0000_s1030" style="position:absolute;left:-24;top:11666;width:19462;height:11483;visibility:visible;mso-wrap-style:square;v-text-anchor:middle" coordsize="1982469,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zCKjxAAA&#10;ANsAAAAPAAAAZHJzL2Rvd25yZXYueG1sRI/dasJAFITvhb7Dcgq9001TKpK6ShELiiioeYDT7MkP&#10;yZ6N2W2Mb98VBC+HmfmGmS8H04ieOldZVvA+iUAQZ1ZXXChIzz/jGQjnkTU2lknBjRwsFy+jOSba&#10;XvlI/ckXIkDYJaig9L5NpHRZSQbdxLbEwcttZ9AH2RVSd3gNcNPIOIqm0mDFYaHEllYlZfXpzyjo&#10;95d0e6vTw3T3+xlfhnwdb/JaqbfX4fsLhKfBP8OP9kYrmH3A/Uv4AXLx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HMwio8QAAADbAAAADwAAAAAAAAAAAAAAAACXAgAAZHJzL2Rv&#10;d25yZXYueG1sUEsFBgAAAAAEAAQA9QAAAIgDAAAAAA==&#10;" adj="-11796480,,5400" path="m0,0l0,528320,1982469,528320,1982469,,,0xe" strokeweight="1pt">
                    <v:stroke joinstyle="miter"/>
                    <v:formulas/>
                    <v:path arrowok="t" o:extrusionok="f" o:connecttype="custom" o:connectlocs="0,0;0,115;195,115;195,0;0,0" o:connectangles="0,0,0,0,0" textboxrect="0,0,1982469,528320"/>
                    <v:textbox inset="7pt,3pt,7pt,3pt">
                      <w:txbxContent>
                        <w:p w14:paraId="04A3EBFD" w14:textId="7F4CA169" w:rsidR="005C40FB" w:rsidRDefault="005C40FB" w:rsidP="004C4A84">
                          <w:pPr>
                            <w:textDirection w:val="btLr"/>
                          </w:pPr>
                          <w:r>
                            <w:rPr>
                              <w:sz w:val="32"/>
                            </w:rPr>
                            <w:t xml:space="preserve"> </w:t>
                          </w:r>
                          <w:proofErr w:type="spellStart"/>
                          <w:r w:rsidR="004C4A84">
                            <w:rPr>
                              <w:sz w:val="32"/>
                              <w:szCs w:val="32"/>
                            </w:rPr>
                            <w:t>Local</w:t>
                          </w:r>
                          <w:r w:rsidR="004C4A84">
                            <w:rPr>
                              <w:sz w:val="32"/>
                            </w:rPr>
                            <w:t>LocalLoLoLocalLo</w:t>
                          </w:r>
                          <w:r>
                            <w:rPr>
                              <w:sz w:val="32"/>
                            </w:rPr>
                            <w:t>SNAs</w:t>
                          </w:r>
                          <w:proofErr w:type="spellEnd"/>
                          <w:r>
                            <w:rPr>
                              <w:sz w:val="32"/>
                            </w:rPr>
                            <w:t>/Members</w:t>
                          </w:r>
                        </w:p>
                        <w:p w14:paraId="61930140" w14:textId="77777777" w:rsidR="004C4A84" w:rsidRDefault="004C4A84"/>
                      </w:txbxContent>
                    </v:textbox>
                  </v:shape>
                  <v:shape id="Freeform 7" o:spid="_x0000_s1031" style="position:absolute;left:93;top:34757;width:21506;height:17297;visibility:visible;mso-wrap-style:square;v-text-anchor:middle" coordsize="1717039,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F7iowwAA&#10;ANsAAAAPAAAAZHJzL2Rvd25yZXYueG1sRI/dagIxFITvC75DOELvatYiZbuaXUQqFlqk/jzAcXPM&#10;Lm5OliTq9u2bQqGXw8x8wyyqwXbiRj60jhVMJxkI4trplo2C42H9lIMIEVlj55gUfFOAqhw9LLDQ&#10;7s47uu2jEQnCoUAFTYx9IWWoG7IYJq4nTt7ZeYsxSW+k9nhPcNvJ5yx7kRZbTgsN9rRqqL7sr1bB&#10;25Q+ll9b3JjTxX+anaF8+0pKPY6H5RxEpCH+h//a71pBPoPfL+kHyPI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BF7iowwAAANsAAAAPAAAAAAAAAAAAAAAAAJcCAABkcnMvZG93&#10;bnJldi54bWxQSwUGAAAAAAQABAD1AAAAhwMAAAAA&#10;" adj="-11796480,,5400" path="m0,0l0,528320,1717039,528320,1717039,,,0xe" strokeweight="1pt">
                    <v:stroke joinstyle="miter"/>
                    <v:formulas/>
                    <v:path arrowok="t" o:extrusionok="f" o:connecttype="custom" o:connectlocs="0,0;0,173;215,173;215,0;0,0" o:connectangles="0,0,0,0,0" textboxrect="0,0,1717039,528320"/>
                    <v:textbox inset="7pt,3pt,7pt,3pt">
                      <w:txbxContent>
                        <w:p w14:paraId="7DCE55D5" w14:textId="07DC6239" w:rsidR="005C40FB" w:rsidRDefault="00FF7D8F" w:rsidP="00FF7D8F">
                          <w:pPr>
                            <w:textDirection w:val="btLr"/>
                          </w:pPr>
                          <w:r>
                            <w:rPr>
                              <w:sz w:val="32"/>
                            </w:rPr>
                            <w:t>President NJNS</w:t>
                          </w:r>
                        </w:p>
                      </w:txbxContent>
                    </v:textbox>
                  </v:shape>
                  <v:shape id="Freeform 8" o:spid="_x0000_s1032" style="position:absolute;left:9192;top:5842;width:614;height:5769;visibility:visible;mso-wrap-style:square;v-text-anchor:middle" coordsize="1,3930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IMTYwwAA&#10;ANsAAAAPAAAAZHJzL2Rvd25yZXYueG1sRI9Pi8IwFMTvwn6H8Ba8abrCqlSj7HZX7NG/B2+P5tlW&#10;m5fSRK3f3giCx2FmfsNM562pxJUaV1pW8NWPQBBnVpecK9htF70xCOeRNVaWScGdHMxnH50pxtre&#10;eE3Xjc9FgLCLUUHhfR1L6bKCDLq+rYmDd7SNQR9kk0vd4C3ATSUHUTSUBksOCwXWlBSUnTcXo8Cf&#10;V6v0Tw4Oy/SX/+v9NhlFp0Sp7mf7MwHhqfXv8KudagXjb3h+CT9Azh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VIMTYwwAAANsAAAAPAAAAAAAAAAAAAAAAAJcCAABkcnMvZG93&#10;bnJldi54bWxQSwUGAAAAAAQABAD1AAAAhwMAAAAA&#10;" path="m0,0l0,393065e" strokeweight="1pt">
                    <v:path arrowok="t" o:extrusionok="f" o:connecttype="custom" o:connectlocs="0,0;0,58" o:connectangles="0,0" textboxrect="0,0,0,393065"/>
                  </v:shape>
                </v:group>
                <v:group id="Group 10" o:spid="_x0000_s1033" style="position:absolute;left:50128;top:5905;width:32892;height:46159" coordorigin="9527,-4445" coordsize="32891,4615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K3s/pxAAAANsAAAAP&#10;AAAAAAAAAAAAAAAAAKkCAABkcnMvZG93bnJldi54bWxQSwUGAAAAAAQABAD6AAAAmgMAAAAA&#10;">
                  <v:shape id="Freeform 11" o:spid="_x0000_s1034" style="position:absolute;left:20535;top:-4445;width:17171;height:9728;visibility:visible;mso-wrap-style:square;v-text-anchor:middle" coordsize="1717039,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WrKtvwAA&#10;ANsAAAAPAAAAZHJzL2Rvd25yZXYueG1sRE/LisIwFN0L8w/hDrjTVBdSO0YRmcEBRXx9wJ3mmhab&#10;m5JktP69WQguD+c9W3S2ETfyoXasYDTMQBCXTtdsFJxPP4McRIjIGhvHpOBBARbzj94MC+3ufKDb&#10;MRqRQjgUqKCKsS2kDGVFFsPQtcSJuzhvMSbojdQe7yncNnKcZRNpsebUUGFLq4rK6/HfKvge0Wa5&#10;3+Ha/F391hwM5bspKdX/7JZfICJ18S1+uX+1gjyNTV/SD5DzJ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IBasq2/AAAA2wAAAA8AAAAAAAAAAAAAAAAAlwIAAGRycy9kb3ducmV2&#10;LnhtbFBLBQYAAAAABAAEAPUAAACDAwAAAAA=&#10;" adj="-11796480,,5400" path="m0,0l0,528320,1717039,528320,1717039,,,0xe" strokeweight="1pt">
                    <v:stroke joinstyle="miter"/>
                    <v:formulas/>
                    <v:path arrowok="t" o:extrusionok="f" o:connecttype="custom" o:connectlocs="0,0;0,97;172,97;172,0;0,0" o:connectangles="0,0,0,0,0" textboxrect="0,0,1717039,528320"/>
                    <v:textbox inset="7pt,3pt,7pt,3pt">
                      <w:txbxContent>
                        <w:p w14:paraId="2B072E17" w14:textId="77777777" w:rsidR="005C40FB" w:rsidRDefault="005C40FB">
                          <w:pPr>
                            <w:jc w:val="center"/>
                            <w:textDirection w:val="btLr"/>
                          </w:pPr>
                          <w:r>
                            <w:rPr>
                              <w:sz w:val="28"/>
                            </w:rPr>
                            <w:t>NJLN Consultant</w:t>
                          </w:r>
                        </w:p>
                      </w:txbxContent>
                    </v:textbox>
                  </v:shape>
                  <v:shape id="Freeform 12" o:spid="_x0000_s1035" style="position:absolute;left:20769;top:9956;width:18218;height:8641;visibility:visible;mso-wrap-style:square;v-text-anchor:middle" coordsize="1717039,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Fhc2wgAA&#10;ANsAAAAPAAAAZHJzL2Rvd25yZXYueG1sRI/RagIxFETfC/5DuELfatY+lHU1iohSwSKu7QdcN9fs&#10;4uZmSaKuf98UCj4OM3OGmS1624ob+dA4VjAeZSCIK6cbNgp+vjdvOYgQkTW2jknBgwIs5oOXGRba&#10;3bmk2zEakSAcClRQx9gVUoaqJoth5Dri5J2dtxiT9EZqj/cEt618z7IPabHhtFBjR6uaqsvxahWs&#10;x7RbHvb4aU4X/2VKQ/l+Qkq9DvvlFESkPj7D/+2tVpBP4O9L+gFy/g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8WFzbCAAAA2wAAAA8AAAAAAAAAAAAAAAAAlwIAAGRycy9kb3du&#10;cmV2LnhtbFBLBQYAAAAABAAEAPUAAACGAwAAAAA=&#10;" adj="-11796480,,5400" path="m0,0l0,528320,1717039,528320,1717039,,,0xe" strokeweight="1pt">
                    <v:stroke joinstyle="miter"/>
                    <v:formulas/>
                    <v:path arrowok="t" o:extrusionok="f" o:connecttype="custom" o:connectlocs="0,0;0,86;182,86;182,0;0,0" o:connectangles="0,0,0,0,0" textboxrect="0,0,1717039,528320"/>
                    <v:textbox inset="7pt,3pt,7pt,3pt">
                      <w:txbxContent>
                        <w:p w14:paraId="3E40BF1E" w14:textId="77777777" w:rsidR="005C40FB" w:rsidRDefault="005C40FB">
                          <w:pPr>
                            <w:jc w:val="center"/>
                            <w:textDirection w:val="btLr"/>
                          </w:pPr>
                          <w:r>
                            <w:rPr>
                              <w:sz w:val="28"/>
                            </w:rPr>
                            <w:t>NJSNA Consultant</w:t>
                          </w:r>
                        </w:p>
                      </w:txbxContent>
                    </v:textbox>
                  </v:shape>
                  <v:shape id="Freeform 13" o:spid="_x0000_s1036" style="position:absolute;left:23977;top:30175;width:18441;height:11538;visibility:visible;mso-wrap-style:square;v-text-anchor:middle" coordsize="1717039,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9Sh2wAAA&#10;ANsAAAAPAAAAZHJzL2Rvd25yZXYueG1sRE/dasIwFL4f7B3CEbybaXchtRqlyIaCo8yfBzhrztJi&#10;c1KSqN3bLxeDXX58/6vNaHtxJx86xwryWQaCuHG6Y6Pgcn5/KUCEiKyxd0wKfijAZv38tMJSuwcf&#10;6X6KRqQQDiUqaGMcSilD05LFMHMDceK+nbcYE/RGao+PFG57+Zplc2mx49TQ4kDblprr6WYVvOV0&#10;qD5r3Jmvq/8wR0NFvSClppOxWoKINMZ/8Z97rxUs0vr0Jf0Auf4F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79Sh2wAAAANsAAAAPAAAAAAAAAAAAAAAAAJcCAABkcnMvZG93bnJl&#10;di54bWxQSwUGAAAAAAQABAD1AAAAhAMAAAAA&#10;" adj="-11796480,,5400" path="m0,0l0,528320,1717039,528320,1717039,,,0xe" strokeweight="1pt">
                    <v:stroke joinstyle="miter"/>
                    <v:formulas/>
                    <v:path arrowok="t" o:extrusionok="f" o:connecttype="custom" o:connectlocs="0,0;0,115;184,115;184,0;0,0" o:connectangles="0,0,0,0,0" textboxrect="0,0,1717039,528320"/>
                    <v:textbox inset="7pt,3pt,7pt,3pt">
                      <w:txbxContent>
                        <w:p w14:paraId="33C9430A" w14:textId="77777777" w:rsidR="005C40FB" w:rsidRDefault="005C40FB">
                          <w:pPr>
                            <w:jc w:val="center"/>
                            <w:textDirection w:val="btLr"/>
                          </w:pPr>
                          <w:r>
                            <w:rPr>
                              <w:sz w:val="28"/>
                            </w:rPr>
                            <w:t>Parliamentarian</w:t>
                          </w:r>
                        </w:p>
                      </w:txbxContent>
                    </v:textbox>
                  </v:shape>
                  <v:group id="Group 14" o:spid="_x0000_s1037" style="position:absolute;left:9527;top:2552;width:11245;height:13151" coordorigin="9527" coordsize="11245,1315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76Jk28UAAADbAAAA&#10;DwAAAAAAAAAAAAAAAACpAgAAZHJzL2Rvd25yZXYueG1sUEsFBgAAAAAEAAQA+gAAAJsDAAAAAA==&#10;">
                    <v:shape id="Freeform 15" o:spid="_x0000_s1038" style="position:absolute;left:9527;top:3524;width:7878;height:1274;flip:y;visibility:visible;mso-wrap-style:square;v-text-anchor:middle" coordsize="174053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g+NExgAA&#10;ANsAAAAPAAAAZHJzL2Rvd25yZXYueG1sRI9Ba8JAFITvBf/D8gRvdWMOxaauEltKpQeLWrTH1+wz&#10;ic2+Dbtbjf31riD0OMzMN8xk1plGHMn52rKC0TABQVxYXXOp4HPzej8G4QOyxsYyKTiTh9m0dzfB&#10;TNsTr+i4DqWIEPYZKqhCaDMpfVGRQT+0LXH09tYZDFG6UmqHpwg3jUyT5EEarDkuVNjSc0XFz/rX&#10;KPhrt+Re8pyX799dkn7N3+ThY6fUoN/lTyACdeE/fGsvtILHFK5f4g+Q0w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Xg+NExgAAANsAAAAPAAAAAAAAAAAAAAAAAJcCAABkcnMv&#10;ZG93bnJldi54bWxQSwUGAAAAAAQABAD1AAAAigMAAAAA&#10;" path="m0,0l1740534,0e" strokeweight="1pt">
                      <v:path arrowok="t" o:extrusionok="f" o:connecttype="custom" o:connectlocs="0,0;79,0" o:connectangles="0,0" textboxrect="0,0,1740534,0"/>
                    </v:shape>
                    <v:shape id="Freeform 16" o:spid="_x0000_s1039" style="position:absolute;left:17487;width:614;height:13150;visibility:visible;mso-wrap-style:square;v-text-anchor:middle" coordsize="1,70485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fJVnwwAA&#10;ANsAAAAPAAAAZHJzL2Rvd25yZXYueG1sRI/NbsIwEITvlXgHa5G4gUMRVQlxECCq9kjDz3kVL3FE&#10;vE5jF9K3rysh9TiamW802aq3jbhR52vHCqaTBARx6XTNlYLj4W38CsIHZI2NY1LwQx5W+eApw1S7&#10;O3/SrQiViBD2KSowIbSplL40ZNFPXEscvYvrLIYou0rqDu8Rbhv5nCQv0mLNccFgS1tD5bX4tgo2&#10;5/l+0cz3bHWt9fvuevoqzEmp0bBfL0EE6sN/+NH+0AoWM/j7En+AzH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7fJVnwwAAANsAAAAPAAAAAAAAAAAAAAAAAJcCAABkcnMvZG93&#10;bnJldi54bWxQSwUGAAAAAAQABAD1AAAAhwMAAAAA&#10;" path="m0,0l0,704850e" strokeweight="1pt">
                      <v:path arrowok="t" o:extrusionok="f" o:connecttype="custom" o:connectlocs="0,0;0,131" o:connectangles="0,0" textboxrect="0,0,0,704850"/>
                    </v:shape>
                    <v:shape id="Freeform 17" o:spid="_x0000_s1040" style="position:absolute;left:17487;width:3048;height:0;visibility:visible;mso-wrap-style:square;v-text-anchor:middle" coordsize="304799,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czeRwQAA&#10;ANsAAAAPAAAAZHJzL2Rvd25yZXYueG1sRI/RagIxFETfC/5DuELfalaRoqtRRCwU0QdXP+CSXDeL&#10;m5slSXX9e1Mo9HGYmTPMct27VtwpxMazgvGoAEGsvWm4VnA5f33MQMSEbLD1TAqeFGG9GrwtsTT+&#10;wSe6V6kWGcKxRAU2pa6UMmpLDuPId8TZu/rgMGUZamkCPjLctXJSFJ/SYcN5wWJHW0v6Vv04BdN2&#10;Xz0bi7PDIaSd1DttN8eo1Puw3yxAJOrTf/iv/W0UzKfw+yX/ALl6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mXM3kcEAAADbAAAADwAAAAAAAAAAAAAAAACXAgAAZHJzL2Rvd25y&#10;ZXYueG1sUEsFBgAAAAAEAAQA9QAAAIUDAAAAAA==&#10;" path="m0,0l304799,0e" strokeweight="1pt">
                      <v:path arrowok="t" o:extrusionok="f" o:connecttype="custom" o:connectlocs="0,0;30,0" o:connectangles="0,0" textboxrect="0,0,304799,0"/>
                    </v:shape>
                    <v:shape id="Freeform 18" o:spid="_x0000_s1041" style="position:absolute;left:17680;top:10336;width:3092;height:2814;flip:y;visibility:visible;mso-wrap-style:square;v-text-anchor:middle" coordsize="304799,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AMf6xwAA&#10;ANsAAAAPAAAAZHJzL2Rvd25yZXYueG1sRI9Ba8JAFITvQv/D8gpepG4qKm3MKkUotHooxnjo7SX7&#10;TEKzb0N21eiv7xaEHoeZ+YZJVr1pxJk6V1tW8DyOQBAXVtdcKsj2708vIJxH1thYJgVXcrBaPgwS&#10;jLW98I7OqS9FgLCLUUHlfRtL6YqKDLqxbYmDd7SdQR9kV0rd4SXATSMnUTSXBmsOCxW2tK6o+ElP&#10;RkE+GX1vpzc7z7DcfB22ebPOPg9KDR/7twUIT73/D9/bH1rB6wz+voQfIJ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1ADH+scAAADbAAAADwAAAAAAAAAAAAAAAACXAgAAZHJz&#10;L2Rvd25yZXYueG1sUEsFBgAAAAAEAAQA9QAAAIsDAAAAAA==&#10;" path="m0,0l304799,0e" strokeweight="1pt">
                      <v:path arrowok="t" o:extrusionok="f" o:connecttype="custom" o:connectlocs="0,0;31,0" o:connectangles="0,0" textboxrect="0,0,304799,0"/>
                    </v:shape>
                  </v:group>
                </v:group>
                <v:shape id="Freeform 19" o:spid="_x0000_s1042" style="position:absolute;left:-907;top:34757;width:24580;height:11538;visibility:visible;mso-wrap-style:square;v-text-anchor:middle" coordsize="2343149,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Iz4FxQAA&#10;ANsAAAAPAAAAZHJzL2Rvd25yZXYueG1sRI9Ba8JAFITvBf/D8oTe6saWBo2uIgVFPdXEi7dn9plE&#10;s29Ddo3pv3cLhR6HmfmGmS97U4uOWldZVjAeRSCIc6srLhQcs/XbBITzyBpry6TghxwsF4OXOSba&#10;PvhAXeoLESDsElRQet8kUrq8JINuZBvi4F1sa9AH2RZSt/gIcFPL9yiKpcGKw0KJDX2VlN/Su1Hw&#10;uYnTc9Ztd5fr+GN62mfrTfRdK/U67FczEJ56/x/+a2+1gmkMv1/CD5CLJ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QjPgXFAAAA2wAAAA8AAAAAAAAAAAAAAAAAlwIAAGRycy9k&#10;b3ducmV2LnhtbFBLBQYAAAAABAAEAPUAAACJAwAAAAA=&#10;" adj="-11796480,,5400" path="m0,0l0,528320,2343149,528320,2343149,,,0xe" strokeweight="1pt">
                  <v:stroke joinstyle="miter"/>
                  <v:formulas/>
                  <v:path arrowok="t" o:extrusionok="f" o:connecttype="custom" o:connectlocs="0,0;0,115;246,115;246,0;0,0" o:connectangles="0,0,0,0,0" textboxrect="0,0,2343149,528320"/>
                  <v:textbox inset="7pt,3pt,7pt,3pt">
                    <w:txbxContent>
                      <w:p w14:paraId="49E307D7" w14:textId="432A3473" w:rsidR="005C40FB" w:rsidRDefault="005C40FB">
                        <w:pPr>
                          <w:jc w:val="center"/>
                          <w:textDirection w:val="btLr"/>
                        </w:pPr>
                        <w:r>
                          <w:rPr>
                            <w:sz w:val="28"/>
                          </w:rPr>
                          <w:t>Presidential</w:t>
                        </w:r>
                        <w:r w:rsidR="005B0D85">
                          <w:rPr>
                            <w:sz w:val="28"/>
                          </w:rPr>
                          <w:t xml:space="preserve"> Advisors</w:t>
                        </w:r>
                        <w:r>
                          <w:rPr>
                            <w:sz w:val="28"/>
                          </w:rPr>
                          <w:t xml:space="preserve"> Advisor(s)</w:t>
                        </w:r>
                      </w:p>
                    </w:txbxContent>
                  </v:textbox>
                </v:shape>
                <v:shape id="Freeform 20" o:spid="_x0000_s1043" style="position:absolute;left:23614;top:40526;width:7234;height:1274;rotation:180;flip:y;visibility:visible;mso-wrap-style:square;v-text-anchor:middle" coordsize="858519,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ZM/ixAAA&#10;ANsAAAAPAAAAZHJzL2Rvd25yZXYueG1sRI9Li8JAEITvC/6HoQVv60QPPrKOIqKsePOxgb31Ztok&#10;munJZkaN/94RBI9FVX1FTWaNKcWValdYVtDrRiCIU6sLzhQc9qvPEQjnkTWWlknBnRzMpq2PCcba&#10;3nhL153PRICwi1FB7n0VS+nSnAy6rq2Ig3e0tUEfZJ1JXeMtwE0p+1E0kAYLDgs5VrTIKT3vLkaB&#10;s//l9zg5r/6wn+yXw9Pg53e9UarTbuZfIDw1/h1+tddawXgIzy/hB8jp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mTP4sQAAADbAAAADwAAAAAAAAAAAAAAAACXAgAAZHJzL2Rv&#10;d25yZXYueG1sUEsFBgAAAAAEAAQA9QAAAIgDAAAAAA==&#10;" path="m0,0l858519,0e" strokeweight="1pt">
                  <v:path arrowok="t" o:extrusionok="f" o:connecttype="custom" o:connectlocs="0,0;72,0" o:connectangles="0,0" textboxrect="0,0,858519,0"/>
                </v:shape>
                <v:shape id="Freeform 21" o:spid="_x0000_s1044" style="position:absolute;left:52351;top:37641;width:12291;height:8654;visibility:visible;mso-wrap-style:square;v-text-anchor:middle" coordsize="1195069,47180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yPyWwQAA&#10;ANsAAAAPAAAAZHJzL2Rvd25yZXYueG1sRE89b8IwEN2R+h+sQ+qCitMMiAaciFJVZYTQpdspPpJA&#10;fI5sN0n/fT0gMT69720xmU4M5HxrWcHrMgFBXFndcq3g+/z5sgbhA7LGzjIp+CMPRf4022Km7cgn&#10;GspQixjCPkMFTQh9JqWvGjLol7YnjtzFOoMhQldL7XCM4aaTaZKspMGWY0ODPe0bqm7lr1Fw/XHr&#10;NF0MX/vbeTf271weP2yp1PN82m1ABJrCQ3x3H7SCtzg2fok/QOb/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esj8lsEAAADbAAAADwAAAAAAAAAAAAAAAACXAgAAZHJzL2Rvd25y&#10;ZXYueG1sUEsFBgAAAAAEAAQA9QAAAIUDAAAAAA==&#10;" path="m0,0l1195069,471805e" strokeweight="1pt">
                  <v:stroke dashstyle="dash"/>
                  <v:path arrowok="t" o:extrusionok="f" o:connecttype="custom" o:connectlocs="0,0;123,87" o:connectangles="0,0" textboxrect="0,0,1195069,471805"/>
                </v:shape>
                <w10:wrap type="square" anchorx="margin"/>
              </v:group>
            </w:pict>
          </mc:Fallback>
        </mc:AlternateContent>
      </w:r>
    </w:p>
    <w:p w14:paraId="175DAAA1" w14:textId="2BFFC71C" w:rsidR="001022CE" w:rsidRPr="003D56F8" w:rsidRDefault="001022CE"/>
    <w:p w14:paraId="7F679091" w14:textId="189B00A9" w:rsidR="001022CE" w:rsidRPr="003D56F8" w:rsidRDefault="001022CE"/>
    <w:p w14:paraId="4321FFB7" w14:textId="44A43B77" w:rsidR="001022CE" w:rsidRPr="003D56F8" w:rsidRDefault="001022CE"/>
    <w:p w14:paraId="0A5BDED5" w14:textId="6B8A1740" w:rsidR="001022CE" w:rsidRPr="003D56F8" w:rsidRDefault="005B0D85">
      <w:r>
        <w:rPr>
          <w:noProof/>
        </w:rPr>
        <mc:AlternateContent>
          <mc:Choice Requires="wps">
            <w:drawing>
              <wp:anchor distT="0" distB="0" distL="114300" distR="114300" simplePos="0" relativeHeight="251700224" behindDoc="0" locked="0" layoutInCell="1" allowOverlap="1" wp14:anchorId="00206E7F" wp14:editId="22592152">
                <wp:simplePos x="0" y="0"/>
                <wp:positionH relativeFrom="column">
                  <wp:posOffset>3974465</wp:posOffset>
                </wp:positionH>
                <wp:positionV relativeFrom="paragraph">
                  <wp:posOffset>88900</wp:posOffset>
                </wp:positionV>
                <wp:extent cx="874395" cy="31305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874395" cy="3130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02FDC3" w14:textId="7313ECF5" w:rsidR="004C4A84" w:rsidRPr="004C4A84" w:rsidRDefault="004C4A84">
                            <w:pPr>
                              <w:rPr>
                                <w:sz w:val="32"/>
                                <w:szCs w:val="32"/>
                              </w:rPr>
                            </w:pPr>
                            <w:r>
                              <w:t xml:space="preserve">      </w:t>
                            </w:r>
                            <w:r w:rsidRPr="004C4A84">
                              <w:rPr>
                                <w:sz w:val="32"/>
                                <w:szCs w:val="32"/>
                              </w:rPr>
                              <w:t>Loc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xmlns:mv="urn:schemas-microsoft-com:mac:vml" xmlns:mo="http://schemas.microsoft.com/office/mac/office/2008/main">
            <w:pict>
              <v:shapetype w14:anchorId="00206E7F" id="_x0000_t202" coordsize="21600,21600" o:spt="202" path="m0,0l0,21600,21600,21600,21600,0xe">
                <v:stroke joinstyle="miter"/>
                <v:path gradientshapeok="t" o:connecttype="rect"/>
              </v:shapetype>
              <v:shape id="Text Box 54" o:spid="_x0000_s1045" type="#_x0000_t202" style="position:absolute;margin-left:312.95pt;margin-top:7pt;width:68.85pt;height:24.65pt;z-index:2517002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" filled="f" stroked="f">
                <v:textbox>
                  <w:txbxContent>
                    <w:p w14:paraId="4602FDC3" w14:textId="7313ECF5" w:rsidR="004C4A84" w:rsidRPr="004C4A84" w:rsidRDefault="004C4A84">
                      <w:pPr>
                        <w:rPr>
                          <w:sz w:val="32"/>
                          <w:szCs w:val="32"/>
                        </w:rPr>
                      </w:pPr>
                      <w:r>
                        <w:t xml:space="preserve">      </w:t>
                      </w:r>
                      <w:r w:rsidRPr="004C4A84">
                        <w:rPr>
                          <w:sz w:val="32"/>
                          <w:szCs w:val="32"/>
                        </w:rPr>
                        <w:t>Local</w:t>
                      </w:r>
                    </w:p>
                  </w:txbxContent>
                </v:textbox>
                <w10:wrap type="square"/>
              </v:shape>
            </w:pict>
          </mc:Fallback>
        </mc:AlternateContent>
      </w:r>
    </w:p>
    <w:p w14:paraId="01805292" w14:textId="1B326C29" w:rsidR="001022CE" w:rsidRPr="003D56F8" w:rsidRDefault="001022CE"/>
    <w:p w14:paraId="32EC5F91" w14:textId="3A78444D" w:rsidR="001022CE" w:rsidRPr="003D56F8" w:rsidRDefault="005B0D85">
      <w:r>
        <w:rPr>
          <w:noProof/>
        </w:rPr>
        <mc:AlternateContent>
          <mc:Choice Requires="wps">
            <w:drawing>
              <wp:anchor distT="0" distB="0" distL="114300" distR="114300" simplePos="0" relativeHeight="251702272" behindDoc="0" locked="0" layoutInCell="1" allowOverlap="1" wp14:anchorId="32E119D6" wp14:editId="42C1083A">
                <wp:simplePos x="0" y="0"/>
                <wp:positionH relativeFrom="column">
                  <wp:posOffset>4509135</wp:posOffset>
                </wp:positionH>
                <wp:positionV relativeFrom="paragraph">
                  <wp:posOffset>49156</wp:posOffset>
                </wp:positionV>
                <wp:extent cx="112" cy="413124"/>
                <wp:effectExtent l="0" t="0" r="25400" b="19050"/>
                <wp:wrapNone/>
                <wp:docPr id="56" name="Straight Connector 56"/>
                <wp:cNvGraphicFramePr/>
                <a:graphic xmlns:a="http://schemas.openxmlformats.org/drawingml/2006/main">
                  <a:graphicData uri="http://schemas.microsoft.com/office/word/2010/wordprocessingShape">
                    <wps:wsp>
                      <wps:cNvCnPr/>
                      <wps:spPr>
                        <a:xfrm flipH="1">
                          <a:off x="0" y="0"/>
                          <a:ext cx="112" cy="41312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w14:anchorId="386BA7D5" id="Straight Connector 56" o:spid="_x0000_s1026" style="position:absolute;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05pt,3.85pt" to="355.05pt,36.4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" strokecolor="black [3213]" strokeweight=".5pt">
                <v:stroke joinstyle="miter"/>
              </v:line>
            </w:pict>
          </mc:Fallback>
        </mc:AlternateContent>
      </w:r>
    </w:p>
    <w:p w14:paraId="311AFDD1" w14:textId="5A6ADD68" w:rsidR="001022CE" w:rsidRPr="003D56F8" w:rsidRDefault="001022CE"/>
    <w:p w14:paraId="73880C7B" w14:textId="0A71725F" w:rsidR="001022CE" w:rsidRPr="003D56F8" w:rsidRDefault="001022CE"/>
    <w:p w14:paraId="4553D32A" w14:textId="2617C79B" w:rsidR="001022CE" w:rsidRPr="003D56F8" w:rsidRDefault="001022CE"/>
    <w:p w14:paraId="15BA631C" w14:textId="76AA3FF6" w:rsidR="001022CE" w:rsidRPr="003D56F8" w:rsidRDefault="007D0542" w:rsidP="005B0D85">
      <w:pPr>
        <w:sectPr w:rsidR="001022CE" w:rsidRPr="003D56F8" w:rsidSect="00F32ECE">
          <w:pgSz w:w="15840" w:h="12240" w:orient="landscape"/>
          <w:pgMar w:top="360" w:right="720" w:bottom="720" w:left="720" w:header="720" w:footer="720" w:gutter="0"/>
          <w:cols w:space="720"/>
          <w:docGrid w:linePitch="326"/>
        </w:sectPr>
      </w:pPr>
      <w:r>
        <w:rPr>
          <w:noProof/>
        </w:rPr>
        <mc:AlternateContent>
          <mc:Choice Requires="wps">
            <w:drawing>
              <wp:anchor distT="0" distB="0" distL="114300" distR="114300" simplePos="0" relativeHeight="251705344" behindDoc="0" locked="0" layoutInCell="1" allowOverlap="1" wp14:anchorId="7C64BCAB" wp14:editId="2A6EC46A">
                <wp:simplePos x="0" y="0"/>
                <wp:positionH relativeFrom="column">
                  <wp:posOffset>3289935</wp:posOffset>
                </wp:positionH>
                <wp:positionV relativeFrom="paragraph">
                  <wp:posOffset>2449905</wp:posOffset>
                </wp:positionV>
                <wp:extent cx="112" cy="312980"/>
                <wp:effectExtent l="0" t="0" r="25400" b="17780"/>
                <wp:wrapNone/>
                <wp:docPr id="59" name="Straight Connector 59"/>
                <wp:cNvGraphicFramePr/>
                <a:graphic xmlns:a="http://schemas.openxmlformats.org/drawingml/2006/main">
                  <a:graphicData uri="http://schemas.microsoft.com/office/word/2010/wordprocessingShape">
                    <wps:wsp>
                      <wps:cNvCnPr/>
                      <wps:spPr>
                        <a:xfrm flipH="1">
                          <a:off x="0" y="0"/>
                          <a:ext cx="112" cy="3129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w14:anchorId="70025FAB" id="Straight Connector 59"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05pt,192.9pt" to="259.05pt,217.5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" strokecolor="black [3213]" strokeweight=".5pt">
                <v:stroke joinstyle="miter"/>
              </v:line>
            </w:pict>
          </mc:Fallback>
        </mc:AlternateContent>
      </w:r>
      <w:r w:rsidR="005B0D85">
        <w:rPr>
          <w:noProof/>
        </w:rPr>
        <mc:AlternateContent>
          <mc:Choice Requires="wps">
            <w:drawing>
              <wp:anchor distT="0" distB="0" distL="114300" distR="114300" simplePos="0" relativeHeight="251704320" behindDoc="0" locked="0" layoutInCell="1" allowOverlap="1" wp14:anchorId="3791C280" wp14:editId="4D6823B6">
                <wp:simplePos x="0" y="0"/>
                <wp:positionH relativeFrom="column">
                  <wp:posOffset>2070735</wp:posOffset>
                </wp:positionH>
                <wp:positionV relativeFrom="paragraph">
                  <wp:posOffset>2449905</wp:posOffset>
                </wp:positionV>
                <wp:extent cx="112" cy="312980"/>
                <wp:effectExtent l="0" t="0" r="25400" b="17780"/>
                <wp:wrapNone/>
                <wp:docPr id="58" name="Straight Connector 58"/>
                <wp:cNvGraphicFramePr/>
                <a:graphic xmlns:a="http://schemas.openxmlformats.org/drawingml/2006/main">
                  <a:graphicData uri="http://schemas.microsoft.com/office/word/2010/wordprocessingShape">
                    <wps:wsp>
                      <wps:cNvCnPr/>
                      <wps:spPr>
                        <a:xfrm flipH="1">
                          <a:off x="0" y="0"/>
                          <a:ext cx="112" cy="3129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w14:anchorId="707624E9" id="Straight Connector 58" o:spid="_x0000_s1026" style="position:absolute;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05pt,192.9pt" to="163.05pt,217.5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" strokecolor="black [3213]" strokeweight=".5pt">
                <v:stroke joinstyle="miter"/>
              </v:line>
            </w:pict>
          </mc:Fallback>
        </mc:AlternateContent>
      </w:r>
      <w:r w:rsidR="005B0D85">
        <w:rPr>
          <w:noProof/>
        </w:rPr>
        <mc:AlternateContent>
          <mc:Choice Requires="wpg">
            <w:drawing>
              <wp:anchor distT="0" distB="0" distL="114300" distR="114300" simplePos="0" relativeHeight="251686912" behindDoc="0" locked="0" layoutInCell="1" allowOverlap="1" wp14:anchorId="204E3291" wp14:editId="7138C2FF">
                <wp:simplePos x="0" y="0"/>
                <wp:positionH relativeFrom="column">
                  <wp:posOffset>241935</wp:posOffset>
                </wp:positionH>
                <wp:positionV relativeFrom="paragraph">
                  <wp:posOffset>1292860</wp:posOffset>
                </wp:positionV>
                <wp:extent cx="8804275" cy="2450465"/>
                <wp:effectExtent l="0" t="0" r="34925" b="13335"/>
                <wp:wrapSquare wrapText="bothSides"/>
                <wp:docPr id="1"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04275" cy="2450465"/>
                          <a:chOff x="-3812" y="7137"/>
                          <a:chExt cx="99501" cy="24795"/>
                        </a:xfrm>
                      </wpg:grpSpPr>
                      <wpg:grpSp>
                        <wpg:cNvPr id="2" name="Group 25"/>
                        <wpg:cNvGrpSpPr>
                          <a:grpSpLocks/>
                        </wpg:cNvGrpSpPr>
                        <wpg:grpSpPr bwMode="auto">
                          <a:xfrm>
                            <a:off x="-3812" y="7137"/>
                            <a:ext cx="99501" cy="24795"/>
                            <a:chOff x="-3812" y="7137"/>
                            <a:chExt cx="99501" cy="24795"/>
                          </a:xfrm>
                        </wpg:grpSpPr>
                        <wpg:grpSp>
                          <wpg:cNvPr id="3" name="Group 26"/>
                          <wpg:cNvGrpSpPr>
                            <a:grpSpLocks/>
                          </wpg:cNvGrpSpPr>
                          <wpg:grpSpPr bwMode="auto">
                            <a:xfrm>
                              <a:off x="497" y="19128"/>
                              <a:ext cx="40663" cy="12804"/>
                              <a:chOff x="-5980" y="358"/>
                              <a:chExt cx="40663" cy="12804"/>
                            </a:xfrm>
                          </wpg:grpSpPr>
                          <wpg:grpSp>
                            <wpg:cNvPr id="4" name="Group 27"/>
                            <wpg:cNvGrpSpPr>
                              <a:grpSpLocks/>
                            </wpg:cNvGrpSpPr>
                            <wpg:grpSpPr bwMode="auto">
                              <a:xfrm>
                                <a:off x="-5980" y="358"/>
                                <a:ext cx="9473" cy="12804"/>
                                <a:chOff x="-5980" y="276"/>
                                <a:chExt cx="9473" cy="12803"/>
                              </a:xfrm>
                            </wpg:grpSpPr>
                            <wps:wsp>
                              <wps:cNvPr id="5" name="Freeform 28"/>
                              <wps:cNvSpPr>
                                <a:spLocks/>
                              </wps:cNvSpPr>
                              <wps:spPr bwMode="auto">
                                <a:xfrm>
                                  <a:off x="-5980" y="3414"/>
                                  <a:ext cx="9473" cy="9665"/>
                                </a:xfrm>
                                <a:custGeom>
                                  <a:avLst/>
                                  <a:gdLst>
                                    <a:gd name="T0" fmla="*/ 0 w 891540"/>
                                    <a:gd name="T1" fmla="*/ 0 h 966470"/>
                                    <a:gd name="T2" fmla="*/ 0 w 891540"/>
                                    <a:gd name="T3" fmla="*/ 9665 h 966470"/>
                                    <a:gd name="T4" fmla="*/ 8915 w 891540"/>
                                    <a:gd name="T5" fmla="*/ 9665 h 966470"/>
                                    <a:gd name="T6" fmla="*/ 8915 w 891540"/>
                                    <a:gd name="T7" fmla="*/ 0 h 966470"/>
                                    <a:gd name="T8" fmla="*/ 0 w 891540"/>
                                    <a:gd name="T9" fmla="*/ 0 h 966470"/>
                                    <a:gd name="T10" fmla="*/ 0 60000 65536"/>
                                    <a:gd name="T11" fmla="*/ 0 60000 65536"/>
                                    <a:gd name="T12" fmla="*/ 0 60000 65536"/>
                                    <a:gd name="T13" fmla="*/ 0 60000 65536"/>
                                    <a:gd name="T14" fmla="*/ 0 60000 65536"/>
                                    <a:gd name="T15" fmla="*/ 0 w 891540"/>
                                    <a:gd name="T16" fmla="*/ 0 h 966470"/>
                                    <a:gd name="T17" fmla="*/ 891540 w 891540"/>
                                    <a:gd name="T18" fmla="*/ 966470 h 966470"/>
                                  </a:gdLst>
                                  <a:ahLst/>
                                  <a:cxnLst>
                                    <a:cxn ang="T10">
                                      <a:pos x="T0" y="T1"/>
                                    </a:cxn>
                                    <a:cxn ang="T11">
                                      <a:pos x="T2" y="T3"/>
                                    </a:cxn>
                                    <a:cxn ang="T12">
                                      <a:pos x="T4" y="T5"/>
                                    </a:cxn>
                                    <a:cxn ang="T13">
                                      <a:pos x="T6" y="T7"/>
                                    </a:cxn>
                                    <a:cxn ang="T14">
                                      <a:pos x="T8" y="T9"/>
                                    </a:cxn>
                                  </a:cxnLst>
                                  <a:rect l="T15" t="T16" r="T17" b="T18"/>
                                  <a:pathLst>
                                    <a:path w="891540" h="966470" extrusionOk="0">
                                      <a:moveTo>
                                        <a:pt x="0" y="0"/>
                                      </a:moveTo>
                                      <a:lnTo>
                                        <a:pt x="0" y="966470"/>
                                      </a:lnTo>
                                      <a:lnTo>
                                        <a:pt x="891540" y="966470"/>
                                      </a:lnTo>
                                      <a:lnTo>
                                        <a:pt x="891540" y="0"/>
                                      </a:lnTo>
                                      <a:lnTo>
                                        <a:pt x="0" y="0"/>
                                      </a:lnTo>
                                      <a:close/>
                                    </a:path>
                                  </a:pathLst>
                                </a:custGeom>
                                <a:solidFill>
                                  <a:srgbClr val="FFFFFF"/>
                                </a:solidFill>
                                <a:ln w="12700">
                                  <a:solidFill>
                                    <a:srgbClr val="000000"/>
                                  </a:solidFill>
                                  <a:miter lim="800000"/>
                                  <a:headEnd/>
                                  <a:tailEnd/>
                                </a:ln>
                              </wps:spPr>
                              <wps:txbx>
                                <w:txbxContent>
                                  <w:p w14:paraId="03E37D31" w14:textId="77777777" w:rsidR="005C40FB" w:rsidRDefault="005C40FB">
                                    <w:pPr>
                                      <w:jc w:val="center"/>
                                      <w:textDirection w:val="btLr"/>
                                    </w:pPr>
                                    <w:r>
                                      <w:rPr>
                                        <w:i/>
                                      </w:rPr>
                                      <w:t>Pulsebeat</w:t>
                                    </w:r>
                                    <w:r>
                                      <w:t xml:space="preserve"> Editor/</w:t>
                                    </w:r>
                                  </w:p>
                                  <w:p w14:paraId="4946812A" w14:textId="77777777" w:rsidR="005C40FB" w:rsidRDefault="005C40FB">
                                    <w:pPr>
                                      <w:jc w:val="center"/>
                                      <w:textDirection w:val="btLr"/>
                                    </w:pPr>
                                    <w:r>
                                      <w:t>Public Relations Director</w:t>
                                    </w:r>
                                  </w:p>
                                </w:txbxContent>
                              </wps:txbx>
                              <wps:bodyPr rot="0" vert="horz" wrap="square" lIns="88900" tIns="38100" rIns="88900" bIns="38100" anchor="ctr" anchorCtr="0" upright="1">
                                <a:noAutofit/>
                              </wps:bodyPr>
                            </wps:wsp>
                            <wps:wsp>
                              <wps:cNvPr id="6" name="Freeform 29"/>
                              <wps:cNvSpPr>
                                <a:spLocks/>
                              </wps:cNvSpPr>
                              <wps:spPr bwMode="auto">
                                <a:xfrm rot="10800000">
                                  <a:off x="-845" y="276"/>
                                  <a:ext cx="861" cy="3143"/>
                                </a:xfrm>
                                <a:custGeom>
                                  <a:avLst/>
                                  <a:gdLst>
                                    <a:gd name="T0" fmla="*/ 0 w 1"/>
                                    <a:gd name="T1" fmla="*/ 0 h 271780"/>
                                    <a:gd name="T2" fmla="*/ 0 w 1"/>
                                    <a:gd name="T3" fmla="*/ 2717 h 271780"/>
                                    <a:gd name="T4" fmla="*/ 0 60000 65536"/>
                                    <a:gd name="T5" fmla="*/ 0 60000 65536"/>
                                    <a:gd name="T6" fmla="*/ 0 w 1"/>
                                    <a:gd name="T7" fmla="*/ 0 h 271780"/>
                                    <a:gd name="T8" fmla="*/ 0 w 1"/>
                                    <a:gd name="T9" fmla="*/ 271780 h 271780"/>
                                  </a:gdLst>
                                  <a:ahLst/>
                                  <a:cxnLst>
                                    <a:cxn ang="T4">
                                      <a:pos x="T0" y="T1"/>
                                    </a:cxn>
                                    <a:cxn ang="T5">
                                      <a:pos x="T2" y="T3"/>
                                    </a:cxn>
                                  </a:cxnLst>
                                  <a:rect l="T6" t="T7" r="T8" b="T9"/>
                                  <a:pathLst>
                                    <a:path w="1" h="271780" extrusionOk="0">
                                      <a:moveTo>
                                        <a:pt x="0" y="0"/>
                                      </a:moveTo>
                                      <a:lnTo>
                                        <a:pt x="0" y="27178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s:wsp>
                            <wps:cNvPr id="7" name="Freeform 30"/>
                            <wps:cNvSpPr>
                              <a:spLocks/>
                            </wps:cNvSpPr>
                            <wps:spPr bwMode="auto">
                              <a:xfrm>
                                <a:off x="16" y="358"/>
                                <a:ext cx="34667" cy="689"/>
                              </a:xfrm>
                              <a:custGeom>
                                <a:avLst/>
                                <a:gdLst>
                                  <a:gd name="T0" fmla="*/ 0 w 3022600"/>
                                  <a:gd name="T1" fmla="*/ 0 h 1"/>
                                  <a:gd name="T2" fmla="*/ 30226 w 3022600"/>
                                  <a:gd name="T3" fmla="*/ 0 h 1"/>
                                  <a:gd name="T4" fmla="*/ 0 60000 65536"/>
                                  <a:gd name="T5" fmla="*/ 0 60000 65536"/>
                                  <a:gd name="T6" fmla="*/ 0 w 3022600"/>
                                  <a:gd name="T7" fmla="*/ 0 h 1"/>
                                  <a:gd name="T8" fmla="*/ 3022600 w 3022600"/>
                                  <a:gd name="T9" fmla="*/ 0 h 1"/>
                                </a:gdLst>
                                <a:ahLst/>
                                <a:cxnLst>
                                  <a:cxn ang="T4">
                                    <a:pos x="T0" y="T1"/>
                                  </a:cxn>
                                  <a:cxn ang="T5">
                                    <a:pos x="T2" y="T3"/>
                                  </a:cxn>
                                </a:cxnLst>
                                <a:rect l="T6" t="T7" r="T8" b="T9"/>
                                <a:pathLst>
                                  <a:path w="3022600" h="1" extrusionOk="0">
                                    <a:moveTo>
                                      <a:pt x="0" y="0"/>
                                    </a:moveTo>
                                    <a:lnTo>
                                      <a:pt x="3022600" y="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g:grpSp>
                          <wpg:cNvPr id="8" name="Group 31"/>
                          <wpg:cNvGrpSpPr>
                            <a:grpSpLocks/>
                          </wpg:cNvGrpSpPr>
                          <wpg:grpSpPr bwMode="auto">
                            <a:xfrm>
                              <a:off x="-3812" y="7137"/>
                              <a:ext cx="99501" cy="24781"/>
                              <a:chOff x="-3812" y="7137"/>
                              <a:chExt cx="99501" cy="24781"/>
                            </a:xfrm>
                          </wpg:grpSpPr>
                          <wpg:grpSp>
                            <wpg:cNvPr id="9" name="Group 32"/>
                            <wpg:cNvGrpSpPr>
                              <a:grpSpLocks/>
                            </wpg:cNvGrpSpPr>
                            <wpg:grpSpPr bwMode="auto">
                              <a:xfrm>
                                <a:off x="10831" y="15043"/>
                                <a:ext cx="37030" cy="16875"/>
                                <a:chOff x="-5717" y="0"/>
                                <a:chExt cx="37030" cy="16875"/>
                              </a:xfrm>
                            </wpg:grpSpPr>
                            <wpg:grpSp>
                              <wpg:cNvPr id="10" name="Group 33"/>
                              <wpg:cNvGrpSpPr>
                                <a:grpSpLocks/>
                              </wpg:cNvGrpSpPr>
                              <wpg:grpSpPr bwMode="auto">
                                <a:xfrm>
                                  <a:off x="-5717" y="4067"/>
                                  <a:ext cx="37030" cy="12808"/>
                                  <a:chOff x="-5717" y="346"/>
                                  <a:chExt cx="37030" cy="12808"/>
                                </a:xfrm>
                              </wpg:grpSpPr>
                              <wps:wsp>
                                <wps:cNvPr id="12" name="Freeform 35"/>
                                <wps:cNvSpPr>
                                  <a:spLocks/>
                                </wps:cNvSpPr>
                                <wps:spPr bwMode="auto">
                                  <a:xfrm>
                                    <a:off x="-5717" y="3488"/>
                                    <a:ext cx="12056" cy="9666"/>
                                  </a:xfrm>
                                  <a:custGeom>
                                    <a:avLst/>
                                    <a:gdLst>
                                      <a:gd name="T0" fmla="*/ 0 w 891539"/>
                                      <a:gd name="T1" fmla="*/ 0 h 966470"/>
                                      <a:gd name="T2" fmla="*/ 0 w 891539"/>
                                      <a:gd name="T3" fmla="*/ 9665 h 966470"/>
                                      <a:gd name="T4" fmla="*/ 8915 w 891539"/>
                                      <a:gd name="T5" fmla="*/ 9665 h 966470"/>
                                      <a:gd name="T6" fmla="*/ 8915 w 891539"/>
                                      <a:gd name="T7" fmla="*/ 0 h 966470"/>
                                      <a:gd name="T8" fmla="*/ 0 w 891539"/>
                                      <a:gd name="T9" fmla="*/ 0 h 966470"/>
                                      <a:gd name="T10" fmla="*/ 0 60000 65536"/>
                                      <a:gd name="T11" fmla="*/ 0 60000 65536"/>
                                      <a:gd name="T12" fmla="*/ 0 60000 65536"/>
                                      <a:gd name="T13" fmla="*/ 0 60000 65536"/>
                                      <a:gd name="T14" fmla="*/ 0 60000 65536"/>
                                      <a:gd name="T15" fmla="*/ 0 w 891539"/>
                                      <a:gd name="T16" fmla="*/ 0 h 966470"/>
                                      <a:gd name="T17" fmla="*/ 891539 w 891539"/>
                                      <a:gd name="T18" fmla="*/ 966470 h 966470"/>
                                    </a:gdLst>
                                    <a:ahLst/>
                                    <a:cxnLst>
                                      <a:cxn ang="T10">
                                        <a:pos x="T0" y="T1"/>
                                      </a:cxn>
                                      <a:cxn ang="T11">
                                        <a:pos x="T2" y="T3"/>
                                      </a:cxn>
                                      <a:cxn ang="T12">
                                        <a:pos x="T4" y="T5"/>
                                      </a:cxn>
                                      <a:cxn ang="T13">
                                        <a:pos x="T6" y="T7"/>
                                      </a:cxn>
                                      <a:cxn ang="T14">
                                        <a:pos x="T8" y="T9"/>
                                      </a:cxn>
                                    </a:cxnLst>
                                    <a:rect l="T15" t="T16" r="T17" b="T18"/>
                                    <a:pathLst>
                                      <a:path w="891539" h="966470" extrusionOk="0">
                                        <a:moveTo>
                                          <a:pt x="0" y="0"/>
                                        </a:moveTo>
                                        <a:lnTo>
                                          <a:pt x="0" y="966470"/>
                                        </a:lnTo>
                                        <a:lnTo>
                                          <a:pt x="891539" y="966470"/>
                                        </a:lnTo>
                                        <a:lnTo>
                                          <a:pt x="891539" y="0"/>
                                        </a:lnTo>
                                        <a:lnTo>
                                          <a:pt x="0" y="0"/>
                                        </a:lnTo>
                                        <a:close/>
                                      </a:path>
                                    </a:pathLst>
                                  </a:custGeom>
                                  <a:solidFill>
                                    <a:srgbClr val="FFFFFF"/>
                                  </a:solidFill>
                                  <a:ln w="12700">
                                    <a:solidFill>
                                      <a:srgbClr val="000000"/>
                                    </a:solidFill>
                                    <a:miter lim="800000"/>
                                    <a:headEnd/>
                                    <a:tailEnd/>
                                  </a:ln>
                                </wps:spPr>
                                <wps:txbx>
                                  <w:txbxContent>
                                    <w:p w14:paraId="1D4668D1" w14:textId="77777777" w:rsidR="005C40FB" w:rsidRDefault="005C40FB">
                                      <w:pPr>
                                        <w:jc w:val="center"/>
                                        <w:textDirection w:val="btLr"/>
                                      </w:pPr>
                                      <w:r>
                                        <w:t>Membership/</w:t>
                                      </w:r>
                                    </w:p>
                                    <w:p w14:paraId="312FDBDD" w14:textId="77777777" w:rsidR="005C40FB" w:rsidRDefault="005C40FB">
                                      <w:pPr>
                                        <w:jc w:val="center"/>
                                        <w:textDirection w:val="btLr"/>
                                      </w:pPr>
                                      <w:r>
                                        <w:t>Nominations</w:t>
                                      </w:r>
                                    </w:p>
                                    <w:p w14:paraId="14128122" w14:textId="77777777" w:rsidR="005C40FB" w:rsidRDefault="005C40FB">
                                      <w:pPr>
                                        <w:jc w:val="center"/>
                                        <w:textDirection w:val="btLr"/>
                                      </w:pPr>
                                      <w:r>
                                        <w:t>Director</w:t>
                                      </w:r>
                                    </w:p>
                                  </w:txbxContent>
                                </wps:txbx>
                                <wps:bodyPr rot="0" vert="horz" wrap="square" lIns="88900" tIns="38100" rIns="88900" bIns="38100" anchor="ctr" anchorCtr="0" upright="1">
                                  <a:noAutofit/>
                                </wps:bodyPr>
                              </wps:wsp>
                              <wps:wsp>
                                <wps:cNvPr id="15" name="Freeform 38"/>
                                <wps:cNvSpPr>
                                  <a:spLocks/>
                                </wps:cNvSpPr>
                                <wps:spPr bwMode="auto">
                                  <a:xfrm>
                                    <a:off x="7201" y="3488"/>
                                    <a:ext cx="12056" cy="9425"/>
                                  </a:xfrm>
                                  <a:custGeom>
                                    <a:avLst/>
                                    <a:gdLst>
                                      <a:gd name="T0" fmla="*/ 0 w 891539"/>
                                      <a:gd name="T1" fmla="*/ 0 h 966470"/>
                                      <a:gd name="T2" fmla="*/ 0 w 891539"/>
                                      <a:gd name="T3" fmla="*/ 9665 h 966470"/>
                                      <a:gd name="T4" fmla="*/ 8915 w 891539"/>
                                      <a:gd name="T5" fmla="*/ 9665 h 966470"/>
                                      <a:gd name="T6" fmla="*/ 8915 w 891539"/>
                                      <a:gd name="T7" fmla="*/ 0 h 966470"/>
                                      <a:gd name="T8" fmla="*/ 0 w 891539"/>
                                      <a:gd name="T9" fmla="*/ 0 h 966470"/>
                                      <a:gd name="T10" fmla="*/ 0 60000 65536"/>
                                      <a:gd name="T11" fmla="*/ 0 60000 65536"/>
                                      <a:gd name="T12" fmla="*/ 0 60000 65536"/>
                                      <a:gd name="T13" fmla="*/ 0 60000 65536"/>
                                      <a:gd name="T14" fmla="*/ 0 60000 65536"/>
                                      <a:gd name="T15" fmla="*/ 0 w 891539"/>
                                      <a:gd name="T16" fmla="*/ 0 h 966470"/>
                                      <a:gd name="T17" fmla="*/ 891539 w 891539"/>
                                      <a:gd name="T18" fmla="*/ 966470 h 966470"/>
                                    </a:gdLst>
                                    <a:ahLst/>
                                    <a:cxnLst>
                                      <a:cxn ang="T10">
                                        <a:pos x="T0" y="T1"/>
                                      </a:cxn>
                                      <a:cxn ang="T11">
                                        <a:pos x="T2" y="T3"/>
                                      </a:cxn>
                                      <a:cxn ang="T12">
                                        <a:pos x="T4" y="T5"/>
                                      </a:cxn>
                                      <a:cxn ang="T13">
                                        <a:pos x="T6" y="T7"/>
                                      </a:cxn>
                                      <a:cxn ang="T14">
                                        <a:pos x="T8" y="T9"/>
                                      </a:cxn>
                                    </a:cxnLst>
                                    <a:rect l="T15" t="T16" r="T17" b="T18"/>
                                    <a:pathLst>
                                      <a:path w="891539" h="966470" extrusionOk="0">
                                        <a:moveTo>
                                          <a:pt x="0" y="0"/>
                                        </a:moveTo>
                                        <a:lnTo>
                                          <a:pt x="0" y="966470"/>
                                        </a:lnTo>
                                        <a:lnTo>
                                          <a:pt x="891539" y="966470"/>
                                        </a:lnTo>
                                        <a:lnTo>
                                          <a:pt x="891539" y="0"/>
                                        </a:lnTo>
                                        <a:lnTo>
                                          <a:pt x="0" y="0"/>
                                        </a:lnTo>
                                        <a:close/>
                                      </a:path>
                                    </a:pathLst>
                                  </a:custGeom>
                                  <a:solidFill>
                                    <a:srgbClr val="FFFFFF"/>
                                  </a:solidFill>
                                  <a:ln w="12700">
                                    <a:solidFill>
                                      <a:srgbClr val="000000"/>
                                    </a:solidFill>
                                    <a:miter lim="800000"/>
                                    <a:headEnd/>
                                    <a:tailEnd/>
                                  </a:ln>
                                </wps:spPr>
                                <wps:txbx>
                                  <w:txbxContent>
                                    <w:p w14:paraId="41022DBF" w14:textId="77777777" w:rsidR="005C40FB" w:rsidRDefault="005C40FB">
                                      <w:pPr>
                                        <w:jc w:val="center"/>
                                        <w:textDirection w:val="btLr"/>
                                      </w:pPr>
                                      <w:r>
                                        <w:t>Breakthrough to Nursing Director</w:t>
                                      </w:r>
                                    </w:p>
                                  </w:txbxContent>
                                </wps:txbx>
                                <wps:bodyPr rot="0" vert="horz" wrap="square" lIns="88900" tIns="38100" rIns="88900" bIns="38100" anchor="ctr" anchorCtr="0" upright="1">
                                  <a:noAutofit/>
                                </wps:bodyPr>
                              </wps:wsp>
                              <wpg:grpSp>
                                <wpg:cNvPr id="17" name="Group 40"/>
                                <wpg:cNvGrpSpPr>
                                  <a:grpSpLocks/>
                                </wpg:cNvGrpSpPr>
                                <wpg:grpSpPr bwMode="auto">
                                  <a:xfrm>
                                    <a:off x="20154" y="346"/>
                                    <a:ext cx="11159" cy="12567"/>
                                    <a:chOff x="0" y="346"/>
                                    <a:chExt cx="11158" cy="12567"/>
                                  </a:xfrm>
                                </wpg:grpSpPr>
                                <wps:wsp>
                                  <wps:cNvPr id="18" name="Freeform 41"/>
                                  <wps:cNvSpPr>
                                    <a:spLocks/>
                                  </wps:cNvSpPr>
                                  <wps:spPr bwMode="auto">
                                    <a:xfrm>
                                      <a:off x="0" y="3488"/>
                                      <a:ext cx="11158" cy="9425"/>
                                    </a:xfrm>
                                    <a:custGeom>
                                      <a:avLst/>
                                      <a:gdLst>
                                        <a:gd name="T0" fmla="*/ 0 w 891539"/>
                                        <a:gd name="T1" fmla="*/ 0 h 966470"/>
                                        <a:gd name="T2" fmla="*/ 0 w 891539"/>
                                        <a:gd name="T3" fmla="*/ 9665 h 966470"/>
                                        <a:gd name="T4" fmla="*/ 8915 w 891539"/>
                                        <a:gd name="T5" fmla="*/ 9665 h 966470"/>
                                        <a:gd name="T6" fmla="*/ 8915 w 891539"/>
                                        <a:gd name="T7" fmla="*/ 0 h 966470"/>
                                        <a:gd name="T8" fmla="*/ 0 w 891539"/>
                                        <a:gd name="T9" fmla="*/ 0 h 966470"/>
                                        <a:gd name="T10" fmla="*/ 0 60000 65536"/>
                                        <a:gd name="T11" fmla="*/ 0 60000 65536"/>
                                        <a:gd name="T12" fmla="*/ 0 60000 65536"/>
                                        <a:gd name="T13" fmla="*/ 0 60000 65536"/>
                                        <a:gd name="T14" fmla="*/ 0 60000 65536"/>
                                        <a:gd name="T15" fmla="*/ 0 w 891539"/>
                                        <a:gd name="T16" fmla="*/ 0 h 966470"/>
                                        <a:gd name="T17" fmla="*/ 891539 w 891539"/>
                                        <a:gd name="T18" fmla="*/ 966470 h 966470"/>
                                      </a:gdLst>
                                      <a:ahLst/>
                                      <a:cxnLst>
                                        <a:cxn ang="T10">
                                          <a:pos x="T0" y="T1"/>
                                        </a:cxn>
                                        <a:cxn ang="T11">
                                          <a:pos x="T2" y="T3"/>
                                        </a:cxn>
                                        <a:cxn ang="T12">
                                          <a:pos x="T4" y="T5"/>
                                        </a:cxn>
                                        <a:cxn ang="T13">
                                          <a:pos x="T6" y="T7"/>
                                        </a:cxn>
                                        <a:cxn ang="T14">
                                          <a:pos x="T8" y="T9"/>
                                        </a:cxn>
                                      </a:cxnLst>
                                      <a:rect l="T15" t="T16" r="T17" b="T18"/>
                                      <a:pathLst>
                                        <a:path w="891539" h="966470" extrusionOk="0">
                                          <a:moveTo>
                                            <a:pt x="0" y="0"/>
                                          </a:moveTo>
                                          <a:lnTo>
                                            <a:pt x="0" y="966470"/>
                                          </a:lnTo>
                                          <a:lnTo>
                                            <a:pt x="891539" y="966470"/>
                                          </a:lnTo>
                                          <a:lnTo>
                                            <a:pt x="891539" y="0"/>
                                          </a:lnTo>
                                          <a:lnTo>
                                            <a:pt x="0" y="0"/>
                                          </a:lnTo>
                                          <a:close/>
                                        </a:path>
                                      </a:pathLst>
                                    </a:custGeom>
                                    <a:solidFill>
                                      <a:srgbClr val="FFFFFF"/>
                                    </a:solidFill>
                                    <a:ln w="12700">
                                      <a:solidFill>
                                        <a:srgbClr val="000000"/>
                                      </a:solidFill>
                                      <a:miter lim="800000"/>
                                      <a:headEnd/>
                                      <a:tailEnd/>
                                    </a:ln>
                                  </wps:spPr>
                                  <wps:txbx>
                                    <w:txbxContent>
                                      <w:p w14:paraId="598F324D" w14:textId="77777777" w:rsidR="005C40FB" w:rsidRDefault="005C40FB">
                                        <w:pPr>
                                          <w:jc w:val="center"/>
                                          <w:textDirection w:val="btLr"/>
                                        </w:pPr>
                                        <w:r>
                                          <w:t>Fundraising</w:t>
                                        </w:r>
                                      </w:p>
                                      <w:p w14:paraId="6589A51D" w14:textId="77777777" w:rsidR="005C40FB" w:rsidRDefault="005C40FB">
                                        <w:pPr>
                                          <w:jc w:val="center"/>
                                          <w:textDirection w:val="btLr"/>
                                        </w:pPr>
                                        <w:r>
                                          <w:t>Director</w:t>
                                        </w:r>
                                      </w:p>
                                    </w:txbxContent>
                                  </wps:txbx>
                                  <wps:bodyPr rot="0" vert="horz" wrap="square" lIns="88900" tIns="38100" rIns="88900" bIns="38100" anchor="ctr" anchorCtr="0" upright="1">
                                    <a:noAutofit/>
                                  </wps:bodyPr>
                                </wps:wsp>
                                <wps:wsp>
                                  <wps:cNvPr id="19" name="Freeform 42"/>
                                  <wps:cNvSpPr>
                                    <a:spLocks/>
                                  </wps:cNvSpPr>
                                  <wps:spPr bwMode="auto">
                                    <a:xfrm rot="10800000" flipH="1">
                                      <a:off x="4270" y="346"/>
                                      <a:ext cx="517" cy="3488"/>
                                    </a:xfrm>
                                    <a:custGeom>
                                      <a:avLst/>
                                      <a:gdLst>
                                        <a:gd name="T0" fmla="*/ 0 w 1"/>
                                        <a:gd name="T1" fmla="*/ 0 h 271780"/>
                                        <a:gd name="T2" fmla="*/ 0 w 1"/>
                                        <a:gd name="T3" fmla="*/ 2717 h 271780"/>
                                        <a:gd name="T4" fmla="*/ 0 60000 65536"/>
                                        <a:gd name="T5" fmla="*/ 0 60000 65536"/>
                                        <a:gd name="T6" fmla="*/ 0 w 1"/>
                                        <a:gd name="T7" fmla="*/ 0 h 271780"/>
                                        <a:gd name="T8" fmla="*/ 0 w 1"/>
                                        <a:gd name="T9" fmla="*/ 271780 h 271780"/>
                                      </a:gdLst>
                                      <a:ahLst/>
                                      <a:cxnLst>
                                        <a:cxn ang="T4">
                                          <a:pos x="T0" y="T1"/>
                                        </a:cxn>
                                        <a:cxn ang="T5">
                                          <a:pos x="T2" y="T3"/>
                                        </a:cxn>
                                      </a:cxnLst>
                                      <a:rect l="T6" t="T7" r="T8" b="T9"/>
                                      <a:pathLst>
                                        <a:path w="1" h="271780" extrusionOk="0">
                                          <a:moveTo>
                                            <a:pt x="0" y="0"/>
                                          </a:moveTo>
                                          <a:lnTo>
                                            <a:pt x="0" y="27178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g:grpSp>
                            <wps:wsp>
                              <wps:cNvPr id="20" name="Freeform 43"/>
                              <wps:cNvSpPr>
                                <a:spLocks/>
                              </wps:cNvSpPr>
                              <wps:spPr bwMode="auto">
                                <a:xfrm>
                                  <a:off x="10426" y="0"/>
                                  <a:ext cx="517" cy="4083"/>
                                </a:xfrm>
                                <a:custGeom>
                                  <a:avLst/>
                                  <a:gdLst>
                                    <a:gd name="T0" fmla="*/ 0 w 1"/>
                                    <a:gd name="T1" fmla="*/ 0 h 371475"/>
                                    <a:gd name="T2" fmla="*/ 0 w 1"/>
                                    <a:gd name="T3" fmla="*/ 3714 h 371475"/>
                                    <a:gd name="T4" fmla="*/ 0 60000 65536"/>
                                    <a:gd name="T5" fmla="*/ 0 60000 65536"/>
                                    <a:gd name="T6" fmla="*/ 0 w 1"/>
                                    <a:gd name="T7" fmla="*/ 0 h 371475"/>
                                    <a:gd name="T8" fmla="*/ 0 w 1"/>
                                    <a:gd name="T9" fmla="*/ 371475 h 371475"/>
                                  </a:gdLst>
                                  <a:ahLst/>
                                  <a:cxnLst>
                                    <a:cxn ang="T4">
                                      <a:pos x="T0" y="T1"/>
                                    </a:cxn>
                                    <a:cxn ang="T5">
                                      <a:pos x="T2" y="T3"/>
                                    </a:cxn>
                                  </a:cxnLst>
                                  <a:rect l="T6" t="T7" r="T8" b="T9"/>
                                  <a:pathLst>
                                    <a:path w="1" h="371475" extrusionOk="0">
                                      <a:moveTo>
                                        <a:pt x="0" y="0"/>
                                      </a:moveTo>
                                      <a:lnTo>
                                        <a:pt x="0" y="371475"/>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s:wsp>
                            <wps:cNvPr id="21" name="Freeform 44"/>
                            <wps:cNvSpPr>
                              <a:spLocks/>
                            </wps:cNvSpPr>
                            <wps:spPr bwMode="auto">
                              <a:xfrm>
                                <a:off x="18389" y="9759"/>
                                <a:ext cx="17170" cy="5284"/>
                              </a:xfrm>
                              <a:custGeom>
                                <a:avLst/>
                                <a:gdLst>
                                  <a:gd name="T0" fmla="*/ 0 w 1717040"/>
                                  <a:gd name="T1" fmla="*/ 0 h 528320"/>
                                  <a:gd name="T2" fmla="*/ 0 w 1717040"/>
                                  <a:gd name="T3" fmla="*/ 5284 h 528320"/>
                                  <a:gd name="T4" fmla="*/ 17170 w 1717040"/>
                                  <a:gd name="T5" fmla="*/ 5284 h 528320"/>
                                  <a:gd name="T6" fmla="*/ 17170 w 1717040"/>
                                  <a:gd name="T7" fmla="*/ 0 h 528320"/>
                                  <a:gd name="T8" fmla="*/ 0 w 1717040"/>
                                  <a:gd name="T9" fmla="*/ 0 h 528320"/>
                                  <a:gd name="T10" fmla="*/ 0 60000 65536"/>
                                  <a:gd name="T11" fmla="*/ 0 60000 65536"/>
                                  <a:gd name="T12" fmla="*/ 0 60000 65536"/>
                                  <a:gd name="T13" fmla="*/ 0 60000 65536"/>
                                  <a:gd name="T14" fmla="*/ 0 60000 65536"/>
                                  <a:gd name="T15" fmla="*/ 0 w 1717040"/>
                                  <a:gd name="T16" fmla="*/ 0 h 528320"/>
                                  <a:gd name="T17" fmla="*/ 1717040 w 1717040"/>
                                  <a:gd name="T18" fmla="*/ 528320 h 528320"/>
                                </a:gdLst>
                                <a:ahLst/>
                                <a:cxnLst>
                                  <a:cxn ang="T10">
                                    <a:pos x="T0" y="T1"/>
                                  </a:cxn>
                                  <a:cxn ang="T11">
                                    <a:pos x="T2" y="T3"/>
                                  </a:cxn>
                                  <a:cxn ang="T12">
                                    <a:pos x="T4" y="T5"/>
                                  </a:cxn>
                                  <a:cxn ang="T13">
                                    <a:pos x="T6" y="T7"/>
                                  </a:cxn>
                                  <a:cxn ang="T14">
                                    <a:pos x="T8" y="T9"/>
                                  </a:cxn>
                                </a:cxnLst>
                                <a:rect l="T15" t="T16" r="T17" b="T18"/>
                                <a:pathLst>
                                  <a:path w="1717040" h="528320" extrusionOk="0">
                                    <a:moveTo>
                                      <a:pt x="0" y="0"/>
                                    </a:moveTo>
                                    <a:lnTo>
                                      <a:pt x="0" y="528320"/>
                                    </a:lnTo>
                                    <a:lnTo>
                                      <a:pt x="1717040" y="528320"/>
                                    </a:lnTo>
                                    <a:lnTo>
                                      <a:pt x="1717040" y="0"/>
                                    </a:lnTo>
                                    <a:lnTo>
                                      <a:pt x="0" y="0"/>
                                    </a:lnTo>
                                    <a:close/>
                                  </a:path>
                                </a:pathLst>
                              </a:custGeom>
                              <a:solidFill>
                                <a:srgbClr val="FFFFFF"/>
                              </a:solidFill>
                              <a:ln w="12700">
                                <a:solidFill>
                                  <a:srgbClr val="000000"/>
                                </a:solidFill>
                                <a:miter lim="800000"/>
                                <a:headEnd/>
                                <a:tailEnd/>
                              </a:ln>
                            </wps:spPr>
                            <wps:txbx>
                              <w:txbxContent>
                                <w:p w14:paraId="7242192E" w14:textId="77777777" w:rsidR="005C40FB" w:rsidRDefault="005C40FB">
                                  <w:pPr>
                                    <w:jc w:val="center"/>
                                    <w:textDirection w:val="btLr"/>
                                  </w:pPr>
                                  <w:r>
                                    <w:rPr>
                                      <w:sz w:val="28"/>
                                    </w:rPr>
                                    <w:t>First Vice President</w:t>
                                  </w:r>
                                </w:p>
                              </w:txbxContent>
                            </wps:txbx>
                            <wps:bodyPr rot="0" vert="horz" wrap="square" lIns="88900" tIns="38100" rIns="88900" bIns="38100" anchor="ctr" anchorCtr="0" upright="1">
                              <a:noAutofit/>
                            </wps:bodyPr>
                          </wps:wsp>
                          <wps:wsp>
                            <wps:cNvPr id="23" name="Freeform 45"/>
                            <wps:cNvSpPr>
                              <a:spLocks/>
                            </wps:cNvSpPr>
                            <wps:spPr bwMode="auto">
                              <a:xfrm>
                                <a:off x="55943" y="9759"/>
                                <a:ext cx="17170" cy="5284"/>
                              </a:xfrm>
                              <a:custGeom>
                                <a:avLst/>
                                <a:gdLst>
                                  <a:gd name="T0" fmla="*/ 0 w 1717040"/>
                                  <a:gd name="T1" fmla="*/ 0 h 528320"/>
                                  <a:gd name="T2" fmla="*/ 0 w 1717040"/>
                                  <a:gd name="T3" fmla="*/ 5284 h 528320"/>
                                  <a:gd name="T4" fmla="*/ 17170 w 1717040"/>
                                  <a:gd name="T5" fmla="*/ 5284 h 528320"/>
                                  <a:gd name="T6" fmla="*/ 17170 w 1717040"/>
                                  <a:gd name="T7" fmla="*/ 0 h 528320"/>
                                  <a:gd name="T8" fmla="*/ 0 w 1717040"/>
                                  <a:gd name="T9" fmla="*/ 0 h 528320"/>
                                  <a:gd name="T10" fmla="*/ 0 60000 65536"/>
                                  <a:gd name="T11" fmla="*/ 0 60000 65536"/>
                                  <a:gd name="T12" fmla="*/ 0 60000 65536"/>
                                  <a:gd name="T13" fmla="*/ 0 60000 65536"/>
                                  <a:gd name="T14" fmla="*/ 0 60000 65536"/>
                                  <a:gd name="T15" fmla="*/ 0 w 1717040"/>
                                  <a:gd name="T16" fmla="*/ 0 h 528320"/>
                                  <a:gd name="T17" fmla="*/ 1717040 w 1717040"/>
                                  <a:gd name="T18" fmla="*/ 528320 h 528320"/>
                                </a:gdLst>
                                <a:ahLst/>
                                <a:cxnLst>
                                  <a:cxn ang="T10">
                                    <a:pos x="T0" y="T1"/>
                                  </a:cxn>
                                  <a:cxn ang="T11">
                                    <a:pos x="T2" y="T3"/>
                                  </a:cxn>
                                  <a:cxn ang="T12">
                                    <a:pos x="T4" y="T5"/>
                                  </a:cxn>
                                  <a:cxn ang="T13">
                                    <a:pos x="T6" y="T7"/>
                                  </a:cxn>
                                  <a:cxn ang="T14">
                                    <a:pos x="T8" y="T9"/>
                                  </a:cxn>
                                </a:cxnLst>
                                <a:rect l="T15" t="T16" r="T17" b="T18"/>
                                <a:pathLst>
                                  <a:path w="1717040" h="528320" extrusionOk="0">
                                    <a:moveTo>
                                      <a:pt x="0" y="0"/>
                                    </a:moveTo>
                                    <a:lnTo>
                                      <a:pt x="0" y="528320"/>
                                    </a:lnTo>
                                    <a:lnTo>
                                      <a:pt x="1717040" y="528320"/>
                                    </a:lnTo>
                                    <a:lnTo>
                                      <a:pt x="1717040" y="0"/>
                                    </a:lnTo>
                                    <a:lnTo>
                                      <a:pt x="0" y="0"/>
                                    </a:lnTo>
                                    <a:close/>
                                  </a:path>
                                </a:pathLst>
                              </a:custGeom>
                              <a:solidFill>
                                <a:srgbClr val="FFFFFF"/>
                              </a:solidFill>
                              <a:ln w="12700">
                                <a:solidFill>
                                  <a:srgbClr val="000000"/>
                                </a:solidFill>
                                <a:miter lim="800000"/>
                                <a:headEnd/>
                                <a:tailEnd/>
                              </a:ln>
                            </wps:spPr>
                            <wps:txbx>
                              <w:txbxContent>
                                <w:p w14:paraId="0D156959" w14:textId="77777777" w:rsidR="005C40FB" w:rsidRDefault="005C40FB">
                                  <w:pPr>
                                    <w:jc w:val="center"/>
                                    <w:textDirection w:val="btLr"/>
                                  </w:pPr>
                                  <w:r>
                                    <w:rPr>
                                      <w:sz w:val="28"/>
                                    </w:rPr>
                                    <w:t>Second Vice President</w:t>
                                  </w:r>
                                </w:p>
                              </w:txbxContent>
                            </wps:txbx>
                            <wps:bodyPr rot="0" vert="horz" wrap="square" lIns="88900" tIns="38100" rIns="88900" bIns="38100" anchor="ctr" anchorCtr="0" upright="1">
                              <a:noAutofit/>
                            </wps:bodyPr>
                          </wps:wsp>
                          <wps:wsp>
                            <wps:cNvPr id="25" name="Freeform 46"/>
                            <wps:cNvSpPr>
                              <a:spLocks/>
                            </wps:cNvSpPr>
                            <wps:spPr bwMode="auto">
                              <a:xfrm>
                                <a:off x="78027" y="9760"/>
                                <a:ext cx="17662" cy="5283"/>
                              </a:xfrm>
                              <a:custGeom>
                                <a:avLst/>
                                <a:gdLst>
                                  <a:gd name="T0" fmla="*/ 0 w 1383030"/>
                                  <a:gd name="T1" fmla="*/ 0 h 528320"/>
                                  <a:gd name="T2" fmla="*/ 0 w 1383030"/>
                                  <a:gd name="T3" fmla="*/ 5283 h 528320"/>
                                  <a:gd name="T4" fmla="*/ 13830 w 1383030"/>
                                  <a:gd name="T5" fmla="*/ 5283 h 528320"/>
                                  <a:gd name="T6" fmla="*/ 13830 w 1383030"/>
                                  <a:gd name="T7" fmla="*/ 0 h 528320"/>
                                  <a:gd name="T8" fmla="*/ 0 w 1383030"/>
                                  <a:gd name="T9" fmla="*/ 0 h 528320"/>
                                  <a:gd name="T10" fmla="*/ 0 60000 65536"/>
                                  <a:gd name="T11" fmla="*/ 0 60000 65536"/>
                                  <a:gd name="T12" fmla="*/ 0 60000 65536"/>
                                  <a:gd name="T13" fmla="*/ 0 60000 65536"/>
                                  <a:gd name="T14" fmla="*/ 0 60000 65536"/>
                                  <a:gd name="T15" fmla="*/ 0 w 1383030"/>
                                  <a:gd name="T16" fmla="*/ 0 h 528320"/>
                                  <a:gd name="T17" fmla="*/ 1383030 w 1383030"/>
                                  <a:gd name="T18" fmla="*/ 528320 h 528320"/>
                                </a:gdLst>
                                <a:ahLst/>
                                <a:cxnLst>
                                  <a:cxn ang="T10">
                                    <a:pos x="T0" y="T1"/>
                                  </a:cxn>
                                  <a:cxn ang="T11">
                                    <a:pos x="T2" y="T3"/>
                                  </a:cxn>
                                  <a:cxn ang="T12">
                                    <a:pos x="T4" y="T5"/>
                                  </a:cxn>
                                  <a:cxn ang="T13">
                                    <a:pos x="T6" y="T7"/>
                                  </a:cxn>
                                  <a:cxn ang="T14">
                                    <a:pos x="T8" y="T9"/>
                                  </a:cxn>
                                </a:cxnLst>
                                <a:rect l="T15" t="T16" r="T17" b="T18"/>
                                <a:pathLst>
                                  <a:path w="1383030" h="528320" extrusionOk="0">
                                    <a:moveTo>
                                      <a:pt x="0" y="0"/>
                                    </a:moveTo>
                                    <a:lnTo>
                                      <a:pt x="0" y="528320"/>
                                    </a:lnTo>
                                    <a:lnTo>
                                      <a:pt x="1383030" y="528320"/>
                                    </a:lnTo>
                                    <a:lnTo>
                                      <a:pt x="1383030" y="0"/>
                                    </a:lnTo>
                                    <a:lnTo>
                                      <a:pt x="0" y="0"/>
                                    </a:lnTo>
                                    <a:close/>
                                  </a:path>
                                </a:pathLst>
                              </a:custGeom>
                              <a:solidFill>
                                <a:srgbClr val="FFFFFF"/>
                              </a:solidFill>
                              <a:ln w="12700">
                                <a:solidFill>
                                  <a:srgbClr val="000000"/>
                                </a:solidFill>
                                <a:miter lim="800000"/>
                                <a:headEnd/>
                                <a:tailEnd/>
                              </a:ln>
                            </wps:spPr>
                            <wps:txbx>
                              <w:txbxContent>
                                <w:p w14:paraId="3B099B5B" w14:textId="77777777" w:rsidR="005C40FB" w:rsidRDefault="005C40FB">
                                  <w:pPr>
                                    <w:jc w:val="center"/>
                                    <w:textDirection w:val="btLr"/>
                                  </w:pPr>
                                  <w:r>
                                    <w:rPr>
                                      <w:sz w:val="28"/>
                                    </w:rPr>
                                    <w:t>Treasurer</w:t>
                                  </w:r>
                                </w:p>
                              </w:txbxContent>
                            </wps:txbx>
                            <wps:bodyPr rot="0" vert="horz" wrap="square" lIns="88900" tIns="38100" rIns="88900" bIns="38100" anchor="ctr" anchorCtr="0" upright="1">
                              <a:noAutofit/>
                            </wps:bodyPr>
                          </wps:wsp>
                          <wps:wsp>
                            <wps:cNvPr id="26" name="Freeform 47"/>
                            <wps:cNvSpPr>
                              <a:spLocks/>
                            </wps:cNvSpPr>
                            <wps:spPr bwMode="auto">
                              <a:xfrm>
                                <a:off x="-3812" y="9759"/>
                                <a:ext cx="17642" cy="5284"/>
                              </a:xfrm>
                              <a:custGeom>
                                <a:avLst/>
                                <a:gdLst>
                                  <a:gd name="T0" fmla="*/ 0 w 1383030"/>
                                  <a:gd name="T1" fmla="*/ 0 h 528320"/>
                                  <a:gd name="T2" fmla="*/ 0 w 1383030"/>
                                  <a:gd name="T3" fmla="*/ 5284 h 528320"/>
                                  <a:gd name="T4" fmla="*/ 13830 w 1383030"/>
                                  <a:gd name="T5" fmla="*/ 5284 h 528320"/>
                                  <a:gd name="T6" fmla="*/ 13830 w 1383030"/>
                                  <a:gd name="T7" fmla="*/ 0 h 528320"/>
                                  <a:gd name="T8" fmla="*/ 0 w 1383030"/>
                                  <a:gd name="T9" fmla="*/ 0 h 528320"/>
                                  <a:gd name="T10" fmla="*/ 0 60000 65536"/>
                                  <a:gd name="T11" fmla="*/ 0 60000 65536"/>
                                  <a:gd name="T12" fmla="*/ 0 60000 65536"/>
                                  <a:gd name="T13" fmla="*/ 0 60000 65536"/>
                                  <a:gd name="T14" fmla="*/ 0 60000 65536"/>
                                  <a:gd name="T15" fmla="*/ 0 w 1383030"/>
                                  <a:gd name="T16" fmla="*/ 0 h 528320"/>
                                  <a:gd name="T17" fmla="*/ 1383030 w 1383030"/>
                                  <a:gd name="T18" fmla="*/ 528320 h 528320"/>
                                </a:gdLst>
                                <a:ahLst/>
                                <a:cxnLst>
                                  <a:cxn ang="T10">
                                    <a:pos x="T0" y="T1"/>
                                  </a:cxn>
                                  <a:cxn ang="T11">
                                    <a:pos x="T2" y="T3"/>
                                  </a:cxn>
                                  <a:cxn ang="T12">
                                    <a:pos x="T4" y="T5"/>
                                  </a:cxn>
                                  <a:cxn ang="T13">
                                    <a:pos x="T6" y="T7"/>
                                  </a:cxn>
                                  <a:cxn ang="T14">
                                    <a:pos x="T8" y="T9"/>
                                  </a:cxn>
                                </a:cxnLst>
                                <a:rect l="T15" t="T16" r="T17" b="T18"/>
                                <a:pathLst>
                                  <a:path w="1383030" h="528320" extrusionOk="0">
                                    <a:moveTo>
                                      <a:pt x="0" y="0"/>
                                    </a:moveTo>
                                    <a:lnTo>
                                      <a:pt x="0" y="528320"/>
                                    </a:lnTo>
                                    <a:lnTo>
                                      <a:pt x="1383030" y="528320"/>
                                    </a:lnTo>
                                    <a:lnTo>
                                      <a:pt x="1383030" y="0"/>
                                    </a:lnTo>
                                    <a:lnTo>
                                      <a:pt x="0" y="0"/>
                                    </a:lnTo>
                                    <a:close/>
                                  </a:path>
                                </a:pathLst>
                              </a:custGeom>
                              <a:solidFill>
                                <a:srgbClr val="FFFFFF"/>
                              </a:solidFill>
                              <a:ln w="12700">
                                <a:solidFill>
                                  <a:srgbClr val="000000"/>
                                </a:solidFill>
                                <a:miter lim="800000"/>
                                <a:headEnd/>
                                <a:tailEnd/>
                              </a:ln>
                            </wps:spPr>
                            <wps:txbx>
                              <w:txbxContent>
                                <w:p w14:paraId="794CC6EE" w14:textId="77777777" w:rsidR="005C40FB" w:rsidRDefault="005C40FB">
                                  <w:pPr>
                                    <w:jc w:val="center"/>
                                    <w:textDirection w:val="btLr"/>
                                  </w:pPr>
                                  <w:r>
                                    <w:rPr>
                                      <w:sz w:val="28"/>
                                    </w:rPr>
                                    <w:t>Secretary</w:t>
                                  </w:r>
                                </w:p>
                              </w:txbxContent>
                            </wps:txbx>
                            <wps:bodyPr rot="0" vert="horz" wrap="square" lIns="88900" tIns="38100" rIns="88900" bIns="38100" anchor="ctr" anchorCtr="0" upright="1">
                              <a:noAutofit/>
                            </wps:bodyPr>
                          </wps:wsp>
                          <wpg:grpSp>
                            <wpg:cNvPr id="27" name="Group 48"/>
                            <wpg:cNvGrpSpPr>
                              <a:grpSpLocks/>
                            </wpg:cNvGrpSpPr>
                            <wpg:grpSpPr bwMode="auto">
                              <a:xfrm>
                                <a:off x="50402" y="18757"/>
                                <a:ext cx="36169" cy="12967"/>
                                <a:chOff x="644" y="0"/>
                                <a:chExt cx="36168" cy="12966"/>
                              </a:xfrm>
                            </wpg:grpSpPr>
                            <wpg:grpSp>
                              <wpg:cNvPr id="28" name="Group 49"/>
                              <wpg:cNvGrpSpPr>
                                <a:grpSpLocks/>
                              </wpg:cNvGrpSpPr>
                              <wpg:grpSpPr bwMode="auto">
                                <a:xfrm>
                                  <a:off x="644" y="75"/>
                                  <a:ext cx="11195" cy="12891"/>
                                  <a:chOff x="644" y="75"/>
                                  <a:chExt cx="11195" cy="12891"/>
                                </a:xfrm>
                              </wpg:grpSpPr>
                              <wps:wsp>
                                <wps:cNvPr id="29" name="Freeform 50"/>
                                <wps:cNvSpPr>
                                  <a:spLocks/>
                                </wps:cNvSpPr>
                                <wps:spPr bwMode="auto">
                                  <a:xfrm>
                                    <a:off x="644" y="3217"/>
                                    <a:ext cx="11195" cy="9749"/>
                                  </a:xfrm>
                                  <a:custGeom>
                                    <a:avLst/>
                                    <a:gdLst>
                                      <a:gd name="T0" fmla="*/ 0 w 891540"/>
                                      <a:gd name="T1" fmla="*/ 0 h 966470"/>
                                      <a:gd name="T2" fmla="*/ 0 w 891540"/>
                                      <a:gd name="T3" fmla="*/ 9664 h 966470"/>
                                      <a:gd name="T4" fmla="*/ 8915 w 891540"/>
                                      <a:gd name="T5" fmla="*/ 9664 h 966470"/>
                                      <a:gd name="T6" fmla="*/ 8915 w 891540"/>
                                      <a:gd name="T7" fmla="*/ 0 h 966470"/>
                                      <a:gd name="T8" fmla="*/ 0 w 891540"/>
                                      <a:gd name="T9" fmla="*/ 0 h 966470"/>
                                      <a:gd name="T10" fmla="*/ 0 60000 65536"/>
                                      <a:gd name="T11" fmla="*/ 0 60000 65536"/>
                                      <a:gd name="T12" fmla="*/ 0 60000 65536"/>
                                      <a:gd name="T13" fmla="*/ 0 60000 65536"/>
                                      <a:gd name="T14" fmla="*/ 0 60000 65536"/>
                                      <a:gd name="T15" fmla="*/ 0 w 891540"/>
                                      <a:gd name="T16" fmla="*/ 0 h 966470"/>
                                      <a:gd name="T17" fmla="*/ 891540 w 891540"/>
                                      <a:gd name="T18" fmla="*/ 966470 h 966470"/>
                                    </a:gdLst>
                                    <a:ahLst/>
                                    <a:cxnLst>
                                      <a:cxn ang="T10">
                                        <a:pos x="T0" y="T1"/>
                                      </a:cxn>
                                      <a:cxn ang="T11">
                                        <a:pos x="T2" y="T3"/>
                                      </a:cxn>
                                      <a:cxn ang="T12">
                                        <a:pos x="T4" y="T5"/>
                                      </a:cxn>
                                      <a:cxn ang="T13">
                                        <a:pos x="T6" y="T7"/>
                                      </a:cxn>
                                      <a:cxn ang="T14">
                                        <a:pos x="T8" y="T9"/>
                                      </a:cxn>
                                    </a:cxnLst>
                                    <a:rect l="T15" t="T16" r="T17" b="T18"/>
                                    <a:pathLst>
                                      <a:path w="891540" h="966470" extrusionOk="0">
                                        <a:moveTo>
                                          <a:pt x="0" y="0"/>
                                        </a:moveTo>
                                        <a:lnTo>
                                          <a:pt x="0" y="966470"/>
                                        </a:lnTo>
                                        <a:lnTo>
                                          <a:pt x="891540" y="966470"/>
                                        </a:lnTo>
                                        <a:lnTo>
                                          <a:pt x="891540" y="0"/>
                                        </a:lnTo>
                                        <a:lnTo>
                                          <a:pt x="0" y="0"/>
                                        </a:lnTo>
                                        <a:close/>
                                      </a:path>
                                    </a:pathLst>
                                  </a:custGeom>
                                  <a:solidFill>
                                    <a:srgbClr val="FFFFFF"/>
                                  </a:solidFill>
                                  <a:ln w="12700">
                                    <a:solidFill>
                                      <a:srgbClr val="000000"/>
                                    </a:solidFill>
                                    <a:miter lim="800000"/>
                                    <a:headEnd/>
                                    <a:tailEnd/>
                                  </a:ln>
                                </wps:spPr>
                                <wps:txbx>
                                  <w:txbxContent>
                                    <w:p w14:paraId="5A070932" w14:textId="4EF15150" w:rsidR="005C40FB" w:rsidRDefault="004C4A84" w:rsidP="004C4A84">
                                      <w:pPr>
                                        <w:textDirection w:val="btLr"/>
                                      </w:pPr>
                                      <w:r>
                                        <w:t>Communit</w:t>
                                      </w:r>
                                      <w:r w:rsidR="005C40FB">
                                        <w:t>y</w:t>
                                      </w:r>
                                    </w:p>
                                    <w:p w14:paraId="5AF89908" w14:textId="77777777" w:rsidR="005C40FB" w:rsidRDefault="005C40FB">
                                      <w:pPr>
                                        <w:jc w:val="center"/>
                                        <w:textDirection w:val="btLr"/>
                                      </w:pPr>
                                      <w:r>
                                        <w:t xml:space="preserve">Health </w:t>
                                      </w:r>
                                    </w:p>
                                    <w:p w14:paraId="0E13A7E5" w14:textId="77777777" w:rsidR="005C40FB" w:rsidRDefault="005C40FB">
                                      <w:pPr>
                                        <w:jc w:val="center"/>
                                        <w:textDirection w:val="btLr"/>
                                      </w:pPr>
                                      <w:r>
                                        <w:t>Director</w:t>
                                      </w:r>
                                    </w:p>
                                  </w:txbxContent>
                                </wps:txbx>
                                <wps:bodyPr rot="0" vert="horz" wrap="square" lIns="88900" tIns="38100" rIns="88900" bIns="38100" anchor="ctr" anchorCtr="0" upright="1">
                                  <a:noAutofit/>
                                </wps:bodyPr>
                              </wps:wsp>
                              <wps:wsp>
                                <wps:cNvPr id="30" name="Freeform 51"/>
                                <wps:cNvSpPr>
                                  <a:spLocks/>
                                </wps:cNvSpPr>
                                <wps:spPr bwMode="auto">
                                  <a:xfrm rot="10800000">
                                    <a:off x="4107" y="75"/>
                                    <a:ext cx="861" cy="3142"/>
                                  </a:xfrm>
                                  <a:custGeom>
                                    <a:avLst/>
                                    <a:gdLst>
                                      <a:gd name="T0" fmla="*/ 0 w 1"/>
                                      <a:gd name="T1" fmla="*/ 0 h 271780"/>
                                      <a:gd name="T2" fmla="*/ 0 w 1"/>
                                      <a:gd name="T3" fmla="*/ 2717 h 271780"/>
                                      <a:gd name="T4" fmla="*/ 0 60000 65536"/>
                                      <a:gd name="T5" fmla="*/ 0 60000 65536"/>
                                      <a:gd name="T6" fmla="*/ 0 w 1"/>
                                      <a:gd name="T7" fmla="*/ 0 h 271780"/>
                                      <a:gd name="T8" fmla="*/ 0 w 1"/>
                                      <a:gd name="T9" fmla="*/ 271780 h 271780"/>
                                    </a:gdLst>
                                    <a:ahLst/>
                                    <a:cxnLst>
                                      <a:cxn ang="T4">
                                        <a:pos x="T0" y="T1"/>
                                      </a:cxn>
                                      <a:cxn ang="T5">
                                        <a:pos x="T2" y="T3"/>
                                      </a:cxn>
                                    </a:cxnLst>
                                    <a:rect l="T6" t="T7" r="T8" b="T9"/>
                                    <a:pathLst>
                                      <a:path w="1" h="271780" extrusionOk="0">
                                        <a:moveTo>
                                          <a:pt x="0" y="0"/>
                                        </a:moveTo>
                                        <a:lnTo>
                                          <a:pt x="0" y="27178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g:grpSp>
                              <wpg:cNvPr id="31" name="Group 52"/>
                              <wpg:cNvGrpSpPr>
                                <a:grpSpLocks/>
                              </wpg:cNvGrpSpPr>
                              <wpg:grpSpPr bwMode="auto">
                                <a:xfrm>
                                  <a:off x="24756" y="76"/>
                                  <a:ext cx="12056" cy="12874"/>
                                  <a:chOff x="4068" y="64"/>
                                  <a:chExt cx="12056" cy="12874"/>
                                </a:xfrm>
                              </wpg:grpSpPr>
                              <wps:wsp>
                                <wps:cNvPr id="64" name="Freeform 53"/>
                                <wps:cNvSpPr>
                                  <a:spLocks/>
                                </wps:cNvSpPr>
                                <wps:spPr bwMode="auto">
                                  <a:xfrm>
                                    <a:off x="4068" y="3514"/>
                                    <a:ext cx="12056" cy="9424"/>
                                  </a:xfrm>
                                  <a:custGeom>
                                    <a:avLst/>
                                    <a:gdLst>
                                      <a:gd name="T0" fmla="*/ 0 w 891540"/>
                                      <a:gd name="T1" fmla="*/ 0 h 966470"/>
                                      <a:gd name="T2" fmla="*/ 0 w 891540"/>
                                      <a:gd name="T3" fmla="*/ 9665 h 966470"/>
                                      <a:gd name="T4" fmla="*/ 8915 w 891540"/>
                                      <a:gd name="T5" fmla="*/ 9665 h 966470"/>
                                      <a:gd name="T6" fmla="*/ 8915 w 891540"/>
                                      <a:gd name="T7" fmla="*/ 0 h 966470"/>
                                      <a:gd name="T8" fmla="*/ 0 w 891540"/>
                                      <a:gd name="T9" fmla="*/ 0 h 966470"/>
                                      <a:gd name="T10" fmla="*/ 0 60000 65536"/>
                                      <a:gd name="T11" fmla="*/ 0 60000 65536"/>
                                      <a:gd name="T12" fmla="*/ 0 60000 65536"/>
                                      <a:gd name="T13" fmla="*/ 0 60000 65536"/>
                                      <a:gd name="T14" fmla="*/ 0 60000 65536"/>
                                      <a:gd name="T15" fmla="*/ 0 w 891540"/>
                                      <a:gd name="T16" fmla="*/ 0 h 966470"/>
                                      <a:gd name="T17" fmla="*/ 891540 w 891540"/>
                                      <a:gd name="T18" fmla="*/ 966470 h 966470"/>
                                    </a:gdLst>
                                    <a:ahLst/>
                                    <a:cxnLst>
                                      <a:cxn ang="T10">
                                        <a:pos x="T0" y="T1"/>
                                      </a:cxn>
                                      <a:cxn ang="T11">
                                        <a:pos x="T2" y="T3"/>
                                      </a:cxn>
                                      <a:cxn ang="T12">
                                        <a:pos x="T4" y="T5"/>
                                      </a:cxn>
                                      <a:cxn ang="T13">
                                        <a:pos x="T6" y="T7"/>
                                      </a:cxn>
                                      <a:cxn ang="T14">
                                        <a:pos x="T8" y="T9"/>
                                      </a:cxn>
                                    </a:cxnLst>
                                    <a:rect l="T15" t="T16" r="T17" b="T18"/>
                                    <a:pathLst>
                                      <a:path w="891540" h="966470" extrusionOk="0">
                                        <a:moveTo>
                                          <a:pt x="0" y="0"/>
                                        </a:moveTo>
                                        <a:lnTo>
                                          <a:pt x="0" y="966470"/>
                                        </a:lnTo>
                                        <a:lnTo>
                                          <a:pt x="891540" y="966470"/>
                                        </a:lnTo>
                                        <a:lnTo>
                                          <a:pt x="891540" y="0"/>
                                        </a:lnTo>
                                        <a:lnTo>
                                          <a:pt x="0" y="0"/>
                                        </a:lnTo>
                                        <a:close/>
                                      </a:path>
                                    </a:pathLst>
                                  </a:custGeom>
                                  <a:solidFill>
                                    <a:srgbClr val="FFFFFF"/>
                                  </a:solidFill>
                                  <a:ln w="12700">
                                    <a:solidFill>
                                      <a:srgbClr val="000000"/>
                                    </a:solidFill>
                                    <a:miter lim="800000"/>
                                    <a:headEnd/>
                                    <a:tailEnd/>
                                  </a:ln>
                                </wps:spPr>
                                <wps:txbx>
                                  <w:txbxContent>
                                    <w:p w14:paraId="1CB779E0" w14:textId="77777777" w:rsidR="005C40FB" w:rsidRDefault="005C40FB">
                                      <w:pPr>
                                        <w:jc w:val="center"/>
                                        <w:textDirection w:val="btLr"/>
                                      </w:pPr>
                                      <w:r>
                                        <w:t>Resolutions Director</w:t>
                                      </w:r>
                                    </w:p>
                                  </w:txbxContent>
                                </wps:txbx>
                                <wps:bodyPr rot="0" vert="horz" wrap="square" lIns="88900" tIns="38100" rIns="88900" bIns="38100" anchor="ctr" anchorCtr="0" upright="1">
                                  <a:noAutofit/>
                                </wps:bodyPr>
                              </wps:wsp>
                              <wps:wsp>
                                <wps:cNvPr id="65" name="Freeform 54"/>
                                <wps:cNvSpPr>
                                  <a:spLocks/>
                                </wps:cNvSpPr>
                                <wps:spPr bwMode="auto">
                                  <a:xfrm rot="10800000" flipH="1">
                                    <a:off x="11823" y="64"/>
                                    <a:ext cx="848" cy="3470"/>
                                  </a:xfrm>
                                  <a:custGeom>
                                    <a:avLst/>
                                    <a:gdLst>
                                      <a:gd name="T0" fmla="*/ 0 w 1"/>
                                      <a:gd name="T1" fmla="*/ 0 h 271780"/>
                                      <a:gd name="T2" fmla="*/ 0 w 1"/>
                                      <a:gd name="T3" fmla="*/ 2717 h 271780"/>
                                      <a:gd name="T4" fmla="*/ 0 60000 65536"/>
                                      <a:gd name="T5" fmla="*/ 0 60000 65536"/>
                                      <a:gd name="T6" fmla="*/ 0 w 1"/>
                                      <a:gd name="T7" fmla="*/ 0 h 271780"/>
                                      <a:gd name="T8" fmla="*/ 0 w 1"/>
                                      <a:gd name="T9" fmla="*/ 271780 h 271780"/>
                                    </a:gdLst>
                                    <a:ahLst/>
                                    <a:cxnLst>
                                      <a:cxn ang="T4">
                                        <a:pos x="T0" y="T1"/>
                                      </a:cxn>
                                      <a:cxn ang="T5">
                                        <a:pos x="T2" y="T3"/>
                                      </a:cxn>
                                    </a:cxnLst>
                                    <a:rect l="T6" t="T7" r="T8" b="T9"/>
                                    <a:pathLst>
                                      <a:path w="1" h="271780" extrusionOk="0">
                                        <a:moveTo>
                                          <a:pt x="0" y="0"/>
                                        </a:moveTo>
                                        <a:lnTo>
                                          <a:pt x="0" y="27178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g:grpSp>
                              <wpg:cNvPr id="67" name="Group 55"/>
                              <wpg:cNvGrpSpPr>
                                <a:grpSpLocks/>
                              </wpg:cNvGrpSpPr>
                              <wpg:grpSpPr bwMode="auto">
                                <a:xfrm>
                                  <a:off x="4968" y="0"/>
                                  <a:ext cx="27538" cy="12950"/>
                                  <a:chOff x="511" y="0"/>
                                  <a:chExt cx="27538" cy="12950"/>
                                </a:xfrm>
                              </wpg:grpSpPr>
                              <wpg:grpSp>
                                <wpg:cNvPr id="68" name="Group 56"/>
                                <wpg:cNvGrpSpPr>
                                  <a:grpSpLocks/>
                                </wpg:cNvGrpSpPr>
                                <wpg:grpSpPr bwMode="auto">
                                  <a:xfrm>
                                    <a:off x="8243" y="76"/>
                                    <a:ext cx="10334" cy="12874"/>
                                    <a:chOff x="2357" y="64"/>
                                    <a:chExt cx="10334" cy="12874"/>
                                  </a:xfrm>
                                </wpg:grpSpPr>
                                <wps:wsp>
                                  <wps:cNvPr id="69" name="Freeform 57"/>
                                  <wps:cNvSpPr>
                                    <a:spLocks/>
                                  </wps:cNvSpPr>
                                  <wps:spPr bwMode="auto">
                                    <a:xfrm>
                                      <a:off x="2357" y="3205"/>
                                      <a:ext cx="10334" cy="9733"/>
                                    </a:xfrm>
                                    <a:custGeom>
                                      <a:avLst/>
                                      <a:gdLst>
                                        <a:gd name="T0" fmla="*/ 0 w 891540"/>
                                        <a:gd name="T1" fmla="*/ 0 h 966470"/>
                                        <a:gd name="T2" fmla="*/ 0 w 891540"/>
                                        <a:gd name="T3" fmla="*/ 9665 h 966470"/>
                                        <a:gd name="T4" fmla="*/ 8915 w 891540"/>
                                        <a:gd name="T5" fmla="*/ 9665 h 966470"/>
                                        <a:gd name="T6" fmla="*/ 8915 w 891540"/>
                                        <a:gd name="T7" fmla="*/ 0 h 966470"/>
                                        <a:gd name="T8" fmla="*/ 0 w 891540"/>
                                        <a:gd name="T9" fmla="*/ 0 h 966470"/>
                                        <a:gd name="T10" fmla="*/ 0 60000 65536"/>
                                        <a:gd name="T11" fmla="*/ 0 60000 65536"/>
                                        <a:gd name="T12" fmla="*/ 0 60000 65536"/>
                                        <a:gd name="T13" fmla="*/ 0 60000 65536"/>
                                        <a:gd name="T14" fmla="*/ 0 60000 65536"/>
                                        <a:gd name="T15" fmla="*/ 0 w 891540"/>
                                        <a:gd name="T16" fmla="*/ 0 h 966470"/>
                                        <a:gd name="T17" fmla="*/ 891540 w 891540"/>
                                        <a:gd name="T18" fmla="*/ 966470 h 966470"/>
                                      </a:gdLst>
                                      <a:ahLst/>
                                      <a:cxnLst>
                                        <a:cxn ang="T10">
                                          <a:pos x="T0" y="T1"/>
                                        </a:cxn>
                                        <a:cxn ang="T11">
                                          <a:pos x="T2" y="T3"/>
                                        </a:cxn>
                                        <a:cxn ang="T12">
                                          <a:pos x="T4" y="T5"/>
                                        </a:cxn>
                                        <a:cxn ang="T13">
                                          <a:pos x="T6" y="T7"/>
                                        </a:cxn>
                                        <a:cxn ang="T14">
                                          <a:pos x="T8" y="T9"/>
                                        </a:cxn>
                                      </a:cxnLst>
                                      <a:rect l="T15" t="T16" r="T17" b="T18"/>
                                      <a:pathLst>
                                        <a:path w="891540" h="966470" extrusionOk="0">
                                          <a:moveTo>
                                            <a:pt x="0" y="0"/>
                                          </a:moveTo>
                                          <a:lnTo>
                                            <a:pt x="0" y="966470"/>
                                          </a:lnTo>
                                          <a:lnTo>
                                            <a:pt x="891540" y="966470"/>
                                          </a:lnTo>
                                          <a:lnTo>
                                            <a:pt x="891540" y="0"/>
                                          </a:lnTo>
                                          <a:lnTo>
                                            <a:pt x="0" y="0"/>
                                          </a:lnTo>
                                          <a:close/>
                                        </a:path>
                                      </a:pathLst>
                                    </a:custGeom>
                                    <a:solidFill>
                                      <a:srgbClr val="FFFFFF"/>
                                    </a:solidFill>
                                    <a:ln w="12700">
                                      <a:solidFill>
                                        <a:srgbClr val="000000"/>
                                      </a:solidFill>
                                      <a:miter lim="800000"/>
                                      <a:headEnd/>
                                      <a:tailEnd/>
                                    </a:ln>
                                  </wps:spPr>
                                  <wps:txbx>
                                    <w:txbxContent>
                                      <w:p w14:paraId="235430E4" w14:textId="77777777" w:rsidR="005C40FB" w:rsidRDefault="005C40FB">
                                        <w:pPr>
                                          <w:jc w:val="center"/>
                                          <w:textDirection w:val="btLr"/>
                                        </w:pPr>
                                        <w:r>
                                          <w:t>Legislative Education Director</w:t>
                                        </w:r>
                                      </w:p>
                                    </w:txbxContent>
                                  </wps:txbx>
                                  <wps:bodyPr rot="0" vert="horz" wrap="square" lIns="88900" tIns="38100" rIns="88900" bIns="38100" anchor="ctr" anchorCtr="0" upright="1">
                                    <a:noAutofit/>
                                  </wps:bodyPr>
                                </wps:wsp>
                                <wps:wsp>
                                  <wps:cNvPr id="70" name="Freeform 58"/>
                                  <wps:cNvSpPr>
                                    <a:spLocks/>
                                  </wps:cNvSpPr>
                                  <wps:spPr bwMode="auto">
                                    <a:xfrm rot="10800000">
                                      <a:off x="5806" y="64"/>
                                      <a:ext cx="2583" cy="3142"/>
                                    </a:xfrm>
                                    <a:custGeom>
                                      <a:avLst/>
                                      <a:gdLst>
                                        <a:gd name="T0" fmla="*/ 0 w 1"/>
                                        <a:gd name="T1" fmla="*/ 0 h 271780"/>
                                        <a:gd name="T2" fmla="*/ 0 w 1"/>
                                        <a:gd name="T3" fmla="*/ 2717 h 271780"/>
                                        <a:gd name="T4" fmla="*/ 0 60000 65536"/>
                                        <a:gd name="T5" fmla="*/ 0 60000 65536"/>
                                        <a:gd name="T6" fmla="*/ 0 w 1"/>
                                        <a:gd name="T7" fmla="*/ 0 h 271780"/>
                                        <a:gd name="T8" fmla="*/ 0 w 1"/>
                                        <a:gd name="T9" fmla="*/ 271780 h 271780"/>
                                      </a:gdLst>
                                      <a:ahLst/>
                                      <a:cxnLst>
                                        <a:cxn ang="T4">
                                          <a:pos x="T0" y="T1"/>
                                        </a:cxn>
                                        <a:cxn ang="T5">
                                          <a:pos x="T2" y="T3"/>
                                        </a:cxn>
                                      </a:cxnLst>
                                      <a:rect l="T6" t="T7" r="T8" b="T9"/>
                                      <a:pathLst>
                                        <a:path w="1" h="271780" extrusionOk="0">
                                          <a:moveTo>
                                            <a:pt x="0" y="0"/>
                                          </a:moveTo>
                                          <a:lnTo>
                                            <a:pt x="0" y="27178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s:wsp>
                                <wps:cNvPr id="71" name="Freeform 59"/>
                                <wps:cNvSpPr>
                                  <a:spLocks/>
                                </wps:cNvSpPr>
                                <wps:spPr bwMode="auto">
                                  <a:xfrm>
                                    <a:off x="511" y="0"/>
                                    <a:ext cx="27538" cy="463"/>
                                  </a:xfrm>
                                  <a:custGeom>
                                    <a:avLst/>
                                    <a:gdLst>
                                      <a:gd name="T0" fmla="*/ 0 w 2068830"/>
                                      <a:gd name="T1" fmla="*/ 0 h 1"/>
                                      <a:gd name="T2" fmla="*/ 20688 w 2068830"/>
                                      <a:gd name="T3" fmla="*/ 0 h 1"/>
                                      <a:gd name="T4" fmla="*/ 0 60000 65536"/>
                                      <a:gd name="T5" fmla="*/ 0 60000 65536"/>
                                      <a:gd name="T6" fmla="*/ 0 w 2068830"/>
                                      <a:gd name="T7" fmla="*/ 0 h 1"/>
                                      <a:gd name="T8" fmla="*/ 2068830 w 2068830"/>
                                      <a:gd name="T9" fmla="*/ 0 h 1"/>
                                    </a:gdLst>
                                    <a:ahLst/>
                                    <a:cxnLst>
                                      <a:cxn ang="T4">
                                        <a:pos x="T0" y="T1"/>
                                      </a:cxn>
                                      <a:cxn ang="T5">
                                        <a:pos x="T2" y="T3"/>
                                      </a:cxn>
                                    </a:cxnLst>
                                    <a:rect l="T6" t="T7" r="T8" b="T9"/>
                                    <a:pathLst>
                                      <a:path w="2068830" h="1" extrusionOk="0">
                                        <a:moveTo>
                                          <a:pt x="0" y="0"/>
                                        </a:moveTo>
                                        <a:lnTo>
                                          <a:pt x="2068830" y="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g:grpSp>
                          <wps:wsp>
                            <wps:cNvPr id="72" name="Freeform 60"/>
                            <wps:cNvSpPr>
                              <a:spLocks/>
                            </wps:cNvSpPr>
                            <wps:spPr bwMode="auto">
                              <a:xfrm>
                                <a:off x="35540" y="12566"/>
                                <a:ext cx="20403" cy="0"/>
                              </a:xfrm>
                              <a:custGeom>
                                <a:avLst/>
                                <a:gdLst>
                                  <a:gd name="T0" fmla="*/ 0 w 2040255"/>
                                  <a:gd name="T1" fmla="*/ 0 h 1"/>
                                  <a:gd name="T2" fmla="*/ 20403 w 2040255"/>
                                  <a:gd name="T3" fmla="*/ 0 h 1"/>
                                  <a:gd name="T4" fmla="*/ 0 60000 65536"/>
                                  <a:gd name="T5" fmla="*/ 0 60000 65536"/>
                                  <a:gd name="T6" fmla="*/ 0 w 2040255"/>
                                  <a:gd name="T7" fmla="*/ 0 h 1"/>
                                  <a:gd name="T8" fmla="*/ 2040255 w 2040255"/>
                                  <a:gd name="T9" fmla="*/ 0 h 1"/>
                                </a:gdLst>
                                <a:ahLst/>
                                <a:cxnLst>
                                  <a:cxn ang="T4">
                                    <a:pos x="T0" y="T1"/>
                                  </a:cxn>
                                  <a:cxn ang="T5">
                                    <a:pos x="T2" y="T3"/>
                                  </a:cxn>
                                </a:cxnLst>
                                <a:rect l="T6" t="T7" r="T8" b="T9"/>
                                <a:pathLst>
                                  <a:path w="2040255" h="1" extrusionOk="0">
                                    <a:moveTo>
                                      <a:pt x="0" y="0"/>
                                    </a:moveTo>
                                    <a:lnTo>
                                      <a:pt x="2040255" y="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s:wsp>
                            <wps:cNvPr id="74" name="Freeform 62"/>
                            <wps:cNvSpPr>
                              <a:spLocks/>
                            </wps:cNvSpPr>
                            <wps:spPr bwMode="auto">
                              <a:xfrm rot="10800000">
                                <a:off x="6477" y="7137"/>
                                <a:ext cx="0" cy="2622"/>
                              </a:xfrm>
                              <a:custGeom>
                                <a:avLst/>
                                <a:gdLst>
                                  <a:gd name="T0" fmla="*/ 0 w 1"/>
                                  <a:gd name="T1" fmla="*/ 0 h 262255"/>
                                  <a:gd name="T2" fmla="*/ 0 w 1"/>
                                  <a:gd name="T3" fmla="*/ 2622 h 262255"/>
                                  <a:gd name="T4" fmla="*/ 0 60000 65536"/>
                                  <a:gd name="T5" fmla="*/ 0 60000 65536"/>
                                  <a:gd name="T6" fmla="*/ 0 w 1"/>
                                  <a:gd name="T7" fmla="*/ 0 h 262255"/>
                                  <a:gd name="T8" fmla="*/ 0 w 1"/>
                                  <a:gd name="T9" fmla="*/ 262255 h 262255"/>
                                </a:gdLst>
                                <a:ahLst/>
                                <a:cxnLst>
                                  <a:cxn ang="T4">
                                    <a:pos x="T0" y="T1"/>
                                  </a:cxn>
                                  <a:cxn ang="T5">
                                    <a:pos x="T2" y="T3"/>
                                  </a:cxn>
                                </a:cxnLst>
                                <a:rect l="T6" t="T7" r="T8" b="T9"/>
                                <a:pathLst>
                                  <a:path w="1" h="262255" extrusionOk="0">
                                    <a:moveTo>
                                      <a:pt x="0" y="0"/>
                                    </a:moveTo>
                                    <a:lnTo>
                                      <a:pt x="0" y="262255"/>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s:wsp>
                            <wps:cNvPr id="75" name="Freeform 63"/>
                            <wps:cNvSpPr>
                              <a:spLocks/>
                            </wps:cNvSpPr>
                            <wps:spPr bwMode="auto">
                              <a:xfrm rot="10800000">
                                <a:off x="85166" y="7137"/>
                                <a:ext cx="0" cy="2622"/>
                              </a:xfrm>
                              <a:custGeom>
                                <a:avLst/>
                                <a:gdLst>
                                  <a:gd name="T0" fmla="*/ 0 w 1"/>
                                  <a:gd name="T1" fmla="*/ 0 h 262255"/>
                                  <a:gd name="T2" fmla="*/ 0 w 1"/>
                                  <a:gd name="T3" fmla="*/ 2622 h 262255"/>
                                  <a:gd name="T4" fmla="*/ 0 60000 65536"/>
                                  <a:gd name="T5" fmla="*/ 0 60000 65536"/>
                                  <a:gd name="T6" fmla="*/ 0 w 1"/>
                                  <a:gd name="T7" fmla="*/ 0 h 262255"/>
                                  <a:gd name="T8" fmla="*/ 0 w 1"/>
                                  <a:gd name="T9" fmla="*/ 262255 h 262255"/>
                                </a:gdLst>
                                <a:ahLst/>
                                <a:cxnLst>
                                  <a:cxn ang="T4">
                                    <a:pos x="T0" y="T1"/>
                                  </a:cxn>
                                  <a:cxn ang="T5">
                                    <a:pos x="T2" y="T3"/>
                                  </a:cxn>
                                </a:cxnLst>
                                <a:rect l="T6" t="T7" r="T8" b="T9"/>
                                <a:pathLst>
                                  <a:path w="1" h="262255" extrusionOk="0">
                                    <a:moveTo>
                                      <a:pt x="0" y="0"/>
                                    </a:moveTo>
                                    <a:lnTo>
                                      <a:pt x="0" y="262255"/>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s:wsp>
                            <wps:cNvPr id="76" name="Freeform 64"/>
                            <wps:cNvSpPr>
                              <a:spLocks/>
                            </wps:cNvSpPr>
                            <wps:spPr bwMode="auto">
                              <a:xfrm>
                                <a:off x="6477" y="7137"/>
                                <a:ext cx="78689" cy="0"/>
                              </a:xfrm>
                              <a:custGeom>
                                <a:avLst/>
                                <a:gdLst>
                                  <a:gd name="T0" fmla="*/ 0 w 7868920"/>
                                  <a:gd name="T1" fmla="*/ 0 h 1"/>
                                  <a:gd name="T2" fmla="*/ 78689 w 7868920"/>
                                  <a:gd name="T3" fmla="*/ 0 h 1"/>
                                  <a:gd name="T4" fmla="*/ 0 60000 65536"/>
                                  <a:gd name="T5" fmla="*/ 0 60000 65536"/>
                                  <a:gd name="T6" fmla="*/ 0 w 7868920"/>
                                  <a:gd name="T7" fmla="*/ 0 h 1"/>
                                  <a:gd name="T8" fmla="*/ 7868920 w 7868920"/>
                                  <a:gd name="T9" fmla="*/ 0 h 1"/>
                                </a:gdLst>
                                <a:ahLst/>
                                <a:cxnLst>
                                  <a:cxn ang="T4">
                                    <a:pos x="T0" y="T1"/>
                                  </a:cxn>
                                  <a:cxn ang="T5">
                                    <a:pos x="T2" y="T3"/>
                                  </a:cxn>
                                </a:cxnLst>
                                <a:rect l="T6" t="T7" r="T8" b="T9"/>
                                <a:pathLst>
                                  <a:path w="7868920" h="1" extrusionOk="0">
                                    <a:moveTo>
                                      <a:pt x="0" y="0"/>
                                    </a:moveTo>
                                    <a:lnTo>
                                      <a:pt x="7868920" y="0"/>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grpSp>
                      </wpg:grpSp>
                      <wps:wsp>
                        <wps:cNvPr id="77" name="Freeform 65"/>
                        <wps:cNvSpPr>
                          <a:spLocks/>
                        </wps:cNvSpPr>
                        <wps:spPr bwMode="auto">
                          <a:xfrm rot="10800000">
                            <a:off x="64560" y="15043"/>
                            <a:ext cx="0" cy="3714"/>
                          </a:xfrm>
                          <a:custGeom>
                            <a:avLst/>
                            <a:gdLst>
                              <a:gd name="T0" fmla="*/ 0 w 1"/>
                              <a:gd name="T1" fmla="*/ 0 h 371475"/>
                              <a:gd name="T2" fmla="*/ 0 w 1"/>
                              <a:gd name="T3" fmla="*/ 3714 h 371475"/>
                              <a:gd name="T4" fmla="*/ 0 60000 65536"/>
                              <a:gd name="T5" fmla="*/ 0 60000 65536"/>
                              <a:gd name="T6" fmla="*/ 0 w 1"/>
                              <a:gd name="T7" fmla="*/ 0 h 371475"/>
                              <a:gd name="T8" fmla="*/ 0 w 1"/>
                              <a:gd name="T9" fmla="*/ 371475 h 371475"/>
                            </a:gdLst>
                            <a:ahLst/>
                            <a:cxnLst>
                              <a:cxn ang="T4">
                                <a:pos x="T0" y="T1"/>
                              </a:cxn>
                              <a:cxn ang="T5">
                                <a:pos x="T2" y="T3"/>
                              </a:cxn>
                            </a:cxnLst>
                            <a:rect l="T6" t="T7" r="T8" b="T9"/>
                            <a:pathLst>
                              <a:path w="1" h="371475" extrusionOk="0">
                                <a:moveTo>
                                  <a:pt x="0" y="0"/>
                                </a:moveTo>
                                <a:lnTo>
                                  <a:pt x="0" y="371475"/>
                                </a:lnTo>
                              </a:path>
                            </a:pathLst>
                          </a:custGeom>
                          <a:solidFill>
                            <a:srgbClr val="FFFFFF"/>
                          </a:solidFill>
                          <a:ln w="12700">
                            <a:solidFill>
                              <a:srgbClr val="000000"/>
                            </a:solidFill>
                            <a:round/>
                            <a:headEnd/>
                            <a:tailEnd/>
                          </a:ln>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group w14:anchorId="204E3291" id="Group 23" o:spid="_x0000_s1046" style="position:absolute;margin-left:19.05pt;margin-top:101.8pt;width:693.25pt;height:192.95pt;z-index:251686912;mso-width-relative:margin;mso-height-relative:margin" coordorigin="-3812,7137" coordsize="99501,2479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">
                <v:group id="Group 25" o:spid="_x0000_s1047" style="position:absolute;left:-3812;top:7137;width:99501;height:24795" coordorigin="-3812,7137" coordsize="99501,2479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yMBtcxAAAANoAAAAP&#10;AAAAAAAAAAAAAAAAAKkCAABkcnMvZG93bnJldi54bWxQSwUGAAAAAAQABAD6AAAAmgMAAAAA&#10;">
                  <v:group id="Group 26" o:spid="_x0000_s1048" style="position:absolute;left:497;top:19128;width:40663;height:12804" coordorigin="-5980,358" coordsize="40663,1280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N18vsfDAAAA2gAAAA8A&#10;AAAAAAAAAAAAAAAAqQIAAGRycy9kb3ducmV2LnhtbFBLBQYAAAAABAAEAPoAAACZAwAAAAA=&#10;">
                    <v:group id="Group 27" o:spid="_x0000_s1049" style="position:absolute;left:-5980;top:358;width:9473;height:12804" coordorigin="-5980,276" coordsize="9473,128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UpUms8UAAADaAAAA&#10;DwAAAAAAAAAAAAAAAACpAgAAZHJzL2Rvd25yZXYueG1sUEsFBgAAAAAEAAQA+gAAAJsDAAAAAA==&#10;">
                      <v:shape id="Freeform 28" o:spid="_x0000_s1050" style="position:absolute;left:-5980;top:3414;width:9473;height:9665;visibility:visible;mso-wrap-style:square;v-text-anchor:middle" coordsize="891540,96647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IIQQwwAA&#10;ANoAAAAPAAAAZHJzL2Rvd25yZXYueG1sRI9Ba8JAFITvBf/D8gpepG6MKCXNRkQQFYS2sfT8yL4m&#10;odm3IbuJ8d+7QqHHYWa+YdLNaBoxUOdqywoW8wgEcWF1zaWCr8v+5RWE88gaG8uk4EYONtnkKcVE&#10;2yt/0pD7UgQIuwQVVN63iZSuqMigm9uWOHg/tjPog+xKqTu8BrhpZBxFa2mw5rBQYUu7iorfvDcK&#10;vt/Py7EvTsP+VM4ieWjijzY3Sk2fx+0bCE+j/w//tY9awQoeV8INkNk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kIIQQwwAAANoAAAAPAAAAAAAAAAAAAAAAAJcCAABkcnMvZG93&#10;bnJldi54bWxQSwUGAAAAAAQABAD1AAAAhwMAAAAA&#10;" adj="-11796480,,5400" path="m0,0l0,966470,891540,966470,891540,,,0xe" strokeweight="1pt">
                        <v:stroke joinstyle="miter"/>
                        <v:formulas/>
                        <v:path arrowok="t" o:extrusionok="f" o:connecttype="custom" o:connectlocs="0,0;0,97;95,97;95,0;0,0" o:connectangles="0,0,0,0,0" textboxrect="0,0,891540,966470"/>
                        <v:textbox inset="7pt,3pt,7pt,3pt">
                          <w:txbxContent>
                            <w:p w14:paraId="03E37D31" w14:textId="77777777" w:rsidR="005C40FB" w:rsidRDefault="005C40FB">
                              <w:pPr>
                                <w:jc w:val="center"/>
                                <w:textDirection w:val="btLr"/>
                              </w:pPr>
                              <w:proofErr w:type="spellStart"/>
                              <w:r>
                                <w:rPr>
                                  <w:i/>
                                </w:rPr>
                                <w:t>Pulsebeat</w:t>
                              </w:r>
                              <w:proofErr w:type="spellEnd"/>
                              <w:r>
                                <w:t xml:space="preserve"> Editor/</w:t>
                              </w:r>
                            </w:p>
                            <w:p w14:paraId="4946812A" w14:textId="77777777" w:rsidR="005C40FB" w:rsidRDefault="005C40FB">
                              <w:pPr>
                                <w:jc w:val="center"/>
                                <w:textDirection w:val="btLr"/>
                              </w:pPr>
                              <w:r>
                                <w:t>Public Relations Director</w:t>
                              </w:r>
                            </w:p>
                          </w:txbxContent>
                        </v:textbox>
                      </v:shape>
                      <v:shape id="Freeform 29" o:spid="_x0000_s1051" style="position:absolute;left:-845;top:276;width:861;height:3143;rotation:180;visibility:visible;mso-wrap-style:square;v-text-anchor:middle" coordsize="1,27178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nYUQxAAA&#10;ANoAAAAPAAAAZHJzL2Rvd25yZXYueG1sRI9Ba8JAFITvBf/D8oTe6sYUpEQ3QQWplFCoFfH4yD6z&#10;0ezbkN1q+u+7gtDjMDPfMItisK24Uu8bxwqmkwQEceV0w7WC/ffm5Q2ED8gaW8ek4Jc8FPnoaYGZ&#10;djf+ousu1CJC2GeowITQZVL6ypBFP3EdcfROrrcYouxrqXu8RbhtZZokM2mx4bhgsKO1oeqy+7EK&#10;yvcDb6vXj1W7SlNzXK7L8/GzVOp5PCznIAIN4T/8aG+1ghncr8QbIPM/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Op2FEMQAAADaAAAADwAAAAAAAAAAAAAAAACXAgAAZHJzL2Rv&#10;d25yZXYueG1sUEsFBgAAAAAEAAQA9QAAAIgDAAAAAA==&#10;" path="m0,0l0,271780e" strokeweight="1pt">
                        <v:path arrowok="t" o:extrusionok="f" o:connecttype="custom" o:connectlocs="0,0;0,31" o:connectangles="0,0" textboxrect="0,0,0,271780"/>
                      </v:shape>
                    </v:group>
                    <v:shape id="Freeform 30" o:spid="_x0000_s1052" style="position:absolute;left:16;top:358;width:34667;height:689;visibility:visible;mso-wrap-style:square;v-text-anchor:middle" coordsize="302260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QsCVwgAA&#10;ANoAAAAPAAAAZHJzL2Rvd25yZXYueG1sRI9Ba8JAFITvQv/D8gq9mU2laIiuIgVpehGiPfT4yD6T&#10;YPbtml1j+u+7guBxmJlvmNVmNJ0YqPetZQXvSQqCuLK65VrBz3E3zUD4gKyxs0wK/sjDZv0yWWGu&#10;7Y1LGg6hFhHCPkcFTQgul9JXDRn0iXXE0TvZ3mCIsq+l7vEW4aaTszSdS4Mtx4UGHX02VJ0PV6Og&#10;+Bp86C4f5d5fxuLXuex7V2ZKvb2O2yWIQGN4hh/tQitYwP1KvAFy/Q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tCwJXCAAAA2gAAAA8AAAAAAAAAAAAAAAAAlwIAAGRycy9kb3du&#10;cmV2LnhtbFBLBQYAAAAABAAEAPUAAACGAwAAAAA=&#10;" path="m0,0l3022600,0e" strokeweight="1pt">
                      <v:path arrowok="t" o:extrusionok="f" o:connecttype="custom" o:connectlocs="0,0;347,0" o:connectangles="0,0" textboxrect="0,0,3022600,0"/>
                    </v:shape>
                  </v:group>
                  <v:group id="Group 31" o:spid="_x0000_s1053" style="position:absolute;left:-3812;top:7137;width:99501;height:24781" coordorigin="-3812,7137" coordsize="99501,2478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DT2Cy2wQAAANoAAAAPAAAA&#10;AAAAAAAAAAAAAKkCAABkcnMvZG93bnJldi54bWxQSwUGAAAAAAQABAD6AAAAlwMAAAAA&#10;">
                    <v:group id="Group 32" o:spid="_x0000_s1054" style="position:absolute;left:10831;top:15043;width:37030;height:16875" coordorigin="-5717" coordsize="37030,1687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vJSJLcUAAADaAAAA&#10;DwAAAAAAAAAAAAAAAACpAgAAZHJzL2Rvd25yZXYueG1sUEsFBgAAAAAEAAQA+gAAAJsDAAAAAA==&#10;">
                      <v:group id="Group 33" o:spid="_x0000_s1055" style="position:absolute;left:-5717;top:4067;width:37030;height:12808" coordorigin="-5717,346" coordsize="37030,1280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7T3CGsUAAADbAAAA&#10;DwAAAAAAAAAAAAAAAACpAgAAZHJzL2Rvd25yZXYueG1sUEsFBgAAAAAEAAQA+gAAAJsDAAAAAA==&#10;">
                        <v:shape id="Freeform 35" o:spid="_x0000_s1056" style="position:absolute;left:-5717;top:3488;width:12056;height:9666;visibility:visible;mso-wrap-style:square;v-text-anchor:middle" coordsize="891539,96647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xRjUwwAA&#10;ANsAAAAPAAAAZHJzL2Rvd25yZXYueG1sRE9Na8JAEL0L/Q/LFHrTTQIVTV2lhFraQw+xHnqcZsck&#10;JjsbsmuS/nu3IHibx/uczW4yrRiod7VlBfEiAkFcWF1zqeD4vZ+vQDiPrLG1TAr+yMFu+zDbYKrt&#10;yDkNB1+KEMIuRQWV910qpSsqMugWtiMO3Mn2Bn2AfSl1j2MIN61MomgpDdYcGirsKKuoaA4Xo2D8&#10;eY+T45nWv291k32th8+8SJ6VenqcXl9AeJr8XXxzf+gwP4H/X8IBcns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ixRjUwwAAANsAAAAPAAAAAAAAAAAAAAAAAJcCAABkcnMvZG93&#10;bnJldi54bWxQSwUGAAAAAAQABAD1AAAAhwMAAAAA&#10;" adj="-11796480,,5400" path="m0,0l0,966470,891539,966470,891539,,,0xe" strokeweight="1pt">
                          <v:stroke joinstyle="miter"/>
                          <v:formulas/>
                          <v:path arrowok="t" o:extrusionok="f" o:connecttype="custom" o:connectlocs="0,0;0,97;121,97;121,0;0,0" o:connectangles="0,0,0,0,0" textboxrect="0,0,891539,966470"/>
                          <v:textbox inset="7pt,3pt,7pt,3pt">
                            <w:txbxContent>
                              <w:p w14:paraId="1D4668D1" w14:textId="77777777" w:rsidR="005C40FB" w:rsidRDefault="005C40FB">
                                <w:pPr>
                                  <w:jc w:val="center"/>
                                  <w:textDirection w:val="btLr"/>
                                </w:pPr>
                                <w:r>
                                  <w:t>Membership/</w:t>
                                </w:r>
                              </w:p>
                              <w:p w14:paraId="312FDBDD" w14:textId="77777777" w:rsidR="005C40FB" w:rsidRDefault="005C40FB">
                                <w:pPr>
                                  <w:jc w:val="center"/>
                                  <w:textDirection w:val="btLr"/>
                                </w:pPr>
                                <w:r>
                                  <w:t>Nominations</w:t>
                                </w:r>
                              </w:p>
                              <w:p w14:paraId="14128122" w14:textId="77777777" w:rsidR="005C40FB" w:rsidRDefault="005C40FB">
                                <w:pPr>
                                  <w:jc w:val="center"/>
                                  <w:textDirection w:val="btLr"/>
                                </w:pPr>
                                <w:r>
                                  <w:t>Director</w:t>
                                </w:r>
                              </w:p>
                            </w:txbxContent>
                          </v:textbox>
                        </v:shape>
                        <v:shape id="Freeform 38" o:spid="_x0000_s1057" style="position:absolute;left:7201;top:3488;width:12056;height:9425;visibility:visible;mso-wrap-style:square;v-text-anchor:middle" coordsize="891539,96647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LICgwwAA&#10;ANsAAAAPAAAAZHJzL2Rvd25yZXYueG1sRE9La4NAEL4X+h+WKfTWrBEsickqRdrQHnLI49Dj1J2o&#10;jTsr7kbtv+8GArnNx/ecdT6ZVgzUu8aygvksAkFcWt1wpeB4+HhZgHAeWWNrmRT8kYM8e3xYY6rt&#10;yDsa9r4SIYRdigpq77tUSlfWZNDNbEccuJPtDfoA+0rqHscQbloZR9GrNNhwaKixo6Km8ry/GAXj&#10;92YeH39p+fPenIvtcvjalXGi1PPT9LYC4Wnyd/HN/anD/ASuv4QDZPY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tLICgwwAAANsAAAAPAAAAAAAAAAAAAAAAAJcCAABkcnMvZG93&#10;bnJldi54bWxQSwUGAAAAAAQABAD1AAAAhwMAAAAA&#10;" adj="-11796480,,5400" path="m0,0l0,966470,891539,966470,891539,,,0xe" strokeweight="1pt">
                          <v:stroke joinstyle="miter"/>
                          <v:formulas/>
                          <v:path arrowok="t" o:extrusionok="f" o:connecttype="custom" o:connectlocs="0,0;0,94;121,94;121,0;0,0" o:connectangles="0,0,0,0,0" textboxrect="0,0,891539,966470"/>
                          <v:textbox inset="7pt,3pt,7pt,3pt">
                            <w:txbxContent>
                              <w:p w14:paraId="41022DBF" w14:textId="77777777" w:rsidR="005C40FB" w:rsidRDefault="005C40FB">
                                <w:pPr>
                                  <w:jc w:val="center"/>
                                  <w:textDirection w:val="btLr"/>
                                </w:pPr>
                                <w:r>
                                  <w:t>Breakthrough to Nursing Director</w:t>
                                </w:r>
                              </w:p>
                            </w:txbxContent>
                          </v:textbox>
                        </v:shape>
                        <v:group id="Group 40" o:spid="_x0000_s1058" style="position:absolute;left:20154;top:346;width:11159;height:12567" coordorigin=",346" coordsize="11158,1256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Bi1FpuwQAAANsAAAAPAAAA&#10;AAAAAAAAAAAAAKkCAABkcnMvZG93bnJldi54bWxQSwUGAAAAAAQABAD6AAAAlwMAAAAA&#10;">
                          <v:shape id="Freeform 41" o:spid="_x0000_s1059" style="position:absolute;top:3488;width:11158;height:9425;visibility:visible;mso-wrap-style:square;v-text-anchor:middle" coordsize="891539,96647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LS8+xQAA&#10;ANsAAAAPAAAAZHJzL2Rvd25yZXYueG1sRI8xb8JADIX3SvyHk5HYyoVIVCVwIIQookMHKENHkzNJ&#10;IOeLctck/ff1UKmbrff83ufVZnC16qgNlWcDs2kCijj3tuLCwOXz7fkVVIjIFmvPZOCHAmzWo6cV&#10;Ztb3fKLuHAslIRwyNFDG2GRah7wkh2HqG2LRbr51GGVtC21b7CXc1TpNkhftsGJpKLGhXUn54/zt&#10;DPRfh1l6udPiuq8eu49F937K07kxk/GwXYKKNMR/89/10Qq+wMovMoBe/w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MtLz7FAAAA2wAAAA8AAAAAAAAAAAAAAAAAlwIAAGRycy9k&#10;b3ducmV2LnhtbFBLBQYAAAAABAAEAPUAAACJAwAAAAA=&#10;" adj="-11796480,,5400" path="m0,0l0,966470,891539,966470,891539,,,0xe" strokeweight="1pt">
                            <v:stroke joinstyle="miter"/>
                            <v:formulas/>
                            <v:path arrowok="t" o:extrusionok="f" o:connecttype="custom" o:connectlocs="0,0;0,94;112,94;112,0;0,0" o:connectangles="0,0,0,0,0" textboxrect="0,0,891539,966470"/>
                            <v:textbox inset="7pt,3pt,7pt,3pt">
                              <w:txbxContent>
                                <w:p w14:paraId="598F324D" w14:textId="77777777" w:rsidR="005C40FB" w:rsidRDefault="005C40FB">
                                  <w:pPr>
                                    <w:jc w:val="center"/>
                                    <w:textDirection w:val="btLr"/>
                                  </w:pPr>
                                  <w:r>
                                    <w:t>Fundraising</w:t>
                                  </w:r>
                                </w:p>
                                <w:p w14:paraId="6589A51D" w14:textId="77777777" w:rsidR="005C40FB" w:rsidRDefault="005C40FB">
                                  <w:pPr>
                                    <w:jc w:val="center"/>
                                    <w:textDirection w:val="btLr"/>
                                  </w:pPr>
                                  <w:r>
                                    <w:t>Director</w:t>
                                  </w:r>
                                </w:p>
                              </w:txbxContent>
                            </v:textbox>
                          </v:shape>
                          <v:shape id="Freeform 42" o:spid="_x0000_s1060" style="position:absolute;left:4270;top:346;width:517;height:3488;rotation:180;flip:x;visibility:visible;mso-wrap-style:square;v-text-anchor:middle" coordsize="1,27178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GBn9wQAA&#10;ANsAAAAPAAAAZHJzL2Rvd25yZXYueG1sRE9La8JAEL4L/Q/LFLzpJkVKjVmlpAh61OagtzE7eWB2&#10;Ns2uMf57t1DobT6+56Sb0bRioN41lhXE8wgEcWF1w5WC/Hs7+wDhPLLG1jIpeJCDzfplkmKi7Z0P&#10;NBx9JUIIuwQV1N53iZSuqMmgm9uOOHCl7Q36APtK6h7vIdy08i2K3qXBhkNDjR1lNRXX480oGE92&#10;b+PinMvz1+Uny6vS3RaDUtPX8XMFwtPo/8V/7p0O85fw+0s4QK6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TBgZ/cEAAADbAAAADwAAAAAAAAAAAAAAAACXAgAAZHJzL2Rvd25y&#10;ZXYueG1sUEsFBgAAAAAEAAQA9QAAAIUDAAAAAA==&#10;" path="m0,0l0,271780e" strokeweight="1pt">
                            <v:path arrowok="t" o:extrusionok="f" o:connecttype="custom" o:connectlocs="0,0;0,35" o:connectangles="0,0" textboxrect="0,0,0,271780"/>
                          </v:shape>
                        </v:group>
                      </v:group>
                      <v:shape id="Freeform 43" o:spid="_x0000_s1061" style="position:absolute;left:10426;width:517;height:4083;visibility:visible;mso-wrap-style:square;v-text-anchor:middle" coordsize="1,37147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GHm4wAAA&#10;ANsAAAAPAAAAZHJzL2Rvd25yZXYueG1sRE9Ni8IwEL0L+x/CCF5EUxXKbjWKCCs9Cepe9jY0Y1ts&#10;Jtkm29Z/bw6Cx8f73uwG04iOWl9bVrCYJyCIC6trLhX8XL9nnyB8QNbYWCYFD/Kw236MNphp2/OZ&#10;uksoRQxhn6GCKgSXSemLigz6uXXEkbvZ1mCIsC2lbrGP4aaRyyRJpcGaY0OFjg4VFffLv1HgVrff&#10;/OsvTadl2uXTfm/caTgqNRkP+zWIQEN4i1/uXCtYxvXxS/wBcvsE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AGHm4wAAAANsAAAAPAAAAAAAAAAAAAAAAAJcCAABkcnMvZG93bnJl&#10;di54bWxQSwUGAAAAAAQABAD1AAAAhAMAAAAA&#10;" path="m0,0l0,371475e" strokeweight="1pt">
                        <v:path arrowok="t" o:extrusionok="f" o:connecttype="custom" o:connectlocs="0,0;0,41" o:connectangles="0,0" textboxrect="0,0,0,371475"/>
                      </v:shape>
                    </v:group>
                    <v:shape id="Freeform 44" o:spid="_x0000_s1062" style="position:absolute;left:18389;top:9759;width:17170;height:5284;visibility:visible;mso-wrap-style:square;v-text-anchor:middle" coordsize="1717040,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l8vnwwAA&#10;ANsAAAAPAAAAZHJzL2Rvd25yZXYueG1sRI/NasMwEITvhb6D2EJujZwE2sS1EkIg4FNK7UKvG2v9&#10;Q62VkRTbefuqUOhxmJlvmOwwm16M5HxnWcFqmYAgrqzuuFHwWZ6ftyB8QNbYWyYFd/Jw2D8+ZJhq&#10;O/EHjUVoRISwT1FBG8KQSumrlgz6pR2Io1dbZzBE6RqpHU4Rbnq5TpIXabDjuNDiQKeWqu/iZhRY&#10;yl9t4t2Fv3bvpWnqzfZ03Si1eJqPbyACzeE//NfOtYL1Cn6/xB8g9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ql8vnwwAAANsAAAAPAAAAAAAAAAAAAAAAAJcCAABkcnMvZG93&#10;bnJldi54bWxQSwUGAAAAAAQABAD1AAAAhwMAAAAA&#10;" adj="-11796480,,5400" path="m0,0l0,528320,1717040,528320,1717040,,,0xe" strokeweight="1pt">
                      <v:stroke joinstyle="miter"/>
                      <v:formulas/>
                      <v:path arrowok="t" o:extrusionok="f" o:connecttype="custom" o:connectlocs="0,0;0,53;172,53;172,0;0,0" o:connectangles="0,0,0,0,0" textboxrect="0,0,1717040,528320"/>
                      <v:textbox inset="7pt,3pt,7pt,3pt">
                        <w:txbxContent>
                          <w:p w14:paraId="7242192E" w14:textId="77777777" w:rsidR="005C40FB" w:rsidRDefault="005C40FB">
                            <w:pPr>
                              <w:jc w:val="center"/>
                              <w:textDirection w:val="btLr"/>
                            </w:pPr>
                            <w:r>
                              <w:rPr>
                                <w:sz w:val="28"/>
                              </w:rPr>
                              <w:t>First Vice President</w:t>
                            </w:r>
                          </w:p>
                        </w:txbxContent>
                      </v:textbox>
                    </v:shape>
                    <v:shape id="Freeform 45" o:spid="_x0000_s1063" style="position:absolute;left:55943;top:9759;width:17170;height:5284;visibility:visible;mso-wrap-style:square;v-text-anchor:middle" coordsize="1717040,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CfALwAAA&#10;ANsAAAAPAAAAZHJzL2Rvd25yZXYueG1sRI/NqsIwFIT3F3yHcAR311QLXq1GEUFwpfgDbo/NsS02&#10;JyWJWt/eCMJdDjPzDTNbtKYWD3K+sqxg0E9AEOdWV1woOB3Xv2MQPiBrrC2Tghd5WMw7PzPMtH3y&#10;nh6HUIgIYZ+hgjKEJpPS5yUZ9H3bEEfvap3BEKUrpHb4jHBTy2GSjKTBiuNCiQ2tSspvh7tRYGnz&#10;ZxPvtnye7I6muKbj1SVVqtdtl1MQgdrwH/62N1rBMIXPl/gD5PwN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1CfALwAAAANsAAAAPAAAAAAAAAAAAAAAAAJcCAABkcnMvZG93bnJl&#10;di54bWxQSwUGAAAAAAQABAD1AAAAhAMAAAAA&#10;" adj="-11796480,,5400" path="m0,0l0,528320,1717040,528320,1717040,,,0xe" strokeweight="1pt">
                      <v:stroke joinstyle="miter"/>
                      <v:formulas/>
                      <v:path arrowok="t" o:extrusionok="f" o:connecttype="custom" o:connectlocs="0,0;0,53;172,53;172,0;0,0" o:connectangles="0,0,0,0,0" textboxrect="0,0,1717040,528320"/>
                      <v:textbox inset="7pt,3pt,7pt,3pt">
                        <w:txbxContent>
                          <w:p w14:paraId="0D156959" w14:textId="77777777" w:rsidR="005C40FB" w:rsidRDefault="005C40FB">
                            <w:pPr>
                              <w:jc w:val="center"/>
                              <w:textDirection w:val="btLr"/>
                            </w:pPr>
                            <w:r>
                              <w:rPr>
                                <w:sz w:val="28"/>
                              </w:rPr>
                              <w:t>Second Vice President</w:t>
                            </w:r>
                          </w:p>
                        </w:txbxContent>
                      </v:textbox>
                    </v:shape>
                    <v:shape id="Freeform 46" o:spid="_x0000_s1064" style="position:absolute;left:78027;top:9760;width:17662;height:5283;visibility:visible;mso-wrap-style:square;v-text-anchor:middle" coordsize="1383030,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wYZywwAA&#10;ANsAAAAPAAAAZHJzL2Rvd25yZXYueG1sRI9Bi8IwFITvC/6H8AQvi6YrKFKbirgs7EEFq+j10Tzb&#10;YvNSmqjd/fVGEDwOM/MNkyw6U4sbta6yrOBrFIEgzq2uuFBw2P8MZyCcR9ZYWyYFf+RgkfY+Eoy1&#10;vfOObpkvRICwi1FB6X0TS+nykgy6kW2Ig3e2rUEfZFtI3eI9wE0tx1E0lQYrDgslNrQqKb9kV6Mg&#10;n/nq+9MeN1njrvQvT+ttZJ1Sg363nIPw1Pl3+NX+1QrGE3h+CT9Apg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DwYZywwAAANsAAAAPAAAAAAAAAAAAAAAAAJcCAABkcnMvZG93&#10;bnJldi54bWxQSwUGAAAAAAQABAD1AAAAhwMAAAAA&#10;" adj="-11796480,,5400" path="m0,0l0,528320,1383030,528320,1383030,,,0xe" strokeweight="1pt">
                      <v:stroke joinstyle="miter"/>
                      <v:formulas/>
                      <v:path arrowok="t" o:extrusionok="f" o:connecttype="custom" o:connectlocs="0,0;0,53;177,53;177,0;0,0" o:connectangles="0,0,0,0,0" textboxrect="0,0,1383030,528320"/>
                      <v:textbox inset="7pt,3pt,7pt,3pt">
                        <w:txbxContent>
                          <w:p w14:paraId="3B099B5B" w14:textId="77777777" w:rsidR="005C40FB" w:rsidRDefault="005C40FB">
                            <w:pPr>
                              <w:jc w:val="center"/>
                              <w:textDirection w:val="btLr"/>
                            </w:pPr>
                            <w:r>
                              <w:rPr>
                                <w:sz w:val="28"/>
                              </w:rPr>
                              <w:t>Treasurer</w:t>
                            </w:r>
                          </w:p>
                        </w:txbxContent>
                      </v:textbox>
                    </v:shape>
                    <v:shape id="Freeform 47" o:spid="_x0000_s1065" style="position:absolute;left:-3812;top:9759;width:17642;height:5284;visibility:visible;mso-wrap-style:square;v-text-anchor:middle" coordsize="1383030,52832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" adj="-11796480,,5400" path="m0,0l0,528320,1383030,528320,1383030,,,0xe" strokeweight="1pt">
                      <v:stroke joinstyle="miter"/>
                      <v:formulas/>
                      <v:path arrowok="t" o:extrusionok="f" o:connecttype="custom" o:connectlocs="0,0;0,53;176,53;176,0;0,0" o:connectangles="0,0,0,0,0" textboxrect="0,0,1383030,528320"/>
                      <v:textbox inset="7pt,3pt,7pt,3pt">
                        <w:txbxContent>
                          <w:p w14:paraId="794CC6EE" w14:textId="77777777" w:rsidR="005C40FB" w:rsidRDefault="005C40FB">
                            <w:pPr>
                              <w:jc w:val="center"/>
                              <w:textDirection w:val="btLr"/>
                            </w:pPr>
                            <w:r>
                              <w:rPr>
                                <w:sz w:val="28"/>
                              </w:rPr>
                              <w:t>Secretary</w:t>
                            </w:r>
                          </w:p>
                        </w:txbxContent>
                      </v:textbox>
                    </v:shape>
                    <v:group id="Group 48" o:spid="_x0000_s1066" style="position:absolute;left:50402;top:18757;width:36169;height:12967" coordorigin="644" coordsize="36168,1296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suJDTxAAAANsAAAAP&#10;AAAAAAAAAAAAAAAAAKkCAABkcnMvZG93bnJldi54bWxQSwUGAAAAAAQABAD6AAAAmgMAAAAA&#10;">
                      <v:group id="Group 49" o:spid="_x0000_s1067" style="position:absolute;left:644;top:75;width:11195;height:12891" coordorigin="644,75" coordsize="11195,1289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3ScEocIAAADbAAAADwAA&#10;AAAAAAAAAAAAAACpAgAAZHJzL2Rvd25yZXYueG1sUEsFBgAAAAAEAAQA+gAAAJgDAAAAAA==&#10;">
                        <v:shape id="Freeform 50" o:spid="_x0000_s1068" style="position:absolute;left:644;top:3217;width:11195;height:9749;visibility:visible;mso-wrap-style:square;v-text-anchor:middle" coordsize="891540,96647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xPJexQAA&#10;ANsAAAAPAAAAZHJzL2Rvd25yZXYueG1sRI9Ba8JAFITvBf/D8oReitk0haIxq0hBaqDQNornR/aZ&#10;BLNvQ3ZN4r/vFgo9DjPzDZNtJ9OKgXrXWFbwHMUgiEurG64UnI77xRKE88gaW8uk4E4OtpvZQ4ap&#10;tiN/01D4SgQIuxQV1N53qZSurMmgi2xHHLyL7Q36IPtK6h7HADetTOL4VRpsOCzU2NFbTeW1uBkF&#10;58+Pl+lW5sM+r55i+d4mX11hlHqcT7s1CE+T/w//tQ9aQbKC3y/hB8jN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vE8l7FAAAA2wAAAA8AAAAAAAAAAAAAAAAAlwIAAGRycy9k&#10;b3ducmV2LnhtbFBLBQYAAAAABAAEAPUAAACJAwAAAAA=&#10;" adj="-11796480,,5400" path="m0,0l0,966470,891540,966470,891540,,,0xe" strokeweight="1pt">
                          <v:stroke joinstyle="miter"/>
                          <v:formulas/>
                          <v:path arrowok="t" o:extrusionok="f" o:connecttype="custom" o:connectlocs="0,0;0,97;112,97;112,0;0,0" o:connectangles="0,0,0,0,0" textboxrect="0,0,891540,966470"/>
                          <v:textbox inset="7pt,3pt,7pt,3pt">
                            <w:txbxContent>
                              <w:p w14:paraId="5A070932" w14:textId="4EF15150" w:rsidR="005C40FB" w:rsidRDefault="004C4A84" w:rsidP="004C4A84">
                                <w:pPr>
                                  <w:textDirection w:val="btLr"/>
                                </w:pPr>
                                <w:r>
                                  <w:t>Communit</w:t>
                                </w:r>
                                <w:r w:rsidR="005C40FB">
                                  <w:t>y</w:t>
                                </w:r>
                              </w:p>
                              <w:p w14:paraId="5AF89908" w14:textId="77777777" w:rsidR="005C40FB" w:rsidRDefault="005C40FB">
                                <w:pPr>
                                  <w:jc w:val="center"/>
                                  <w:textDirection w:val="btLr"/>
                                </w:pPr>
                                <w:r>
                                  <w:t xml:space="preserve">Health </w:t>
                                </w:r>
                              </w:p>
                              <w:p w14:paraId="0E13A7E5" w14:textId="77777777" w:rsidR="005C40FB" w:rsidRDefault="005C40FB">
                                <w:pPr>
                                  <w:jc w:val="center"/>
                                  <w:textDirection w:val="btLr"/>
                                </w:pPr>
                                <w:r>
                                  <w:t>Director</w:t>
                                </w:r>
                              </w:p>
                            </w:txbxContent>
                          </v:textbox>
                        </v:shape>
                        <v:shape id="Freeform 51" o:spid="_x0000_s1069" style="position:absolute;left:4107;top:75;width:861;height:3142;rotation:180;visibility:visible;mso-wrap-style:square;v-text-anchor:middle" coordsize="1,27178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dwhZwgAA&#10;ANsAAAAPAAAAZHJzL2Rvd25yZXYueG1sRE9da8IwFH0f+B/CFXybqS2M0RlFC7IiZTAV8fHS3DXd&#10;mpvSZLX798vDYI+H873eTrYTIw2+daxgtUxAENdOt9wouJwPj88gfEDW2DkmBT/kYbuZPawx1+7O&#10;7zSeQiNiCPscFZgQ+lxKXxuy6JeuJ47chxsshgiHRuoB7zHcdjJNkidpseXYYLCnwlD9dfq2CqrX&#10;K5d1dtx3+zQ1t11Rfd7eKqUW82n3AiLQFP7Ff+5SK8ji+vgl/gC5+Q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93CFnCAAAA2wAAAA8AAAAAAAAAAAAAAAAAlwIAAGRycy9kb3du&#10;cmV2LnhtbFBLBQYAAAAABAAEAPUAAACGAwAAAAA=&#10;" path="m0,0l0,271780e" strokeweight="1pt">
                          <v:path arrowok="t" o:extrusionok="f" o:connecttype="custom" o:connectlocs="0,0;0,31" o:connectangles="0,0" textboxrect="0,0,0,271780"/>
                        </v:shape>
                      </v:group>
                      <v:group id="Group 52" o:spid="_x0000_s1070" style="position:absolute;left:24756;top:76;width:12056;height:12874" coordorigin="4068,64" coordsize="12056,1287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MnEO+HDAAAA2wAAAA8A&#10;AAAAAAAAAAAAAAAAqQIAAGRycy9kb3ducmV2LnhtbFBLBQYAAAAABAAEAPoAAACZAwAAAAA=&#10;">
                        <v:shape id="Freeform 53" o:spid="_x0000_s1071" style="position:absolute;left:4068;top:3514;width:12056;height:9424;visibility:visible;mso-wrap-style:square;v-text-anchor:middle" coordsize="891540,96647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r+QAwgAA&#10;ANsAAAAPAAAAZHJzL2Rvd25yZXYueG1sRI9Bi8IwFITvC/6H8AQvi6bqIlKNIoKoIKxW8fxonm2x&#10;eSlNrPXfG2Fhj8PMfMPMl60pRUO1KywrGA4iEMSp1QVnCi7nTX8KwnlkjaVlUvAiB8tF52uOsbZP&#10;PlGT+EwECLsYFeTeV7GULs3JoBvYijh4N1sb9EHWmdQ1PgPclHIURRNpsOCwkGNF65zSe/IwCq6/&#10;h3H7SPfNZp99R3Jbjo5VYpTqddvVDISn1v+H/9o7rWDyA58v4QfIxR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Ov5ADCAAAA2wAAAA8AAAAAAAAAAAAAAAAAlwIAAGRycy9kb3du&#10;cmV2LnhtbFBLBQYAAAAABAAEAPUAAACGAwAAAAA=&#10;" adj="-11796480,,5400" path="m0,0l0,966470,891540,966470,891540,,,0xe" strokeweight="1pt">
                          <v:stroke joinstyle="miter"/>
                          <v:formulas/>
                          <v:path arrowok="t" o:extrusionok="f" o:connecttype="custom" o:connectlocs="0,0;0,94;121,94;121,0;0,0" o:connectangles="0,0,0,0,0" textboxrect="0,0,891540,966470"/>
                          <v:textbox inset="7pt,3pt,7pt,3pt">
                            <w:txbxContent>
                              <w:p w14:paraId="1CB779E0" w14:textId="77777777" w:rsidR="005C40FB" w:rsidRDefault="005C40FB">
                                <w:pPr>
                                  <w:jc w:val="center"/>
                                  <w:textDirection w:val="btLr"/>
                                </w:pPr>
                                <w:r>
                                  <w:t>Resolutions Director</w:t>
                                </w:r>
                              </w:p>
                            </w:txbxContent>
                          </v:textbox>
                        </v:shape>
                        <v:shape id="Freeform 54" o:spid="_x0000_s1072" style="position:absolute;left:11823;top:64;width:848;height:3470;rotation:180;flip:x;visibility:visible;mso-wrap-style:square;v-text-anchor:middle" coordsize="1,27178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U2CFwQAA&#10;ANsAAAAPAAAAZHJzL2Rvd25yZXYueG1sRI9Bi8IwFITvgv8hPMGbporKUo0iiqBH3R7W27N5tsXm&#10;pTax1n9vBGGPw8x8wyxWrSlFQ7UrLCsYDSMQxKnVBWcKkt/d4AeE88gaS8uk4EUOVstuZ4Gxtk8+&#10;UnPymQgQdjEqyL2vYildmpNBN7QVcfCutjbog6wzqWt8Brgp5TiKZtJgwWEhx4o2OaW308MoaP/s&#10;wY7ScyLP28t9k2RX95g0SvV77XoOwlPr/8Pf9l4rmE3h8yX8ALl8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lVNghcEAAADbAAAADwAAAAAAAAAAAAAAAACXAgAAZHJzL2Rvd25y&#10;ZXYueG1sUEsFBgAAAAAEAAQA9QAAAIUDAAAAAA==&#10;" path="m0,0l0,271780e" strokeweight="1pt">
                          <v:path arrowok="t" o:extrusionok="f" o:connecttype="custom" o:connectlocs="0,0;0,35" o:connectangles="0,0" textboxrect="0,0,0,271780"/>
                        </v:shape>
                      </v:group>
                      <v:group id="Group 55" o:spid="_x0000_s1073" style="position:absolute;left:4968;width:27538;height:12950" coordorigin="511" coordsize="27538,1295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OtIpE8UAAADbAAAA&#10;DwAAAAAAAAAAAAAAAACpAgAAZHJzL2Rvd25yZXYueG1sUEsFBgAAAAAEAAQA+gAAAJsDAAAAAA==&#10;">
                        <v:group id="Group 56" o:spid="_x0000_s1074" style="position:absolute;left:8243;top:76;width:10334;height:12874" coordorigin="2357,64" coordsize="10334,1287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BLTb1hwQAAANsAAAAPAAAA&#10;AAAAAAAAAAAAAKkCAABkcnMvZG93bnJldi54bWxQSwUGAAAAAAQABAD6AAAAlwMAAAAA&#10;">
                          <v:shape id="Freeform 57" o:spid="_x0000_s1075" style="position:absolute;left:2357;top:3205;width:10334;height:9733;visibility:visible;mso-wrap-style:square;v-text-anchor:middle" coordsize="891540,96647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rkuexQAA&#10;ANsAAAAPAAAAZHJzL2Rvd25yZXYueG1sRI9Ba8JAFITvQv/D8gq9FLMxgrRpNlIKYoVCbSo9P7LP&#10;JJh9G7KbGP99VxA8DjPzDZOtJ9OKkXrXWFawiGIQxKXVDVcKDr+b+QsI55E1tpZJwYUcrPOHWYap&#10;tmf+obHwlQgQdikqqL3vUildWZNBF9mOOHhH2xv0QfaV1D2eA9y0MonjlTTYcFiosaOPmspTMRgF&#10;f99fy2kod+NmVz3Hctsm+64wSj09Tu9vIDxN/h6+tT+1gtUrXL+EHyDz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2uS57FAAAA2wAAAA8AAAAAAAAAAAAAAAAAlwIAAGRycy9k&#10;b3ducmV2LnhtbFBLBQYAAAAABAAEAPUAAACJAwAAAAA=&#10;" adj="-11796480,,5400" path="m0,0l0,966470,891540,966470,891540,,,0xe" strokeweight="1pt">
                            <v:stroke joinstyle="miter"/>
                            <v:formulas/>
                            <v:path arrowok="t" o:extrusionok="f" o:connecttype="custom" o:connectlocs="0,0;0,97;103,97;103,0;0,0" o:connectangles="0,0,0,0,0" textboxrect="0,0,891540,966470"/>
                            <v:textbox inset="7pt,3pt,7pt,3pt">
                              <w:txbxContent>
                                <w:p w14:paraId="235430E4" w14:textId="77777777" w:rsidR="005C40FB" w:rsidRDefault="005C40FB">
                                  <w:pPr>
                                    <w:jc w:val="center"/>
                                    <w:textDirection w:val="btLr"/>
                                  </w:pPr>
                                  <w:r>
                                    <w:t>Legislative Education Director</w:t>
                                  </w:r>
                                </w:p>
                              </w:txbxContent>
                            </v:textbox>
                          </v:shape>
                          <v:shape id="Freeform 58" o:spid="_x0000_s1076" style="position:absolute;left:5806;top:64;width:2583;height:3142;rotation:180;visibility:visible;mso-wrap-style:square;v-text-anchor:middle" coordsize="1,27178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HbGZwgAA&#10;ANsAAAAPAAAAZHJzL2Rvd25yZXYueG1sRE9da8IwFH0X9h/CFfY2UzvYRm0qKozJKAM7ER8vzbWp&#10;NjelybT798vDwMfD+c6Xo+3ElQbfOlYwnyUgiGunW24U7L/fn95A+ICssXNMCn7Jw7J4mOSYaXfj&#10;HV2r0IgYwj5DBSaEPpPS14Ys+pnriSN3coPFEOHQSD3gLYbbTqZJ8iItthwbDPa0MVRfqh+roPw4&#10;8LZ+/lx36zQ1x9WmPB+/SqUep+NqASLQGO7if/dWK3iN6+OX+ANk8Q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kdsZnCAAAA2wAAAA8AAAAAAAAAAAAAAAAAlwIAAGRycy9kb3du&#10;cmV2LnhtbFBLBQYAAAAABAAEAPUAAACGAwAAAAA=&#10;" path="m0,0l0,271780e" strokeweight="1pt">
                            <v:path arrowok="t" o:extrusionok="f" o:connecttype="custom" o:connectlocs="0,0;0,31" o:connectangles="0,0" textboxrect="0,0,0,271780"/>
                          </v:shape>
                        </v:group>
                        <v:shape id="Freeform 59" o:spid="_x0000_s1077" style="position:absolute;left:511;width:27538;height:463;visibility:visible;mso-wrap-style:square;v-text-anchor:middle" coordsize="206883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1f+RxQAA&#10;ANsAAAAPAAAAZHJzL2Rvd25yZXYueG1sRI9La8MwEITvhf4HsYVeSiOnh9i4kUMohBp6SZ2EXBdr&#10;/SDWyliKH/++KhR6HGbmG2a7m00nRhpca1nBehWBIC6tbrlWcD4dXhMQziNr7CyTgoUc7LLHhy2m&#10;2k78TWPhaxEg7FJU0Hjfp1K6siGDbmV74uBVdjDogxxqqQecAtx08i2KNtJgy2GhwZ4+Gipvxd0o&#10;OMTJ8fPkpnt1tS/FkkwXk39dlHp+mvfvIDzN/j/81861gngNv1/CD5DZ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jV/5HFAAAA2wAAAA8AAAAAAAAAAAAAAAAAlwIAAGRycy9k&#10;b3ducmV2LnhtbFBLBQYAAAAABAAEAPUAAACJAwAAAAA=&#10;" path="m0,0l2068830,0e" strokeweight="1pt">
                          <v:path arrowok="t" o:extrusionok="f" o:connecttype="custom" o:connectlocs="0,0;275,0" o:connectangles="0,0" textboxrect="0,0,2068830,0"/>
                        </v:shape>
                      </v:group>
                    </v:group>
                    <v:shape id="Freeform 60" o:spid="_x0000_s1078" style="position:absolute;left:35540;top:12566;width:20403;height:0;visibility:visible;mso-wrap-style:square;v-text-anchor:middle" coordsize="2040255,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5GCoxQAA&#10;ANsAAAAPAAAAZHJzL2Rvd25yZXYueG1sRI9BawIxFITvBf9DeEIvRbN6sGU1ipYWCr3oahFvj81z&#10;s7h5WZK4bv99IxQ8DjPzDbNY9bYRHflQO1YwGWcgiEuna64UHPafozcQISJrbByTgl8KsFoOnhaY&#10;a3fjHXVFrESCcMhRgYmxzaUMpSGLYexa4uSdnbcYk/SV1B5vCW4bOc2ymbRYc1ow2NK7ofJSXK2C&#10;7Xe/6arZxbwUp83uePWHifz5UOp52K/nICL18RH+b39pBa9TuH9JP0Au/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7kYKjFAAAA2wAAAA8AAAAAAAAAAAAAAAAAlwIAAGRycy9k&#10;b3ducmV2LnhtbFBLBQYAAAAABAAEAPUAAACJAwAAAAA=&#10;" path="m0,0l2040255,0e" strokeweight="1pt">
                      <v:path arrowok="t" o:extrusionok="f" o:connecttype="custom" o:connectlocs="0,0;204,0" o:connectangles="0,0" textboxrect="0,0,2040255,0"/>
                    </v:shape>
                    <v:shape id="Freeform 62" o:spid="_x0000_s1079" style="position:absolute;left:6477;top:7137;width:0;height:2622;rotation:180;visibility:visible;mso-wrap-style:square;v-text-anchor:middle" coordsize="1,2622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Jrv/wgAA&#10;ANsAAAAPAAAAZHJzL2Rvd25yZXYueG1sRI9Ra8IwFIXfhf2HcAe+aarIVjqjDGEwQSar/oBLctdW&#10;m5vQZLX+eyMIPh7OOd/hLNeDbUVPXWgcK5hNMxDE2pmGKwXHw9ckBxEissHWMSm4UoD16mW0xMK4&#10;C/9SX8ZKJAiHAhXUMfpCyqBrshimzhMn7891FmOSXSVNh5cEt62cZ9mbtNhwWqjR06YmfS7/rYJy&#10;tjtZ+pn3Xvp9Zra53pDUSo1fh88PEJGG+Aw/2t9GwfsC7l/SD5CrG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smu//CAAAA2wAAAA8AAAAAAAAAAAAAAAAAlwIAAGRycy9kb3du&#10;cmV2LnhtbFBLBQYAAAAABAAEAPUAAACGAwAAAAA=&#10;" path="m0,0l0,262255e" strokeweight="1pt">
                      <v:path arrowok="t" o:extrusionok="f" o:connecttype="custom" o:connectlocs="0,0;0,26" o:connectangles="0,0" textboxrect="0,0,0,262255"/>
                    </v:shape>
                    <v:shape id="Freeform 63" o:spid="_x0000_s1080" style="position:absolute;left:85166;top:7137;width:0;height:2622;rotation:180;visibility:visible;mso-wrap-style:square;v-text-anchor:middle" coordsize="1,2622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ah5kwgAA&#10;ANsAAAAPAAAAZHJzL2Rvd25yZXYueG1sRI9Ra8IwFIXfhf2HcAe+aargVjqjDGEwQSar/oBLctdW&#10;m5vQZLX+eyMIPh7OOd/hLNeDbUVPXWgcK5hNMxDE2pmGKwXHw9ckBxEissHWMSm4UoD16mW0xMK4&#10;C/9SX8ZKJAiHAhXUMfpCyqBrshimzhMn7891FmOSXSVNh5cEt62cZ9mbtNhwWqjR06YmfS7/rYJy&#10;tjtZ+pn3Xvp9Zra53pDUSo1fh88PEJGG+Aw/2t9GwfsC7l/SD5CrG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RqHmTCAAAA2wAAAA8AAAAAAAAAAAAAAAAAlwIAAGRycy9kb3du&#10;cmV2LnhtbFBLBQYAAAAABAAEAPUAAACGAwAAAAA=&#10;" path="m0,0l0,262255e" strokeweight="1pt">
                      <v:path arrowok="t" o:extrusionok="f" o:connecttype="custom" o:connectlocs="0,0;0,26" o:connectangles="0,0" textboxrect="0,0,0,262255"/>
                    </v:shape>
                    <v:shape id="Freeform 64" o:spid="_x0000_s1081" style="position:absolute;left:6477;top:7137;width:78689;height:0;visibility:visible;mso-wrap-style:square;v-text-anchor:middle" coordsize="786892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zv5zwgAA&#10;ANsAAAAPAAAAZHJzL2Rvd25yZXYueG1sRI9Bi8IwFITvgv8hPGFvmlpQl9pURBA8uAerS6+P5tkW&#10;m5fSxNr99xthYY/DzHzDpLvRtGKg3jWWFSwXEQji0uqGKwW363H+CcJ5ZI2tZVLwQw522XSSYqLt&#10;iy805L4SAcIuQQW1910ipStrMugWtiMO3t32Bn2QfSV1j68AN62Mo2gtDTYcFmrs6FBT+cifRkEe&#10;S1fkxffZD6vqcC/i5dfJHJX6mI37LQhPo/8P/7VPWsFmDe8v4QfI7B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zO/nPCAAAA2wAAAA8AAAAAAAAAAAAAAAAAlwIAAGRycy9kb3du&#10;cmV2LnhtbFBLBQYAAAAABAAEAPUAAACGAwAAAAA=&#10;" path="m0,0l7868920,0e" strokeweight="1pt">
                      <v:path arrowok="t" o:extrusionok="f" o:connecttype="custom" o:connectlocs="0,0;787,0" o:connectangles="0,0" textboxrect="0,0,7868920,0"/>
                    </v:shape>
                  </v:group>
                </v:group>
                <v:shape id="Freeform 65" o:spid="_x0000_s1082" style="position:absolute;left:64560;top:15043;width:0;height:3714;rotation:180;visibility:visible;mso-wrap-style:square;v-text-anchor:middle" coordsize="1,37147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2zObMxgAA&#10;ANsAAAAPAAAAZHJzL2Rvd25yZXYueG1sRI/BbsIwEETvlfgHa5F6axx6CFWKQYUKCSEupYB6XOIl&#10;TonXIXYh9OsxUqUeR7PzZmc06WwtztT6yrGCQZKCIC6crrhUsPmcP72A8AFZY+2YFFzJw2Tcexhh&#10;rt2FP+i8DqWIEPY5KjAhNLmUvjBk0SeuIY7ewbUWQ5RtKXWLlwi3tXxO00xarDg2GGxoZqg4rn9s&#10;fCP7Wv6Gvd1p877dnabdabX8zpR67HdvryACdeH/+C+90AqGQ7hviQCQ4x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2zObMxgAAANsAAAAPAAAAAAAAAAAAAAAAAJcCAABkcnMv&#10;ZG93bnJldi54bWxQSwUGAAAAAAQABAD1AAAAigMAAAAA&#10;" path="m0,0l0,371475e" strokeweight="1pt">
                  <v:path arrowok="t" o:extrusionok="f" o:connecttype="custom" o:connectlocs="0,0;0,37" o:connectangles="0,0" textboxrect="0,0,0,371475"/>
                </v:shape>
                <w10:wrap type="square"/>
              </v:group>
            </w:pict>
          </mc:Fallback>
        </mc:AlternateContent>
      </w:r>
      <w:r w:rsidR="005B0D85">
        <w:rPr>
          <w:noProof/>
        </w:rPr>
        <mc:AlternateContent>
          <mc:Choice Requires="wps">
            <w:drawing>
              <wp:anchor distT="0" distB="0" distL="114300" distR="114300" simplePos="0" relativeHeight="251703296" behindDoc="0" locked="0" layoutInCell="1" allowOverlap="1" wp14:anchorId="13FBF3D6" wp14:editId="02361757">
                <wp:simplePos x="0" y="0"/>
                <wp:positionH relativeFrom="column">
                  <wp:posOffset>4509135</wp:posOffset>
                </wp:positionH>
                <wp:positionV relativeFrom="paragraph">
                  <wp:posOffset>379058</wp:posOffset>
                </wp:positionV>
                <wp:extent cx="112" cy="1452282"/>
                <wp:effectExtent l="0" t="0" r="25400" b="20955"/>
                <wp:wrapNone/>
                <wp:docPr id="57" name="Straight Connector 57"/>
                <wp:cNvGraphicFramePr/>
                <a:graphic xmlns:a="http://schemas.openxmlformats.org/drawingml/2006/main">
                  <a:graphicData uri="http://schemas.microsoft.com/office/word/2010/wordprocessingShape">
                    <wps:wsp>
                      <wps:cNvCnPr/>
                      <wps:spPr>
                        <a:xfrm flipH="1">
                          <a:off x="0" y="0"/>
                          <a:ext cx="112" cy="14522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w14:anchorId="75154E6C" id="Straight Connector 57" o:spid="_x0000_s1026" style="position:absolute;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05pt,29.85pt" to="355.05pt,144.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" strokecolor="black [3213]" strokeweight=".5pt">
                <v:stroke joinstyle="miter"/>
              </v:line>
            </w:pict>
          </mc:Fallback>
        </mc:AlternateContent>
      </w:r>
      <w:r w:rsidR="00FF7D8F">
        <w:rPr>
          <w:noProof/>
        </w:rPr>
        <mc:AlternateContent>
          <mc:Choice Requires="wps">
            <w:drawing>
              <wp:anchor distT="0" distB="0" distL="114300" distR="114300" simplePos="0" relativeHeight="251701248" behindDoc="0" locked="0" layoutInCell="1" allowOverlap="1" wp14:anchorId="67F2E879" wp14:editId="42F3D8D0">
                <wp:simplePos x="0" y="0"/>
                <wp:positionH relativeFrom="column">
                  <wp:posOffset>5194935</wp:posOffset>
                </wp:positionH>
                <wp:positionV relativeFrom="paragraph">
                  <wp:posOffset>71120</wp:posOffset>
                </wp:positionV>
                <wp:extent cx="457200" cy="499745"/>
                <wp:effectExtent l="0" t="0" r="0" b="8255"/>
                <wp:wrapSquare wrapText="bothSides"/>
                <wp:docPr id="55" name="Text Box 55"/>
                <wp:cNvGraphicFramePr/>
                <a:graphic xmlns:a="http://schemas.openxmlformats.org/drawingml/2006/main">
                  <a:graphicData uri="http://schemas.microsoft.com/office/word/2010/wordprocessingShape">
                    <wps:wsp>
                      <wps:cNvSpPr txBox="1"/>
                      <wps:spPr>
                        <a:xfrm>
                          <a:off x="0" y="0"/>
                          <a:ext cx="457200" cy="4997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7A2390" w14:textId="77777777" w:rsidR="00FF7D8F" w:rsidRDefault="00FF7D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67F2E879" id="Text Box 55" o:spid="_x0000_s1083" type="#_x0000_t202" style="position:absolute;margin-left:409.05pt;margin-top:5.6pt;width:36pt;height:39.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" filled="f" stroked="f">
                <v:textbox>
                  <w:txbxContent>
                    <w:p w14:paraId="1E7A2390" w14:textId="77777777" w:rsidR="00FF7D8F" w:rsidRDefault="00FF7D8F"/>
                  </w:txbxContent>
                </v:textbox>
                <w10:wrap type="square"/>
              </v:shape>
            </w:pict>
          </mc:Fallback>
        </mc:AlternateContent>
      </w:r>
    </w:p>
    <w:p w14:paraId="4EF6CC5C" w14:textId="4D4A8BEC" w:rsidR="001022CE" w:rsidRPr="003D56F8" w:rsidRDefault="00A45632" w:rsidP="005B0D85">
      <w:pPr>
        <w:jc w:val="center"/>
      </w:pPr>
      <w:r w:rsidRPr="003D56F8">
        <w:rPr>
          <w:b/>
          <w:sz w:val="28"/>
          <w:szCs w:val="28"/>
        </w:rPr>
        <w:t xml:space="preserve">APPENDIX </w:t>
      </w:r>
      <w:r w:rsidR="005B0D85">
        <w:rPr>
          <w:b/>
          <w:sz w:val="28"/>
          <w:szCs w:val="28"/>
        </w:rPr>
        <w:t>C</w:t>
      </w:r>
    </w:p>
    <w:p w14:paraId="6D0AB55E" w14:textId="77777777" w:rsidR="001022CE" w:rsidRPr="003D56F8" w:rsidRDefault="00A45632">
      <w:pPr>
        <w:jc w:val="center"/>
      </w:pPr>
      <w:r w:rsidRPr="003D56F8">
        <w:rPr>
          <w:b/>
          <w:sz w:val="28"/>
          <w:szCs w:val="28"/>
        </w:rPr>
        <w:t>National Student Nurses’ Association, Inc. Code of Professional Conduct</w:t>
      </w:r>
    </w:p>
    <w:p w14:paraId="4EDCD015" w14:textId="77777777" w:rsidR="001022CE" w:rsidRPr="003D56F8" w:rsidRDefault="001022CE"/>
    <w:p w14:paraId="08279611" w14:textId="77777777" w:rsidR="001022CE" w:rsidRPr="003D56F8" w:rsidRDefault="00A45632">
      <w:r w:rsidRPr="003D56F8">
        <w:t>As a member of the National Student Nurses’ Association, I pledge myself to:</w:t>
      </w:r>
    </w:p>
    <w:p w14:paraId="71B4B4E2" w14:textId="77777777" w:rsidR="001022CE" w:rsidRPr="003D56F8" w:rsidRDefault="001022CE"/>
    <w:p w14:paraId="3C8C3079" w14:textId="77777777" w:rsidR="001022CE" w:rsidRPr="003D56F8" w:rsidRDefault="00A45632">
      <w:pPr>
        <w:numPr>
          <w:ilvl w:val="0"/>
          <w:numId w:val="25"/>
        </w:numPr>
        <w:ind w:hanging="360"/>
      </w:pPr>
      <w:r w:rsidRPr="003D56F8">
        <w:t>Maintain the highest standard of personal and professional conduct.</w:t>
      </w:r>
    </w:p>
    <w:p w14:paraId="692C5ADC" w14:textId="77777777" w:rsidR="001022CE" w:rsidRPr="003D56F8" w:rsidRDefault="00A45632">
      <w:pPr>
        <w:numPr>
          <w:ilvl w:val="0"/>
          <w:numId w:val="25"/>
        </w:numPr>
        <w:ind w:hanging="360"/>
      </w:pPr>
      <w:r w:rsidRPr="003D56F8">
        <w:t>Actively promote and encourage the highest level of ethics within nursing education, the profession of nursing, and student nurses’ associations.</w:t>
      </w:r>
    </w:p>
    <w:p w14:paraId="65A6A002" w14:textId="77777777" w:rsidR="001022CE" w:rsidRPr="003D56F8" w:rsidRDefault="00A45632">
      <w:pPr>
        <w:numPr>
          <w:ilvl w:val="0"/>
          <w:numId w:val="25"/>
        </w:numPr>
        <w:ind w:hanging="360"/>
      </w:pPr>
      <w:r w:rsidRPr="003D56F8">
        <w:t>Uphold all bylaws and regulations relating to the student nurses’ association at the chapter, state, and national levels, reserving the right to criticize rules and laws constructively, by respecting the rules and laws as long as they prevail.</w:t>
      </w:r>
    </w:p>
    <w:p w14:paraId="445550C2" w14:textId="77777777" w:rsidR="001022CE" w:rsidRPr="003D56F8" w:rsidRDefault="00A45632">
      <w:pPr>
        <w:numPr>
          <w:ilvl w:val="0"/>
          <w:numId w:val="25"/>
        </w:numPr>
        <w:ind w:hanging="360"/>
      </w:pPr>
      <w:r w:rsidRPr="003D56F8">
        <w:t>Strive for excellence in all aspects of decision-making and management at all levels of the student nurses’ association.</w:t>
      </w:r>
    </w:p>
    <w:p w14:paraId="1807E8C3" w14:textId="77777777" w:rsidR="001022CE" w:rsidRPr="003D56F8" w:rsidRDefault="00A45632">
      <w:pPr>
        <w:numPr>
          <w:ilvl w:val="0"/>
          <w:numId w:val="25"/>
        </w:numPr>
        <w:ind w:hanging="360"/>
      </w:pPr>
      <w:r w:rsidRPr="003D56F8">
        <w:t>Use only legal and ethical principles in all association decisions and activities.</w:t>
      </w:r>
    </w:p>
    <w:p w14:paraId="027942DB" w14:textId="77777777" w:rsidR="001022CE" w:rsidRPr="003D56F8" w:rsidRDefault="00A45632">
      <w:pPr>
        <w:numPr>
          <w:ilvl w:val="0"/>
          <w:numId w:val="25"/>
        </w:numPr>
        <w:ind w:hanging="360"/>
      </w:pPr>
      <w:r w:rsidRPr="003D56F8">
        <w:t>Ensure the proper use of all association funds.</w:t>
      </w:r>
    </w:p>
    <w:p w14:paraId="01068003" w14:textId="77777777" w:rsidR="001022CE" w:rsidRPr="003D56F8" w:rsidRDefault="00A45632">
      <w:pPr>
        <w:numPr>
          <w:ilvl w:val="0"/>
          <w:numId w:val="25"/>
        </w:numPr>
        <w:ind w:hanging="360"/>
      </w:pPr>
      <w:r w:rsidRPr="003D56F8">
        <w:t>Serve all members of the student nurses’ association impartially, provide no special privilege to any individual member, and accept no personal compensation from another member or non-member.</w:t>
      </w:r>
    </w:p>
    <w:p w14:paraId="7169AC43" w14:textId="77777777" w:rsidR="001022CE" w:rsidRPr="003D56F8" w:rsidRDefault="00A45632">
      <w:pPr>
        <w:numPr>
          <w:ilvl w:val="0"/>
          <w:numId w:val="25"/>
        </w:numPr>
        <w:ind w:hanging="360"/>
      </w:pPr>
      <w:r w:rsidRPr="003D56F8">
        <w:t>Maintain the confidentiality of privileged information entrusted or known to me by virtue of an elected or appointed position in the association.</w:t>
      </w:r>
    </w:p>
    <w:p w14:paraId="7E026783" w14:textId="77777777" w:rsidR="001022CE" w:rsidRPr="003D56F8" w:rsidRDefault="00A45632">
      <w:pPr>
        <w:numPr>
          <w:ilvl w:val="0"/>
          <w:numId w:val="25"/>
        </w:numPr>
        <w:ind w:hanging="360"/>
      </w:pPr>
      <w:r w:rsidRPr="003D56F8">
        <w:t>Refuse to engage in, or condone, discrimination on the basis of race, gender, age, citizenship, religion, national origin, sexual orientation, or disability.</w:t>
      </w:r>
    </w:p>
    <w:p w14:paraId="3D4A103D" w14:textId="77777777" w:rsidR="001022CE" w:rsidRPr="003D56F8" w:rsidRDefault="00A45632">
      <w:pPr>
        <w:numPr>
          <w:ilvl w:val="0"/>
          <w:numId w:val="25"/>
        </w:numPr>
        <w:ind w:hanging="360"/>
      </w:pPr>
      <w:r w:rsidRPr="003D56F8">
        <w:t>Refrain from any form of cheating or dishonesty, and take action to report dishonorable practices to proper authorities using established channels.</w:t>
      </w:r>
    </w:p>
    <w:p w14:paraId="5D5DD38B" w14:textId="77777777" w:rsidR="001022CE" w:rsidRPr="003D56F8" w:rsidRDefault="00A45632">
      <w:pPr>
        <w:numPr>
          <w:ilvl w:val="0"/>
          <w:numId w:val="25"/>
        </w:numPr>
        <w:ind w:hanging="360"/>
      </w:pPr>
      <w:r w:rsidRPr="003D56F8">
        <w:t>Always communicate internal and external association statements in a truthful and accurate manner by ensuring that there is integrity in the data and information used by the student nurses’ association.</w:t>
      </w:r>
    </w:p>
    <w:p w14:paraId="73895E19" w14:textId="77777777" w:rsidR="001022CE" w:rsidRPr="003D56F8" w:rsidRDefault="00A45632">
      <w:pPr>
        <w:numPr>
          <w:ilvl w:val="0"/>
          <w:numId w:val="25"/>
        </w:numPr>
        <w:ind w:hanging="360"/>
      </w:pPr>
      <w:r w:rsidRPr="003D56F8">
        <w:t>Cooperate in every reasonable and proper way with association volunteers and staff, and work with them in the advocacy of student rights and responsibilities and the advancement of the profession of nursing.</w:t>
      </w:r>
    </w:p>
    <w:p w14:paraId="77EBE6C8" w14:textId="77777777" w:rsidR="001022CE" w:rsidRPr="003D56F8" w:rsidRDefault="00A45632">
      <w:pPr>
        <w:numPr>
          <w:ilvl w:val="0"/>
          <w:numId w:val="25"/>
        </w:numPr>
        <w:ind w:hanging="360"/>
      </w:pPr>
      <w:r w:rsidRPr="003D56F8">
        <w:t>Use every opportunity to raise awareness of the student nurses’ association’s mission, purpose, and goals at the school chapter level.</w:t>
      </w:r>
    </w:p>
    <w:p w14:paraId="300170AE" w14:textId="77777777" w:rsidR="001022CE" w:rsidRPr="003D56F8" w:rsidRDefault="00A45632">
      <w:pPr>
        <w:numPr>
          <w:ilvl w:val="0"/>
          <w:numId w:val="25"/>
        </w:numPr>
        <w:ind w:hanging="360"/>
      </w:pPr>
      <w:r w:rsidRPr="003D56F8">
        <w:t>Promote and encourage entering nursing students to join and become active in NSNA.</w:t>
      </w:r>
    </w:p>
    <w:p w14:paraId="424C9DF3" w14:textId="77777777" w:rsidR="001022CE" w:rsidRPr="003D56F8" w:rsidRDefault="00A45632">
      <w:pPr>
        <w:numPr>
          <w:ilvl w:val="0"/>
          <w:numId w:val="25"/>
        </w:numPr>
        <w:ind w:hanging="360"/>
      </w:pPr>
      <w:r w:rsidRPr="003D56F8">
        <w:t>Promote and encourage graduating seniors to continue their involvement by joining professional nurses’ associations upon licensure as registered nurses.</w:t>
      </w:r>
    </w:p>
    <w:p w14:paraId="10544BD9" w14:textId="77777777" w:rsidR="001022CE" w:rsidRPr="003D56F8" w:rsidRDefault="001022CE"/>
    <w:p w14:paraId="0CEE6BC6" w14:textId="77777777" w:rsidR="003D56F8" w:rsidRPr="003D56F8" w:rsidRDefault="003D56F8">
      <w:pPr>
        <w:jc w:val="center"/>
        <w:rPr>
          <w:b/>
          <w:sz w:val="28"/>
          <w:szCs w:val="28"/>
        </w:rPr>
      </w:pPr>
    </w:p>
    <w:p w14:paraId="31A9374A" w14:textId="77777777" w:rsidR="003D56F8" w:rsidRPr="003D56F8" w:rsidRDefault="003D56F8">
      <w:pPr>
        <w:jc w:val="center"/>
        <w:rPr>
          <w:b/>
          <w:sz w:val="28"/>
          <w:szCs w:val="28"/>
        </w:rPr>
      </w:pPr>
    </w:p>
    <w:p w14:paraId="43BAD9BD" w14:textId="77777777" w:rsidR="003D56F8" w:rsidRPr="003D56F8" w:rsidRDefault="003D56F8">
      <w:pPr>
        <w:jc w:val="center"/>
        <w:rPr>
          <w:b/>
          <w:sz w:val="28"/>
          <w:szCs w:val="28"/>
        </w:rPr>
      </w:pPr>
    </w:p>
    <w:p w14:paraId="724008EA" w14:textId="77777777" w:rsidR="003D56F8" w:rsidRPr="003D56F8" w:rsidRDefault="003D56F8">
      <w:pPr>
        <w:jc w:val="center"/>
        <w:rPr>
          <w:b/>
          <w:sz w:val="28"/>
          <w:szCs w:val="28"/>
        </w:rPr>
      </w:pPr>
    </w:p>
    <w:p w14:paraId="1DA2F05F" w14:textId="77777777" w:rsidR="003D56F8" w:rsidRPr="003D56F8" w:rsidRDefault="003D56F8">
      <w:pPr>
        <w:jc w:val="center"/>
        <w:rPr>
          <w:b/>
          <w:sz w:val="28"/>
          <w:szCs w:val="28"/>
        </w:rPr>
      </w:pPr>
    </w:p>
    <w:p w14:paraId="6CA12F11" w14:textId="77777777" w:rsidR="005B0D85" w:rsidRDefault="005B0D85">
      <w:pPr>
        <w:jc w:val="center"/>
        <w:rPr>
          <w:b/>
          <w:sz w:val="28"/>
          <w:szCs w:val="28"/>
        </w:rPr>
      </w:pPr>
    </w:p>
    <w:p w14:paraId="7E97A36C" w14:textId="77777777" w:rsidR="005B0D85" w:rsidRDefault="005B0D85">
      <w:pPr>
        <w:jc w:val="center"/>
        <w:rPr>
          <w:b/>
          <w:sz w:val="28"/>
          <w:szCs w:val="28"/>
        </w:rPr>
      </w:pPr>
    </w:p>
    <w:p w14:paraId="0EEC2DA1" w14:textId="6AEEF7B1" w:rsidR="001022CE" w:rsidRPr="003D56F8" w:rsidRDefault="00A45632">
      <w:pPr>
        <w:jc w:val="center"/>
      </w:pPr>
      <w:r w:rsidRPr="003D56F8">
        <w:rPr>
          <w:b/>
          <w:sz w:val="28"/>
          <w:szCs w:val="28"/>
        </w:rPr>
        <w:t xml:space="preserve">APPENDIX </w:t>
      </w:r>
      <w:r w:rsidR="005B0D85">
        <w:rPr>
          <w:b/>
          <w:sz w:val="28"/>
          <w:szCs w:val="28"/>
        </w:rPr>
        <w:t>D</w:t>
      </w:r>
    </w:p>
    <w:p w14:paraId="159F270C" w14:textId="77777777" w:rsidR="001022CE" w:rsidRPr="003D56F8" w:rsidRDefault="00A45632">
      <w:pPr>
        <w:jc w:val="center"/>
      </w:pPr>
      <w:r w:rsidRPr="003D56F8">
        <w:rPr>
          <w:b/>
        </w:rPr>
        <w:t>New Jersey Nursing Students, Inc. (NJNS)</w:t>
      </w:r>
    </w:p>
    <w:p w14:paraId="15A9BB9F" w14:textId="77777777" w:rsidR="001022CE" w:rsidRPr="003D56F8" w:rsidRDefault="001022CE">
      <w:pPr>
        <w:jc w:val="center"/>
      </w:pPr>
    </w:p>
    <w:p w14:paraId="2B8F8872" w14:textId="77777777" w:rsidR="001022CE" w:rsidRPr="003D56F8" w:rsidRDefault="00A45632">
      <w:pPr>
        <w:jc w:val="center"/>
      </w:pPr>
      <w:r w:rsidRPr="003D56F8">
        <w:rPr>
          <w:b/>
        </w:rPr>
        <w:t>Code of Professional Conduct and Confidentiality for the Board of Directors</w:t>
      </w:r>
    </w:p>
    <w:p w14:paraId="3C725468" w14:textId="77777777" w:rsidR="001022CE" w:rsidRPr="003D56F8" w:rsidRDefault="00A45632">
      <w:r w:rsidRPr="003D56F8">
        <w:rPr>
          <w:b/>
        </w:rPr>
        <w:t xml:space="preserve">In accepting my position on the NJNS Board of Directors, I agree to the NJNS Code of Professional Conduct for the Board of Directors.  I agree to fully abide by the constitution, bylaws, rules and regulations of NJNS. </w:t>
      </w:r>
    </w:p>
    <w:p w14:paraId="091CEF34" w14:textId="77777777" w:rsidR="001022CE" w:rsidRPr="003D56F8" w:rsidRDefault="00A45632">
      <w:pPr>
        <w:ind w:left="360"/>
      </w:pPr>
      <w:r w:rsidRPr="003D56F8">
        <w:rPr>
          <w:b/>
        </w:rPr>
        <w:t> </w:t>
      </w:r>
    </w:p>
    <w:p w14:paraId="36115411" w14:textId="77777777" w:rsidR="001022CE" w:rsidRPr="003D56F8" w:rsidRDefault="00A45632">
      <w:r w:rsidRPr="003D56F8">
        <w:rPr>
          <w:b/>
        </w:rPr>
        <w:t>As an NJNS Board member, I will:</w:t>
      </w:r>
    </w:p>
    <w:p w14:paraId="51D2D02A" w14:textId="77777777" w:rsidR="001022CE" w:rsidRPr="003D56F8" w:rsidRDefault="00A45632">
      <w:pPr>
        <w:ind w:left="360"/>
      </w:pPr>
      <w:r w:rsidRPr="003D56F8">
        <w:rPr>
          <w:b/>
        </w:rPr>
        <w:t> </w:t>
      </w:r>
    </w:p>
    <w:p w14:paraId="1F88B9BF" w14:textId="77777777" w:rsidR="001022CE" w:rsidRPr="003D56F8" w:rsidRDefault="00A45632">
      <w:pPr>
        <w:numPr>
          <w:ilvl w:val="0"/>
          <w:numId w:val="24"/>
        </w:numPr>
        <w:ind w:hanging="360"/>
        <w:contextualSpacing/>
      </w:pPr>
      <w:r w:rsidRPr="003D56F8">
        <w:rPr>
          <w:b/>
        </w:rPr>
        <w:t>Represent the interests of all members served by this organization.</w:t>
      </w:r>
    </w:p>
    <w:p w14:paraId="5B4A89BC" w14:textId="77777777" w:rsidR="001022CE" w:rsidRPr="003D56F8" w:rsidRDefault="00A45632">
      <w:pPr>
        <w:numPr>
          <w:ilvl w:val="0"/>
          <w:numId w:val="14"/>
        </w:numPr>
        <w:ind w:hanging="360"/>
        <w:contextualSpacing/>
      </w:pPr>
      <w:r w:rsidRPr="003D56F8">
        <w:t>Board members are elected by the entire House of Delegates and have a responsibility to represent the entire NJNS membership, not their school or state.</w:t>
      </w:r>
    </w:p>
    <w:p w14:paraId="5592D7B9" w14:textId="77777777" w:rsidR="001022CE" w:rsidRPr="003D56F8" w:rsidRDefault="00A45632">
      <w:r w:rsidRPr="003D56F8">
        <w:t> </w:t>
      </w:r>
    </w:p>
    <w:p w14:paraId="7D6AB9A8" w14:textId="77777777" w:rsidR="001022CE" w:rsidRPr="003D56F8" w:rsidRDefault="00A45632">
      <w:r w:rsidRPr="003D56F8">
        <w:rPr>
          <w:b/>
        </w:rPr>
        <w:t>2.  Act in the best interest of NJNS</w:t>
      </w:r>
    </w:p>
    <w:p w14:paraId="02615FFD" w14:textId="77777777" w:rsidR="001022CE" w:rsidRPr="003D56F8" w:rsidRDefault="00A45632">
      <w:pPr>
        <w:numPr>
          <w:ilvl w:val="0"/>
          <w:numId w:val="14"/>
        </w:numPr>
        <w:ind w:hanging="360"/>
        <w:contextualSpacing/>
      </w:pPr>
      <w:r w:rsidRPr="003D56F8">
        <w:t>Exercise ordinary and reasonable care in performing duties and put the association’s best interest ahead of other interests.</w:t>
      </w:r>
    </w:p>
    <w:p w14:paraId="6CAC2D6C" w14:textId="77777777" w:rsidR="001022CE" w:rsidRPr="003D56F8" w:rsidRDefault="00A45632">
      <w:r w:rsidRPr="003D56F8">
        <w:rPr>
          <w:b/>
        </w:rPr>
        <w:br/>
        <w:t>3.  Accept my duty of care</w:t>
      </w:r>
      <w:r w:rsidRPr="003D56F8">
        <w:t xml:space="preserve"> to make decisions based on research, legal and financial counsel (as needed), and critical thinking that evaluates the short and long term impact of decisions upon NJNS. </w:t>
      </w:r>
    </w:p>
    <w:p w14:paraId="24577123" w14:textId="77777777" w:rsidR="001022CE" w:rsidRPr="003D56F8" w:rsidRDefault="00A45632">
      <w:pPr>
        <w:numPr>
          <w:ilvl w:val="0"/>
          <w:numId w:val="3"/>
        </w:numPr>
        <w:ind w:hanging="360"/>
        <w:contextualSpacing/>
      </w:pPr>
      <w:r w:rsidRPr="003D56F8">
        <w:t>Respect and fully support the duly made decisions of the NJNS Board in accordance with its fiduciary duties. This includes publicly supporting and representing the duly made decisions of the NJNS Board.  During decision-making meetings, accept responsibility to understand the issues and to participate in discussions and decisions as appropriate.</w:t>
      </w:r>
    </w:p>
    <w:p w14:paraId="499C21A8" w14:textId="77777777" w:rsidR="001022CE" w:rsidRPr="003D56F8" w:rsidRDefault="00A45632">
      <w:pPr>
        <w:numPr>
          <w:ilvl w:val="0"/>
          <w:numId w:val="3"/>
        </w:numPr>
        <w:ind w:hanging="360"/>
        <w:contextualSpacing/>
      </w:pPr>
      <w:r w:rsidRPr="003D56F8">
        <w:t>Do not take any public position representing NJNS on any issue that is not in conformity with the official position of the association.</w:t>
      </w:r>
    </w:p>
    <w:p w14:paraId="05C410FD" w14:textId="77777777" w:rsidR="001022CE" w:rsidRPr="003D56F8" w:rsidRDefault="00A45632">
      <w:pPr>
        <w:numPr>
          <w:ilvl w:val="0"/>
          <w:numId w:val="3"/>
        </w:numPr>
        <w:ind w:hanging="360"/>
        <w:contextualSpacing/>
      </w:pPr>
      <w:r w:rsidRPr="003D56F8">
        <w:t xml:space="preserve">Do not use or otherwise relate my affiliation with the NJNS board to independently promote or endorse candidates or parties for the purpose of any NJNS or other student or non-student election (local, state, or national). </w:t>
      </w:r>
    </w:p>
    <w:p w14:paraId="4DCC5D0D" w14:textId="77777777" w:rsidR="001022CE" w:rsidRPr="003D56F8" w:rsidRDefault="001022CE"/>
    <w:p w14:paraId="341A9CD5" w14:textId="77777777" w:rsidR="001022CE" w:rsidRPr="003D56F8" w:rsidRDefault="00A45632">
      <w:r w:rsidRPr="003D56F8">
        <w:rPr>
          <w:b/>
        </w:rPr>
        <w:t>4.  Avoid Conflicts of Interest.</w:t>
      </w:r>
    </w:p>
    <w:p w14:paraId="7BFF5A70" w14:textId="77777777" w:rsidR="001022CE" w:rsidRPr="003D56F8" w:rsidRDefault="00A45632">
      <w:pPr>
        <w:numPr>
          <w:ilvl w:val="0"/>
          <w:numId w:val="23"/>
        </w:numPr>
        <w:ind w:hanging="360"/>
      </w:pPr>
      <w:r w:rsidRPr="003D56F8">
        <w:t>Be accountable to NJNS above all else.  I will not use the organization or my service on the NJNS board for personal advantage.</w:t>
      </w:r>
    </w:p>
    <w:p w14:paraId="0E3D6A56" w14:textId="77777777" w:rsidR="001022CE" w:rsidRPr="003D56F8" w:rsidRDefault="00A45632">
      <w:pPr>
        <w:numPr>
          <w:ilvl w:val="0"/>
          <w:numId w:val="23"/>
        </w:numPr>
        <w:ind w:hanging="360"/>
      </w:pPr>
      <w:r w:rsidRPr="003D56F8">
        <w:t>Do not seek or accept, on behalf of myself or any other person, any financial advantage or gain that may be offered because or as a result of my affiliation as a Board member of NJNS.</w:t>
      </w:r>
    </w:p>
    <w:p w14:paraId="65250B3B" w14:textId="77777777" w:rsidR="001022CE" w:rsidRPr="003D56F8" w:rsidRDefault="001022CE">
      <w:pPr>
        <w:ind w:left="720"/>
      </w:pPr>
    </w:p>
    <w:p w14:paraId="592CB3CB" w14:textId="77777777" w:rsidR="001022CE" w:rsidRPr="003D56F8" w:rsidRDefault="00A45632">
      <w:r w:rsidRPr="003D56F8">
        <w:t> </w:t>
      </w:r>
      <w:r w:rsidRPr="003D56F8">
        <w:rPr>
          <w:b/>
        </w:rPr>
        <w:t>5.  Keep confidential information confidential.</w:t>
      </w:r>
    </w:p>
    <w:p w14:paraId="22FA5906" w14:textId="77777777" w:rsidR="001022CE" w:rsidRPr="003D56F8" w:rsidRDefault="00A45632">
      <w:pPr>
        <w:numPr>
          <w:ilvl w:val="0"/>
          <w:numId w:val="16"/>
        </w:numPr>
        <w:ind w:hanging="360"/>
        <w:contextualSpacing/>
      </w:pPr>
      <w:r w:rsidRPr="003D56F8">
        <w:t>When correspondence and documents are marked “confidential,” keep information confidential (i.e. all contract negotiations are confidential).</w:t>
      </w:r>
    </w:p>
    <w:p w14:paraId="793612B1" w14:textId="77777777" w:rsidR="001022CE" w:rsidRPr="003D56F8" w:rsidRDefault="00A45632">
      <w:pPr>
        <w:numPr>
          <w:ilvl w:val="0"/>
          <w:numId w:val="5"/>
        </w:numPr>
        <w:ind w:hanging="360"/>
        <w:contextualSpacing/>
      </w:pPr>
      <w:r w:rsidRPr="003D56F8">
        <w:t>Maintain full confidentiality of information obtained as a result of NJNS board service in accordance with NJNS board policy or direction.</w:t>
      </w:r>
    </w:p>
    <w:p w14:paraId="2A781680" w14:textId="77777777" w:rsidR="001022CE" w:rsidRPr="003D56F8" w:rsidRDefault="00A45632">
      <w:r w:rsidRPr="003D56F8">
        <w:t> </w:t>
      </w:r>
    </w:p>
    <w:p w14:paraId="5C03EC43" w14:textId="77777777" w:rsidR="001022CE" w:rsidRPr="003D56F8" w:rsidRDefault="00A45632">
      <w:r w:rsidRPr="003D56F8">
        <w:t> </w:t>
      </w:r>
      <w:r w:rsidRPr="003D56F8">
        <w:rPr>
          <w:b/>
        </w:rPr>
        <w:t xml:space="preserve">6.  Approach all NJNS board issues with an open mind and be prepared to make the best decision for the whole organization.  </w:t>
      </w:r>
    </w:p>
    <w:p w14:paraId="1D8BB649" w14:textId="77777777" w:rsidR="001022CE" w:rsidRPr="003D56F8" w:rsidRDefault="00A45632">
      <w:pPr>
        <w:numPr>
          <w:ilvl w:val="0"/>
          <w:numId w:val="5"/>
        </w:numPr>
        <w:ind w:hanging="360"/>
        <w:contextualSpacing/>
        <w:rPr>
          <w:b/>
        </w:rPr>
      </w:pPr>
      <w:r w:rsidRPr="003D56F8">
        <w:t>Do not make personal decisions or any commitment to others to vote a particular way on an issue before participating in a deliberation session in which the matter is to be discussed and action duly taken.  Every NJNS Board member has the right to be heard prior to decision-making by the NJNS Board. All deliberations should take place in official meetings.</w:t>
      </w:r>
    </w:p>
    <w:p w14:paraId="13DCD03C" w14:textId="77777777" w:rsidR="001022CE" w:rsidRPr="003D56F8" w:rsidRDefault="00A45632">
      <w:pPr>
        <w:numPr>
          <w:ilvl w:val="0"/>
          <w:numId w:val="5"/>
        </w:numPr>
        <w:ind w:hanging="360"/>
        <w:contextualSpacing/>
      </w:pPr>
      <w:r w:rsidRPr="003D56F8">
        <w:t xml:space="preserve">Respect the work and recommendations of all NSNA committees who are duly charged and have convened and deliberated accordingly.  </w:t>
      </w:r>
    </w:p>
    <w:p w14:paraId="192D4CBD" w14:textId="77777777" w:rsidR="001022CE" w:rsidRPr="003D56F8" w:rsidRDefault="00A45632">
      <w:r w:rsidRPr="003D56F8">
        <w:t> </w:t>
      </w:r>
    </w:p>
    <w:p w14:paraId="79E5B850" w14:textId="77777777" w:rsidR="001022CE" w:rsidRPr="003D56F8" w:rsidRDefault="00A45632">
      <w:r w:rsidRPr="003D56F8">
        <w:rPr>
          <w:b/>
        </w:rPr>
        <w:t>7.  Never exercise authority as an NJNS Board member except when acting in a meeting with the full NJNS Board or as delegated by the NJNS board.</w:t>
      </w:r>
      <w:r w:rsidRPr="003D56F8">
        <w:t> </w:t>
      </w:r>
    </w:p>
    <w:p w14:paraId="7CDCC41A" w14:textId="77777777" w:rsidR="001022CE" w:rsidRPr="003D56F8" w:rsidRDefault="00A45632">
      <w:pPr>
        <w:numPr>
          <w:ilvl w:val="0"/>
          <w:numId w:val="8"/>
        </w:numPr>
        <w:ind w:hanging="360"/>
        <w:contextualSpacing/>
      </w:pPr>
      <w:r w:rsidRPr="003D56F8">
        <w:t xml:space="preserve">Exercise caution when expressing opinions or sharing information with members at one’s own or other school chapters and when attending state meetings.  </w:t>
      </w:r>
    </w:p>
    <w:p w14:paraId="3C5C2124" w14:textId="77777777" w:rsidR="001022CE" w:rsidRPr="003D56F8" w:rsidRDefault="00A45632">
      <w:pPr>
        <w:numPr>
          <w:ilvl w:val="0"/>
          <w:numId w:val="8"/>
        </w:numPr>
        <w:ind w:hanging="360"/>
        <w:contextualSpacing/>
      </w:pPr>
      <w:r w:rsidRPr="003D56F8">
        <w:t>Refrain from “appearing” to be acting with the authority of the NJNS.</w:t>
      </w:r>
    </w:p>
    <w:p w14:paraId="35703A1F" w14:textId="77777777" w:rsidR="001022CE" w:rsidRPr="003D56F8" w:rsidRDefault="00A45632">
      <w:r w:rsidRPr="003D56F8">
        <w:rPr>
          <w:b/>
        </w:rPr>
        <w:t> </w:t>
      </w:r>
    </w:p>
    <w:p w14:paraId="2D727B26" w14:textId="77777777" w:rsidR="001022CE" w:rsidRPr="003D56F8" w:rsidRDefault="00A45632">
      <w:r w:rsidRPr="003D56F8">
        <w:rPr>
          <w:b/>
        </w:rPr>
        <w:t>8.  Focus NJNS board efforts on NJNS’s mission and not on personal goals.</w:t>
      </w:r>
    </w:p>
    <w:p w14:paraId="1BEB2A03" w14:textId="77777777" w:rsidR="001022CE" w:rsidRPr="003D56F8" w:rsidRDefault="00A45632">
      <w:pPr>
        <w:numPr>
          <w:ilvl w:val="0"/>
          <w:numId w:val="11"/>
        </w:numPr>
        <w:ind w:hanging="360"/>
        <w:contextualSpacing/>
      </w:pPr>
      <w:r w:rsidRPr="003D56F8">
        <w:t>NJNS board members as individuals have no individual authority over the organization. Each NJNS board makes decisions in formal sessions as a collective governing body keeping NJNS’s mission in mind.</w:t>
      </w:r>
    </w:p>
    <w:p w14:paraId="27B77A53" w14:textId="77777777" w:rsidR="001022CE" w:rsidRPr="003D56F8" w:rsidRDefault="00A45632" w:rsidP="00E643AE">
      <w:pPr>
        <w:numPr>
          <w:ilvl w:val="0"/>
          <w:numId w:val="11"/>
        </w:numPr>
        <w:ind w:hanging="360"/>
        <w:contextualSpacing/>
      </w:pPr>
      <w:r w:rsidRPr="003D56F8">
        <w:t>Contact the president and/or administrative assistant for any questions related to the NJNS’s Code of Professional C</w:t>
      </w:r>
      <w:r w:rsidR="00E643AE" w:rsidRPr="003D56F8">
        <w:t>onduct and Confidentiality.</w:t>
      </w:r>
    </w:p>
    <w:p w14:paraId="44DC95B3" w14:textId="77777777" w:rsidR="001022CE" w:rsidRPr="003D56F8" w:rsidRDefault="001022CE"/>
    <w:p w14:paraId="5D67BBCF" w14:textId="77777777" w:rsidR="001022CE" w:rsidRPr="003D56F8" w:rsidRDefault="007C5B87">
      <w:r>
        <w:rPr>
          <w:noProof/>
        </w:rPr>
        <mc:AlternateContent>
          <mc:Choice Requires="wps">
            <w:drawing>
              <wp:anchor distT="0" distB="0" distL="114300" distR="114300" simplePos="0" relativeHeight="251688960" behindDoc="1" locked="0" layoutInCell="0" allowOverlap="1" wp14:anchorId="7DEF2B85" wp14:editId="5B6588B9">
                <wp:simplePos x="0" y="0"/>
                <wp:positionH relativeFrom="margin">
                  <wp:posOffset>-609600</wp:posOffset>
                </wp:positionH>
                <wp:positionV relativeFrom="paragraph">
                  <wp:posOffset>558800</wp:posOffset>
                </wp:positionV>
                <wp:extent cx="1841500" cy="342900"/>
                <wp:effectExtent l="95250" t="38100" r="0" b="0"/>
                <wp:wrapSquare wrapText="bothSides"/>
                <wp:docPr id="11"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00" cy="342900"/>
                        </a:xfrm>
                        <a:custGeom>
                          <a:avLst/>
                          <a:gdLst/>
                          <a:ahLst/>
                          <a:cxnLst/>
                          <a:rect l="0" t="0" r="0" b="0"/>
                          <a:pathLst>
                            <a:path w="1837690" h="342900" extrusionOk="0">
                              <a:moveTo>
                                <a:pt x="0" y="0"/>
                              </a:moveTo>
                              <a:lnTo>
                                <a:pt x="0" y="342900"/>
                              </a:lnTo>
                              <a:lnTo>
                                <a:pt x="1837690" y="342900"/>
                              </a:lnTo>
                              <a:lnTo>
                                <a:pt x="1837690" y="0"/>
                              </a:lnTo>
                              <a:close/>
                            </a:path>
                          </a:pathLst>
                        </a:custGeom>
                        <a:noFill/>
                        <a:ln>
                          <a:noFill/>
                        </a:ln>
                      </wps:spPr>
                      <wps:txbx>
                        <w:txbxContent>
                          <w:p w14:paraId="28099091" w14:textId="77777777" w:rsidR="005C40FB" w:rsidRDefault="005C40FB">
                            <w:pPr>
                              <w:textDirection w:val="btLr"/>
                            </w:pPr>
                          </w:p>
                        </w:txbxContent>
                      </wps:txbx>
                      <wps:bodyPr lIns="88900" tIns="38100" rIns="88900" bIns="38100" anchor="t" anchorCtr="0"/>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7DEF2B85" id="Freeform 22" o:spid="_x0000_s1084" style="position:absolute;margin-left:-48pt;margin-top:44pt;width:145pt;height:27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1837690,342900" o:spt="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" o:allowincell="f" adj="-11796480,,5400" path="m0,0l0,342900,1837690,342900,1837690,,,0xe" filled="f" stroked="f">
                <v:stroke joinstyle="miter"/>
                <v:formulas/>
                <v:path arrowok="t" o:extrusionok="f" o:connecttype="custom" textboxrect="0,0,1837690,342900"/>
                <v:textbox inset="7pt,3pt,7pt,3pt">
                  <w:txbxContent>
                    <w:p w14:paraId="28099091" w14:textId="77777777" w:rsidR="005C40FB" w:rsidRDefault="005C40FB">
                      <w:pPr>
                        <w:textDirection w:val="btLr"/>
                      </w:pPr>
                    </w:p>
                  </w:txbxContent>
                </v:textbox>
                <w10:wrap type="square" anchorx="margin"/>
              </v:shape>
            </w:pict>
          </mc:Fallback>
        </mc:AlternateContent>
      </w:r>
    </w:p>
    <w:p w14:paraId="6F9CCE7C" w14:textId="77777777" w:rsidR="003D56F8" w:rsidRPr="003D56F8" w:rsidRDefault="003D56F8">
      <w:pPr>
        <w:jc w:val="center"/>
        <w:rPr>
          <w:b/>
          <w:sz w:val="28"/>
          <w:szCs w:val="28"/>
        </w:rPr>
      </w:pPr>
    </w:p>
    <w:p w14:paraId="6DAA6687" w14:textId="77777777" w:rsidR="003D56F8" w:rsidRPr="003D56F8" w:rsidRDefault="003D56F8">
      <w:pPr>
        <w:jc w:val="center"/>
        <w:rPr>
          <w:b/>
          <w:sz w:val="28"/>
          <w:szCs w:val="28"/>
        </w:rPr>
      </w:pPr>
    </w:p>
    <w:p w14:paraId="3D2C3012" w14:textId="77777777" w:rsidR="003D56F8" w:rsidRPr="003D56F8" w:rsidRDefault="003D56F8">
      <w:pPr>
        <w:jc w:val="center"/>
        <w:rPr>
          <w:b/>
          <w:sz w:val="28"/>
          <w:szCs w:val="28"/>
        </w:rPr>
      </w:pPr>
    </w:p>
    <w:p w14:paraId="633CF316" w14:textId="77777777" w:rsidR="003D56F8" w:rsidRPr="003D56F8" w:rsidRDefault="003D56F8">
      <w:pPr>
        <w:jc w:val="center"/>
        <w:rPr>
          <w:b/>
          <w:sz w:val="28"/>
          <w:szCs w:val="28"/>
        </w:rPr>
      </w:pPr>
    </w:p>
    <w:p w14:paraId="344676F3" w14:textId="77777777" w:rsidR="003D56F8" w:rsidRPr="003D56F8" w:rsidRDefault="003D56F8">
      <w:pPr>
        <w:jc w:val="center"/>
        <w:rPr>
          <w:b/>
          <w:sz w:val="28"/>
          <w:szCs w:val="28"/>
        </w:rPr>
      </w:pPr>
    </w:p>
    <w:p w14:paraId="0E4E0798" w14:textId="77777777" w:rsidR="003D56F8" w:rsidRPr="003D56F8" w:rsidRDefault="003D56F8">
      <w:pPr>
        <w:jc w:val="center"/>
        <w:rPr>
          <w:b/>
          <w:sz w:val="28"/>
          <w:szCs w:val="28"/>
        </w:rPr>
      </w:pPr>
    </w:p>
    <w:p w14:paraId="6286185A" w14:textId="77777777" w:rsidR="003D56F8" w:rsidRPr="003D56F8" w:rsidRDefault="003D56F8">
      <w:pPr>
        <w:jc w:val="center"/>
        <w:rPr>
          <w:b/>
          <w:sz w:val="28"/>
          <w:szCs w:val="28"/>
        </w:rPr>
      </w:pPr>
    </w:p>
    <w:p w14:paraId="4D610F22" w14:textId="77777777" w:rsidR="003D56F8" w:rsidRPr="003D56F8" w:rsidRDefault="003D56F8">
      <w:pPr>
        <w:jc w:val="center"/>
        <w:rPr>
          <w:b/>
          <w:sz w:val="28"/>
          <w:szCs w:val="28"/>
        </w:rPr>
      </w:pPr>
    </w:p>
    <w:p w14:paraId="1F8E6E69" w14:textId="77777777" w:rsidR="003D56F8" w:rsidRPr="003D56F8" w:rsidRDefault="003D56F8">
      <w:pPr>
        <w:jc w:val="center"/>
        <w:rPr>
          <w:b/>
          <w:sz w:val="28"/>
          <w:szCs w:val="28"/>
        </w:rPr>
      </w:pPr>
    </w:p>
    <w:p w14:paraId="362E6A91" w14:textId="77777777" w:rsidR="003D56F8" w:rsidRPr="003D56F8" w:rsidRDefault="003D56F8">
      <w:pPr>
        <w:jc w:val="center"/>
        <w:rPr>
          <w:b/>
          <w:sz w:val="28"/>
          <w:szCs w:val="28"/>
        </w:rPr>
      </w:pPr>
    </w:p>
    <w:p w14:paraId="2DBB0DE6" w14:textId="77777777" w:rsidR="003D56F8" w:rsidRPr="003D56F8" w:rsidRDefault="003D56F8">
      <w:pPr>
        <w:jc w:val="center"/>
        <w:rPr>
          <w:b/>
          <w:sz w:val="28"/>
          <w:szCs w:val="28"/>
        </w:rPr>
      </w:pPr>
    </w:p>
    <w:p w14:paraId="7C11067E" w14:textId="77777777" w:rsidR="003D56F8" w:rsidRPr="003D56F8" w:rsidRDefault="003D56F8">
      <w:pPr>
        <w:jc w:val="center"/>
        <w:rPr>
          <w:b/>
          <w:sz w:val="28"/>
          <w:szCs w:val="28"/>
        </w:rPr>
      </w:pPr>
    </w:p>
    <w:p w14:paraId="34331D17" w14:textId="77777777" w:rsidR="003D56F8" w:rsidRPr="003D56F8" w:rsidRDefault="003D56F8">
      <w:pPr>
        <w:jc w:val="center"/>
        <w:rPr>
          <w:b/>
          <w:sz w:val="28"/>
          <w:szCs w:val="28"/>
        </w:rPr>
      </w:pPr>
    </w:p>
    <w:p w14:paraId="27EFC503" w14:textId="77777777" w:rsidR="003D56F8" w:rsidRPr="003D56F8" w:rsidRDefault="003D56F8">
      <w:pPr>
        <w:jc w:val="center"/>
        <w:rPr>
          <w:b/>
          <w:sz w:val="28"/>
          <w:szCs w:val="28"/>
        </w:rPr>
      </w:pPr>
    </w:p>
    <w:p w14:paraId="3465CCC5" w14:textId="77777777" w:rsidR="003D56F8" w:rsidRPr="003D56F8" w:rsidRDefault="003D56F8">
      <w:pPr>
        <w:jc w:val="center"/>
        <w:rPr>
          <w:b/>
          <w:sz w:val="28"/>
          <w:szCs w:val="28"/>
        </w:rPr>
      </w:pPr>
    </w:p>
    <w:p w14:paraId="406D82C0" w14:textId="77777777" w:rsidR="003D56F8" w:rsidRPr="003D56F8" w:rsidRDefault="003D56F8">
      <w:pPr>
        <w:jc w:val="center"/>
        <w:rPr>
          <w:b/>
          <w:sz w:val="28"/>
          <w:szCs w:val="28"/>
        </w:rPr>
      </w:pPr>
    </w:p>
    <w:p w14:paraId="443DC9C7" w14:textId="77777777" w:rsidR="003D56F8" w:rsidRPr="003D56F8" w:rsidRDefault="003D56F8">
      <w:pPr>
        <w:jc w:val="center"/>
        <w:rPr>
          <w:b/>
          <w:sz w:val="28"/>
          <w:szCs w:val="28"/>
        </w:rPr>
      </w:pPr>
    </w:p>
    <w:p w14:paraId="1172C2D1" w14:textId="3CC78313" w:rsidR="001022CE" w:rsidRPr="003D56F8" w:rsidRDefault="00566A4E">
      <w:pPr>
        <w:jc w:val="center"/>
      </w:pPr>
      <w:r w:rsidRPr="003D56F8">
        <w:rPr>
          <w:b/>
          <w:sz w:val="28"/>
          <w:szCs w:val="28"/>
        </w:rPr>
        <w:t>APPEN</w:t>
      </w:r>
      <w:r w:rsidR="00A45632" w:rsidRPr="003D56F8">
        <w:rPr>
          <w:b/>
          <w:sz w:val="28"/>
          <w:szCs w:val="28"/>
        </w:rPr>
        <w:t xml:space="preserve">DIX </w:t>
      </w:r>
      <w:r w:rsidR="005B0D85">
        <w:rPr>
          <w:b/>
          <w:sz w:val="28"/>
          <w:szCs w:val="28"/>
        </w:rPr>
        <w:t>E</w:t>
      </w:r>
    </w:p>
    <w:p w14:paraId="7AA89880" w14:textId="77777777" w:rsidR="001022CE" w:rsidRPr="003D56F8" w:rsidRDefault="001022CE">
      <w:pPr>
        <w:jc w:val="center"/>
      </w:pPr>
    </w:p>
    <w:tbl>
      <w:tblPr>
        <w:tblStyle w:val="a"/>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8"/>
        <w:gridCol w:w="4788"/>
      </w:tblGrid>
      <w:tr w:rsidR="001022CE" w:rsidRPr="003D56F8" w14:paraId="05C5046A" w14:textId="77777777">
        <w:tc>
          <w:tcPr>
            <w:tcW w:w="9576" w:type="dxa"/>
            <w:gridSpan w:val="2"/>
          </w:tcPr>
          <w:p w14:paraId="30EF58C4" w14:textId="77777777" w:rsidR="001022CE" w:rsidRPr="003D56F8" w:rsidRDefault="00A45632">
            <w:pPr>
              <w:tabs>
                <w:tab w:val="center" w:pos="4320"/>
                <w:tab w:val="right" w:pos="8640"/>
              </w:tabs>
            </w:pPr>
            <w:r w:rsidRPr="003D56F8">
              <w:rPr>
                <w:b/>
              </w:rPr>
              <w:t xml:space="preserve">   New Jersey Nursing Students, Inc. (NJNS) </w:t>
            </w:r>
          </w:p>
          <w:p w14:paraId="692D3131" w14:textId="77777777" w:rsidR="001022CE" w:rsidRPr="003D56F8" w:rsidRDefault="00A45632">
            <w:pPr>
              <w:tabs>
                <w:tab w:val="center" w:pos="4320"/>
                <w:tab w:val="right" w:pos="8640"/>
              </w:tabs>
            </w:pPr>
            <w:r w:rsidRPr="003D56F8">
              <w:rPr>
                <w:b/>
              </w:rPr>
              <w:t>Board of Directors Conflict of Interest Statement</w:t>
            </w:r>
          </w:p>
        </w:tc>
      </w:tr>
      <w:tr w:rsidR="001022CE" w:rsidRPr="003D56F8" w14:paraId="69167490" w14:textId="77777777">
        <w:tc>
          <w:tcPr>
            <w:tcW w:w="4788" w:type="dxa"/>
          </w:tcPr>
          <w:p w14:paraId="7247014A" w14:textId="77777777" w:rsidR="001022CE" w:rsidRPr="003D56F8" w:rsidRDefault="001022CE">
            <w:pPr>
              <w:tabs>
                <w:tab w:val="center" w:pos="4320"/>
                <w:tab w:val="right" w:pos="8640"/>
              </w:tabs>
            </w:pPr>
          </w:p>
        </w:tc>
        <w:tc>
          <w:tcPr>
            <w:tcW w:w="4788" w:type="dxa"/>
          </w:tcPr>
          <w:p w14:paraId="29096939" w14:textId="77777777" w:rsidR="001022CE" w:rsidRPr="003D56F8" w:rsidRDefault="001022CE">
            <w:pPr>
              <w:tabs>
                <w:tab w:val="center" w:pos="4320"/>
                <w:tab w:val="right" w:pos="8640"/>
              </w:tabs>
            </w:pPr>
          </w:p>
        </w:tc>
      </w:tr>
      <w:tr w:rsidR="001022CE" w:rsidRPr="003D56F8" w14:paraId="51FF928F" w14:textId="77777777">
        <w:tc>
          <w:tcPr>
            <w:tcW w:w="4788" w:type="dxa"/>
          </w:tcPr>
          <w:p w14:paraId="1D82B5BF" w14:textId="77777777" w:rsidR="001022CE" w:rsidRPr="003D56F8" w:rsidRDefault="00A45632">
            <w:pPr>
              <w:tabs>
                <w:tab w:val="center" w:pos="4320"/>
                <w:tab w:val="right" w:pos="8640"/>
              </w:tabs>
            </w:pPr>
            <w:r w:rsidRPr="003D56F8">
              <w:rPr>
                <w:b/>
              </w:rPr>
              <w:t xml:space="preserve">NJNS Conflict of Interest Policy </w:t>
            </w:r>
          </w:p>
        </w:tc>
        <w:tc>
          <w:tcPr>
            <w:tcW w:w="4788" w:type="dxa"/>
          </w:tcPr>
          <w:p w14:paraId="3A831669" w14:textId="77777777" w:rsidR="001022CE" w:rsidRPr="003D56F8" w:rsidRDefault="00A45632">
            <w:pPr>
              <w:tabs>
                <w:tab w:val="center" w:pos="4320"/>
                <w:tab w:val="right" w:pos="8640"/>
              </w:tabs>
            </w:pPr>
            <w:r w:rsidRPr="003D56F8">
              <w:rPr>
                <w:b/>
              </w:rPr>
              <w:t>Rationale</w:t>
            </w:r>
          </w:p>
        </w:tc>
      </w:tr>
      <w:tr w:rsidR="001022CE" w:rsidRPr="003D56F8" w14:paraId="25D20BAC" w14:textId="77777777">
        <w:tc>
          <w:tcPr>
            <w:tcW w:w="4788" w:type="dxa"/>
          </w:tcPr>
          <w:p w14:paraId="54A65EAD" w14:textId="77777777" w:rsidR="001022CE" w:rsidRPr="003D56F8" w:rsidRDefault="001022CE">
            <w:pPr>
              <w:tabs>
                <w:tab w:val="center" w:pos="4320"/>
                <w:tab w:val="right" w:pos="8640"/>
              </w:tabs>
            </w:pPr>
          </w:p>
        </w:tc>
        <w:tc>
          <w:tcPr>
            <w:tcW w:w="4788" w:type="dxa"/>
          </w:tcPr>
          <w:p w14:paraId="0D8AEDD0" w14:textId="77777777" w:rsidR="001022CE" w:rsidRPr="003D56F8" w:rsidRDefault="001022CE">
            <w:pPr>
              <w:tabs>
                <w:tab w:val="center" w:pos="4320"/>
                <w:tab w:val="right" w:pos="8640"/>
              </w:tabs>
            </w:pPr>
          </w:p>
        </w:tc>
      </w:tr>
      <w:tr w:rsidR="001022CE" w:rsidRPr="003D56F8" w14:paraId="30942980" w14:textId="77777777">
        <w:tc>
          <w:tcPr>
            <w:tcW w:w="4788" w:type="dxa"/>
          </w:tcPr>
          <w:p w14:paraId="0616876D" w14:textId="77777777" w:rsidR="001022CE" w:rsidRPr="003D56F8" w:rsidRDefault="00A45632">
            <w:pPr>
              <w:tabs>
                <w:tab w:val="center" w:pos="4320"/>
                <w:tab w:val="right" w:pos="8640"/>
              </w:tabs>
            </w:pPr>
            <w:r w:rsidRPr="003D56F8">
              <w:rPr>
                <w:b/>
              </w:rPr>
              <w:t>Disclosure</w:t>
            </w:r>
          </w:p>
          <w:p w14:paraId="29560E15" w14:textId="77777777" w:rsidR="001022CE" w:rsidRPr="003D56F8" w:rsidRDefault="00A45632">
            <w:pPr>
              <w:tabs>
                <w:tab w:val="center" w:pos="4320"/>
                <w:tab w:val="right" w:pos="8640"/>
              </w:tabs>
            </w:pPr>
            <w:r w:rsidRPr="003D56F8">
              <w:t>In connection with any actual or possible</w:t>
            </w:r>
          </w:p>
          <w:p w14:paraId="6566F8EB" w14:textId="77777777" w:rsidR="001022CE" w:rsidRPr="003D56F8" w:rsidRDefault="00A45632">
            <w:pPr>
              <w:tabs>
                <w:tab w:val="center" w:pos="4320"/>
                <w:tab w:val="right" w:pos="8640"/>
              </w:tabs>
            </w:pPr>
            <w:r w:rsidRPr="003D56F8">
              <w:t>conflict of interest, interested persons</w:t>
            </w:r>
          </w:p>
          <w:p w14:paraId="3A683F8A" w14:textId="77777777" w:rsidR="001022CE" w:rsidRPr="003D56F8" w:rsidRDefault="00A45632">
            <w:pPr>
              <w:tabs>
                <w:tab w:val="center" w:pos="4320"/>
                <w:tab w:val="right" w:pos="8640"/>
              </w:tabs>
            </w:pPr>
            <w:r w:rsidRPr="003D56F8">
              <w:t>must disclose the existence and nature of</w:t>
            </w:r>
          </w:p>
          <w:p w14:paraId="4C5A67C0" w14:textId="77777777" w:rsidR="001022CE" w:rsidRPr="003D56F8" w:rsidRDefault="00A45632">
            <w:pPr>
              <w:tabs>
                <w:tab w:val="center" w:pos="4320"/>
                <w:tab w:val="right" w:pos="8640"/>
              </w:tabs>
            </w:pPr>
            <w:r w:rsidRPr="003D56F8">
              <w:t>their conflict of interest to the Board</w:t>
            </w:r>
          </w:p>
          <w:p w14:paraId="434B09B1" w14:textId="77777777" w:rsidR="001022CE" w:rsidRPr="003D56F8" w:rsidRDefault="00A45632">
            <w:pPr>
              <w:tabs>
                <w:tab w:val="center" w:pos="4320"/>
                <w:tab w:val="right" w:pos="8640"/>
              </w:tabs>
            </w:pPr>
            <w:r w:rsidRPr="003D56F8">
              <w:t>and any relevant committee members as</w:t>
            </w:r>
          </w:p>
          <w:p w14:paraId="30BF9615" w14:textId="77777777" w:rsidR="001022CE" w:rsidRPr="003D56F8" w:rsidRDefault="00A45632">
            <w:pPr>
              <w:tabs>
                <w:tab w:val="center" w:pos="4320"/>
                <w:tab w:val="right" w:pos="8640"/>
              </w:tabs>
            </w:pPr>
            <w:r w:rsidRPr="003D56F8">
              <w:t>soon as they become aware of such a</w:t>
            </w:r>
          </w:p>
          <w:p w14:paraId="40ED61BF" w14:textId="77777777" w:rsidR="001022CE" w:rsidRPr="003D56F8" w:rsidRDefault="00A45632">
            <w:pPr>
              <w:tabs>
                <w:tab w:val="center" w:pos="4320"/>
                <w:tab w:val="right" w:pos="8640"/>
              </w:tabs>
            </w:pPr>
            <w:r w:rsidRPr="003D56F8">
              <w:t>conflict. For this purpose, an interested</w:t>
            </w:r>
          </w:p>
          <w:p w14:paraId="6DCBA61D" w14:textId="77777777" w:rsidR="001022CE" w:rsidRPr="003D56F8" w:rsidRDefault="00A45632">
            <w:pPr>
              <w:tabs>
                <w:tab w:val="center" w:pos="4320"/>
                <w:tab w:val="right" w:pos="8640"/>
              </w:tabs>
            </w:pPr>
            <w:r w:rsidRPr="003D56F8">
              <w:t xml:space="preserve">person shall include any Board member or member of a committee of the NJNS. </w:t>
            </w:r>
            <w:r w:rsidRPr="003D56F8">
              <w:rPr>
                <w:b/>
              </w:rPr>
              <w:t>A conflict of interest shall include</w:t>
            </w:r>
            <w:r w:rsidRPr="003D56F8">
              <w:t>:</w:t>
            </w:r>
          </w:p>
          <w:p w14:paraId="38B09C8C" w14:textId="77777777" w:rsidR="001022CE" w:rsidRPr="003D56F8" w:rsidRDefault="00A45632">
            <w:pPr>
              <w:tabs>
                <w:tab w:val="center" w:pos="4320"/>
                <w:tab w:val="right" w:pos="8640"/>
              </w:tabs>
            </w:pPr>
            <w:r w:rsidRPr="003D56F8">
              <w:rPr>
                <w:b/>
              </w:rPr>
              <w:t>(a)</w:t>
            </w:r>
            <w:r w:rsidRPr="003D56F8">
              <w:t xml:space="preserve"> a relationship with an entity with</w:t>
            </w:r>
          </w:p>
          <w:p w14:paraId="6A7283FE" w14:textId="77777777" w:rsidR="001022CE" w:rsidRPr="003D56F8" w:rsidRDefault="00A45632">
            <w:pPr>
              <w:tabs>
                <w:tab w:val="center" w:pos="4320"/>
                <w:tab w:val="right" w:pos="8640"/>
              </w:tabs>
            </w:pPr>
            <w:r w:rsidRPr="003D56F8">
              <w:t>which the NJNS has a proposed</w:t>
            </w:r>
          </w:p>
          <w:p w14:paraId="463E9F02" w14:textId="77777777" w:rsidR="001022CE" w:rsidRPr="003D56F8" w:rsidRDefault="00A45632">
            <w:pPr>
              <w:tabs>
                <w:tab w:val="center" w:pos="4320"/>
                <w:tab w:val="right" w:pos="8640"/>
              </w:tabs>
            </w:pPr>
            <w:r w:rsidRPr="003D56F8">
              <w:t>transaction or agreement;</w:t>
            </w:r>
          </w:p>
          <w:p w14:paraId="6B66F39B" w14:textId="77777777" w:rsidR="001022CE" w:rsidRPr="003D56F8" w:rsidRDefault="00A45632">
            <w:pPr>
              <w:tabs>
                <w:tab w:val="center" w:pos="4320"/>
                <w:tab w:val="right" w:pos="8640"/>
              </w:tabs>
            </w:pPr>
            <w:r w:rsidRPr="003D56F8">
              <w:rPr>
                <w:b/>
              </w:rPr>
              <w:t>(b)</w:t>
            </w:r>
            <w:r w:rsidRPr="003D56F8">
              <w:t xml:space="preserve"> any compensation arrangement with</w:t>
            </w:r>
          </w:p>
          <w:p w14:paraId="679C6004" w14:textId="77777777" w:rsidR="001022CE" w:rsidRPr="003D56F8" w:rsidRDefault="00A45632">
            <w:pPr>
              <w:tabs>
                <w:tab w:val="center" w:pos="4320"/>
                <w:tab w:val="right" w:pos="8640"/>
              </w:tabs>
            </w:pPr>
            <w:r w:rsidRPr="003D56F8">
              <w:t>the NJNS or with any entity or</w:t>
            </w:r>
          </w:p>
          <w:p w14:paraId="751C6A11" w14:textId="77777777" w:rsidR="001022CE" w:rsidRPr="003D56F8" w:rsidRDefault="00A45632">
            <w:pPr>
              <w:tabs>
                <w:tab w:val="center" w:pos="4320"/>
                <w:tab w:val="right" w:pos="8640"/>
              </w:tabs>
            </w:pPr>
            <w:r w:rsidRPr="003D56F8">
              <w:t>individual with which the NJNS has a</w:t>
            </w:r>
          </w:p>
          <w:p w14:paraId="5E1E0E9A" w14:textId="77777777" w:rsidR="001022CE" w:rsidRPr="003D56F8" w:rsidRDefault="00A45632">
            <w:pPr>
              <w:tabs>
                <w:tab w:val="center" w:pos="4320"/>
                <w:tab w:val="right" w:pos="8640"/>
              </w:tabs>
            </w:pPr>
            <w:r w:rsidRPr="003D56F8">
              <w:t>proposed transaction or arrangement;</w:t>
            </w:r>
          </w:p>
          <w:p w14:paraId="422310AC" w14:textId="77777777" w:rsidR="001022CE" w:rsidRPr="003D56F8" w:rsidRDefault="00A45632">
            <w:pPr>
              <w:tabs>
                <w:tab w:val="center" w:pos="4320"/>
                <w:tab w:val="right" w:pos="8640"/>
              </w:tabs>
            </w:pPr>
            <w:r w:rsidRPr="003D56F8">
              <w:rPr>
                <w:b/>
              </w:rPr>
              <w:t>(c)</w:t>
            </w:r>
            <w:r w:rsidRPr="003D56F8">
              <w:t xml:space="preserve"> student status or membership in a</w:t>
            </w:r>
          </w:p>
          <w:p w14:paraId="56437172" w14:textId="77777777" w:rsidR="001022CE" w:rsidRPr="003D56F8" w:rsidRDefault="00A45632">
            <w:pPr>
              <w:tabs>
                <w:tab w:val="center" w:pos="4320"/>
                <w:tab w:val="right" w:pos="8640"/>
              </w:tabs>
            </w:pPr>
            <w:r w:rsidRPr="003D56F8">
              <w:t>school or state association under</w:t>
            </w:r>
          </w:p>
          <w:p w14:paraId="74640FE2" w14:textId="77777777" w:rsidR="001022CE" w:rsidRPr="003D56F8" w:rsidRDefault="00A45632">
            <w:pPr>
              <w:tabs>
                <w:tab w:val="center" w:pos="4320"/>
                <w:tab w:val="right" w:pos="8640"/>
              </w:tabs>
            </w:pPr>
            <w:r w:rsidRPr="003D56F8">
              <w:t>consideration for an award by a</w:t>
            </w:r>
          </w:p>
          <w:p w14:paraId="3DC23967" w14:textId="77777777" w:rsidR="001022CE" w:rsidRPr="003D56F8" w:rsidRDefault="00A45632">
            <w:pPr>
              <w:tabs>
                <w:tab w:val="center" w:pos="4320"/>
                <w:tab w:val="right" w:pos="8640"/>
              </w:tabs>
            </w:pPr>
            <w:r w:rsidRPr="003D56F8">
              <w:t>committee of which the interested</w:t>
            </w:r>
          </w:p>
          <w:p w14:paraId="5F20F843" w14:textId="77777777" w:rsidR="001022CE" w:rsidRPr="003D56F8" w:rsidRDefault="00A45632">
            <w:pPr>
              <w:tabs>
                <w:tab w:val="center" w:pos="4320"/>
                <w:tab w:val="right" w:pos="8640"/>
              </w:tabs>
            </w:pPr>
            <w:r w:rsidRPr="003D56F8">
              <w:t xml:space="preserve">individual is a member; </w:t>
            </w:r>
          </w:p>
          <w:p w14:paraId="0EE105FF" w14:textId="77777777" w:rsidR="001022CE" w:rsidRPr="003D56F8" w:rsidRDefault="00A45632">
            <w:pPr>
              <w:tabs>
                <w:tab w:val="center" w:pos="4320"/>
                <w:tab w:val="right" w:pos="8640"/>
              </w:tabs>
            </w:pPr>
            <w:r w:rsidRPr="003D56F8">
              <w:rPr>
                <w:b/>
              </w:rPr>
              <w:t>(d)</w:t>
            </w:r>
            <w:r w:rsidRPr="003D56F8">
              <w:t xml:space="preserve"> a Board member’s endorsement,</w:t>
            </w:r>
          </w:p>
          <w:p w14:paraId="69AFD170" w14:textId="77777777" w:rsidR="001022CE" w:rsidRPr="003D56F8" w:rsidRDefault="00A45632">
            <w:pPr>
              <w:tabs>
                <w:tab w:val="center" w:pos="4320"/>
                <w:tab w:val="right" w:pos="8640"/>
              </w:tabs>
            </w:pPr>
            <w:r w:rsidRPr="003D56F8">
              <w:t>including any apparent endorsement,</w:t>
            </w:r>
          </w:p>
          <w:p w14:paraId="1902B2AC" w14:textId="77777777" w:rsidR="001022CE" w:rsidRPr="003D56F8" w:rsidRDefault="00A45632">
            <w:pPr>
              <w:tabs>
                <w:tab w:val="center" w:pos="4320"/>
                <w:tab w:val="right" w:pos="8640"/>
              </w:tabs>
            </w:pPr>
            <w:r w:rsidRPr="003D56F8">
              <w:t>of any candidate for office, whether at</w:t>
            </w:r>
          </w:p>
          <w:p w14:paraId="178D2310" w14:textId="77777777" w:rsidR="001022CE" w:rsidRPr="003D56F8" w:rsidRDefault="00A45632">
            <w:pPr>
              <w:tabs>
                <w:tab w:val="center" w:pos="4320"/>
                <w:tab w:val="right" w:pos="8640"/>
              </w:tabs>
            </w:pPr>
            <w:r w:rsidRPr="003D56F8">
              <w:t>the local, state or national level;</w:t>
            </w:r>
          </w:p>
          <w:p w14:paraId="1C86E798" w14:textId="77777777" w:rsidR="001022CE" w:rsidRPr="003D56F8" w:rsidRDefault="00A45632">
            <w:pPr>
              <w:tabs>
                <w:tab w:val="center" w:pos="4320"/>
                <w:tab w:val="right" w:pos="8640"/>
              </w:tabs>
            </w:pPr>
            <w:r w:rsidRPr="003D56F8">
              <w:rPr>
                <w:b/>
              </w:rPr>
              <w:t>(e)</w:t>
            </w:r>
            <w:r w:rsidRPr="003D56F8">
              <w:t xml:space="preserve"> any other conflict of interest that may arise, it being intended that the</w:t>
            </w:r>
          </w:p>
          <w:p w14:paraId="7E6F7055" w14:textId="77777777" w:rsidR="001022CE" w:rsidRPr="003D56F8" w:rsidRDefault="00A45632">
            <w:pPr>
              <w:tabs>
                <w:tab w:val="center" w:pos="4320"/>
                <w:tab w:val="right" w:pos="8640"/>
              </w:tabs>
            </w:pPr>
            <w:r w:rsidRPr="003D56F8">
              <w:t>foregoing sub-paragraphs are set forth</w:t>
            </w:r>
          </w:p>
          <w:p w14:paraId="14355CFA" w14:textId="77777777" w:rsidR="001022CE" w:rsidRPr="003D56F8" w:rsidRDefault="00A45632">
            <w:pPr>
              <w:tabs>
                <w:tab w:val="center" w:pos="4320"/>
                <w:tab w:val="right" w:pos="8640"/>
              </w:tabs>
            </w:pPr>
            <w:r w:rsidRPr="003D56F8">
              <w:t>as examples only, and should not be</w:t>
            </w:r>
          </w:p>
          <w:p w14:paraId="5E3C8C1B" w14:textId="77777777" w:rsidR="001022CE" w:rsidRPr="003D56F8" w:rsidRDefault="00A45632">
            <w:pPr>
              <w:tabs>
                <w:tab w:val="center" w:pos="4320"/>
                <w:tab w:val="right" w:pos="8640"/>
              </w:tabs>
            </w:pPr>
            <w:r w:rsidRPr="003D56F8">
              <w:t>deemed an exhaustive list of all</w:t>
            </w:r>
          </w:p>
          <w:p w14:paraId="53D7C4DE" w14:textId="77777777" w:rsidR="001022CE" w:rsidRPr="003D56F8" w:rsidRDefault="00A45632">
            <w:pPr>
              <w:tabs>
                <w:tab w:val="center" w:pos="4320"/>
                <w:tab w:val="right" w:pos="8640"/>
              </w:tabs>
            </w:pPr>
            <w:r w:rsidRPr="003D56F8">
              <w:t>potential conflicts that may occur.</w:t>
            </w:r>
          </w:p>
        </w:tc>
        <w:tc>
          <w:tcPr>
            <w:tcW w:w="4788" w:type="dxa"/>
          </w:tcPr>
          <w:p w14:paraId="17A8696B" w14:textId="77777777" w:rsidR="001022CE" w:rsidRPr="003D56F8" w:rsidRDefault="00A45632">
            <w:pPr>
              <w:tabs>
                <w:tab w:val="center" w:pos="4320"/>
                <w:tab w:val="right" w:pos="8640"/>
              </w:tabs>
            </w:pPr>
            <w:r w:rsidRPr="003D56F8">
              <w:t>The NSNA Code of Ethics urges members to “use only legal and ethical principles in all association decisions and activities” and to “serve all members of the student nurses’ association impartially, provide no special privilege to any individual member, and accept no personal compensation from another member or non-member.” Honest and timely reporting of a conflict of interest (COI) speaks to both these issues.</w:t>
            </w:r>
          </w:p>
          <w:p w14:paraId="32E0EF82" w14:textId="77777777" w:rsidR="001022CE" w:rsidRPr="003D56F8" w:rsidRDefault="00A45632">
            <w:pPr>
              <w:tabs>
                <w:tab w:val="center" w:pos="4320"/>
                <w:tab w:val="right" w:pos="8640"/>
              </w:tabs>
            </w:pPr>
            <w:r w:rsidRPr="003D56F8">
              <w:t>Furthermore, a delay in reporting a COI</w:t>
            </w:r>
          </w:p>
          <w:p w14:paraId="7A512C8F" w14:textId="77777777" w:rsidR="001022CE" w:rsidRPr="003D56F8" w:rsidRDefault="00A45632">
            <w:pPr>
              <w:tabs>
                <w:tab w:val="center" w:pos="4320"/>
                <w:tab w:val="right" w:pos="8640"/>
              </w:tabs>
            </w:pPr>
            <w:r w:rsidRPr="003D56F8">
              <w:t>would make suspect any decision made</w:t>
            </w:r>
          </w:p>
          <w:p w14:paraId="17275E17" w14:textId="77777777" w:rsidR="001022CE" w:rsidRPr="003D56F8" w:rsidRDefault="00A45632">
            <w:pPr>
              <w:tabs>
                <w:tab w:val="center" w:pos="4320"/>
                <w:tab w:val="right" w:pos="8640"/>
              </w:tabs>
            </w:pPr>
            <w:r w:rsidRPr="003D56F8">
              <w:t>with the participation of the interested</w:t>
            </w:r>
          </w:p>
          <w:p w14:paraId="5C5160CF" w14:textId="77777777" w:rsidR="001022CE" w:rsidRPr="003D56F8" w:rsidRDefault="00A45632">
            <w:pPr>
              <w:tabs>
                <w:tab w:val="center" w:pos="4320"/>
                <w:tab w:val="right" w:pos="8640"/>
              </w:tabs>
            </w:pPr>
            <w:r w:rsidRPr="003D56F8">
              <w:t xml:space="preserve">person. It could be argued that those who participated in the original discussions in the presence of the interested person would be biased in any reconsideration of such a decision due to their previous exposure to the interested person’s arguments. With a limited number of Board members available to make decisions, it is important that any actual or possible COI be reported before any discussion of the relevant issues occurs. </w:t>
            </w:r>
          </w:p>
          <w:p w14:paraId="38FBD7D7" w14:textId="77777777" w:rsidR="001022CE" w:rsidRPr="003D56F8" w:rsidRDefault="001022CE">
            <w:pPr>
              <w:tabs>
                <w:tab w:val="center" w:pos="4320"/>
                <w:tab w:val="right" w:pos="8640"/>
              </w:tabs>
            </w:pPr>
          </w:p>
        </w:tc>
      </w:tr>
      <w:tr w:rsidR="001022CE" w:rsidRPr="003D56F8" w14:paraId="2DFDA45E" w14:textId="77777777">
        <w:tc>
          <w:tcPr>
            <w:tcW w:w="4788" w:type="dxa"/>
          </w:tcPr>
          <w:p w14:paraId="3F08D789" w14:textId="77777777" w:rsidR="001022CE" w:rsidRPr="003D56F8" w:rsidRDefault="00A45632">
            <w:pPr>
              <w:tabs>
                <w:tab w:val="center" w:pos="4320"/>
                <w:tab w:val="right" w:pos="8640"/>
              </w:tabs>
            </w:pPr>
            <w:r w:rsidRPr="003D56F8">
              <w:rPr>
                <w:b/>
              </w:rPr>
              <w:t>Recusal and Investigation</w:t>
            </w:r>
          </w:p>
          <w:p w14:paraId="514179E9" w14:textId="77777777" w:rsidR="001022CE" w:rsidRPr="003D56F8" w:rsidRDefault="00A45632">
            <w:pPr>
              <w:tabs>
                <w:tab w:val="center" w:pos="4320"/>
                <w:tab w:val="right" w:pos="8640"/>
              </w:tabs>
            </w:pPr>
            <w:r w:rsidRPr="003D56F8">
              <w:t>After disclosure of the conflict of interest, the interested person shall leave the Board or committee meeting while the issue is discussed and voted upon. The remaining board members or committee members shall decide if a conflict of interest exists by a simple majority vote. Should the remaining committee members number less than three, the president shall appoint a disinterested board member to help discuss and vote upon the issue. If a conflict of interest is found to exist, the</w:t>
            </w:r>
          </w:p>
          <w:p w14:paraId="57EEC300" w14:textId="77777777" w:rsidR="001022CE" w:rsidRPr="003D56F8" w:rsidRDefault="00A45632">
            <w:pPr>
              <w:tabs>
                <w:tab w:val="center" w:pos="4320"/>
                <w:tab w:val="right" w:pos="8640"/>
              </w:tabs>
            </w:pPr>
            <w:r w:rsidRPr="003D56F8">
              <w:t>president shall, if appropriate, appoint a</w:t>
            </w:r>
          </w:p>
          <w:p w14:paraId="7DBBAB4A" w14:textId="77777777" w:rsidR="001022CE" w:rsidRPr="003D56F8" w:rsidRDefault="00A45632">
            <w:pPr>
              <w:tabs>
                <w:tab w:val="center" w:pos="4320"/>
                <w:tab w:val="right" w:pos="8640"/>
              </w:tabs>
            </w:pPr>
            <w:r w:rsidRPr="003D56F8">
              <w:t>disinterested board member to participate in the discussion. Should the interested individual be the president, then the vice-president shall make such appointment. No issue shall be voted upon by less than three board or committee members.</w:t>
            </w:r>
          </w:p>
        </w:tc>
        <w:tc>
          <w:tcPr>
            <w:tcW w:w="4788" w:type="dxa"/>
          </w:tcPr>
          <w:p w14:paraId="23A74359" w14:textId="77777777" w:rsidR="001022CE" w:rsidRPr="003D56F8" w:rsidRDefault="00A45632">
            <w:pPr>
              <w:tabs>
                <w:tab w:val="center" w:pos="4320"/>
                <w:tab w:val="right" w:pos="8640"/>
              </w:tabs>
            </w:pPr>
            <w:r w:rsidRPr="003D56F8">
              <w:t>At least three members must vote upon an issue in order to establish a simple</w:t>
            </w:r>
          </w:p>
          <w:p w14:paraId="62CF84C6" w14:textId="77777777" w:rsidR="001022CE" w:rsidRPr="003D56F8" w:rsidRDefault="00A45632">
            <w:pPr>
              <w:tabs>
                <w:tab w:val="center" w:pos="4320"/>
                <w:tab w:val="right" w:pos="8640"/>
              </w:tabs>
            </w:pPr>
            <w:r w:rsidRPr="003D56F8">
              <w:t>majority. Thus, any decisions about</w:t>
            </w:r>
          </w:p>
          <w:p w14:paraId="4E2578CB" w14:textId="77777777" w:rsidR="001022CE" w:rsidRPr="003D56F8" w:rsidRDefault="00A45632">
            <w:pPr>
              <w:tabs>
                <w:tab w:val="center" w:pos="4320"/>
                <w:tab w:val="right" w:pos="8640"/>
              </w:tabs>
            </w:pPr>
            <w:r w:rsidRPr="003D56F8">
              <w:t>the COI or the issue related to it must be</w:t>
            </w:r>
          </w:p>
          <w:p w14:paraId="0E97EDEC" w14:textId="77777777" w:rsidR="001022CE" w:rsidRPr="003D56F8" w:rsidRDefault="00A45632">
            <w:pPr>
              <w:tabs>
                <w:tab w:val="center" w:pos="4320"/>
                <w:tab w:val="right" w:pos="8640"/>
              </w:tabs>
            </w:pPr>
            <w:r w:rsidRPr="003D56F8">
              <w:t>made by at least three individuals.</w:t>
            </w:r>
          </w:p>
          <w:p w14:paraId="758F38F8" w14:textId="77777777" w:rsidR="001022CE" w:rsidRPr="003D56F8" w:rsidRDefault="00A45632">
            <w:pPr>
              <w:tabs>
                <w:tab w:val="center" w:pos="4320"/>
                <w:tab w:val="right" w:pos="8640"/>
              </w:tabs>
            </w:pPr>
            <w:r w:rsidRPr="003D56F8">
              <w:t>Although the President, as chair of the</w:t>
            </w:r>
          </w:p>
          <w:p w14:paraId="128971D1" w14:textId="77777777" w:rsidR="001022CE" w:rsidRPr="003D56F8" w:rsidRDefault="00A45632">
            <w:pPr>
              <w:tabs>
                <w:tab w:val="center" w:pos="4320"/>
                <w:tab w:val="right" w:pos="8640"/>
              </w:tabs>
            </w:pPr>
            <w:r w:rsidRPr="003D56F8">
              <w:t>board, does not normally have a vote,</w:t>
            </w:r>
          </w:p>
          <w:p w14:paraId="3DE00BCF" w14:textId="77777777" w:rsidR="001022CE" w:rsidRPr="003D56F8" w:rsidRDefault="00A45632">
            <w:pPr>
              <w:tabs>
                <w:tab w:val="center" w:pos="4320"/>
                <w:tab w:val="right" w:pos="8640"/>
              </w:tabs>
            </w:pPr>
            <w:r w:rsidRPr="003D56F8">
              <w:t>he/she may be called upon to break a tie. Thus, protocol must exist to guide</w:t>
            </w:r>
          </w:p>
          <w:p w14:paraId="5731D678" w14:textId="77777777" w:rsidR="001022CE" w:rsidRPr="003D56F8" w:rsidRDefault="00A45632">
            <w:pPr>
              <w:tabs>
                <w:tab w:val="center" w:pos="4320"/>
                <w:tab w:val="right" w:pos="8640"/>
              </w:tabs>
            </w:pPr>
            <w:r w:rsidRPr="003D56F8">
              <w:t>his/her behavior in such a situation.</w:t>
            </w:r>
          </w:p>
        </w:tc>
      </w:tr>
      <w:tr w:rsidR="001022CE" w:rsidRPr="003D56F8" w14:paraId="5282E6DA" w14:textId="77777777">
        <w:tc>
          <w:tcPr>
            <w:tcW w:w="4788" w:type="dxa"/>
          </w:tcPr>
          <w:p w14:paraId="76977DC4" w14:textId="77777777" w:rsidR="001022CE" w:rsidRPr="003D56F8" w:rsidRDefault="00A45632">
            <w:pPr>
              <w:tabs>
                <w:tab w:val="center" w:pos="4320"/>
                <w:tab w:val="right" w:pos="8640"/>
              </w:tabs>
            </w:pPr>
            <w:r w:rsidRPr="003D56F8">
              <w:rPr>
                <w:b/>
              </w:rPr>
              <w:t>Failure to Disclose</w:t>
            </w:r>
          </w:p>
          <w:p w14:paraId="2CC0BD51" w14:textId="77777777" w:rsidR="001022CE" w:rsidRPr="003D56F8" w:rsidRDefault="00566A4E">
            <w:pPr>
              <w:tabs>
                <w:tab w:val="center" w:pos="4320"/>
                <w:tab w:val="right" w:pos="8640"/>
              </w:tabs>
            </w:pPr>
            <w:r w:rsidRPr="003D56F8">
              <w:t>If a b</w:t>
            </w:r>
            <w:r w:rsidR="00A45632" w:rsidRPr="003D56F8">
              <w:t>oard member or committee member</w:t>
            </w:r>
          </w:p>
          <w:p w14:paraId="792BA2AA" w14:textId="77777777" w:rsidR="001022CE" w:rsidRPr="003D56F8" w:rsidRDefault="00A45632">
            <w:pPr>
              <w:tabs>
                <w:tab w:val="center" w:pos="4320"/>
                <w:tab w:val="right" w:pos="8640"/>
              </w:tabs>
            </w:pPr>
            <w:r w:rsidRPr="003D56F8">
              <w:t>has reasonable cause to believe that an</w:t>
            </w:r>
          </w:p>
          <w:p w14:paraId="1A0C5696" w14:textId="77777777" w:rsidR="001022CE" w:rsidRPr="003D56F8" w:rsidRDefault="00A45632">
            <w:pPr>
              <w:tabs>
                <w:tab w:val="center" w:pos="4320"/>
                <w:tab w:val="right" w:pos="8640"/>
              </w:tabs>
            </w:pPr>
            <w:r w:rsidRPr="003D56F8">
              <w:t>interested person has failed to disclose an actual or poss</w:t>
            </w:r>
            <w:r w:rsidR="00566A4E" w:rsidRPr="003D56F8">
              <w:t>ible conflict of interest, the b</w:t>
            </w:r>
            <w:r w:rsidRPr="003D56F8">
              <w:t>oard or committee member shall inform the interested person of the basis of such belief and afford the interested person an opportunity to explain the alleged failure to disclose. If, after hearing the response of the interested person and making such further investigation as may be warr</w:t>
            </w:r>
            <w:r w:rsidR="00566A4E" w:rsidRPr="003D56F8">
              <w:t>anted by the circumstance, the b</w:t>
            </w:r>
            <w:r w:rsidRPr="003D56F8">
              <w:t>oard shall determine that the interested person has in fact failed to disclose an actual or poss</w:t>
            </w:r>
            <w:r w:rsidR="00566A4E" w:rsidRPr="003D56F8">
              <w:t>ible conflict of interest, the b</w:t>
            </w:r>
            <w:r w:rsidRPr="003D56F8">
              <w:t>oard shall take appropriate steps to protect NJNS.</w:t>
            </w:r>
          </w:p>
        </w:tc>
        <w:tc>
          <w:tcPr>
            <w:tcW w:w="4788" w:type="dxa"/>
          </w:tcPr>
          <w:p w14:paraId="666271A9" w14:textId="77777777" w:rsidR="001022CE" w:rsidRPr="003D56F8" w:rsidRDefault="00A45632">
            <w:pPr>
              <w:tabs>
                <w:tab w:val="center" w:pos="4320"/>
                <w:tab w:val="right" w:pos="8640"/>
              </w:tabs>
            </w:pPr>
            <w:r w:rsidRPr="003D56F8">
              <w:t xml:space="preserve">NJNS must act to protect its integrity by ensuring that no decision is made where a COI exists. To make a decision where one </w:t>
            </w:r>
            <w:r w:rsidR="00566A4E" w:rsidRPr="003D56F8">
              <w:t>or more members of the b</w:t>
            </w:r>
            <w:r w:rsidRPr="003D56F8">
              <w:t>oard or a committee have a COI would call into question the credibility of the NJNS and, thus, compromise its ability to transact business. When the outlined measures fail to prevent making a decision</w:t>
            </w:r>
            <w:r w:rsidR="00566A4E" w:rsidRPr="003D56F8">
              <w:t xml:space="preserve"> in the presence of a COI, the b</w:t>
            </w:r>
            <w:r w:rsidRPr="003D56F8">
              <w:t>oard must address the issue to maintain the NJNS’s good name.</w:t>
            </w:r>
          </w:p>
          <w:p w14:paraId="69AF50EF" w14:textId="77777777" w:rsidR="001022CE" w:rsidRPr="003D56F8" w:rsidRDefault="001022CE">
            <w:pPr>
              <w:tabs>
                <w:tab w:val="center" w:pos="4320"/>
                <w:tab w:val="right" w:pos="8640"/>
              </w:tabs>
            </w:pPr>
          </w:p>
          <w:p w14:paraId="05C0DA49" w14:textId="77777777" w:rsidR="001022CE" w:rsidRPr="003D56F8" w:rsidRDefault="001022CE">
            <w:pPr>
              <w:tabs>
                <w:tab w:val="center" w:pos="4320"/>
                <w:tab w:val="right" w:pos="8640"/>
              </w:tabs>
            </w:pPr>
          </w:p>
        </w:tc>
      </w:tr>
      <w:tr w:rsidR="001022CE" w:rsidRPr="003D56F8" w14:paraId="42809646" w14:textId="77777777">
        <w:tc>
          <w:tcPr>
            <w:tcW w:w="4788" w:type="dxa"/>
          </w:tcPr>
          <w:p w14:paraId="02DF2C37" w14:textId="77777777" w:rsidR="001022CE" w:rsidRPr="003D56F8" w:rsidRDefault="00A45632">
            <w:pPr>
              <w:tabs>
                <w:tab w:val="center" w:pos="4320"/>
                <w:tab w:val="right" w:pos="8640"/>
              </w:tabs>
            </w:pPr>
            <w:r w:rsidRPr="003D56F8">
              <w:rPr>
                <w:b/>
              </w:rPr>
              <w:t>Record of Actions</w:t>
            </w:r>
          </w:p>
          <w:p w14:paraId="46AFE67D" w14:textId="77777777" w:rsidR="001022CE" w:rsidRPr="003D56F8" w:rsidRDefault="00A45632">
            <w:pPr>
              <w:tabs>
                <w:tab w:val="center" w:pos="4320"/>
                <w:tab w:val="right" w:pos="8640"/>
              </w:tabs>
            </w:pPr>
            <w:r w:rsidRPr="003D56F8">
              <w:t>The minutes of the Board shall contain the name of person(s) who disclosed or otherwise were found to have an actual or possible conflict of interest, the nature of the conflict, any action taken to determine whether a conflict of interest was present, the Board’s decision as to whether a conflict of interest in fact existed, and any action taken by the Board as a consequence of conflict of interest.</w:t>
            </w:r>
          </w:p>
        </w:tc>
        <w:tc>
          <w:tcPr>
            <w:tcW w:w="4788" w:type="dxa"/>
          </w:tcPr>
          <w:p w14:paraId="652A1F34" w14:textId="77777777" w:rsidR="001022CE" w:rsidRPr="003D56F8" w:rsidRDefault="00A45632">
            <w:pPr>
              <w:tabs>
                <w:tab w:val="center" w:pos="4320"/>
                <w:tab w:val="right" w:pos="8640"/>
              </w:tabs>
            </w:pPr>
            <w:r w:rsidRPr="003D56F8">
              <w:t>Should a decision be called into question,</w:t>
            </w:r>
          </w:p>
          <w:p w14:paraId="1BFBFDE9" w14:textId="77777777" w:rsidR="001022CE" w:rsidRPr="003D56F8" w:rsidRDefault="00A45632">
            <w:pPr>
              <w:tabs>
                <w:tab w:val="center" w:pos="4320"/>
                <w:tab w:val="right" w:pos="8640"/>
              </w:tabs>
            </w:pPr>
            <w:r w:rsidRPr="003D56F8">
              <w:t>the record will show that the Board</w:t>
            </w:r>
          </w:p>
          <w:p w14:paraId="2D489C54" w14:textId="77777777" w:rsidR="001022CE" w:rsidRPr="003D56F8" w:rsidRDefault="00A45632">
            <w:pPr>
              <w:tabs>
                <w:tab w:val="center" w:pos="4320"/>
                <w:tab w:val="right" w:pos="8640"/>
              </w:tabs>
            </w:pPr>
            <w:r w:rsidRPr="003D56F8">
              <w:t>followed NJNS policy to identify and</w:t>
            </w:r>
          </w:p>
          <w:p w14:paraId="55A1FD55" w14:textId="77777777" w:rsidR="001022CE" w:rsidRPr="003D56F8" w:rsidRDefault="00A45632">
            <w:pPr>
              <w:tabs>
                <w:tab w:val="center" w:pos="4320"/>
                <w:tab w:val="right" w:pos="8640"/>
              </w:tabs>
            </w:pPr>
            <w:r w:rsidRPr="003D56F8">
              <w:t>prevent any COI from influencing Board and committee decisions</w:t>
            </w:r>
          </w:p>
        </w:tc>
      </w:tr>
    </w:tbl>
    <w:p w14:paraId="01ECFE0B" w14:textId="77777777" w:rsidR="008A46D4" w:rsidRDefault="008A46D4" w:rsidP="004C4A84">
      <w:pPr>
        <w:rPr>
          <w:b/>
          <w:sz w:val="28"/>
          <w:szCs w:val="28"/>
        </w:rPr>
      </w:pPr>
    </w:p>
    <w:p w14:paraId="252635EE" w14:textId="77777777" w:rsidR="008A46D4" w:rsidRDefault="008A46D4" w:rsidP="004C4A84">
      <w:pPr>
        <w:rPr>
          <w:b/>
          <w:sz w:val="28"/>
          <w:szCs w:val="28"/>
        </w:rPr>
      </w:pPr>
    </w:p>
    <w:p w14:paraId="166A23E4" w14:textId="77777777" w:rsidR="004C4A84" w:rsidRDefault="004C4A84" w:rsidP="004C4A84">
      <w:pPr>
        <w:rPr>
          <w:b/>
          <w:sz w:val="28"/>
          <w:szCs w:val="28"/>
        </w:rPr>
      </w:pPr>
    </w:p>
    <w:p w14:paraId="45EFA275" w14:textId="53CA7AD7" w:rsidR="008A46D4" w:rsidRPr="008A46D4" w:rsidRDefault="007E327C" w:rsidP="008A46D4">
      <w:pPr>
        <w:jc w:val="center"/>
        <w:rPr>
          <w:b/>
          <w:sz w:val="28"/>
          <w:szCs w:val="28"/>
        </w:rPr>
      </w:pPr>
      <w:r>
        <w:rPr>
          <w:b/>
          <w:sz w:val="28"/>
          <w:szCs w:val="28"/>
        </w:rPr>
        <w:t>APPENDIX F</w:t>
      </w:r>
    </w:p>
    <w:p w14:paraId="153848C9" w14:textId="77777777" w:rsidR="00566A4E" w:rsidRPr="003D56F8" w:rsidRDefault="00A45632" w:rsidP="00566A4E">
      <w:pPr>
        <w:jc w:val="center"/>
      </w:pPr>
      <w:r w:rsidRPr="003D56F8">
        <w:rPr>
          <w:b/>
          <w:sz w:val="28"/>
          <w:szCs w:val="28"/>
        </w:rPr>
        <w:t>New Jersey Nursing Students, Inc.</w:t>
      </w:r>
    </w:p>
    <w:p w14:paraId="2B4CF82D" w14:textId="77777777" w:rsidR="001022CE" w:rsidRPr="003D56F8" w:rsidRDefault="00A45632" w:rsidP="00566A4E">
      <w:pPr>
        <w:jc w:val="center"/>
      </w:pPr>
      <w:r w:rsidRPr="003D56F8">
        <w:rPr>
          <w:b/>
          <w:sz w:val="28"/>
          <w:szCs w:val="28"/>
        </w:rPr>
        <w:t>Board of Directors Acknowledgement Form</w:t>
      </w:r>
    </w:p>
    <w:p w14:paraId="42D98FD1" w14:textId="77777777" w:rsidR="001022CE" w:rsidRPr="003D56F8" w:rsidRDefault="001022CE" w:rsidP="00566A4E">
      <w:pPr>
        <w:jc w:val="center"/>
      </w:pPr>
    </w:p>
    <w:p w14:paraId="2F6F2AFB" w14:textId="77777777" w:rsidR="001022CE" w:rsidRPr="003D56F8" w:rsidRDefault="001022CE" w:rsidP="00566A4E"/>
    <w:p w14:paraId="56D0A1CB" w14:textId="77777777" w:rsidR="001022CE" w:rsidRPr="003D56F8" w:rsidRDefault="00A45632" w:rsidP="00566A4E">
      <w:r w:rsidRPr="003D56F8">
        <w:t xml:space="preserve">I have read the </w:t>
      </w:r>
      <w:r w:rsidRPr="003D56F8">
        <w:rPr>
          <w:i/>
        </w:rPr>
        <w:t>NJNS Board of Directors Conflict of Interest Statement</w:t>
      </w:r>
      <w:r w:rsidRPr="003D56F8">
        <w:t xml:space="preserve">, the </w:t>
      </w:r>
      <w:r w:rsidRPr="003D56F8">
        <w:rPr>
          <w:i/>
        </w:rPr>
        <w:t>NJNS Code of Professional Conduct and Confidentiality for the Board of Directors</w:t>
      </w:r>
      <w:r w:rsidRPr="003D56F8">
        <w:t xml:space="preserve">, the </w:t>
      </w:r>
      <w:r w:rsidRPr="003D56F8">
        <w:rPr>
          <w:i/>
        </w:rPr>
        <w:t>NJNS Bylaws</w:t>
      </w:r>
      <w:r w:rsidRPr="003D56F8">
        <w:t xml:space="preserve">, and the </w:t>
      </w:r>
      <w:r w:rsidRPr="003D56F8">
        <w:rPr>
          <w:i/>
        </w:rPr>
        <w:t>NJNS Policy Book.</w:t>
      </w:r>
      <w:r w:rsidRPr="003D56F8">
        <w:t xml:space="preserve">  I believe that I am in compliance with these policies and I understand the responsibilities of my elected position. If I find that at some future time I am not in compliance, I will immediately notify the NJNS Board of Directors.</w:t>
      </w:r>
    </w:p>
    <w:p w14:paraId="1CDBD4F2" w14:textId="77777777" w:rsidR="001022CE" w:rsidRPr="003D56F8" w:rsidRDefault="001022CE"/>
    <w:p w14:paraId="3885067B" w14:textId="77777777" w:rsidR="001022CE" w:rsidRPr="003D56F8" w:rsidRDefault="001022CE"/>
    <w:p w14:paraId="625669DC" w14:textId="77777777" w:rsidR="001022CE" w:rsidRPr="003D56F8" w:rsidRDefault="00A45632">
      <w:pPr>
        <w:tabs>
          <w:tab w:val="left" w:pos="7920"/>
        </w:tabs>
      </w:pPr>
      <w:r w:rsidRPr="003D56F8">
        <w:t xml:space="preserve">Name </w:t>
      </w:r>
      <w:r w:rsidRPr="003D56F8">
        <w:rPr>
          <w:i/>
        </w:rPr>
        <w:t>(please print)</w:t>
      </w:r>
      <w:r w:rsidRPr="003D56F8">
        <w:rPr>
          <w:u w:val="single"/>
        </w:rPr>
        <w:tab/>
      </w:r>
    </w:p>
    <w:p w14:paraId="2827FA36" w14:textId="77777777" w:rsidR="001022CE" w:rsidRPr="003D56F8" w:rsidRDefault="001022CE">
      <w:pPr>
        <w:tabs>
          <w:tab w:val="left" w:pos="7920"/>
        </w:tabs>
      </w:pPr>
    </w:p>
    <w:p w14:paraId="20B6A291" w14:textId="77777777" w:rsidR="001022CE" w:rsidRPr="003D56F8" w:rsidRDefault="001022CE"/>
    <w:p w14:paraId="198749F4" w14:textId="77777777" w:rsidR="001022CE" w:rsidRPr="003D56F8" w:rsidRDefault="00A45632">
      <w:pPr>
        <w:tabs>
          <w:tab w:val="left" w:pos="7920"/>
        </w:tabs>
      </w:pPr>
      <w:r w:rsidRPr="003D56F8">
        <w:t xml:space="preserve">Signature </w:t>
      </w:r>
      <w:r w:rsidRPr="003D56F8">
        <w:rPr>
          <w:u w:val="single"/>
        </w:rPr>
        <w:tab/>
      </w:r>
    </w:p>
    <w:p w14:paraId="762CCEBC" w14:textId="77777777" w:rsidR="001022CE" w:rsidRPr="003D56F8" w:rsidRDefault="001022CE"/>
    <w:p w14:paraId="3003EBDF" w14:textId="77777777" w:rsidR="001022CE" w:rsidRPr="003D56F8" w:rsidRDefault="001022CE"/>
    <w:p w14:paraId="217CA14E" w14:textId="77777777" w:rsidR="001022CE" w:rsidRPr="003D56F8" w:rsidRDefault="00A45632">
      <w:pPr>
        <w:tabs>
          <w:tab w:val="left" w:pos="7920"/>
        </w:tabs>
      </w:pPr>
      <w:r w:rsidRPr="003D56F8">
        <w:t xml:space="preserve">Date </w:t>
      </w:r>
      <w:r w:rsidRPr="003D56F8">
        <w:rPr>
          <w:u w:val="single"/>
        </w:rPr>
        <w:tab/>
      </w:r>
    </w:p>
    <w:p w14:paraId="4544F844" w14:textId="77777777" w:rsidR="001022CE" w:rsidRPr="003D56F8" w:rsidRDefault="001022CE"/>
    <w:p w14:paraId="01F514C2" w14:textId="77777777" w:rsidR="001022CE" w:rsidRPr="003D56F8" w:rsidRDefault="001022CE"/>
    <w:p w14:paraId="322A17F7" w14:textId="77777777" w:rsidR="001022CE" w:rsidRPr="003D56F8" w:rsidRDefault="00A45632">
      <w:pPr>
        <w:tabs>
          <w:tab w:val="left" w:pos="7920"/>
        </w:tabs>
      </w:pPr>
      <w:r w:rsidRPr="003D56F8">
        <w:t xml:space="preserve">Approved by </w:t>
      </w:r>
      <w:r w:rsidRPr="003D56F8">
        <w:rPr>
          <w:u w:val="single"/>
        </w:rPr>
        <w:tab/>
      </w:r>
    </w:p>
    <w:p w14:paraId="13E62F22" w14:textId="77777777" w:rsidR="001022CE" w:rsidRPr="003D56F8" w:rsidRDefault="001022CE"/>
    <w:p w14:paraId="00AAF203" w14:textId="77777777" w:rsidR="001022CE" w:rsidRPr="003D56F8" w:rsidRDefault="001022CE"/>
    <w:p w14:paraId="39131B95" w14:textId="77777777" w:rsidR="001022CE" w:rsidRPr="003D56F8" w:rsidRDefault="001022CE"/>
    <w:p w14:paraId="2D15E957" w14:textId="77777777" w:rsidR="001022CE" w:rsidRPr="003D56F8" w:rsidRDefault="001022CE"/>
    <w:p w14:paraId="3CA5751D" w14:textId="77777777" w:rsidR="001022CE" w:rsidRPr="003D56F8" w:rsidRDefault="001022CE"/>
    <w:p w14:paraId="328AB074" w14:textId="77777777" w:rsidR="001022CE" w:rsidRPr="003D56F8" w:rsidRDefault="00A45632">
      <w:r w:rsidRPr="003D56F8">
        <w:br w:type="page"/>
      </w:r>
    </w:p>
    <w:p w14:paraId="0DA02098" w14:textId="075D9BEA" w:rsidR="001022CE" w:rsidRPr="003D56F8" w:rsidRDefault="00A45632">
      <w:pPr>
        <w:jc w:val="center"/>
      </w:pPr>
      <w:r w:rsidRPr="003D56F8">
        <w:rPr>
          <w:b/>
          <w:sz w:val="28"/>
          <w:szCs w:val="28"/>
        </w:rPr>
        <w:t xml:space="preserve">APPENDIX </w:t>
      </w:r>
      <w:r w:rsidR="005B0D85">
        <w:rPr>
          <w:b/>
          <w:sz w:val="28"/>
          <w:szCs w:val="28"/>
        </w:rPr>
        <w:t>G</w:t>
      </w:r>
    </w:p>
    <w:p w14:paraId="530F2183" w14:textId="77777777" w:rsidR="001022CE" w:rsidRPr="003D56F8" w:rsidRDefault="00A45632">
      <w:pPr>
        <w:jc w:val="center"/>
      </w:pPr>
      <w:r w:rsidRPr="003D56F8">
        <w:rPr>
          <w:b/>
          <w:sz w:val="28"/>
          <w:szCs w:val="28"/>
        </w:rPr>
        <w:t>Organizations’ Address List</w:t>
      </w:r>
    </w:p>
    <w:p w14:paraId="06858492" w14:textId="77777777" w:rsidR="001022CE" w:rsidRPr="003D56F8" w:rsidRDefault="001022CE"/>
    <w:p w14:paraId="4B3B90AE" w14:textId="77777777" w:rsidR="001022CE" w:rsidRPr="003D56F8" w:rsidRDefault="00A45632">
      <w:pPr>
        <w:jc w:val="center"/>
      </w:pPr>
      <w:r w:rsidRPr="003D56F8">
        <w:t>American Nurses Association</w:t>
      </w:r>
    </w:p>
    <w:p w14:paraId="472A5387" w14:textId="77777777" w:rsidR="001022CE" w:rsidRPr="003D56F8" w:rsidRDefault="00A45632">
      <w:pPr>
        <w:jc w:val="center"/>
      </w:pPr>
      <w:r w:rsidRPr="003D56F8">
        <w:t>8515 Georgia Avenue</w:t>
      </w:r>
    </w:p>
    <w:p w14:paraId="3DD34699" w14:textId="77777777" w:rsidR="001022CE" w:rsidRPr="003D56F8" w:rsidRDefault="00A45632">
      <w:pPr>
        <w:jc w:val="center"/>
      </w:pPr>
      <w:r w:rsidRPr="003D56F8">
        <w:t>Suite 400</w:t>
      </w:r>
    </w:p>
    <w:p w14:paraId="6D482C47" w14:textId="77777777" w:rsidR="001022CE" w:rsidRPr="003D56F8" w:rsidRDefault="00A45632">
      <w:pPr>
        <w:jc w:val="center"/>
      </w:pPr>
      <w:r w:rsidRPr="003D56F8">
        <w:t>Silver Spring, MD 20910</w:t>
      </w:r>
    </w:p>
    <w:p w14:paraId="04D791B0" w14:textId="77777777" w:rsidR="001022CE" w:rsidRPr="003D56F8" w:rsidRDefault="00A45632">
      <w:pPr>
        <w:jc w:val="center"/>
      </w:pPr>
      <w:r w:rsidRPr="003D56F8">
        <w:t>1-800-274-4262</w:t>
      </w:r>
    </w:p>
    <w:p w14:paraId="5CFCC402" w14:textId="77777777" w:rsidR="001022CE" w:rsidRPr="003D56F8" w:rsidRDefault="001022CE">
      <w:pPr>
        <w:jc w:val="center"/>
      </w:pPr>
    </w:p>
    <w:p w14:paraId="67F86DF8" w14:textId="77777777" w:rsidR="001022CE" w:rsidRPr="003D56F8" w:rsidRDefault="00A45632">
      <w:pPr>
        <w:jc w:val="center"/>
      </w:pPr>
      <w:r w:rsidRPr="003D56F8">
        <w:t>National League for Nursing</w:t>
      </w:r>
    </w:p>
    <w:p w14:paraId="409FBCDA" w14:textId="77777777" w:rsidR="001022CE" w:rsidRPr="003D56F8" w:rsidRDefault="00A45632">
      <w:pPr>
        <w:jc w:val="center"/>
      </w:pPr>
      <w:r w:rsidRPr="003D56F8">
        <w:t>The Watergate</w:t>
      </w:r>
    </w:p>
    <w:p w14:paraId="4B1CD767" w14:textId="77777777" w:rsidR="001022CE" w:rsidRPr="003D56F8" w:rsidRDefault="00A45632">
      <w:pPr>
        <w:jc w:val="center"/>
      </w:pPr>
      <w:r w:rsidRPr="003D56F8">
        <w:t xml:space="preserve">2600 Virginia Avenue, NW </w:t>
      </w:r>
    </w:p>
    <w:p w14:paraId="2C806CF3" w14:textId="77777777" w:rsidR="001022CE" w:rsidRPr="003D56F8" w:rsidRDefault="00A45632">
      <w:pPr>
        <w:jc w:val="center"/>
      </w:pPr>
      <w:r w:rsidRPr="003D56F8">
        <w:t>Eighth floor</w:t>
      </w:r>
    </w:p>
    <w:p w14:paraId="55E07AA5" w14:textId="77777777" w:rsidR="001022CE" w:rsidRPr="003D56F8" w:rsidRDefault="00A45632">
      <w:pPr>
        <w:jc w:val="center"/>
      </w:pPr>
      <w:r w:rsidRPr="003D56F8">
        <w:t>Washington, DC 20037</w:t>
      </w:r>
      <w:r w:rsidRPr="003D56F8">
        <w:br/>
        <w:t>800-669-1656</w:t>
      </w:r>
    </w:p>
    <w:p w14:paraId="1FCDFA03" w14:textId="77777777" w:rsidR="001022CE" w:rsidRPr="003D56F8" w:rsidRDefault="001022CE">
      <w:pPr>
        <w:jc w:val="center"/>
      </w:pPr>
    </w:p>
    <w:p w14:paraId="3BFD1869" w14:textId="77777777" w:rsidR="001022CE" w:rsidRPr="003D56F8" w:rsidRDefault="00A45632">
      <w:pPr>
        <w:jc w:val="center"/>
      </w:pPr>
      <w:r w:rsidRPr="003D56F8">
        <w:t>National Student Nurses’ Association, Inc.</w:t>
      </w:r>
    </w:p>
    <w:p w14:paraId="779E4D62" w14:textId="77777777" w:rsidR="001022CE" w:rsidRPr="003D56F8" w:rsidRDefault="00A45632">
      <w:pPr>
        <w:jc w:val="center"/>
      </w:pPr>
      <w:r w:rsidRPr="003D56F8">
        <w:t>45 Main Street</w:t>
      </w:r>
    </w:p>
    <w:p w14:paraId="0F0B8F42" w14:textId="77777777" w:rsidR="001022CE" w:rsidRPr="003D56F8" w:rsidRDefault="00A45632">
      <w:pPr>
        <w:jc w:val="center"/>
      </w:pPr>
      <w:r w:rsidRPr="003D56F8">
        <w:t>Suite 606</w:t>
      </w:r>
    </w:p>
    <w:p w14:paraId="498384C2" w14:textId="77777777" w:rsidR="001022CE" w:rsidRPr="003D56F8" w:rsidRDefault="00A45632">
      <w:pPr>
        <w:jc w:val="center"/>
      </w:pPr>
      <w:r w:rsidRPr="003D56F8">
        <w:t>Brooklyn, NY  11201</w:t>
      </w:r>
    </w:p>
    <w:p w14:paraId="5588DFA4" w14:textId="77777777" w:rsidR="001022CE" w:rsidRPr="003D56F8" w:rsidRDefault="00A45632">
      <w:pPr>
        <w:jc w:val="center"/>
      </w:pPr>
      <w:r w:rsidRPr="003D56F8">
        <w:t>718-210-0705</w:t>
      </w:r>
    </w:p>
    <w:p w14:paraId="7EF87642" w14:textId="77777777" w:rsidR="001022CE" w:rsidRPr="003D56F8" w:rsidRDefault="001022CE">
      <w:pPr>
        <w:jc w:val="center"/>
      </w:pPr>
    </w:p>
    <w:p w14:paraId="1CDDC075" w14:textId="77777777" w:rsidR="001022CE" w:rsidRPr="003D56F8" w:rsidRDefault="00A45632">
      <w:pPr>
        <w:jc w:val="center"/>
      </w:pPr>
      <w:r w:rsidRPr="003D56F8">
        <w:t>New Jersey State Nurses Association</w:t>
      </w:r>
    </w:p>
    <w:p w14:paraId="022D135D" w14:textId="77777777" w:rsidR="001022CE" w:rsidRPr="003D56F8" w:rsidRDefault="00A45632">
      <w:pPr>
        <w:jc w:val="center"/>
      </w:pPr>
      <w:r w:rsidRPr="003D56F8">
        <w:t>1479 Pennington Road</w:t>
      </w:r>
    </w:p>
    <w:p w14:paraId="164C7582" w14:textId="77777777" w:rsidR="001022CE" w:rsidRPr="003D56F8" w:rsidRDefault="00A45632">
      <w:pPr>
        <w:jc w:val="center"/>
      </w:pPr>
      <w:r w:rsidRPr="003D56F8">
        <w:t>Trenton, NJ  08618-2694</w:t>
      </w:r>
    </w:p>
    <w:p w14:paraId="0E44C1D7" w14:textId="77777777" w:rsidR="001022CE" w:rsidRPr="003D56F8" w:rsidRDefault="00A45632">
      <w:pPr>
        <w:jc w:val="center"/>
      </w:pPr>
      <w:r w:rsidRPr="003D56F8">
        <w:t>609-883-5335</w:t>
      </w:r>
    </w:p>
    <w:p w14:paraId="7ECD15C4" w14:textId="77777777" w:rsidR="001022CE" w:rsidRPr="003D56F8" w:rsidRDefault="001022CE"/>
    <w:p w14:paraId="1CC8F70B" w14:textId="77777777" w:rsidR="001022CE" w:rsidRPr="003D56F8" w:rsidRDefault="00A45632">
      <w:pPr>
        <w:jc w:val="center"/>
      </w:pPr>
      <w:r w:rsidRPr="003D56F8">
        <w:t>New Jersey League for Nursing</w:t>
      </w:r>
    </w:p>
    <w:p w14:paraId="64BA17C4" w14:textId="77777777" w:rsidR="001022CE" w:rsidRPr="003D56F8" w:rsidRDefault="00A45632">
      <w:pPr>
        <w:jc w:val="center"/>
      </w:pPr>
      <w:r w:rsidRPr="003D56F8">
        <w:t>332 North Avenue, Box 165</w:t>
      </w:r>
    </w:p>
    <w:p w14:paraId="522EB1F0" w14:textId="77777777" w:rsidR="001022CE" w:rsidRPr="003D56F8" w:rsidRDefault="00A45632">
      <w:pPr>
        <w:jc w:val="center"/>
      </w:pPr>
      <w:r w:rsidRPr="003D56F8">
        <w:t>Garwood, NJ  07027</w:t>
      </w:r>
    </w:p>
    <w:p w14:paraId="646D2811" w14:textId="77777777" w:rsidR="001022CE" w:rsidRPr="003D56F8" w:rsidRDefault="00A45632">
      <w:pPr>
        <w:jc w:val="center"/>
      </w:pPr>
      <w:r w:rsidRPr="003D56F8">
        <w:t>908-789-3398</w:t>
      </w:r>
    </w:p>
    <w:p w14:paraId="4AA6F2E3" w14:textId="77777777" w:rsidR="001022CE" w:rsidRPr="003D56F8" w:rsidRDefault="001022CE">
      <w:pPr>
        <w:jc w:val="center"/>
      </w:pPr>
    </w:p>
    <w:p w14:paraId="01C0B8B9" w14:textId="77777777" w:rsidR="001022CE" w:rsidRPr="003D56F8" w:rsidRDefault="00A45632">
      <w:pPr>
        <w:jc w:val="center"/>
      </w:pPr>
      <w:r w:rsidRPr="003D56F8">
        <w:t>New Jersey Nursing Students Association</w:t>
      </w:r>
    </w:p>
    <w:p w14:paraId="597B44E8" w14:textId="77777777" w:rsidR="001022CE" w:rsidRPr="003D56F8" w:rsidRDefault="00A45632">
      <w:pPr>
        <w:jc w:val="center"/>
      </w:pPr>
      <w:r w:rsidRPr="003D56F8">
        <w:t>1479 Pennington Road</w:t>
      </w:r>
    </w:p>
    <w:p w14:paraId="690F5EDC" w14:textId="77777777" w:rsidR="001022CE" w:rsidRPr="003D56F8" w:rsidRDefault="00A45632">
      <w:pPr>
        <w:jc w:val="center"/>
      </w:pPr>
      <w:r w:rsidRPr="003D56F8">
        <w:t>Trenton, NJ  08618-2694</w:t>
      </w:r>
    </w:p>
    <w:p w14:paraId="0DB701F4" w14:textId="77777777" w:rsidR="001022CE" w:rsidRPr="003D56F8" w:rsidRDefault="00A45632">
      <w:pPr>
        <w:jc w:val="center"/>
      </w:pPr>
      <w:r w:rsidRPr="003D56F8">
        <w:t>609-883-5335</w:t>
      </w:r>
    </w:p>
    <w:p w14:paraId="40D2B3EC" w14:textId="77777777" w:rsidR="001022CE" w:rsidRPr="003D56F8" w:rsidRDefault="001022CE">
      <w:pPr>
        <w:jc w:val="center"/>
      </w:pPr>
    </w:p>
    <w:p w14:paraId="6E4D4D1B" w14:textId="77777777" w:rsidR="001022CE" w:rsidRPr="003D56F8" w:rsidRDefault="001022CE"/>
    <w:p w14:paraId="269405FD" w14:textId="77777777" w:rsidR="001022CE" w:rsidRPr="003D56F8" w:rsidRDefault="007C5B87">
      <w:r>
        <w:rPr>
          <w:noProof/>
        </w:rPr>
        <mc:AlternateContent>
          <mc:Choice Requires="wps">
            <w:drawing>
              <wp:anchor distT="0" distB="0" distL="114300" distR="114300" simplePos="0" relativeHeight="251694080" behindDoc="1" locked="0" layoutInCell="0" allowOverlap="1" wp14:anchorId="613B0157" wp14:editId="2FAF422B">
                <wp:simplePos x="0" y="0"/>
                <wp:positionH relativeFrom="margin">
                  <wp:posOffset>1671955</wp:posOffset>
                </wp:positionH>
                <wp:positionV relativeFrom="paragraph">
                  <wp:posOffset>179070</wp:posOffset>
                </wp:positionV>
                <wp:extent cx="2578100" cy="663575"/>
                <wp:effectExtent l="95250" t="38100" r="0" b="0"/>
                <wp:wrapSquare wrapText="bothSides"/>
                <wp:docPr id="13"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8100" cy="663575"/>
                        </a:xfrm>
                        <a:custGeom>
                          <a:avLst/>
                          <a:gdLst/>
                          <a:ahLst/>
                          <a:cxnLst/>
                          <a:rect l="0" t="0" r="0" b="0"/>
                          <a:pathLst>
                            <a:path w="2571750" h="638175" extrusionOk="0">
                              <a:moveTo>
                                <a:pt x="0" y="0"/>
                              </a:moveTo>
                              <a:lnTo>
                                <a:pt x="0" y="638175"/>
                              </a:lnTo>
                              <a:lnTo>
                                <a:pt x="2571750" y="638175"/>
                              </a:lnTo>
                              <a:lnTo>
                                <a:pt x="2571750" y="0"/>
                              </a:lnTo>
                              <a:close/>
                            </a:path>
                          </a:pathLst>
                        </a:custGeom>
                        <a:noFill/>
                        <a:ln>
                          <a:noFill/>
                        </a:ln>
                      </wps:spPr>
                      <wps:txbx>
                        <w:txbxContent>
                          <w:p w14:paraId="030820D8" w14:textId="77777777" w:rsidR="005C40FB" w:rsidRDefault="005C40FB">
                            <w:pPr>
                              <w:textDirection w:val="btLr"/>
                            </w:pPr>
                            <w:r>
                              <w:rPr>
                                <w:sz w:val="20"/>
                              </w:rPr>
                              <w:t>Reviewed,  revised, and approved1/12/13</w:t>
                            </w:r>
                          </w:p>
                          <w:p w14:paraId="69E09FCF" w14:textId="77777777" w:rsidR="005C40FB" w:rsidRDefault="005C40FB">
                            <w:pPr>
                              <w:textDirection w:val="btLr"/>
                            </w:pPr>
                            <w:r>
                              <w:rPr>
                                <w:sz w:val="20"/>
                              </w:rPr>
                              <w:t>Reviewed, revised, and approved 1/20-/14</w:t>
                            </w:r>
                          </w:p>
                          <w:p w14:paraId="695FC1E2" w14:textId="77777777" w:rsidR="005C40FB" w:rsidRDefault="005C40FB">
                            <w:pPr>
                              <w:textDirection w:val="btLr"/>
                            </w:pPr>
                            <w:r>
                              <w:rPr>
                                <w:sz w:val="20"/>
                              </w:rPr>
                              <w:t>Reviewed, revised, and approved 7/11/15</w:t>
                            </w:r>
                          </w:p>
                          <w:p w14:paraId="199DEB59" w14:textId="77777777" w:rsidR="005C40FB" w:rsidRDefault="005C40FB">
                            <w:pPr>
                              <w:textDirection w:val="btLr"/>
                            </w:pPr>
                            <w:r>
                              <w:rPr>
                                <w:sz w:val="20"/>
                              </w:rPr>
                              <w:t>Reviewed, revised, and approved  12/10/16</w:t>
                            </w:r>
                          </w:p>
                        </w:txbxContent>
                      </wps:txbx>
                      <wps:bodyPr lIns="88900" tIns="38100" rIns="88900" bIns="38100" anchor="t" anchorCtr="0"/>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613B0157" id="Freeform 24" o:spid="_x0000_s1085" style="position:absolute;margin-left:131.65pt;margin-top:14.1pt;width:203pt;height:52.25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2571750,638175" o:spt="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" o:allowincell="f" adj="-11796480,,5400" path="m0,0l0,638175,2571750,638175,2571750,,,0xe" filled="f" stroked="f">
                <v:stroke joinstyle="miter"/>
                <v:formulas/>
                <v:path arrowok="t" o:extrusionok="f" o:connecttype="custom" textboxrect="0,0,2571750,638175"/>
                <v:textbox inset="7pt,3pt,7pt,3pt">
                  <w:txbxContent>
                    <w:p w14:paraId="030820D8" w14:textId="77777777" w:rsidR="005C40FB" w:rsidRDefault="005C40FB">
                      <w:pPr>
                        <w:textDirection w:val="btLr"/>
                      </w:pPr>
                      <w:proofErr w:type="gramStart"/>
                      <w:r>
                        <w:rPr>
                          <w:sz w:val="20"/>
                        </w:rPr>
                        <w:t>Reviewed,  revised</w:t>
                      </w:r>
                      <w:proofErr w:type="gramEnd"/>
                      <w:r>
                        <w:rPr>
                          <w:sz w:val="20"/>
                        </w:rPr>
                        <w:t>, and approved1/12/13</w:t>
                      </w:r>
                    </w:p>
                    <w:p w14:paraId="69E09FCF" w14:textId="77777777" w:rsidR="005C40FB" w:rsidRDefault="005C40FB">
                      <w:pPr>
                        <w:textDirection w:val="btLr"/>
                      </w:pPr>
                      <w:r>
                        <w:rPr>
                          <w:sz w:val="20"/>
                        </w:rPr>
                        <w:t>Reviewed, revised, and approved 1/20-/14</w:t>
                      </w:r>
                    </w:p>
                    <w:p w14:paraId="695FC1E2" w14:textId="77777777" w:rsidR="005C40FB" w:rsidRDefault="005C40FB">
                      <w:pPr>
                        <w:textDirection w:val="btLr"/>
                      </w:pPr>
                      <w:r>
                        <w:rPr>
                          <w:sz w:val="20"/>
                        </w:rPr>
                        <w:t>Reviewed, revised, and approved 7/11/15</w:t>
                      </w:r>
                    </w:p>
                    <w:p w14:paraId="199DEB59" w14:textId="77777777" w:rsidR="005C40FB" w:rsidRDefault="005C40FB">
                      <w:pPr>
                        <w:textDirection w:val="btLr"/>
                      </w:pPr>
                      <w:r>
                        <w:rPr>
                          <w:sz w:val="20"/>
                        </w:rPr>
                        <w:t xml:space="preserve">Reviewed, revised, and </w:t>
                      </w:r>
                      <w:proofErr w:type="gramStart"/>
                      <w:r>
                        <w:rPr>
                          <w:sz w:val="20"/>
                        </w:rPr>
                        <w:t>approved  12</w:t>
                      </w:r>
                      <w:proofErr w:type="gramEnd"/>
                      <w:r>
                        <w:rPr>
                          <w:sz w:val="20"/>
                        </w:rPr>
                        <w:t>/10/16</w:t>
                      </w:r>
                    </w:p>
                  </w:txbxContent>
                </v:textbox>
                <w10:wrap type="square" anchorx="margin"/>
              </v:shape>
            </w:pict>
          </mc:Fallback>
        </mc:AlternateContent>
      </w:r>
    </w:p>
    <w:p w14:paraId="17B67415" w14:textId="77777777" w:rsidR="001022CE" w:rsidRPr="003D56F8" w:rsidRDefault="001022CE"/>
    <w:p w14:paraId="4D9013CF" w14:textId="77777777" w:rsidR="001022CE" w:rsidRDefault="007C5B87">
      <w:r>
        <w:rPr>
          <w:noProof/>
        </w:rPr>
        <mc:AlternateContent>
          <mc:Choice Requires="wps">
            <w:drawing>
              <wp:anchor distT="0" distB="0" distL="114300" distR="114300" simplePos="0" relativeHeight="251699200" behindDoc="1" locked="0" layoutInCell="0" allowOverlap="1" wp14:anchorId="718A441C" wp14:editId="6063D3DE">
                <wp:simplePos x="0" y="0"/>
                <wp:positionH relativeFrom="margin">
                  <wp:posOffset>1974215</wp:posOffset>
                </wp:positionH>
                <wp:positionV relativeFrom="paragraph">
                  <wp:posOffset>638175</wp:posOffset>
                </wp:positionV>
                <wp:extent cx="1981200" cy="381000"/>
                <wp:effectExtent l="95250" t="38100" r="0" b="0"/>
                <wp:wrapSquare wrapText="bothSides"/>
                <wp:docPr id="14"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81200" cy="381000"/>
                        </a:xfrm>
                        <a:custGeom>
                          <a:avLst/>
                          <a:gdLst/>
                          <a:ahLst/>
                          <a:cxnLst/>
                          <a:rect l="0" t="0" r="0" b="0"/>
                          <a:pathLst>
                            <a:path w="1981200" h="381000" extrusionOk="0">
                              <a:moveTo>
                                <a:pt x="0" y="0"/>
                              </a:moveTo>
                              <a:lnTo>
                                <a:pt x="0" y="381000"/>
                              </a:lnTo>
                              <a:lnTo>
                                <a:pt x="1981200" y="381000"/>
                              </a:lnTo>
                              <a:lnTo>
                                <a:pt x="1981200" y="0"/>
                              </a:lnTo>
                              <a:close/>
                            </a:path>
                          </a:pathLst>
                        </a:custGeom>
                        <a:noFill/>
                        <a:ln>
                          <a:noFill/>
                        </a:ln>
                      </wps:spPr>
                      <wps:txbx>
                        <w:txbxContent>
                          <w:p w14:paraId="5A035867" w14:textId="77777777" w:rsidR="005C40FB" w:rsidRDefault="005C40FB">
                            <w:pPr>
                              <w:textDirection w:val="btLr"/>
                            </w:pPr>
                          </w:p>
                        </w:txbxContent>
                      </wps:txbx>
                      <wps:bodyPr lIns="88900" tIns="38100" rIns="88900" bIns="38100" anchor="t" anchorCtr="0"/>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718A441C" id="Freeform 32" o:spid="_x0000_s1086" style="position:absolute;margin-left:155.45pt;margin-top:50.25pt;width:156pt;height:30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1981200,381000" o:spt="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" o:allowincell="f" adj="-11796480,,5400" path="m0,0l0,381000,1981200,381000,1981200,,,0xe" filled="f" stroked="f">
                <v:stroke joinstyle="miter"/>
                <v:formulas/>
                <v:path arrowok="t" o:extrusionok="f" o:connecttype="custom" textboxrect="0,0,1981200,381000"/>
                <v:textbox inset="7pt,3pt,7pt,3pt">
                  <w:txbxContent>
                    <w:p w14:paraId="5A035867" w14:textId="77777777" w:rsidR="005C40FB" w:rsidRDefault="005C40FB">
                      <w:pPr>
                        <w:textDirection w:val="btLr"/>
                      </w:pPr>
                    </w:p>
                  </w:txbxContent>
                </v:textbox>
                <w10:wrap type="square" anchorx="margin"/>
              </v:shape>
            </w:pict>
          </mc:Fallback>
        </mc:AlternateContent>
      </w:r>
    </w:p>
    <w:sectPr w:rsidR="001022CE" w:rsidSect="00566A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2C503F" w14:textId="77777777" w:rsidR="00464220" w:rsidRDefault="00464220">
      <w:r>
        <w:separator/>
      </w:r>
    </w:p>
  </w:endnote>
  <w:endnote w:type="continuationSeparator" w:id="0">
    <w:p w14:paraId="7821DC67" w14:textId="77777777" w:rsidR="00464220" w:rsidRDefault="00464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B6D9A" w14:textId="77777777" w:rsidR="005C40FB" w:rsidRDefault="005C40FB">
    <w:pPr>
      <w:tabs>
        <w:tab w:val="center" w:pos="4320"/>
        <w:tab w:val="right" w:pos="8640"/>
      </w:tabs>
      <w:jc w:val="right"/>
    </w:pPr>
    <w:r>
      <w:fldChar w:fldCharType="begin"/>
    </w:r>
    <w:r>
      <w:instrText>PAGE</w:instrText>
    </w:r>
    <w:r>
      <w:fldChar w:fldCharType="separate"/>
    </w:r>
    <w:r w:rsidR="00464220">
      <w:rPr>
        <w:noProof/>
      </w:rPr>
      <w:t>1</w:t>
    </w:r>
    <w:r>
      <w:rPr>
        <w:noProof/>
      </w:rPr>
      <w:fldChar w:fldCharType="end"/>
    </w:r>
  </w:p>
  <w:p w14:paraId="22A884C3" w14:textId="77777777" w:rsidR="005C40FB" w:rsidRDefault="005C40FB">
    <w:pPr>
      <w:tabs>
        <w:tab w:val="center" w:pos="4320"/>
        <w:tab w:val="right" w:pos="8640"/>
      </w:tabs>
      <w:spacing w:after="7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85DA52" w14:textId="77777777" w:rsidR="00464220" w:rsidRDefault="00464220">
      <w:r>
        <w:separator/>
      </w:r>
    </w:p>
  </w:footnote>
  <w:footnote w:type="continuationSeparator" w:id="0">
    <w:p w14:paraId="0A6F8D9F" w14:textId="77777777" w:rsidR="00464220" w:rsidRDefault="004642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E51721"/>
    <w:multiLevelType w:val="multilevel"/>
    <w:tmpl w:val="1D42B548"/>
    <w:lvl w:ilvl="0">
      <w:start w:val="3"/>
      <w:numFmt w:val="upperLetter"/>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1">
    <w:nsid w:val="0C1C431E"/>
    <w:multiLevelType w:val="multilevel"/>
    <w:tmpl w:val="2578B38E"/>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2">
    <w:nsid w:val="11C861E8"/>
    <w:multiLevelType w:val="multilevel"/>
    <w:tmpl w:val="834A234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nsid w:val="16562335"/>
    <w:multiLevelType w:val="multilevel"/>
    <w:tmpl w:val="B9268EDE"/>
    <w:lvl w:ilvl="0">
      <w:start w:val="2"/>
      <w:numFmt w:val="upperLetter"/>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4">
    <w:nsid w:val="165F7154"/>
    <w:multiLevelType w:val="multilevel"/>
    <w:tmpl w:val="FDF89CCE"/>
    <w:lvl w:ilvl="0">
      <w:start w:val="1"/>
      <w:numFmt w:val="lowerLetter"/>
      <w:lvlText w:val="%1."/>
      <w:lvlJc w:val="left"/>
      <w:pPr>
        <w:ind w:left="2160" w:firstLine="1800"/>
      </w:pPr>
    </w:lvl>
    <w:lvl w:ilvl="1">
      <w:start w:val="1"/>
      <w:numFmt w:val="lowerLetter"/>
      <w:lvlText w:val="%2."/>
      <w:lvlJc w:val="left"/>
      <w:pPr>
        <w:ind w:left="1440" w:firstLine="1080"/>
      </w:pPr>
    </w:lvl>
    <w:lvl w:ilvl="2">
      <w:start w:val="1"/>
      <w:numFmt w:val="lowerLetter"/>
      <w:lvlText w:val="%3."/>
      <w:lvlJc w:val="left"/>
      <w:pPr>
        <w:ind w:left="234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
    <w:nsid w:val="17833D61"/>
    <w:multiLevelType w:val="multilevel"/>
    <w:tmpl w:val="091A800E"/>
    <w:lvl w:ilvl="0">
      <w:start w:val="1"/>
      <w:numFmt w:val="upperLetter"/>
      <w:lvlText w:val="%1."/>
      <w:lvlJc w:val="left"/>
      <w:pPr>
        <w:ind w:left="720" w:firstLine="0"/>
      </w:pPr>
      <w:rPr>
        <w:sz w:val="24"/>
        <w:szCs w:val="24"/>
      </w:r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6">
    <w:nsid w:val="18344A99"/>
    <w:multiLevelType w:val="multilevel"/>
    <w:tmpl w:val="29AACF38"/>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7">
    <w:nsid w:val="19C97522"/>
    <w:multiLevelType w:val="multilevel"/>
    <w:tmpl w:val="C004E9E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nsid w:val="20260842"/>
    <w:multiLevelType w:val="multilevel"/>
    <w:tmpl w:val="DD8CC924"/>
    <w:lvl w:ilvl="0">
      <w:start w:val="1"/>
      <w:numFmt w:val="upperLetter"/>
      <w:lvlText w:val="%1."/>
      <w:lvlJc w:val="left"/>
      <w:pPr>
        <w:ind w:left="1440" w:firstLine="72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rPr>
        <w:color w:val="000000"/>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
    <w:nsid w:val="24A910B3"/>
    <w:multiLevelType w:val="multilevel"/>
    <w:tmpl w:val="89946E36"/>
    <w:lvl w:ilvl="0">
      <w:start w:val="1"/>
      <w:numFmt w:val="upperLetter"/>
      <w:lvlText w:val="%1."/>
      <w:lvlJc w:val="left"/>
      <w:pPr>
        <w:ind w:left="720" w:firstLine="0"/>
      </w:pPr>
      <w:rPr>
        <w:b w:val="0"/>
        <w:color w:val="000000"/>
      </w:rPr>
    </w:lvl>
    <w:lvl w:ilvl="1">
      <w:start w:val="1"/>
      <w:numFmt w:val="lowerLetter"/>
      <w:lvlText w:val="%2."/>
      <w:lvlJc w:val="left"/>
      <w:pPr>
        <w:ind w:left="1440" w:firstLine="1080"/>
      </w:pPr>
    </w:lvl>
    <w:lvl w:ilvl="2">
      <w:start w:val="1"/>
      <w:numFmt w:val="lowerRoman"/>
      <w:lvlText w:val="%3."/>
      <w:lvlJc w:val="right"/>
      <w:pPr>
        <w:ind w:left="1350" w:firstLine="1170"/>
      </w:pPr>
      <w:rPr>
        <w:b w:val="0"/>
        <w:color w:val="000000"/>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0">
    <w:nsid w:val="2AFB13A5"/>
    <w:multiLevelType w:val="multilevel"/>
    <w:tmpl w:val="C5DE4FBE"/>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11">
    <w:nsid w:val="2B0F07E4"/>
    <w:multiLevelType w:val="multilevel"/>
    <w:tmpl w:val="B2F88974"/>
    <w:lvl w:ilvl="0">
      <w:start w:val="1"/>
      <w:numFmt w:val="decimal"/>
      <w:lvlText w:val="%1."/>
      <w:lvlJc w:val="left"/>
      <w:pPr>
        <w:ind w:left="360" w:firstLine="0"/>
      </w:pPr>
      <w:rPr>
        <w:b/>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2">
    <w:nsid w:val="2DE44CD3"/>
    <w:multiLevelType w:val="multilevel"/>
    <w:tmpl w:val="DF58F232"/>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13">
    <w:nsid w:val="3106745C"/>
    <w:multiLevelType w:val="multilevel"/>
    <w:tmpl w:val="6C66FD88"/>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14">
    <w:nsid w:val="320355B5"/>
    <w:multiLevelType w:val="multilevel"/>
    <w:tmpl w:val="8FB6DE40"/>
    <w:lvl w:ilvl="0">
      <w:start w:val="1"/>
      <w:numFmt w:val="upperLetter"/>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15">
    <w:nsid w:val="38526137"/>
    <w:multiLevelType w:val="multilevel"/>
    <w:tmpl w:val="ACCEE71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6">
    <w:nsid w:val="3AAA5563"/>
    <w:multiLevelType w:val="multilevel"/>
    <w:tmpl w:val="0ACA6CBC"/>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17">
    <w:nsid w:val="3FDE6876"/>
    <w:multiLevelType w:val="multilevel"/>
    <w:tmpl w:val="683C48C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nsid w:val="49EB1154"/>
    <w:multiLevelType w:val="multilevel"/>
    <w:tmpl w:val="0098158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9">
    <w:nsid w:val="4AA84A00"/>
    <w:multiLevelType w:val="multilevel"/>
    <w:tmpl w:val="7250DA9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0">
    <w:nsid w:val="4E2B1846"/>
    <w:multiLevelType w:val="multilevel"/>
    <w:tmpl w:val="D5907DA2"/>
    <w:lvl w:ilvl="0">
      <w:start w:val="1"/>
      <w:numFmt w:val="lowerLetter"/>
      <w:lvlText w:val="%1."/>
      <w:lvlJc w:val="left"/>
      <w:pPr>
        <w:ind w:left="1080" w:firstLine="720"/>
      </w:pPr>
    </w:lvl>
    <w:lvl w:ilvl="1">
      <w:start w:val="1"/>
      <w:numFmt w:val="lowerLetter"/>
      <w:lvlText w:val="%2."/>
      <w:lvlJc w:val="left"/>
      <w:pPr>
        <w:ind w:left="360" w:firstLine="0"/>
      </w:pPr>
      <w:rPr>
        <w:color w:val="FF0000"/>
      </w:r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1">
    <w:nsid w:val="4E7B190D"/>
    <w:multiLevelType w:val="hybridMultilevel"/>
    <w:tmpl w:val="31BC5696"/>
    <w:lvl w:ilvl="0" w:tplc="6D2A4B32">
      <w:start w:val="10"/>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4EA84AB0"/>
    <w:multiLevelType w:val="multilevel"/>
    <w:tmpl w:val="07F83570"/>
    <w:lvl w:ilvl="0">
      <w:start w:val="1"/>
      <w:numFmt w:val="bullet"/>
      <w:lvlText w:val="●"/>
      <w:lvlJc w:val="left"/>
      <w:pPr>
        <w:ind w:left="360" w:firstLine="0"/>
      </w:pPr>
      <w:rPr>
        <w:rFonts w:ascii="Arial" w:eastAsia="Arial" w:hAnsi="Arial" w:cs="Arial"/>
      </w:rPr>
    </w:lvl>
    <w:lvl w:ilvl="1">
      <w:start w:val="1"/>
      <w:numFmt w:val="bullet"/>
      <w:lvlText w:val="●"/>
      <w:lvlJc w:val="left"/>
      <w:pPr>
        <w:ind w:left="1080" w:firstLine="720"/>
      </w:pPr>
      <w:rPr>
        <w:rFonts w:ascii="Arial" w:eastAsia="Arial" w:hAnsi="Arial" w:cs="Arial"/>
        <w:color w:val="000000"/>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3">
    <w:nsid w:val="4FE663D5"/>
    <w:multiLevelType w:val="multilevel"/>
    <w:tmpl w:val="3E4C4D48"/>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24">
    <w:nsid w:val="55432866"/>
    <w:multiLevelType w:val="multilevel"/>
    <w:tmpl w:val="1E2E4F56"/>
    <w:lvl w:ilvl="0">
      <w:start w:val="1"/>
      <w:numFmt w:val="bullet"/>
      <w:lvlText w:val="●"/>
      <w:lvlJc w:val="left"/>
      <w:pPr>
        <w:ind w:left="720" w:firstLine="360"/>
      </w:pPr>
      <w:rPr>
        <w:rFonts w:ascii="Arial" w:eastAsia="Arial" w:hAnsi="Arial" w:cs="Arial"/>
        <w:color w:val="00000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nsid w:val="59927C09"/>
    <w:multiLevelType w:val="multilevel"/>
    <w:tmpl w:val="504CE2C6"/>
    <w:lvl w:ilvl="0">
      <w:start w:val="1"/>
      <w:numFmt w:val="upperLetter"/>
      <w:lvlText w:val="%1."/>
      <w:lvlJc w:val="left"/>
      <w:pPr>
        <w:ind w:left="1440" w:firstLine="72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nsid w:val="628F5E91"/>
    <w:multiLevelType w:val="multilevel"/>
    <w:tmpl w:val="641859C6"/>
    <w:lvl w:ilvl="0">
      <w:start w:val="6"/>
      <w:numFmt w:val="upperLetter"/>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27">
    <w:nsid w:val="63115693"/>
    <w:multiLevelType w:val="multilevel"/>
    <w:tmpl w:val="01486B3C"/>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28">
    <w:nsid w:val="64B667AE"/>
    <w:multiLevelType w:val="hybridMultilevel"/>
    <w:tmpl w:val="9BA4530A"/>
    <w:lvl w:ilvl="0" w:tplc="152CA684">
      <w:start w:val="2"/>
      <w:numFmt w:val="lowerRoman"/>
      <w:lvlText w:val="%1."/>
      <w:lvlJc w:val="left"/>
      <w:pPr>
        <w:ind w:left="1725" w:hanging="72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29">
    <w:nsid w:val="665C25F5"/>
    <w:multiLevelType w:val="multilevel"/>
    <w:tmpl w:val="A0045BDC"/>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rPr>
        <w:b w:val="0"/>
        <w:color w:val="000000"/>
      </w:r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30">
    <w:nsid w:val="67643B32"/>
    <w:multiLevelType w:val="multilevel"/>
    <w:tmpl w:val="6E541126"/>
    <w:lvl w:ilvl="0">
      <w:start w:val="1"/>
      <w:numFmt w:val="decimal"/>
      <w:lvlText w:val="%1."/>
      <w:lvlJc w:val="left"/>
      <w:pPr>
        <w:ind w:left="4320" w:firstLine="3960"/>
      </w:pPr>
    </w:lvl>
    <w:lvl w:ilvl="1">
      <w:start w:val="1"/>
      <w:numFmt w:val="lowerLetter"/>
      <w:lvlText w:val="%2."/>
      <w:lvlJc w:val="left"/>
      <w:pPr>
        <w:ind w:left="3600" w:firstLine="3240"/>
      </w:pPr>
    </w:lvl>
    <w:lvl w:ilvl="2">
      <w:start w:val="1"/>
      <w:numFmt w:val="lowerRoman"/>
      <w:lvlText w:val="%3."/>
      <w:lvlJc w:val="right"/>
      <w:pPr>
        <w:ind w:left="4320" w:firstLine="4140"/>
      </w:pPr>
    </w:lvl>
    <w:lvl w:ilvl="3">
      <w:start w:val="1"/>
      <w:numFmt w:val="decimal"/>
      <w:lvlText w:val="%4."/>
      <w:lvlJc w:val="left"/>
      <w:pPr>
        <w:ind w:left="5040" w:firstLine="4680"/>
      </w:pPr>
    </w:lvl>
    <w:lvl w:ilvl="4">
      <w:start w:val="1"/>
      <w:numFmt w:val="lowerLetter"/>
      <w:lvlText w:val="%5."/>
      <w:lvlJc w:val="left"/>
      <w:pPr>
        <w:ind w:left="5760" w:firstLine="5400"/>
      </w:pPr>
    </w:lvl>
    <w:lvl w:ilvl="5">
      <w:start w:val="1"/>
      <w:numFmt w:val="lowerRoman"/>
      <w:lvlText w:val="%6."/>
      <w:lvlJc w:val="right"/>
      <w:pPr>
        <w:ind w:left="6480" w:firstLine="6300"/>
      </w:pPr>
    </w:lvl>
    <w:lvl w:ilvl="6">
      <w:start w:val="1"/>
      <w:numFmt w:val="decimal"/>
      <w:lvlText w:val="%7."/>
      <w:lvlJc w:val="left"/>
      <w:pPr>
        <w:ind w:left="7200" w:firstLine="6840"/>
      </w:pPr>
    </w:lvl>
    <w:lvl w:ilvl="7">
      <w:start w:val="1"/>
      <w:numFmt w:val="lowerLetter"/>
      <w:lvlText w:val="%8."/>
      <w:lvlJc w:val="left"/>
      <w:pPr>
        <w:ind w:left="7920" w:firstLine="7560"/>
      </w:pPr>
    </w:lvl>
    <w:lvl w:ilvl="8">
      <w:start w:val="1"/>
      <w:numFmt w:val="lowerRoman"/>
      <w:lvlText w:val="%9."/>
      <w:lvlJc w:val="right"/>
      <w:pPr>
        <w:ind w:left="8640" w:firstLine="8460"/>
      </w:pPr>
    </w:lvl>
  </w:abstractNum>
  <w:abstractNum w:abstractNumId="31">
    <w:nsid w:val="73334993"/>
    <w:multiLevelType w:val="multilevel"/>
    <w:tmpl w:val="84AAE5B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2">
    <w:nsid w:val="73DF035B"/>
    <w:multiLevelType w:val="multilevel"/>
    <w:tmpl w:val="D4A427D6"/>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33">
    <w:nsid w:val="7AEB6C22"/>
    <w:multiLevelType w:val="multilevel"/>
    <w:tmpl w:val="257C5EC2"/>
    <w:lvl w:ilvl="0">
      <w:start w:val="1"/>
      <w:numFmt w:val="upperLetter"/>
      <w:lvlText w:val="%1."/>
      <w:lvlJc w:val="left"/>
      <w:pPr>
        <w:ind w:left="720" w:firstLine="0"/>
      </w:pPr>
      <w:rPr>
        <w:color w:val="000000"/>
      </w:r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34">
    <w:nsid w:val="7C047149"/>
    <w:multiLevelType w:val="multilevel"/>
    <w:tmpl w:val="B37C24C0"/>
    <w:lvl w:ilvl="0">
      <w:start w:val="1"/>
      <w:numFmt w:val="lowerLetter"/>
      <w:lvlText w:val="%1."/>
      <w:lvlJc w:val="left"/>
      <w:pPr>
        <w:ind w:left="2160" w:firstLine="1800"/>
      </w:pPr>
    </w:lvl>
    <w:lvl w:ilvl="1">
      <w:start w:val="1"/>
      <w:numFmt w:val="lowerLetter"/>
      <w:lvlText w:val="%2."/>
      <w:lvlJc w:val="left"/>
      <w:pPr>
        <w:ind w:left="1440" w:firstLine="1080"/>
      </w:pPr>
    </w:lvl>
    <w:lvl w:ilvl="2">
      <w:start w:val="15"/>
      <w:numFmt w:val="upperLetter"/>
      <w:lvlText w:val="%3."/>
      <w:lvlJc w:val="left"/>
      <w:pPr>
        <w:ind w:left="234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5">
    <w:nsid w:val="7C441338"/>
    <w:multiLevelType w:val="multilevel"/>
    <w:tmpl w:val="117E7DB6"/>
    <w:lvl w:ilvl="0">
      <w:start w:val="6"/>
      <w:numFmt w:val="upperLetter"/>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36">
    <w:nsid w:val="7E8D2AEE"/>
    <w:multiLevelType w:val="multilevel"/>
    <w:tmpl w:val="42F29D1E"/>
    <w:lvl w:ilvl="0">
      <w:start w:val="1"/>
      <w:numFmt w:val="upperLetter"/>
      <w:lvlText w:val="%1."/>
      <w:lvlJc w:val="left"/>
      <w:pPr>
        <w:ind w:left="720" w:firstLine="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num w:numId="1">
    <w:abstractNumId w:val="30"/>
  </w:num>
  <w:num w:numId="2">
    <w:abstractNumId w:val="6"/>
  </w:num>
  <w:num w:numId="3">
    <w:abstractNumId w:val="2"/>
  </w:num>
  <w:num w:numId="4">
    <w:abstractNumId w:val="10"/>
  </w:num>
  <w:num w:numId="5">
    <w:abstractNumId w:val="17"/>
  </w:num>
  <w:num w:numId="6">
    <w:abstractNumId w:val="8"/>
  </w:num>
  <w:num w:numId="7">
    <w:abstractNumId w:val="32"/>
  </w:num>
  <w:num w:numId="8">
    <w:abstractNumId w:val="18"/>
  </w:num>
  <w:num w:numId="9">
    <w:abstractNumId w:val="25"/>
  </w:num>
  <w:num w:numId="10">
    <w:abstractNumId w:val="16"/>
  </w:num>
  <w:num w:numId="11">
    <w:abstractNumId w:val="31"/>
  </w:num>
  <w:num w:numId="12">
    <w:abstractNumId w:val="1"/>
  </w:num>
  <w:num w:numId="13">
    <w:abstractNumId w:val="33"/>
  </w:num>
  <w:num w:numId="14">
    <w:abstractNumId w:val="19"/>
  </w:num>
  <w:num w:numId="15">
    <w:abstractNumId w:val="27"/>
  </w:num>
  <w:num w:numId="16">
    <w:abstractNumId w:val="15"/>
  </w:num>
  <w:num w:numId="17">
    <w:abstractNumId w:val="23"/>
  </w:num>
  <w:num w:numId="18">
    <w:abstractNumId w:val="4"/>
  </w:num>
  <w:num w:numId="19">
    <w:abstractNumId w:val="34"/>
  </w:num>
  <w:num w:numId="20">
    <w:abstractNumId w:val="9"/>
  </w:num>
  <w:num w:numId="21">
    <w:abstractNumId w:val="22"/>
  </w:num>
  <w:num w:numId="22">
    <w:abstractNumId w:val="20"/>
  </w:num>
  <w:num w:numId="23">
    <w:abstractNumId w:val="7"/>
  </w:num>
  <w:num w:numId="24">
    <w:abstractNumId w:val="11"/>
  </w:num>
  <w:num w:numId="25">
    <w:abstractNumId w:val="24"/>
  </w:num>
  <w:num w:numId="26">
    <w:abstractNumId w:val="0"/>
  </w:num>
  <w:num w:numId="27">
    <w:abstractNumId w:val="35"/>
  </w:num>
  <w:num w:numId="28">
    <w:abstractNumId w:val="3"/>
  </w:num>
  <w:num w:numId="29">
    <w:abstractNumId w:val="14"/>
  </w:num>
  <w:num w:numId="30">
    <w:abstractNumId w:val="26"/>
  </w:num>
  <w:num w:numId="31">
    <w:abstractNumId w:val="13"/>
  </w:num>
  <w:num w:numId="32">
    <w:abstractNumId w:val="29"/>
  </w:num>
  <w:num w:numId="33">
    <w:abstractNumId w:val="12"/>
  </w:num>
  <w:num w:numId="34">
    <w:abstractNumId w:val="36"/>
  </w:num>
  <w:num w:numId="35">
    <w:abstractNumId w:val="5"/>
  </w:num>
  <w:num w:numId="36">
    <w:abstractNumId w:val="28"/>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doNotDisplayPageBoundaries/>
  <w:displayBackgroundShape/>
  <w:defaultTabStop w:val="720"/>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zszA3MjK1MDUwNjRT0lEKTi0uzszPAykwrAUA5Xr07SwAAAA="/>
  </w:docVars>
  <w:rsids>
    <w:rsidRoot w:val="001022CE"/>
    <w:rsid w:val="00011662"/>
    <w:rsid w:val="00081C08"/>
    <w:rsid w:val="000B4D3B"/>
    <w:rsid w:val="001022CE"/>
    <w:rsid w:val="00105AD0"/>
    <w:rsid w:val="00125144"/>
    <w:rsid w:val="001418A3"/>
    <w:rsid w:val="00160241"/>
    <w:rsid w:val="00181D6F"/>
    <w:rsid w:val="0019349D"/>
    <w:rsid w:val="00260A0E"/>
    <w:rsid w:val="002A0572"/>
    <w:rsid w:val="002A5E75"/>
    <w:rsid w:val="002E7800"/>
    <w:rsid w:val="00343D30"/>
    <w:rsid w:val="003D56F8"/>
    <w:rsid w:val="003E0377"/>
    <w:rsid w:val="00412E32"/>
    <w:rsid w:val="004453BA"/>
    <w:rsid w:val="00464220"/>
    <w:rsid w:val="00482702"/>
    <w:rsid w:val="004A58B4"/>
    <w:rsid w:val="004C4A84"/>
    <w:rsid w:val="005020B0"/>
    <w:rsid w:val="00566A4E"/>
    <w:rsid w:val="00591FA4"/>
    <w:rsid w:val="0059200F"/>
    <w:rsid w:val="00594BC6"/>
    <w:rsid w:val="005B0D85"/>
    <w:rsid w:val="005C40FB"/>
    <w:rsid w:val="0062165B"/>
    <w:rsid w:val="006858EF"/>
    <w:rsid w:val="006A71C2"/>
    <w:rsid w:val="006E16C8"/>
    <w:rsid w:val="006F3463"/>
    <w:rsid w:val="0076623F"/>
    <w:rsid w:val="007C5B87"/>
    <w:rsid w:val="007D0542"/>
    <w:rsid w:val="007E0BF0"/>
    <w:rsid w:val="007E327C"/>
    <w:rsid w:val="007E4DEF"/>
    <w:rsid w:val="008A46D4"/>
    <w:rsid w:val="008B48BE"/>
    <w:rsid w:val="009B42ED"/>
    <w:rsid w:val="00A11AD9"/>
    <w:rsid w:val="00A21BF4"/>
    <w:rsid w:val="00A45632"/>
    <w:rsid w:val="00A77DA9"/>
    <w:rsid w:val="00A93BB9"/>
    <w:rsid w:val="00B231CB"/>
    <w:rsid w:val="00B4795B"/>
    <w:rsid w:val="00B55B97"/>
    <w:rsid w:val="00BA2370"/>
    <w:rsid w:val="00C44255"/>
    <w:rsid w:val="00CB2341"/>
    <w:rsid w:val="00CE26E7"/>
    <w:rsid w:val="00CF289B"/>
    <w:rsid w:val="00D668A6"/>
    <w:rsid w:val="00D8307A"/>
    <w:rsid w:val="00DF42CF"/>
    <w:rsid w:val="00E10936"/>
    <w:rsid w:val="00E54D2A"/>
    <w:rsid w:val="00E606CC"/>
    <w:rsid w:val="00E643AE"/>
    <w:rsid w:val="00EA707D"/>
    <w:rsid w:val="00EB5860"/>
    <w:rsid w:val="00EF7A2C"/>
    <w:rsid w:val="00F1625F"/>
    <w:rsid w:val="00F23736"/>
    <w:rsid w:val="00F32ECE"/>
    <w:rsid w:val="00F51D72"/>
    <w:rsid w:val="00F8530F"/>
    <w:rsid w:val="00FC4DFE"/>
    <w:rsid w:val="00FF7D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21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F3463"/>
  </w:style>
  <w:style w:type="paragraph" w:styleId="Heading1">
    <w:name w:val="heading 1"/>
    <w:basedOn w:val="Normal"/>
    <w:next w:val="Normal"/>
    <w:rsid w:val="006F3463"/>
    <w:pPr>
      <w:keepNext/>
      <w:keepLines/>
      <w:spacing w:before="480" w:after="120"/>
      <w:contextualSpacing/>
      <w:outlineLvl w:val="0"/>
    </w:pPr>
    <w:rPr>
      <w:b/>
      <w:sz w:val="48"/>
      <w:szCs w:val="48"/>
    </w:rPr>
  </w:style>
  <w:style w:type="paragraph" w:styleId="Heading2">
    <w:name w:val="heading 2"/>
    <w:basedOn w:val="Normal"/>
    <w:next w:val="Normal"/>
    <w:rsid w:val="006F3463"/>
    <w:pPr>
      <w:keepNext/>
      <w:keepLines/>
      <w:spacing w:before="360" w:after="80"/>
      <w:contextualSpacing/>
      <w:outlineLvl w:val="1"/>
    </w:pPr>
    <w:rPr>
      <w:b/>
      <w:sz w:val="36"/>
      <w:szCs w:val="36"/>
    </w:rPr>
  </w:style>
  <w:style w:type="paragraph" w:styleId="Heading3">
    <w:name w:val="heading 3"/>
    <w:basedOn w:val="Normal"/>
    <w:next w:val="Normal"/>
    <w:rsid w:val="006F3463"/>
    <w:pPr>
      <w:keepNext/>
      <w:keepLines/>
      <w:spacing w:before="280" w:after="80"/>
      <w:contextualSpacing/>
      <w:outlineLvl w:val="2"/>
    </w:pPr>
    <w:rPr>
      <w:b/>
      <w:sz w:val="28"/>
      <w:szCs w:val="28"/>
    </w:rPr>
  </w:style>
  <w:style w:type="paragraph" w:styleId="Heading4">
    <w:name w:val="heading 4"/>
    <w:basedOn w:val="Normal"/>
    <w:next w:val="Normal"/>
    <w:rsid w:val="006F3463"/>
    <w:pPr>
      <w:keepNext/>
      <w:keepLines/>
      <w:spacing w:before="240" w:after="40"/>
      <w:contextualSpacing/>
      <w:outlineLvl w:val="3"/>
    </w:pPr>
    <w:rPr>
      <w:b/>
    </w:rPr>
  </w:style>
  <w:style w:type="paragraph" w:styleId="Heading5">
    <w:name w:val="heading 5"/>
    <w:basedOn w:val="Normal"/>
    <w:next w:val="Normal"/>
    <w:rsid w:val="006F3463"/>
    <w:pPr>
      <w:keepNext/>
      <w:keepLines/>
      <w:spacing w:before="220" w:after="40"/>
      <w:contextualSpacing/>
      <w:outlineLvl w:val="4"/>
    </w:pPr>
    <w:rPr>
      <w:b/>
      <w:sz w:val="22"/>
      <w:szCs w:val="22"/>
    </w:rPr>
  </w:style>
  <w:style w:type="paragraph" w:styleId="Heading6">
    <w:name w:val="heading 6"/>
    <w:basedOn w:val="Normal"/>
    <w:next w:val="Normal"/>
    <w:rsid w:val="006F3463"/>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F3463"/>
    <w:pPr>
      <w:keepNext/>
      <w:keepLines/>
      <w:jc w:val="center"/>
    </w:pPr>
    <w:rPr>
      <w:b/>
      <w:sz w:val="36"/>
      <w:szCs w:val="36"/>
    </w:rPr>
  </w:style>
  <w:style w:type="paragraph" w:styleId="Subtitle">
    <w:name w:val="Subtitle"/>
    <w:basedOn w:val="Normal"/>
    <w:next w:val="Normal"/>
    <w:rsid w:val="006F3463"/>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6F3463"/>
    <w:tblPr>
      <w:tblStyleRowBandSize w:val="1"/>
      <w:tblStyleColBandSize w:val="1"/>
      <w:tblCellMar>
        <w:left w:w="115" w:type="dxa"/>
        <w:right w:w="115" w:type="dxa"/>
      </w:tblCellMar>
    </w:tblPr>
  </w:style>
  <w:style w:type="paragraph" w:styleId="ListParagraph">
    <w:name w:val="List Paragraph"/>
    <w:basedOn w:val="Normal"/>
    <w:uiPriority w:val="34"/>
    <w:qFormat/>
    <w:rsid w:val="006E16C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F3463"/>
  </w:style>
  <w:style w:type="paragraph" w:styleId="Heading1">
    <w:name w:val="heading 1"/>
    <w:basedOn w:val="Normal"/>
    <w:next w:val="Normal"/>
    <w:rsid w:val="006F3463"/>
    <w:pPr>
      <w:keepNext/>
      <w:keepLines/>
      <w:spacing w:before="480" w:after="120"/>
      <w:contextualSpacing/>
      <w:outlineLvl w:val="0"/>
    </w:pPr>
    <w:rPr>
      <w:b/>
      <w:sz w:val="48"/>
      <w:szCs w:val="48"/>
    </w:rPr>
  </w:style>
  <w:style w:type="paragraph" w:styleId="Heading2">
    <w:name w:val="heading 2"/>
    <w:basedOn w:val="Normal"/>
    <w:next w:val="Normal"/>
    <w:rsid w:val="006F3463"/>
    <w:pPr>
      <w:keepNext/>
      <w:keepLines/>
      <w:spacing w:before="360" w:after="80"/>
      <w:contextualSpacing/>
      <w:outlineLvl w:val="1"/>
    </w:pPr>
    <w:rPr>
      <w:b/>
      <w:sz w:val="36"/>
      <w:szCs w:val="36"/>
    </w:rPr>
  </w:style>
  <w:style w:type="paragraph" w:styleId="Heading3">
    <w:name w:val="heading 3"/>
    <w:basedOn w:val="Normal"/>
    <w:next w:val="Normal"/>
    <w:rsid w:val="006F3463"/>
    <w:pPr>
      <w:keepNext/>
      <w:keepLines/>
      <w:spacing w:before="280" w:after="80"/>
      <w:contextualSpacing/>
      <w:outlineLvl w:val="2"/>
    </w:pPr>
    <w:rPr>
      <w:b/>
      <w:sz w:val="28"/>
      <w:szCs w:val="28"/>
    </w:rPr>
  </w:style>
  <w:style w:type="paragraph" w:styleId="Heading4">
    <w:name w:val="heading 4"/>
    <w:basedOn w:val="Normal"/>
    <w:next w:val="Normal"/>
    <w:rsid w:val="006F3463"/>
    <w:pPr>
      <w:keepNext/>
      <w:keepLines/>
      <w:spacing w:before="240" w:after="40"/>
      <w:contextualSpacing/>
      <w:outlineLvl w:val="3"/>
    </w:pPr>
    <w:rPr>
      <w:b/>
    </w:rPr>
  </w:style>
  <w:style w:type="paragraph" w:styleId="Heading5">
    <w:name w:val="heading 5"/>
    <w:basedOn w:val="Normal"/>
    <w:next w:val="Normal"/>
    <w:rsid w:val="006F3463"/>
    <w:pPr>
      <w:keepNext/>
      <w:keepLines/>
      <w:spacing w:before="220" w:after="40"/>
      <w:contextualSpacing/>
      <w:outlineLvl w:val="4"/>
    </w:pPr>
    <w:rPr>
      <w:b/>
      <w:sz w:val="22"/>
      <w:szCs w:val="22"/>
    </w:rPr>
  </w:style>
  <w:style w:type="paragraph" w:styleId="Heading6">
    <w:name w:val="heading 6"/>
    <w:basedOn w:val="Normal"/>
    <w:next w:val="Normal"/>
    <w:rsid w:val="006F3463"/>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F3463"/>
    <w:pPr>
      <w:keepNext/>
      <w:keepLines/>
      <w:jc w:val="center"/>
    </w:pPr>
    <w:rPr>
      <w:b/>
      <w:sz w:val="36"/>
      <w:szCs w:val="36"/>
    </w:rPr>
  </w:style>
  <w:style w:type="paragraph" w:styleId="Subtitle">
    <w:name w:val="Subtitle"/>
    <w:basedOn w:val="Normal"/>
    <w:next w:val="Normal"/>
    <w:rsid w:val="006F3463"/>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6F3463"/>
    <w:tblPr>
      <w:tblStyleRowBandSize w:val="1"/>
      <w:tblStyleColBandSize w:val="1"/>
      <w:tblCellMar>
        <w:left w:w="115" w:type="dxa"/>
        <w:right w:w="115" w:type="dxa"/>
      </w:tblCellMar>
    </w:tblPr>
  </w:style>
  <w:style w:type="paragraph" w:styleId="ListParagraph">
    <w:name w:val="List Paragraph"/>
    <w:basedOn w:val="Normal"/>
    <w:uiPriority w:val="34"/>
    <w:qFormat/>
    <w:rsid w:val="006E16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334</Words>
  <Characters>3040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Georgian Court University</Company>
  <LinksUpToDate>false</LinksUpToDate>
  <CharactersWithSpaces>35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Dones</dc:creator>
  <cp:lastModifiedBy>Glorianna A Desrosiers</cp:lastModifiedBy>
  <cp:revision>2</cp:revision>
  <dcterms:created xsi:type="dcterms:W3CDTF">2018-06-17T00:25:00Z</dcterms:created>
  <dcterms:modified xsi:type="dcterms:W3CDTF">2018-06-17T00:25:00Z</dcterms:modified>
</cp:coreProperties>
</file>